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AACFC" w14:textId="4353F456" w:rsidR="00B2261E" w:rsidRPr="00986477" w:rsidRDefault="00EB72E4" w:rsidP="0088574A">
      <w:pPr>
        <w:pStyle w:val="Title"/>
        <w:rPr>
          <w:color w:val="C00000"/>
          <w:sz w:val="32"/>
          <w:szCs w:val="28"/>
        </w:rPr>
      </w:pPr>
      <w:r w:rsidRPr="00986477">
        <w:rPr>
          <w:color w:val="C00000"/>
          <w:sz w:val="32"/>
          <w:szCs w:val="28"/>
        </w:rPr>
        <w:t>Farmer School of Business Committees</w:t>
      </w:r>
      <w:r w:rsidR="00197FDD" w:rsidRPr="00986477">
        <w:rPr>
          <w:color w:val="C00000"/>
          <w:sz w:val="32"/>
          <w:szCs w:val="28"/>
        </w:rPr>
        <w:t xml:space="preserve">: </w:t>
      </w:r>
      <w:r w:rsidR="00986477" w:rsidRPr="00986477">
        <w:rPr>
          <w:color w:val="C00000"/>
          <w:sz w:val="32"/>
          <w:szCs w:val="28"/>
        </w:rPr>
        <w:t>AY</w:t>
      </w:r>
      <w:r w:rsidR="00E15722" w:rsidRPr="00986477">
        <w:rPr>
          <w:color w:val="C00000"/>
          <w:sz w:val="32"/>
          <w:szCs w:val="28"/>
        </w:rPr>
        <w:t>202</w:t>
      </w:r>
      <w:r w:rsidR="00EF35AC">
        <w:rPr>
          <w:color w:val="C00000"/>
          <w:sz w:val="32"/>
          <w:szCs w:val="28"/>
        </w:rPr>
        <w:t>3</w:t>
      </w:r>
      <w:r w:rsidR="001013D0" w:rsidRPr="00986477">
        <w:rPr>
          <w:color w:val="C00000"/>
          <w:sz w:val="32"/>
          <w:szCs w:val="28"/>
        </w:rPr>
        <w:t>-202</w:t>
      </w:r>
      <w:r w:rsidR="00EF35AC">
        <w:rPr>
          <w:color w:val="C00000"/>
          <w:sz w:val="32"/>
          <w:szCs w:val="28"/>
        </w:rPr>
        <w:t>4</w:t>
      </w:r>
    </w:p>
    <w:p w14:paraId="10E2F7FD" w14:textId="419B4B91" w:rsidR="00EB72E4" w:rsidRPr="00986477" w:rsidRDefault="0010764C" w:rsidP="00090375">
      <w:pPr>
        <w:tabs>
          <w:tab w:val="left" w:pos="1800"/>
        </w:tabs>
        <w:jc w:val="center"/>
        <w:rPr>
          <w:sz w:val="22"/>
          <w:szCs w:val="28"/>
        </w:rPr>
      </w:pPr>
      <w:r w:rsidRPr="00986477">
        <w:rPr>
          <w:i/>
          <w:sz w:val="22"/>
          <w:szCs w:val="28"/>
        </w:rPr>
        <w:t xml:space="preserve"> </w:t>
      </w:r>
      <w:r w:rsidR="00CD4D26" w:rsidRPr="00986477">
        <w:rPr>
          <w:i/>
          <w:sz w:val="22"/>
          <w:szCs w:val="28"/>
        </w:rPr>
        <w:t>(</w:t>
      </w:r>
      <w:r w:rsidR="00EB72E4" w:rsidRPr="00986477">
        <w:rPr>
          <w:i/>
          <w:sz w:val="22"/>
          <w:szCs w:val="28"/>
        </w:rPr>
        <w:t>Dates indicate term expiration on June 30 of year shown</w:t>
      </w:r>
      <w:r w:rsidR="00CD4D26" w:rsidRPr="00986477">
        <w:rPr>
          <w:sz w:val="22"/>
          <w:szCs w:val="28"/>
        </w:rPr>
        <w:t>)</w:t>
      </w:r>
    </w:p>
    <w:p w14:paraId="59E454DE" w14:textId="77777777" w:rsidR="00986477" w:rsidRDefault="00986477" w:rsidP="00986477">
      <w:pPr>
        <w:tabs>
          <w:tab w:val="left" w:pos="1800"/>
        </w:tabs>
        <w:rPr>
          <w:b/>
          <w:i/>
          <w:sz w:val="24"/>
          <w:szCs w:val="28"/>
        </w:rPr>
      </w:pPr>
    </w:p>
    <w:p w14:paraId="0C45BCA4" w14:textId="3419B93E" w:rsidR="00DF2483" w:rsidRPr="00986477" w:rsidRDefault="00DF2483" w:rsidP="00986477">
      <w:pPr>
        <w:tabs>
          <w:tab w:val="left" w:pos="1800"/>
        </w:tabs>
        <w:rPr>
          <w:b/>
          <w:i/>
          <w:sz w:val="24"/>
          <w:szCs w:val="28"/>
        </w:rPr>
      </w:pPr>
      <w:r w:rsidRPr="00986477">
        <w:rPr>
          <w:b/>
          <w:i/>
          <w:sz w:val="24"/>
          <w:szCs w:val="28"/>
        </w:rPr>
        <w:t>Standing Committees</w:t>
      </w:r>
    </w:p>
    <w:p w14:paraId="52C497F2" w14:textId="77777777" w:rsidR="00B2261E" w:rsidRPr="00507C70" w:rsidRDefault="00B2261E" w:rsidP="00090375">
      <w:pPr>
        <w:tabs>
          <w:tab w:val="left" w:pos="1800"/>
        </w:tabs>
        <w:rPr>
          <w:b/>
          <w:sz w:val="24"/>
          <w:szCs w:val="24"/>
        </w:rPr>
      </w:pPr>
    </w:p>
    <w:p w14:paraId="26727964" w14:textId="4F1EB6F2" w:rsidR="00EB72E4" w:rsidRPr="00440182" w:rsidRDefault="00EB72E4" w:rsidP="0088574A">
      <w:pPr>
        <w:rPr>
          <w:b/>
          <w:bCs/>
          <w:u w:val="single"/>
        </w:rPr>
      </w:pPr>
      <w:r w:rsidRPr="00440182">
        <w:rPr>
          <w:b/>
          <w:u w:val="single"/>
        </w:rPr>
        <w:t>Academic Appeals Committee</w:t>
      </w:r>
    </w:p>
    <w:p w14:paraId="1622ED6F" w14:textId="77777777" w:rsidR="00CD4D26" w:rsidRPr="00440182" w:rsidRDefault="00CD4D26" w:rsidP="0088574A">
      <w:pPr>
        <w:rPr>
          <w:b/>
          <w:u w:val="single"/>
        </w:rPr>
      </w:pPr>
    </w:p>
    <w:p w14:paraId="0FE22588" w14:textId="04EBF156" w:rsidR="00B47350" w:rsidRPr="00440182" w:rsidRDefault="00CD4D26" w:rsidP="0088574A">
      <w:pPr>
        <w:tabs>
          <w:tab w:val="left" w:pos="2160"/>
        </w:tabs>
        <w:rPr>
          <w:bCs/>
        </w:rPr>
      </w:pPr>
      <w:r w:rsidRPr="00440182">
        <w:rPr>
          <w:b/>
        </w:rPr>
        <w:t>Chair:</w:t>
      </w:r>
      <w:r w:rsidR="005D2C22" w:rsidRPr="00440182">
        <w:t xml:space="preserve">             </w:t>
      </w:r>
      <w:r w:rsidR="001A4DDA" w:rsidRPr="00440182">
        <w:tab/>
      </w:r>
      <w:r w:rsidR="004C02D8" w:rsidRPr="00440182">
        <w:t>EJ Ume (ECO)</w:t>
      </w:r>
      <w:r w:rsidR="00D32D31" w:rsidRPr="00440182">
        <w:t xml:space="preserve"> (2025)</w:t>
      </w:r>
    </w:p>
    <w:p w14:paraId="413725D9" w14:textId="77777777" w:rsidR="00D44F3B" w:rsidRPr="00440182" w:rsidRDefault="00D44F3B" w:rsidP="0088574A">
      <w:pPr>
        <w:tabs>
          <w:tab w:val="left" w:pos="2160"/>
        </w:tabs>
      </w:pPr>
    </w:p>
    <w:p w14:paraId="347AECB5" w14:textId="2762AA50" w:rsidR="00876D35" w:rsidRPr="00440182" w:rsidRDefault="00B824B8" w:rsidP="0088574A">
      <w:pPr>
        <w:tabs>
          <w:tab w:val="left" w:pos="2160"/>
        </w:tabs>
      </w:pPr>
      <w:r w:rsidRPr="00440182">
        <w:rPr>
          <w:b/>
        </w:rPr>
        <w:t>Members:</w:t>
      </w:r>
      <w:r w:rsidRPr="00440182">
        <w:t xml:space="preserve">  </w:t>
      </w:r>
      <w:r w:rsidR="005D2C22" w:rsidRPr="00440182">
        <w:t xml:space="preserve">       </w:t>
      </w:r>
      <w:r w:rsidR="001A4DDA" w:rsidRPr="00440182">
        <w:tab/>
      </w:r>
      <w:r w:rsidR="002A4F1E" w:rsidRPr="00440182">
        <w:tab/>
      </w:r>
      <w:r w:rsidR="002A4F1E" w:rsidRPr="00440182">
        <w:tab/>
      </w:r>
      <w:r w:rsidR="00876D35" w:rsidRPr="00440182">
        <w:t xml:space="preserve"> </w:t>
      </w:r>
    </w:p>
    <w:p w14:paraId="30E43A8C" w14:textId="24CD43E9" w:rsidR="005C3B7D" w:rsidRPr="00440182" w:rsidRDefault="005D2C22" w:rsidP="0088574A">
      <w:pPr>
        <w:tabs>
          <w:tab w:val="left" w:pos="2160"/>
        </w:tabs>
      </w:pPr>
      <w:r w:rsidRPr="00440182">
        <w:t xml:space="preserve">                        </w:t>
      </w:r>
      <w:r w:rsidR="00D32D31" w:rsidRPr="00440182">
        <w:tab/>
        <w:t xml:space="preserve">Geoff </w:t>
      </w:r>
      <w:proofErr w:type="spellStart"/>
      <w:r w:rsidR="00D32D31" w:rsidRPr="00440182">
        <w:t>Zoeckler</w:t>
      </w:r>
      <w:proofErr w:type="spellEnd"/>
      <w:r w:rsidR="00D32D31" w:rsidRPr="00440182">
        <w:t xml:space="preserve"> (ESP) (2026)</w:t>
      </w:r>
    </w:p>
    <w:p w14:paraId="56215F5F" w14:textId="0D91D856" w:rsidR="00D44F3B" w:rsidRPr="00440182" w:rsidRDefault="005C3B7D" w:rsidP="0088574A">
      <w:pPr>
        <w:tabs>
          <w:tab w:val="left" w:pos="2160"/>
        </w:tabs>
      </w:pPr>
      <w:r w:rsidRPr="00440182">
        <w:tab/>
      </w:r>
      <w:r w:rsidR="003B064E" w:rsidRPr="00440182">
        <w:t xml:space="preserve">David </w:t>
      </w:r>
      <w:proofErr w:type="spellStart"/>
      <w:r w:rsidR="003B064E" w:rsidRPr="00440182">
        <w:t>Gempesaw</w:t>
      </w:r>
      <w:proofErr w:type="spellEnd"/>
      <w:r w:rsidR="002E47C9" w:rsidRPr="00440182">
        <w:t xml:space="preserve"> (FIN)</w:t>
      </w:r>
      <w:r w:rsidR="00C20D68" w:rsidRPr="00440182">
        <w:t xml:space="preserve"> (2025)</w:t>
      </w:r>
    </w:p>
    <w:p w14:paraId="3185390D" w14:textId="3D1BF782" w:rsidR="002E47C9" w:rsidRPr="00440182" w:rsidRDefault="005D2C22" w:rsidP="00FC6AE5">
      <w:pPr>
        <w:tabs>
          <w:tab w:val="left" w:pos="2160"/>
        </w:tabs>
      </w:pPr>
      <w:r w:rsidRPr="00440182">
        <w:t xml:space="preserve">                          </w:t>
      </w:r>
      <w:r w:rsidR="001A4DDA" w:rsidRPr="00440182">
        <w:tab/>
      </w:r>
      <w:r w:rsidR="001A1F1E" w:rsidRPr="00440182">
        <w:t xml:space="preserve">Michael </w:t>
      </w:r>
      <w:proofErr w:type="spellStart"/>
      <w:r w:rsidR="001A1F1E" w:rsidRPr="00440182">
        <w:t>Gowins</w:t>
      </w:r>
      <w:proofErr w:type="spellEnd"/>
      <w:r w:rsidR="001A1F1E" w:rsidRPr="00440182">
        <w:t xml:space="preserve"> (ISA) (2026)</w:t>
      </w:r>
    </w:p>
    <w:p w14:paraId="7226F705" w14:textId="3A9E86EE" w:rsidR="00B47350" w:rsidRPr="00440182" w:rsidRDefault="002E47C9" w:rsidP="0088574A">
      <w:pPr>
        <w:tabs>
          <w:tab w:val="left" w:pos="2160"/>
        </w:tabs>
      </w:pPr>
      <w:r w:rsidRPr="00440182">
        <w:tab/>
      </w:r>
      <w:r w:rsidRPr="00440182">
        <w:rPr>
          <w:bCs/>
        </w:rPr>
        <w:t>Peter Nguyen (MKT)</w:t>
      </w:r>
      <w:r w:rsidR="00C20D68" w:rsidRPr="00440182">
        <w:t xml:space="preserve"> (2025)</w:t>
      </w:r>
      <w:r w:rsidR="00E750E7" w:rsidRPr="00440182">
        <w:tab/>
      </w:r>
      <w:r w:rsidR="00B47350" w:rsidRPr="00440182">
        <w:t xml:space="preserve"> </w:t>
      </w:r>
    </w:p>
    <w:p w14:paraId="38CF388D" w14:textId="57374930" w:rsidR="00DD1F17" w:rsidRPr="00440182" w:rsidRDefault="00DD1F17" w:rsidP="0088574A">
      <w:pPr>
        <w:tabs>
          <w:tab w:val="left" w:pos="2160"/>
        </w:tabs>
      </w:pPr>
      <w:r w:rsidRPr="00440182">
        <w:tab/>
      </w:r>
      <w:r w:rsidR="00EF35AC" w:rsidRPr="00440182">
        <w:t>Bill Moser (ACC) (2026)</w:t>
      </w:r>
    </w:p>
    <w:p w14:paraId="7EFFA45B" w14:textId="77777777" w:rsidR="00EF35AC" w:rsidRPr="00440182" w:rsidRDefault="00EF35AC" w:rsidP="0088574A">
      <w:pPr>
        <w:tabs>
          <w:tab w:val="left" w:pos="2160"/>
        </w:tabs>
      </w:pPr>
    </w:p>
    <w:p w14:paraId="26AA8A23" w14:textId="1013CCD6" w:rsidR="00EB72E4" w:rsidRPr="00440182" w:rsidRDefault="00EB72E4" w:rsidP="0088574A">
      <w:pPr>
        <w:tabs>
          <w:tab w:val="left" w:pos="2160"/>
        </w:tabs>
      </w:pPr>
      <w:r w:rsidRPr="00440182">
        <w:rPr>
          <w:b/>
        </w:rPr>
        <w:t>Dean’s Liaison:</w:t>
      </w:r>
      <w:r w:rsidRPr="00440182">
        <w:t xml:space="preserve"> </w:t>
      </w:r>
      <w:r w:rsidR="001A4DDA" w:rsidRPr="00440182">
        <w:tab/>
      </w:r>
      <w:r w:rsidR="00E0582C" w:rsidRPr="00440182">
        <w:t>Chanelle White</w:t>
      </w:r>
    </w:p>
    <w:p w14:paraId="778218C2" w14:textId="77777777" w:rsidR="00857B86" w:rsidRPr="00440182" w:rsidRDefault="00857B86" w:rsidP="0088574A">
      <w:pPr>
        <w:tabs>
          <w:tab w:val="left" w:pos="2160"/>
        </w:tabs>
      </w:pPr>
    </w:p>
    <w:p w14:paraId="574FB6CF" w14:textId="1517481D" w:rsidR="00D44F3B" w:rsidRPr="00440182" w:rsidRDefault="00857B86" w:rsidP="0088574A">
      <w:pPr>
        <w:tabs>
          <w:tab w:val="left" w:pos="2160"/>
        </w:tabs>
      </w:pPr>
      <w:r w:rsidRPr="00440182">
        <w:rPr>
          <w:b/>
        </w:rPr>
        <w:t>Alternates:</w:t>
      </w:r>
      <w:r w:rsidR="005D2C22" w:rsidRPr="00440182">
        <w:rPr>
          <w:b/>
        </w:rPr>
        <w:t xml:space="preserve">       </w:t>
      </w:r>
      <w:r w:rsidR="00D32D31" w:rsidRPr="00440182">
        <w:tab/>
      </w:r>
      <w:r w:rsidR="00FC6AE5" w:rsidRPr="00440182">
        <w:t>Sydney Shu</w:t>
      </w:r>
      <w:r w:rsidR="00D32D31" w:rsidRPr="00440182">
        <w:t xml:space="preserve"> (ACC) (2026)</w:t>
      </w:r>
    </w:p>
    <w:p w14:paraId="7C22D74A" w14:textId="3A7031BB" w:rsidR="00D44F3B" w:rsidRPr="00440182" w:rsidRDefault="005D2C22" w:rsidP="0088574A">
      <w:pPr>
        <w:tabs>
          <w:tab w:val="left" w:pos="2160"/>
        </w:tabs>
      </w:pPr>
      <w:r w:rsidRPr="00440182">
        <w:rPr>
          <w:bCs/>
        </w:rPr>
        <w:t xml:space="preserve">                          </w:t>
      </w:r>
      <w:r w:rsidR="001A4DDA" w:rsidRPr="00440182">
        <w:rPr>
          <w:bCs/>
        </w:rPr>
        <w:tab/>
      </w:r>
      <w:r w:rsidR="009F18F1" w:rsidRPr="00440182">
        <w:rPr>
          <w:bCs/>
        </w:rPr>
        <w:t>Nam Vu</w:t>
      </w:r>
      <w:r w:rsidR="002E47C9" w:rsidRPr="00440182">
        <w:rPr>
          <w:bCs/>
        </w:rPr>
        <w:t xml:space="preserve"> (ECO)</w:t>
      </w:r>
      <w:r w:rsidR="00C20D68" w:rsidRPr="00440182">
        <w:rPr>
          <w:bCs/>
        </w:rPr>
        <w:t xml:space="preserve"> (2025)</w:t>
      </w:r>
      <w:r w:rsidR="00D44F3B" w:rsidRPr="00440182">
        <w:tab/>
      </w:r>
      <w:r w:rsidR="00CB077A" w:rsidRPr="00440182">
        <w:t xml:space="preserve"> </w:t>
      </w:r>
    </w:p>
    <w:p w14:paraId="1C5DBC44" w14:textId="087E2269" w:rsidR="00C24023" w:rsidRPr="00440182" w:rsidRDefault="005D2C22" w:rsidP="0088574A">
      <w:pPr>
        <w:tabs>
          <w:tab w:val="left" w:pos="2160"/>
        </w:tabs>
        <w:rPr>
          <w:bCs/>
        </w:rPr>
      </w:pPr>
      <w:r w:rsidRPr="00440182">
        <w:t xml:space="preserve">                         </w:t>
      </w:r>
      <w:r w:rsidR="00D32D31" w:rsidRPr="00440182">
        <w:tab/>
        <w:t>Chris Sutter (ESP) (2026)</w:t>
      </w:r>
    </w:p>
    <w:p w14:paraId="0512E4CD" w14:textId="70DB93AF" w:rsidR="00857B86" w:rsidRPr="00440182" w:rsidRDefault="00C24023" w:rsidP="0088574A">
      <w:pPr>
        <w:tabs>
          <w:tab w:val="left" w:pos="2160"/>
        </w:tabs>
        <w:rPr>
          <w:bCs/>
        </w:rPr>
      </w:pPr>
      <w:r w:rsidRPr="00440182">
        <w:rPr>
          <w:bCs/>
        </w:rPr>
        <w:tab/>
      </w:r>
      <w:r w:rsidR="00B16C1A" w:rsidRPr="00440182">
        <w:t>Tyler Henry</w:t>
      </w:r>
      <w:r w:rsidR="002E47C9" w:rsidRPr="00440182">
        <w:t xml:space="preserve"> (FIN)</w:t>
      </w:r>
      <w:r w:rsidR="00C20D68" w:rsidRPr="00440182">
        <w:t xml:space="preserve"> (2025</w:t>
      </w:r>
      <w:r w:rsidR="001A1F1E" w:rsidRPr="00440182">
        <w:t>)</w:t>
      </w:r>
    </w:p>
    <w:p w14:paraId="641DA9C8" w14:textId="48E5FCF0" w:rsidR="001A1F1E" w:rsidRPr="00440182" w:rsidRDefault="001A1F1E" w:rsidP="0088574A">
      <w:pPr>
        <w:tabs>
          <w:tab w:val="left" w:pos="2160"/>
        </w:tabs>
        <w:rPr>
          <w:bCs/>
        </w:rPr>
      </w:pPr>
      <w:r w:rsidRPr="00440182">
        <w:tab/>
        <w:t>Vivian Chen (ISA) (2026)</w:t>
      </w:r>
    </w:p>
    <w:p w14:paraId="7594F23C" w14:textId="667E6A7A" w:rsidR="00857B86" w:rsidRPr="00440182" w:rsidRDefault="005D2C22" w:rsidP="0088574A">
      <w:pPr>
        <w:tabs>
          <w:tab w:val="left" w:pos="2160"/>
        </w:tabs>
        <w:rPr>
          <w:bCs/>
        </w:rPr>
      </w:pPr>
      <w:r w:rsidRPr="00440182">
        <w:rPr>
          <w:bCs/>
        </w:rPr>
        <w:t xml:space="preserve">                         </w:t>
      </w:r>
      <w:r w:rsidR="001A4DDA" w:rsidRPr="00440182">
        <w:rPr>
          <w:bCs/>
        </w:rPr>
        <w:tab/>
      </w:r>
      <w:r w:rsidR="00307141" w:rsidRPr="00440182">
        <w:t>Dar</w:t>
      </w:r>
      <w:r w:rsidR="00140BF2" w:rsidRPr="00440182">
        <w:t>r</w:t>
      </w:r>
      <w:r w:rsidR="00307141" w:rsidRPr="00440182">
        <w:t>yl Rice</w:t>
      </w:r>
      <w:r w:rsidR="002E47C9" w:rsidRPr="00440182">
        <w:t xml:space="preserve"> (MGT)</w:t>
      </w:r>
      <w:r w:rsidR="00C20D68" w:rsidRPr="00440182">
        <w:t xml:space="preserve"> (2025)</w:t>
      </w:r>
    </w:p>
    <w:p w14:paraId="498E9EBC" w14:textId="7872ED55" w:rsidR="00A4144A" w:rsidRPr="00440182" w:rsidRDefault="005D2C22" w:rsidP="0088574A">
      <w:pPr>
        <w:tabs>
          <w:tab w:val="left" w:pos="2160"/>
        </w:tabs>
      </w:pPr>
      <w:r w:rsidRPr="00440182">
        <w:rPr>
          <w:bCs/>
        </w:rPr>
        <w:t xml:space="preserve">                          </w:t>
      </w:r>
      <w:r w:rsidR="002E47C9" w:rsidRPr="00440182">
        <w:tab/>
      </w:r>
      <w:r w:rsidR="009F18F1" w:rsidRPr="00440182">
        <w:t>Eric Stenstrom</w:t>
      </w:r>
      <w:r w:rsidR="002E47C9" w:rsidRPr="00440182">
        <w:t xml:space="preserve"> (MKT)</w:t>
      </w:r>
      <w:r w:rsidR="00C20D68" w:rsidRPr="00440182">
        <w:t xml:space="preserve"> (2025)</w:t>
      </w:r>
    </w:p>
    <w:p w14:paraId="41E02178" w14:textId="320D31E8" w:rsidR="00812394" w:rsidRPr="00440182" w:rsidRDefault="00812394" w:rsidP="0088574A">
      <w:pPr>
        <w:tabs>
          <w:tab w:val="left" w:pos="2160"/>
        </w:tabs>
        <w:rPr>
          <w:bCs/>
        </w:rPr>
      </w:pPr>
      <w:r w:rsidRPr="00440182">
        <w:rPr>
          <w:bCs/>
        </w:rPr>
        <w:tab/>
      </w:r>
    </w:p>
    <w:p w14:paraId="0605B71A" w14:textId="73971E80" w:rsidR="005A4E59" w:rsidRPr="00440182" w:rsidRDefault="005A4E59" w:rsidP="0088574A">
      <w:pPr>
        <w:tabs>
          <w:tab w:val="left" w:pos="2160"/>
        </w:tabs>
        <w:rPr>
          <w:b/>
        </w:rPr>
      </w:pPr>
      <w:r w:rsidRPr="00440182">
        <w:rPr>
          <w:b/>
        </w:rPr>
        <w:t>C</w:t>
      </w:r>
      <w:r w:rsidR="003306BA" w:rsidRPr="00440182">
        <w:rPr>
          <w:b/>
        </w:rPr>
        <w:t>ommittee C</w:t>
      </w:r>
      <w:r w:rsidRPr="00440182">
        <w:rPr>
          <w:b/>
        </w:rPr>
        <w:t>harge</w:t>
      </w:r>
      <w:r w:rsidR="003C76F3" w:rsidRPr="00440182">
        <w:rPr>
          <w:b/>
        </w:rPr>
        <w:t>:</w:t>
      </w:r>
    </w:p>
    <w:p w14:paraId="64BD9B1E" w14:textId="1EE9140B" w:rsidR="005A4E59" w:rsidRPr="00440182" w:rsidRDefault="005A4E59" w:rsidP="0088574A">
      <w:pPr>
        <w:pStyle w:val="ListParagraph"/>
        <w:numPr>
          <w:ilvl w:val="0"/>
          <w:numId w:val="6"/>
        </w:numPr>
        <w:tabs>
          <w:tab w:val="left" w:pos="360"/>
        </w:tabs>
        <w:ind w:left="0" w:firstLine="0"/>
        <w:rPr>
          <w:sz w:val="20"/>
          <w:szCs w:val="20"/>
        </w:rPr>
      </w:pPr>
      <w:r w:rsidRPr="00440182">
        <w:rPr>
          <w:sz w:val="20"/>
          <w:szCs w:val="20"/>
        </w:rPr>
        <w:t xml:space="preserve">Consider academic grievances as outlined </w:t>
      </w:r>
      <w:r w:rsidR="00E87897" w:rsidRPr="00440182">
        <w:rPr>
          <w:sz w:val="20"/>
          <w:szCs w:val="20"/>
        </w:rPr>
        <w:t xml:space="preserve">in the </w:t>
      </w:r>
      <w:r w:rsidRPr="00440182">
        <w:rPr>
          <w:i/>
          <w:sz w:val="20"/>
          <w:szCs w:val="20"/>
        </w:rPr>
        <w:t>Student Handbook.</w:t>
      </w:r>
    </w:p>
    <w:p w14:paraId="2841D135" w14:textId="1D3D4B1C" w:rsidR="00D44F3B" w:rsidRPr="00440182" w:rsidRDefault="00D44F3B" w:rsidP="0088574A">
      <w:pPr>
        <w:pStyle w:val="ListParagraph"/>
        <w:numPr>
          <w:ilvl w:val="0"/>
          <w:numId w:val="6"/>
        </w:numPr>
        <w:tabs>
          <w:tab w:val="left" w:pos="360"/>
        </w:tabs>
        <w:ind w:left="0" w:firstLine="0"/>
        <w:rPr>
          <w:sz w:val="20"/>
          <w:szCs w:val="20"/>
        </w:rPr>
      </w:pPr>
      <w:r w:rsidRPr="00440182">
        <w:rPr>
          <w:sz w:val="20"/>
          <w:szCs w:val="20"/>
        </w:rPr>
        <w:t xml:space="preserve">The </w:t>
      </w:r>
      <w:r w:rsidR="00E87897" w:rsidRPr="00440182">
        <w:rPr>
          <w:sz w:val="20"/>
          <w:szCs w:val="20"/>
        </w:rPr>
        <w:t>C</w:t>
      </w:r>
      <w:r w:rsidRPr="00440182">
        <w:rPr>
          <w:sz w:val="20"/>
          <w:szCs w:val="20"/>
        </w:rPr>
        <w:t>ommittee will meet to address its annual charge.</w:t>
      </w:r>
      <w:r w:rsidR="00DD7FD4" w:rsidRPr="00440182">
        <w:rPr>
          <w:sz w:val="20"/>
          <w:szCs w:val="20"/>
        </w:rPr>
        <w:t xml:space="preserve"> Meeting minutes will be taken.</w:t>
      </w:r>
    </w:p>
    <w:p w14:paraId="514BB17C" w14:textId="11687C22" w:rsidR="00CD4D26" w:rsidRPr="00440182" w:rsidRDefault="00D44F3B" w:rsidP="0088574A">
      <w:pPr>
        <w:pStyle w:val="ListParagraph"/>
        <w:numPr>
          <w:ilvl w:val="0"/>
          <w:numId w:val="6"/>
        </w:numPr>
        <w:tabs>
          <w:tab w:val="left" w:pos="360"/>
        </w:tabs>
        <w:rPr>
          <w:sz w:val="20"/>
          <w:szCs w:val="20"/>
        </w:rPr>
      </w:pPr>
      <w:r w:rsidRPr="00440182">
        <w:rPr>
          <w:sz w:val="20"/>
          <w:szCs w:val="20"/>
        </w:rPr>
        <w:t>T</w:t>
      </w:r>
      <w:r w:rsidR="003306BA" w:rsidRPr="00440182">
        <w:rPr>
          <w:sz w:val="20"/>
          <w:szCs w:val="20"/>
        </w:rPr>
        <w:t xml:space="preserve">he </w:t>
      </w:r>
      <w:r w:rsidR="00E87897" w:rsidRPr="00440182">
        <w:rPr>
          <w:sz w:val="20"/>
          <w:szCs w:val="20"/>
        </w:rPr>
        <w:t>C</w:t>
      </w:r>
      <w:r w:rsidR="003306BA" w:rsidRPr="00440182">
        <w:rPr>
          <w:sz w:val="20"/>
          <w:szCs w:val="20"/>
        </w:rPr>
        <w:t xml:space="preserve">ommittee </w:t>
      </w:r>
      <w:r w:rsidR="006D0234" w:rsidRPr="00440182">
        <w:rPr>
          <w:sz w:val="20"/>
          <w:szCs w:val="20"/>
        </w:rPr>
        <w:t>C</w:t>
      </w:r>
      <w:r w:rsidR="003306BA" w:rsidRPr="00440182">
        <w:rPr>
          <w:sz w:val="20"/>
          <w:szCs w:val="20"/>
        </w:rPr>
        <w:t xml:space="preserve">hair will provide a summative year-end report of </w:t>
      </w:r>
      <w:r w:rsidR="00E87897" w:rsidRPr="00440182">
        <w:rPr>
          <w:sz w:val="20"/>
          <w:szCs w:val="20"/>
        </w:rPr>
        <w:t>C</w:t>
      </w:r>
      <w:r w:rsidR="003306BA" w:rsidRPr="00440182">
        <w:rPr>
          <w:sz w:val="20"/>
          <w:szCs w:val="20"/>
        </w:rPr>
        <w:t xml:space="preserve">ommittee activities to the </w:t>
      </w:r>
      <w:r w:rsidR="00B03EC8" w:rsidRPr="00440182">
        <w:rPr>
          <w:sz w:val="20"/>
          <w:szCs w:val="20"/>
        </w:rPr>
        <w:t>A</w:t>
      </w:r>
      <w:r w:rsidR="003306BA" w:rsidRPr="00440182">
        <w:rPr>
          <w:sz w:val="20"/>
          <w:szCs w:val="20"/>
        </w:rPr>
        <w:t xml:space="preserve">ssociate </w:t>
      </w:r>
      <w:r w:rsidR="00B03EC8" w:rsidRPr="00440182">
        <w:rPr>
          <w:sz w:val="20"/>
          <w:szCs w:val="20"/>
        </w:rPr>
        <w:t>D</w:t>
      </w:r>
      <w:r w:rsidR="003306BA" w:rsidRPr="00440182">
        <w:rPr>
          <w:sz w:val="20"/>
          <w:szCs w:val="20"/>
        </w:rPr>
        <w:t xml:space="preserve">ean for </w:t>
      </w:r>
      <w:r w:rsidR="00B03EC8" w:rsidRPr="00440182">
        <w:rPr>
          <w:sz w:val="20"/>
          <w:szCs w:val="20"/>
        </w:rPr>
        <w:t>C</w:t>
      </w:r>
      <w:r w:rsidR="003306BA" w:rsidRPr="00440182">
        <w:rPr>
          <w:sz w:val="20"/>
          <w:szCs w:val="20"/>
        </w:rPr>
        <w:t xml:space="preserve">urriculum. This report will be added as a consent item to the agenda of </w:t>
      </w:r>
      <w:r w:rsidR="004E1C5F" w:rsidRPr="00440182">
        <w:rPr>
          <w:sz w:val="20"/>
          <w:szCs w:val="20"/>
        </w:rPr>
        <w:t>the first faculty meeting of the following academic year.</w:t>
      </w:r>
    </w:p>
    <w:p w14:paraId="19A36DCE" w14:textId="737E48B3" w:rsidR="00CD4D26" w:rsidRPr="00440182" w:rsidRDefault="00CD4D26" w:rsidP="0088574A"/>
    <w:p w14:paraId="4A54B94D" w14:textId="7BB76B6D" w:rsidR="00EE0E6D" w:rsidRPr="00440182" w:rsidRDefault="00EE0E6D" w:rsidP="0088574A">
      <w:pPr>
        <w:rPr>
          <w:b/>
          <w:u w:val="single"/>
        </w:rPr>
      </w:pPr>
      <w:r w:rsidRPr="00440182">
        <w:rPr>
          <w:b/>
          <w:u w:val="single"/>
        </w:rPr>
        <w:t>Business Honors and Scholars Committee</w:t>
      </w:r>
      <w:r w:rsidR="00B60B13" w:rsidRPr="00440182">
        <w:rPr>
          <w:b/>
          <w:u w:val="single"/>
        </w:rPr>
        <w:t xml:space="preserve"> </w:t>
      </w:r>
    </w:p>
    <w:p w14:paraId="627074D7" w14:textId="77777777" w:rsidR="00CD4D26" w:rsidRPr="00440182" w:rsidRDefault="00CD4D26" w:rsidP="0088574A">
      <w:pPr>
        <w:rPr>
          <w:b/>
          <w:u w:val="single"/>
        </w:rPr>
      </w:pPr>
    </w:p>
    <w:p w14:paraId="0497556D" w14:textId="6548F187" w:rsidR="00EE0E6D" w:rsidRPr="00440182" w:rsidRDefault="00EE0E6D" w:rsidP="0088574A">
      <w:pPr>
        <w:tabs>
          <w:tab w:val="left" w:pos="2160"/>
        </w:tabs>
      </w:pPr>
      <w:r w:rsidRPr="00440182">
        <w:rPr>
          <w:b/>
        </w:rPr>
        <w:t xml:space="preserve">Chair: </w:t>
      </w:r>
      <w:r w:rsidR="00C42DEE" w:rsidRPr="00440182">
        <w:t xml:space="preserve">           </w:t>
      </w:r>
      <w:r w:rsidR="001A4DDA" w:rsidRPr="00440182">
        <w:t xml:space="preserve">            </w:t>
      </w:r>
      <w:r w:rsidR="00A51027" w:rsidRPr="00440182">
        <w:tab/>
      </w:r>
      <w:r w:rsidRPr="00440182">
        <w:t>Jan Taylor</w:t>
      </w:r>
      <w:r w:rsidR="00CE5357" w:rsidRPr="00440182">
        <w:t xml:space="preserve">, Director </w:t>
      </w:r>
      <w:r w:rsidR="008F3DA2" w:rsidRPr="00440182">
        <w:t>Honors &amp; Scholars Program</w:t>
      </w:r>
      <w:r w:rsidRPr="00440182">
        <w:t xml:space="preserve"> </w:t>
      </w:r>
      <w:r w:rsidR="00316BA0" w:rsidRPr="00440182">
        <w:t xml:space="preserve">(MKT) </w:t>
      </w:r>
    </w:p>
    <w:p w14:paraId="74E516E7" w14:textId="77777777" w:rsidR="00EE0E6D" w:rsidRPr="00440182" w:rsidRDefault="00EE0E6D" w:rsidP="0088574A">
      <w:pPr>
        <w:tabs>
          <w:tab w:val="left" w:pos="2160"/>
        </w:tabs>
      </w:pPr>
    </w:p>
    <w:p w14:paraId="08FED756" w14:textId="6C970E18" w:rsidR="005765A6" w:rsidRPr="00440182" w:rsidRDefault="00EE0E6D" w:rsidP="0088574A">
      <w:pPr>
        <w:tabs>
          <w:tab w:val="left" w:pos="2160"/>
        </w:tabs>
      </w:pPr>
      <w:r w:rsidRPr="00440182">
        <w:rPr>
          <w:b/>
        </w:rPr>
        <w:t>Members:</w:t>
      </w:r>
      <w:r w:rsidR="00C42DEE" w:rsidRPr="00440182">
        <w:rPr>
          <w:b/>
        </w:rPr>
        <w:t xml:space="preserve">    </w:t>
      </w:r>
      <w:r w:rsidR="005765A6" w:rsidRPr="00440182">
        <w:rPr>
          <w:b/>
        </w:rPr>
        <w:tab/>
      </w:r>
      <w:r w:rsidR="005765A6" w:rsidRPr="00440182">
        <w:t xml:space="preserve">Jon </w:t>
      </w:r>
      <w:proofErr w:type="spellStart"/>
      <w:r w:rsidR="00D748F1" w:rsidRPr="00440182">
        <w:t>Pyzoha</w:t>
      </w:r>
      <w:proofErr w:type="spellEnd"/>
      <w:r w:rsidR="005765A6" w:rsidRPr="00440182">
        <w:t xml:space="preserve"> (ACC) (202</w:t>
      </w:r>
      <w:r w:rsidR="001E5B2A" w:rsidRPr="00440182">
        <w:t>4</w:t>
      </w:r>
      <w:r w:rsidR="005765A6" w:rsidRPr="00440182">
        <w:t>)</w:t>
      </w:r>
    </w:p>
    <w:p w14:paraId="28BAF3B3" w14:textId="77777777" w:rsidR="00CB589F" w:rsidRPr="00440182" w:rsidRDefault="005765A6" w:rsidP="0088574A">
      <w:pPr>
        <w:tabs>
          <w:tab w:val="left" w:pos="2160"/>
        </w:tabs>
      </w:pPr>
      <w:r w:rsidRPr="00440182">
        <w:t xml:space="preserve">                     </w:t>
      </w:r>
      <w:r w:rsidRPr="00440182">
        <w:tab/>
      </w:r>
      <w:r w:rsidR="005F7EB4" w:rsidRPr="00440182">
        <w:t>Greg Niemesh</w:t>
      </w:r>
      <w:r w:rsidRPr="00440182">
        <w:t xml:space="preserve"> (ECO) (202</w:t>
      </w:r>
      <w:r w:rsidR="005F7EB4" w:rsidRPr="00440182">
        <w:t>4</w:t>
      </w:r>
      <w:r w:rsidRPr="00440182">
        <w:t>)</w:t>
      </w:r>
    </w:p>
    <w:p w14:paraId="67136F81" w14:textId="2723D7D8" w:rsidR="005C3B7D" w:rsidRPr="00440182" w:rsidRDefault="00180E94" w:rsidP="0088574A">
      <w:pPr>
        <w:tabs>
          <w:tab w:val="left" w:pos="2160"/>
        </w:tabs>
      </w:pPr>
      <w:r w:rsidRPr="00440182">
        <w:tab/>
        <w:t>Michael Conger (ESP) (2026)</w:t>
      </w:r>
    </w:p>
    <w:p w14:paraId="5D1C766E" w14:textId="7D9C3855" w:rsidR="005765A6" w:rsidRPr="00440182" w:rsidRDefault="00B2706A" w:rsidP="0088574A">
      <w:pPr>
        <w:tabs>
          <w:tab w:val="left" w:pos="2160"/>
        </w:tabs>
      </w:pPr>
      <w:r w:rsidRPr="00440182">
        <w:tab/>
      </w:r>
      <w:r w:rsidR="00402E84" w:rsidRPr="00440182">
        <w:t>Anthony Webster</w:t>
      </w:r>
      <w:r w:rsidRPr="00440182">
        <w:t xml:space="preserve"> (FIN) (2026)</w:t>
      </w:r>
    </w:p>
    <w:p w14:paraId="27F83680" w14:textId="7CBA188D" w:rsidR="005765A6" w:rsidRPr="00440182" w:rsidRDefault="005765A6" w:rsidP="0088574A">
      <w:pPr>
        <w:tabs>
          <w:tab w:val="left" w:pos="2160"/>
        </w:tabs>
      </w:pPr>
      <w:r w:rsidRPr="00440182">
        <w:tab/>
      </w:r>
      <w:proofErr w:type="spellStart"/>
      <w:r w:rsidR="001C6723" w:rsidRPr="00440182">
        <w:t>Ozge</w:t>
      </w:r>
      <w:proofErr w:type="spellEnd"/>
      <w:r w:rsidR="001C6723" w:rsidRPr="00440182">
        <w:t xml:space="preserve"> Surer</w:t>
      </w:r>
      <w:r w:rsidRPr="00440182">
        <w:t xml:space="preserve"> (ISA) (202</w:t>
      </w:r>
      <w:r w:rsidR="00F4001B" w:rsidRPr="00440182">
        <w:t>4</w:t>
      </w:r>
      <w:r w:rsidRPr="00440182">
        <w:t>)</w:t>
      </w:r>
    </w:p>
    <w:p w14:paraId="7FDD080C" w14:textId="676B2141" w:rsidR="00744AE5" w:rsidRPr="00440182" w:rsidRDefault="005765A6" w:rsidP="008379CD">
      <w:pPr>
        <w:tabs>
          <w:tab w:val="left" w:pos="2160"/>
          <w:tab w:val="left" w:pos="5415"/>
        </w:tabs>
      </w:pPr>
      <w:r w:rsidRPr="00440182">
        <w:tab/>
      </w:r>
      <w:r w:rsidR="00FC6AE5" w:rsidRPr="00440182">
        <w:t>Tom Bussen</w:t>
      </w:r>
      <w:r w:rsidR="00F4001B" w:rsidRPr="00440182">
        <w:t xml:space="preserve"> (MGT) (202</w:t>
      </w:r>
      <w:r w:rsidR="00B679A3" w:rsidRPr="00440182">
        <w:t>6</w:t>
      </w:r>
      <w:r w:rsidRPr="00440182">
        <w:t>)</w:t>
      </w:r>
      <w:r w:rsidR="00694CD0" w:rsidRPr="00440182">
        <w:tab/>
      </w:r>
      <w:r w:rsidR="008379CD" w:rsidRPr="00440182">
        <w:rPr>
          <w:b/>
        </w:rPr>
        <w:tab/>
      </w:r>
      <w:r w:rsidR="00694CD0" w:rsidRPr="00440182">
        <w:tab/>
      </w:r>
    </w:p>
    <w:p w14:paraId="1ECD75E6" w14:textId="5D8AAF8A" w:rsidR="005765A6" w:rsidRPr="00440182" w:rsidRDefault="00744AE5" w:rsidP="0088574A">
      <w:pPr>
        <w:tabs>
          <w:tab w:val="left" w:pos="2160"/>
        </w:tabs>
      </w:pPr>
      <w:r w:rsidRPr="00440182">
        <w:tab/>
      </w:r>
      <w:r w:rsidR="005765A6" w:rsidRPr="00440182">
        <w:t>Michelle Thomas (</w:t>
      </w:r>
      <w:r w:rsidR="005765A6" w:rsidRPr="00440182">
        <w:rPr>
          <w:bCs/>
        </w:rPr>
        <w:t>Director of Student Organizations &amp; Diversity</w:t>
      </w:r>
      <w:r w:rsidR="005765A6" w:rsidRPr="00440182">
        <w:rPr>
          <w:i/>
        </w:rPr>
        <w:t>, ex officio</w:t>
      </w:r>
      <w:r w:rsidR="005765A6" w:rsidRPr="00440182">
        <w:t>)</w:t>
      </w:r>
    </w:p>
    <w:p w14:paraId="4B30ADFA" w14:textId="6AC82B90" w:rsidR="005765A6" w:rsidRPr="00440182" w:rsidRDefault="005765A6" w:rsidP="0088574A">
      <w:pPr>
        <w:tabs>
          <w:tab w:val="left" w:pos="2160"/>
        </w:tabs>
        <w:rPr>
          <w:i/>
        </w:rPr>
      </w:pPr>
      <w:r w:rsidRPr="00440182">
        <w:rPr>
          <w:i/>
        </w:rPr>
        <w:tab/>
      </w:r>
      <w:r w:rsidR="00CD3323" w:rsidRPr="00440182">
        <w:t xml:space="preserve">Anne </w:t>
      </w:r>
      <w:proofErr w:type="spellStart"/>
      <w:r w:rsidR="00CD3323" w:rsidRPr="00440182">
        <w:t>Bonanno</w:t>
      </w:r>
      <w:proofErr w:type="spellEnd"/>
      <w:r w:rsidRPr="00440182">
        <w:t xml:space="preserve"> (</w:t>
      </w:r>
      <w:r w:rsidR="00532D80" w:rsidRPr="00440182">
        <w:rPr>
          <w:color w:val="000000"/>
          <w:shd w:val="clear" w:color="auto" w:fill="FFFFFF"/>
        </w:rPr>
        <w:t>Assistant Director of Academic Advising</w:t>
      </w:r>
      <w:r w:rsidRPr="00440182">
        <w:t xml:space="preserve">, </w:t>
      </w:r>
      <w:r w:rsidRPr="00440182">
        <w:rPr>
          <w:i/>
        </w:rPr>
        <w:t>ex officio)</w:t>
      </w:r>
    </w:p>
    <w:p w14:paraId="62C9B98A" w14:textId="77777777" w:rsidR="00E3611A" w:rsidRPr="00440182" w:rsidRDefault="00E3611A" w:rsidP="0088574A">
      <w:pPr>
        <w:tabs>
          <w:tab w:val="left" w:pos="2160"/>
        </w:tabs>
        <w:rPr>
          <w:i/>
        </w:rPr>
      </w:pPr>
    </w:p>
    <w:p w14:paraId="01313B44" w14:textId="5E6D196A" w:rsidR="00EE0E6D" w:rsidRPr="00440182" w:rsidRDefault="005C7105" w:rsidP="0088574A">
      <w:pPr>
        <w:tabs>
          <w:tab w:val="left" w:pos="2160"/>
        </w:tabs>
      </w:pPr>
      <w:r w:rsidRPr="00440182">
        <w:rPr>
          <w:b/>
        </w:rPr>
        <w:t>D</w:t>
      </w:r>
      <w:r w:rsidR="00EE0E6D" w:rsidRPr="00440182">
        <w:rPr>
          <w:b/>
        </w:rPr>
        <w:t>ean’s Liaison:</w:t>
      </w:r>
      <w:r w:rsidR="00EE0E6D" w:rsidRPr="00440182">
        <w:t xml:space="preserve"> </w:t>
      </w:r>
      <w:r w:rsidR="00EE0E6D" w:rsidRPr="00440182">
        <w:tab/>
      </w:r>
      <w:r w:rsidR="00EE4E7C" w:rsidRPr="00440182">
        <w:t>Drew Reffett</w:t>
      </w:r>
    </w:p>
    <w:p w14:paraId="03BCBAF4" w14:textId="32E92E01" w:rsidR="00B86F49" w:rsidRPr="00440182" w:rsidRDefault="00B86F49" w:rsidP="0088574A">
      <w:pPr>
        <w:rPr>
          <w:b/>
        </w:rPr>
      </w:pPr>
    </w:p>
    <w:p w14:paraId="23875380" w14:textId="46C45387" w:rsidR="00EE0E6D" w:rsidRPr="00440182" w:rsidRDefault="00EE0E6D" w:rsidP="0088574A">
      <w:pPr>
        <w:rPr>
          <w:b/>
        </w:rPr>
      </w:pPr>
      <w:r w:rsidRPr="00440182">
        <w:rPr>
          <w:b/>
        </w:rPr>
        <w:t>Committee Charge:</w:t>
      </w:r>
    </w:p>
    <w:p w14:paraId="425B30FF" w14:textId="77777777" w:rsidR="0088574A" w:rsidRPr="00440182" w:rsidRDefault="00EE0E6D" w:rsidP="0088574A">
      <w:pPr>
        <w:pStyle w:val="ListParagraph"/>
        <w:numPr>
          <w:ilvl w:val="0"/>
          <w:numId w:val="14"/>
        </w:numPr>
        <w:tabs>
          <w:tab w:val="left" w:pos="360"/>
        </w:tabs>
        <w:ind w:left="0" w:firstLine="0"/>
        <w:rPr>
          <w:sz w:val="20"/>
          <w:szCs w:val="20"/>
        </w:rPr>
      </w:pPr>
      <w:r w:rsidRPr="00440182">
        <w:rPr>
          <w:sz w:val="20"/>
          <w:szCs w:val="20"/>
        </w:rPr>
        <w:t xml:space="preserve">Provide oversight and guidance of the Business Honors </w:t>
      </w:r>
      <w:r w:rsidR="008E4D1A" w:rsidRPr="00440182">
        <w:rPr>
          <w:sz w:val="20"/>
          <w:szCs w:val="20"/>
        </w:rPr>
        <w:t>p</w:t>
      </w:r>
      <w:r w:rsidRPr="00440182">
        <w:rPr>
          <w:sz w:val="20"/>
          <w:szCs w:val="20"/>
        </w:rPr>
        <w:t>rogram and the Farmer</w:t>
      </w:r>
      <w:r w:rsidR="00033BDB" w:rsidRPr="00440182">
        <w:rPr>
          <w:sz w:val="20"/>
          <w:szCs w:val="20"/>
        </w:rPr>
        <w:t xml:space="preserve"> School of Business (FSB)</w:t>
      </w:r>
    </w:p>
    <w:p w14:paraId="6F7A0509" w14:textId="78ABFB00" w:rsidR="00EE0E6D" w:rsidRPr="00440182" w:rsidRDefault="0088574A" w:rsidP="0088574A">
      <w:pPr>
        <w:pStyle w:val="ListParagraph"/>
        <w:tabs>
          <w:tab w:val="left" w:pos="360"/>
        </w:tabs>
        <w:ind w:left="0"/>
        <w:rPr>
          <w:sz w:val="20"/>
          <w:szCs w:val="20"/>
        </w:rPr>
      </w:pPr>
      <w:r w:rsidRPr="00440182">
        <w:rPr>
          <w:sz w:val="20"/>
          <w:szCs w:val="20"/>
        </w:rPr>
        <w:tab/>
      </w:r>
      <w:r w:rsidR="00EE0E6D" w:rsidRPr="00440182">
        <w:rPr>
          <w:sz w:val="20"/>
          <w:szCs w:val="20"/>
        </w:rPr>
        <w:t xml:space="preserve">Scholars Program. </w:t>
      </w:r>
    </w:p>
    <w:p w14:paraId="3720266D" w14:textId="305FDB13" w:rsidR="00EE0E6D" w:rsidRPr="00440182" w:rsidRDefault="00EE0E6D" w:rsidP="0088574A">
      <w:pPr>
        <w:pStyle w:val="ListParagraph"/>
        <w:numPr>
          <w:ilvl w:val="0"/>
          <w:numId w:val="14"/>
        </w:numPr>
        <w:tabs>
          <w:tab w:val="left" w:pos="360"/>
        </w:tabs>
        <w:ind w:left="0" w:firstLine="0"/>
        <w:rPr>
          <w:b/>
          <w:sz w:val="20"/>
          <w:szCs w:val="20"/>
        </w:rPr>
      </w:pPr>
      <w:r w:rsidRPr="00440182">
        <w:rPr>
          <w:sz w:val="20"/>
          <w:szCs w:val="20"/>
        </w:rPr>
        <w:t xml:space="preserve">Assist the Honors Director in </w:t>
      </w:r>
      <w:r w:rsidR="00047D19" w:rsidRPr="00440182">
        <w:rPr>
          <w:sz w:val="20"/>
          <w:szCs w:val="20"/>
        </w:rPr>
        <w:t>managing</w:t>
      </w:r>
      <w:r w:rsidRPr="00440182">
        <w:rPr>
          <w:sz w:val="20"/>
          <w:szCs w:val="20"/>
        </w:rPr>
        <w:t xml:space="preserve"> the FSB </w:t>
      </w:r>
      <w:r w:rsidR="00E87897" w:rsidRPr="00440182">
        <w:rPr>
          <w:sz w:val="20"/>
          <w:szCs w:val="20"/>
        </w:rPr>
        <w:t>H</w:t>
      </w:r>
      <w:r w:rsidRPr="00440182">
        <w:rPr>
          <w:sz w:val="20"/>
          <w:szCs w:val="20"/>
        </w:rPr>
        <w:t xml:space="preserve">onors </w:t>
      </w:r>
      <w:r w:rsidR="00E87897" w:rsidRPr="00440182">
        <w:rPr>
          <w:sz w:val="20"/>
          <w:szCs w:val="20"/>
        </w:rPr>
        <w:t>P</w:t>
      </w:r>
      <w:r w:rsidRPr="00440182">
        <w:rPr>
          <w:sz w:val="20"/>
          <w:szCs w:val="20"/>
        </w:rPr>
        <w:t>rogram</w:t>
      </w:r>
      <w:r w:rsidRPr="00440182">
        <w:rPr>
          <w:b/>
          <w:color w:val="FF0000"/>
          <w:sz w:val="20"/>
          <w:szCs w:val="20"/>
        </w:rPr>
        <w:t>.</w:t>
      </w:r>
      <w:r w:rsidR="00B26768" w:rsidRPr="00440182">
        <w:rPr>
          <w:b/>
          <w:color w:val="FF0000"/>
          <w:sz w:val="20"/>
          <w:szCs w:val="20"/>
        </w:rPr>
        <w:t xml:space="preserve"> </w:t>
      </w:r>
    </w:p>
    <w:p w14:paraId="18467B31" w14:textId="1295EB07" w:rsidR="00EE0E6D" w:rsidRPr="00440182" w:rsidRDefault="00EE0E6D" w:rsidP="0088574A">
      <w:pPr>
        <w:pStyle w:val="ListParagraph"/>
        <w:numPr>
          <w:ilvl w:val="0"/>
          <w:numId w:val="14"/>
        </w:numPr>
        <w:tabs>
          <w:tab w:val="left" w:pos="360"/>
        </w:tabs>
        <w:ind w:left="0" w:firstLine="0"/>
        <w:rPr>
          <w:sz w:val="20"/>
          <w:szCs w:val="20"/>
        </w:rPr>
      </w:pPr>
      <w:r w:rsidRPr="00440182">
        <w:rPr>
          <w:sz w:val="20"/>
          <w:szCs w:val="20"/>
        </w:rPr>
        <w:t xml:space="preserve">The </w:t>
      </w:r>
      <w:r w:rsidR="00E87897" w:rsidRPr="00440182">
        <w:rPr>
          <w:sz w:val="20"/>
          <w:szCs w:val="20"/>
        </w:rPr>
        <w:t>C</w:t>
      </w:r>
      <w:r w:rsidRPr="00440182">
        <w:rPr>
          <w:sz w:val="20"/>
          <w:szCs w:val="20"/>
        </w:rPr>
        <w:t>ommittee will meet to address its annual charge.</w:t>
      </w:r>
      <w:r w:rsidR="007A74C9" w:rsidRPr="00440182">
        <w:rPr>
          <w:sz w:val="20"/>
          <w:szCs w:val="20"/>
        </w:rPr>
        <w:t xml:space="preserve"> Meeting minutes will be taken.</w:t>
      </w:r>
    </w:p>
    <w:p w14:paraId="06B8EE48" w14:textId="77777777" w:rsidR="0088574A" w:rsidRPr="00440182" w:rsidRDefault="00B03EC8" w:rsidP="0088574A">
      <w:pPr>
        <w:pStyle w:val="ListParagraph"/>
        <w:numPr>
          <w:ilvl w:val="0"/>
          <w:numId w:val="14"/>
        </w:numPr>
        <w:tabs>
          <w:tab w:val="left" w:pos="360"/>
        </w:tabs>
        <w:ind w:left="0" w:firstLine="0"/>
        <w:rPr>
          <w:sz w:val="20"/>
          <w:szCs w:val="20"/>
        </w:rPr>
      </w:pPr>
      <w:r w:rsidRPr="00440182">
        <w:rPr>
          <w:sz w:val="20"/>
          <w:szCs w:val="20"/>
        </w:rPr>
        <w:t xml:space="preserve">The </w:t>
      </w:r>
      <w:r w:rsidR="00E87897" w:rsidRPr="00440182">
        <w:rPr>
          <w:sz w:val="20"/>
          <w:szCs w:val="20"/>
        </w:rPr>
        <w:t>C</w:t>
      </w:r>
      <w:r w:rsidRPr="00440182">
        <w:rPr>
          <w:sz w:val="20"/>
          <w:szCs w:val="20"/>
        </w:rPr>
        <w:t xml:space="preserve">ommittee </w:t>
      </w:r>
      <w:r w:rsidR="006D0234" w:rsidRPr="00440182">
        <w:rPr>
          <w:sz w:val="20"/>
          <w:szCs w:val="20"/>
        </w:rPr>
        <w:t>C</w:t>
      </w:r>
      <w:r w:rsidRPr="00440182">
        <w:rPr>
          <w:sz w:val="20"/>
          <w:szCs w:val="20"/>
        </w:rPr>
        <w:t xml:space="preserve">hair will provide a summative year-end report of </w:t>
      </w:r>
      <w:r w:rsidR="00E87897" w:rsidRPr="00440182">
        <w:rPr>
          <w:sz w:val="20"/>
          <w:szCs w:val="20"/>
        </w:rPr>
        <w:t>C</w:t>
      </w:r>
      <w:r w:rsidRPr="00440182">
        <w:rPr>
          <w:sz w:val="20"/>
          <w:szCs w:val="20"/>
        </w:rPr>
        <w:t>ommittee activities to the Associate</w:t>
      </w:r>
    </w:p>
    <w:p w14:paraId="1BCCF2B8" w14:textId="77777777" w:rsidR="00DD7814" w:rsidRPr="00440182" w:rsidRDefault="00B03EC8" w:rsidP="00DD7814">
      <w:pPr>
        <w:pStyle w:val="ListParagraph"/>
        <w:tabs>
          <w:tab w:val="left" w:pos="360"/>
        </w:tabs>
        <w:ind w:left="360"/>
        <w:rPr>
          <w:sz w:val="20"/>
          <w:szCs w:val="20"/>
        </w:rPr>
      </w:pPr>
      <w:r w:rsidRPr="00440182">
        <w:rPr>
          <w:sz w:val="20"/>
          <w:szCs w:val="20"/>
        </w:rPr>
        <w:t xml:space="preserve">Dean for Curriculum. This report will be added as </w:t>
      </w:r>
      <w:r w:rsidR="00295EE9" w:rsidRPr="00440182">
        <w:rPr>
          <w:sz w:val="20"/>
          <w:szCs w:val="20"/>
        </w:rPr>
        <w:t>a consent item to the agenda of the first faculty meeting of the following academic year.</w:t>
      </w:r>
    </w:p>
    <w:p w14:paraId="0583BB51" w14:textId="5B273820" w:rsidR="00254AFD" w:rsidRPr="00440182" w:rsidRDefault="00254AFD" w:rsidP="00DD7814">
      <w:pPr>
        <w:tabs>
          <w:tab w:val="left" w:pos="360"/>
        </w:tabs>
        <w:rPr>
          <w:b/>
          <w:u w:val="single"/>
        </w:rPr>
      </w:pPr>
    </w:p>
    <w:p w14:paraId="0AA0F813" w14:textId="77777777" w:rsidR="00796E36" w:rsidRPr="00440182" w:rsidRDefault="00796E36" w:rsidP="00DD7814">
      <w:pPr>
        <w:tabs>
          <w:tab w:val="left" w:pos="360"/>
        </w:tabs>
        <w:rPr>
          <w:b/>
          <w:u w:val="single"/>
        </w:rPr>
      </w:pPr>
    </w:p>
    <w:p w14:paraId="3F926847" w14:textId="77777777" w:rsidR="00254AFD" w:rsidRPr="00440182" w:rsidRDefault="00254AFD" w:rsidP="00DD7814">
      <w:pPr>
        <w:tabs>
          <w:tab w:val="left" w:pos="360"/>
        </w:tabs>
        <w:rPr>
          <w:b/>
          <w:u w:val="single"/>
        </w:rPr>
      </w:pPr>
    </w:p>
    <w:p w14:paraId="0AB88660" w14:textId="29B5D3FD" w:rsidR="00197FDD" w:rsidRPr="00440182" w:rsidRDefault="00197FDD" w:rsidP="00DD7814">
      <w:pPr>
        <w:tabs>
          <w:tab w:val="left" w:pos="360"/>
        </w:tabs>
      </w:pPr>
      <w:r w:rsidRPr="00440182">
        <w:rPr>
          <w:b/>
          <w:u w:val="single"/>
        </w:rPr>
        <w:t>Committee of Advis</w:t>
      </w:r>
      <w:r w:rsidR="00E33CC3" w:rsidRPr="00440182">
        <w:rPr>
          <w:b/>
          <w:u w:val="single"/>
        </w:rPr>
        <w:t>e</w:t>
      </w:r>
      <w:r w:rsidRPr="00440182">
        <w:rPr>
          <w:b/>
          <w:u w:val="single"/>
        </w:rPr>
        <w:t>rs</w:t>
      </w:r>
      <w:r w:rsidR="004832AF" w:rsidRPr="00440182">
        <w:rPr>
          <w:b/>
          <w:u w:val="single"/>
        </w:rPr>
        <w:t xml:space="preserve"> </w:t>
      </w:r>
    </w:p>
    <w:p w14:paraId="6407C1A7" w14:textId="08BA47D6" w:rsidR="00197FDD" w:rsidRPr="00440182" w:rsidRDefault="00197FDD" w:rsidP="0088574A"/>
    <w:p w14:paraId="3C8FB522" w14:textId="77777777" w:rsidR="00140BF2" w:rsidRPr="00440182" w:rsidRDefault="00197FDD" w:rsidP="0088574A">
      <w:pPr>
        <w:rPr>
          <w:b/>
        </w:rPr>
      </w:pPr>
      <w:r w:rsidRPr="00440182">
        <w:rPr>
          <w:b/>
        </w:rPr>
        <w:t>Chair</w:t>
      </w:r>
      <w:r w:rsidR="00B03EC8" w:rsidRPr="00440182">
        <w:rPr>
          <w:b/>
        </w:rPr>
        <w:t xml:space="preserve"> </w:t>
      </w:r>
      <w:r w:rsidR="00140BF2" w:rsidRPr="00440182">
        <w:rPr>
          <w:b/>
        </w:rPr>
        <w:t>and</w:t>
      </w:r>
    </w:p>
    <w:p w14:paraId="54A22631" w14:textId="7024B882" w:rsidR="00C93918" w:rsidRPr="00440182" w:rsidRDefault="00C93918" w:rsidP="0088574A">
      <w:r w:rsidRPr="00440182">
        <w:rPr>
          <w:b/>
        </w:rPr>
        <w:t>Dean’s Liaison:</w:t>
      </w:r>
      <w:r w:rsidRPr="00440182">
        <w:t xml:space="preserve"> </w:t>
      </w:r>
      <w:r w:rsidRPr="00440182">
        <w:tab/>
      </w:r>
      <w:r w:rsidR="00140BF2" w:rsidRPr="00440182">
        <w:tab/>
      </w:r>
      <w:r w:rsidRPr="00440182">
        <w:t>Chanelle White</w:t>
      </w:r>
    </w:p>
    <w:p w14:paraId="7BB3C6E7" w14:textId="3EBBA522" w:rsidR="00D44F3B" w:rsidRPr="00440182" w:rsidRDefault="00D44F3B" w:rsidP="0088574A"/>
    <w:p w14:paraId="5B234579" w14:textId="3A402C9B" w:rsidR="00197FDD" w:rsidRPr="00440182" w:rsidRDefault="00CD4D26" w:rsidP="0088574A">
      <w:pPr>
        <w:tabs>
          <w:tab w:val="left" w:pos="2160"/>
        </w:tabs>
      </w:pPr>
      <w:r w:rsidRPr="00440182">
        <w:rPr>
          <w:b/>
        </w:rPr>
        <w:t>Members:</w:t>
      </w:r>
      <w:r w:rsidRPr="00440182">
        <w:tab/>
      </w:r>
      <w:r w:rsidR="00197FDD" w:rsidRPr="00440182">
        <w:t>Jan Eighme (ACC)</w:t>
      </w:r>
    </w:p>
    <w:p w14:paraId="732D1A0E" w14:textId="0481EBA6" w:rsidR="00197FDD" w:rsidRPr="00440182" w:rsidRDefault="00197FDD" w:rsidP="0088574A">
      <w:pPr>
        <w:tabs>
          <w:tab w:val="left" w:pos="2160"/>
        </w:tabs>
      </w:pPr>
      <w:r w:rsidRPr="00440182">
        <w:tab/>
        <w:t>Steve Elliott (ECO)</w:t>
      </w:r>
    </w:p>
    <w:p w14:paraId="49E9A4B0" w14:textId="77777777" w:rsidR="005C3B7D" w:rsidRPr="00440182" w:rsidRDefault="00CD4D26" w:rsidP="0088574A">
      <w:pPr>
        <w:tabs>
          <w:tab w:val="left" w:pos="2160"/>
        </w:tabs>
      </w:pPr>
      <w:r w:rsidRPr="00440182">
        <w:tab/>
      </w:r>
      <w:r w:rsidR="005C3B7D" w:rsidRPr="00440182">
        <w:t>Jim Friedman (ESP)</w:t>
      </w:r>
    </w:p>
    <w:p w14:paraId="48F309D6" w14:textId="21B0C5EC" w:rsidR="00D44F3B" w:rsidRPr="00440182" w:rsidRDefault="005C3B7D" w:rsidP="0088574A">
      <w:pPr>
        <w:tabs>
          <w:tab w:val="left" w:pos="2160"/>
        </w:tabs>
      </w:pPr>
      <w:r w:rsidRPr="00440182">
        <w:tab/>
      </w:r>
      <w:r w:rsidR="006F24B8" w:rsidRPr="00440182">
        <w:t xml:space="preserve">Kelly </w:t>
      </w:r>
      <w:proofErr w:type="spellStart"/>
      <w:r w:rsidR="006F24B8" w:rsidRPr="00440182">
        <w:t>Brunarski</w:t>
      </w:r>
      <w:proofErr w:type="spellEnd"/>
      <w:r w:rsidR="00967C97" w:rsidRPr="00440182">
        <w:t xml:space="preserve"> </w:t>
      </w:r>
      <w:r w:rsidR="00D44F3B" w:rsidRPr="00440182">
        <w:t>(FIN)</w:t>
      </w:r>
      <w:r w:rsidR="00101A62" w:rsidRPr="00440182">
        <w:tab/>
      </w:r>
      <w:r w:rsidR="00460A77" w:rsidRPr="00440182">
        <w:tab/>
      </w:r>
    </w:p>
    <w:p w14:paraId="16944386" w14:textId="15042241" w:rsidR="00315D70" w:rsidRPr="00440182" w:rsidRDefault="00254AFD" w:rsidP="0088574A">
      <w:pPr>
        <w:tabs>
          <w:tab w:val="left" w:pos="2160"/>
        </w:tabs>
      </w:pPr>
      <w:r w:rsidRPr="00440182">
        <w:tab/>
      </w:r>
      <w:r w:rsidR="00315D70" w:rsidRPr="00440182">
        <w:t xml:space="preserve">Jeff </w:t>
      </w:r>
      <w:proofErr w:type="spellStart"/>
      <w:r w:rsidR="00315D70" w:rsidRPr="00440182">
        <w:t>Merhout</w:t>
      </w:r>
      <w:proofErr w:type="spellEnd"/>
      <w:r w:rsidR="00315D70" w:rsidRPr="00440182">
        <w:t xml:space="preserve"> (ISA)</w:t>
      </w:r>
      <w:r w:rsidR="00CD4D26" w:rsidRPr="00440182">
        <w:tab/>
      </w:r>
    </w:p>
    <w:p w14:paraId="2BF82F59" w14:textId="7AD166E8" w:rsidR="00197FDD" w:rsidRPr="00440182" w:rsidRDefault="00315D70" w:rsidP="0088574A">
      <w:pPr>
        <w:tabs>
          <w:tab w:val="left" w:pos="2160"/>
        </w:tabs>
      </w:pPr>
      <w:r w:rsidRPr="00440182">
        <w:rPr>
          <w:b/>
        </w:rPr>
        <w:tab/>
      </w:r>
      <w:r w:rsidR="00B679A3" w:rsidRPr="00440182">
        <w:t xml:space="preserve">Tom </w:t>
      </w:r>
      <w:proofErr w:type="spellStart"/>
      <w:r w:rsidR="00B679A3" w:rsidRPr="00440182">
        <w:t>Farnbacher</w:t>
      </w:r>
      <w:proofErr w:type="spellEnd"/>
      <w:r w:rsidR="00B679A3" w:rsidRPr="00440182">
        <w:t xml:space="preserve"> (</w:t>
      </w:r>
      <w:r w:rsidR="00197FDD" w:rsidRPr="00440182">
        <w:t>MGT)</w:t>
      </w:r>
    </w:p>
    <w:p w14:paraId="6B3D2772" w14:textId="0D681366" w:rsidR="00197FDD" w:rsidRPr="00440182" w:rsidRDefault="00197FDD" w:rsidP="0088574A">
      <w:pPr>
        <w:tabs>
          <w:tab w:val="left" w:pos="2160"/>
        </w:tabs>
      </w:pPr>
      <w:r w:rsidRPr="00440182">
        <w:tab/>
      </w:r>
      <w:r w:rsidR="007821B5" w:rsidRPr="00440182">
        <w:t>Kathy Martin</w:t>
      </w:r>
      <w:r w:rsidRPr="00440182">
        <w:t xml:space="preserve"> (MKT)</w:t>
      </w:r>
    </w:p>
    <w:p w14:paraId="22EE3A19" w14:textId="0E6FADD6" w:rsidR="00755006" w:rsidRPr="00440182" w:rsidRDefault="00755006" w:rsidP="0088574A">
      <w:pPr>
        <w:tabs>
          <w:tab w:val="left" w:pos="2160"/>
        </w:tabs>
      </w:pPr>
      <w:r w:rsidRPr="00440182">
        <w:tab/>
        <w:t xml:space="preserve">Jake </w:t>
      </w:r>
      <w:proofErr w:type="spellStart"/>
      <w:r w:rsidRPr="00440182">
        <w:t>Matig</w:t>
      </w:r>
      <w:proofErr w:type="spellEnd"/>
      <w:r w:rsidRPr="00440182">
        <w:t xml:space="preserve"> (FYIC)</w:t>
      </w:r>
    </w:p>
    <w:p w14:paraId="3706C9A9" w14:textId="77777777" w:rsidR="00140BF2" w:rsidRPr="00440182" w:rsidRDefault="00140BF2" w:rsidP="0088574A">
      <w:pPr>
        <w:rPr>
          <w:b/>
        </w:rPr>
      </w:pPr>
    </w:p>
    <w:p w14:paraId="5B94BAE0" w14:textId="4BC7474A" w:rsidR="003F2C10" w:rsidRPr="00440182" w:rsidRDefault="003306BA" w:rsidP="0088574A">
      <w:pPr>
        <w:rPr>
          <w:b/>
        </w:rPr>
      </w:pPr>
      <w:r w:rsidRPr="00440182">
        <w:rPr>
          <w:b/>
        </w:rPr>
        <w:t xml:space="preserve">Committee </w:t>
      </w:r>
      <w:r w:rsidR="003F2C10" w:rsidRPr="00440182">
        <w:rPr>
          <w:b/>
        </w:rPr>
        <w:t>Charge</w:t>
      </w:r>
      <w:r w:rsidR="003C76F3" w:rsidRPr="00440182">
        <w:rPr>
          <w:b/>
        </w:rPr>
        <w:t>:</w:t>
      </w:r>
    </w:p>
    <w:p w14:paraId="5A679317" w14:textId="0F3E5ADC" w:rsidR="003F2C10" w:rsidRPr="00440182" w:rsidRDefault="003F2C10" w:rsidP="0088574A">
      <w:pPr>
        <w:pStyle w:val="ListParagraph"/>
        <w:numPr>
          <w:ilvl w:val="0"/>
          <w:numId w:val="16"/>
        </w:numPr>
        <w:tabs>
          <w:tab w:val="left" w:pos="360"/>
        </w:tabs>
        <w:ind w:left="0" w:firstLine="0"/>
        <w:rPr>
          <w:sz w:val="20"/>
          <w:szCs w:val="20"/>
        </w:rPr>
      </w:pPr>
      <w:r w:rsidRPr="00440182">
        <w:rPr>
          <w:sz w:val="20"/>
          <w:szCs w:val="20"/>
        </w:rPr>
        <w:t>Review undergraduate student petitions.</w:t>
      </w:r>
    </w:p>
    <w:p w14:paraId="488E0FF7" w14:textId="77777777" w:rsidR="001D7E4E" w:rsidRPr="00440182" w:rsidRDefault="003F2C10" w:rsidP="0088574A">
      <w:pPr>
        <w:pStyle w:val="ListParagraph"/>
        <w:numPr>
          <w:ilvl w:val="0"/>
          <w:numId w:val="16"/>
        </w:numPr>
        <w:tabs>
          <w:tab w:val="left" w:pos="360"/>
        </w:tabs>
        <w:ind w:left="0" w:firstLine="0"/>
        <w:rPr>
          <w:sz w:val="20"/>
          <w:szCs w:val="20"/>
        </w:rPr>
      </w:pPr>
      <w:r w:rsidRPr="00440182">
        <w:rPr>
          <w:sz w:val="20"/>
          <w:szCs w:val="20"/>
        </w:rPr>
        <w:t>Consider ways to improve the advising process at both divisional and departmental levels.</w:t>
      </w:r>
    </w:p>
    <w:p w14:paraId="431C9EC6" w14:textId="2DF29704" w:rsidR="00F73348" w:rsidRPr="00440182" w:rsidRDefault="00F73348" w:rsidP="0088574A">
      <w:pPr>
        <w:pStyle w:val="ListParagraph"/>
        <w:numPr>
          <w:ilvl w:val="0"/>
          <w:numId w:val="16"/>
        </w:numPr>
        <w:tabs>
          <w:tab w:val="left" w:pos="360"/>
        </w:tabs>
        <w:ind w:left="0" w:firstLine="0"/>
        <w:rPr>
          <w:sz w:val="20"/>
          <w:szCs w:val="20"/>
        </w:rPr>
      </w:pPr>
      <w:r w:rsidRPr="00440182">
        <w:rPr>
          <w:sz w:val="20"/>
          <w:szCs w:val="20"/>
        </w:rPr>
        <w:t>The Committee will meet to address its annual charge.</w:t>
      </w:r>
      <w:r w:rsidR="00CB3F79" w:rsidRPr="00440182">
        <w:rPr>
          <w:sz w:val="20"/>
          <w:szCs w:val="20"/>
        </w:rPr>
        <w:t xml:space="preserve"> Meeting minutes will be taken.</w:t>
      </w:r>
    </w:p>
    <w:p w14:paraId="3374048E" w14:textId="77777777" w:rsidR="0088574A" w:rsidRPr="00440182" w:rsidRDefault="00F73348" w:rsidP="0088574A">
      <w:pPr>
        <w:pStyle w:val="ListParagraph"/>
        <w:numPr>
          <w:ilvl w:val="0"/>
          <w:numId w:val="6"/>
        </w:numPr>
        <w:tabs>
          <w:tab w:val="left" w:pos="360"/>
        </w:tabs>
        <w:ind w:left="0" w:firstLine="0"/>
        <w:rPr>
          <w:sz w:val="20"/>
          <w:szCs w:val="20"/>
        </w:rPr>
      </w:pPr>
      <w:r w:rsidRPr="00440182">
        <w:rPr>
          <w:sz w:val="20"/>
          <w:szCs w:val="20"/>
        </w:rPr>
        <w:t>The Committee Chair will provide a summative year-end report of Committee activities to the Associate</w:t>
      </w:r>
    </w:p>
    <w:p w14:paraId="7B0BD22B" w14:textId="2D2F57B2" w:rsidR="00F73348" w:rsidRPr="00440182" w:rsidRDefault="00F73348" w:rsidP="0088574A">
      <w:pPr>
        <w:pStyle w:val="ListParagraph"/>
        <w:tabs>
          <w:tab w:val="left" w:pos="360"/>
        </w:tabs>
        <w:ind w:left="360"/>
        <w:rPr>
          <w:sz w:val="20"/>
          <w:szCs w:val="20"/>
        </w:rPr>
      </w:pPr>
      <w:r w:rsidRPr="00440182">
        <w:rPr>
          <w:sz w:val="20"/>
          <w:szCs w:val="20"/>
        </w:rPr>
        <w:t>Dean for Curriculum. This report will be added as a consent item to the agenda</w:t>
      </w:r>
      <w:r w:rsidR="00295EE9" w:rsidRPr="00440182">
        <w:rPr>
          <w:sz w:val="20"/>
          <w:szCs w:val="20"/>
        </w:rPr>
        <w:t xml:space="preserve"> of the first faculty meeting of the following academic year.</w:t>
      </w:r>
    </w:p>
    <w:p w14:paraId="7B15409B" w14:textId="77777777" w:rsidR="00F73348" w:rsidRPr="00440182" w:rsidRDefault="00F73348" w:rsidP="0088574A"/>
    <w:p w14:paraId="01F856B7" w14:textId="6122C194" w:rsidR="002A250B" w:rsidRPr="00440182" w:rsidRDefault="008D356F" w:rsidP="0088574A">
      <w:pPr>
        <w:rPr>
          <w:b/>
          <w:u w:val="single"/>
        </w:rPr>
      </w:pPr>
      <w:r w:rsidRPr="00440182">
        <w:rPr>
          <w:b/>
          <w:u w:val="single"/>
        </w:rPr>
        <w:t xml:space="preserve">Diversity, Equity and Inclusion </w:t>
      </w:r>
      <w:r w:rsidR="003306BA" w:rsidRPr="00440182">
        <w:rPr>
          <w:b/>
          <w:u w:val="single"/>
        </w:rPr>
        <w:t xml:space="preserve">Committee </w:t>
      </w:r>
      <w:r w:rsidR="002A250B" w:rsidRPr="00440182">
        <w:rPr>
          <w:b/>
        </w:rPr>
        <w:t xml:space="preserve"> </w:t>
      </w:r>
    </w:p>
    <w:p w14:paraId="0E489BF3" w14:textId="5568CC82" w:rsidR="00F664C3" w:rsidRPr="00440182" w:rsidRDefault="00F664C3" w:rsidP="0088574A">
      <w:pPr>
        <w:rPr>
          <w:b/>
        </w:rPr>
      </w:pPr>
    </w:p>
    <w:p w14:paraId="1F426929" w14:textId="481C9FAD" w:rsidR="00CB077A" w:rsidRPr="00440182" w:rsidRDefault="0007487F" w:rsidP="0088574A">
      <w:pPr>
        <w:tabs>
          <w:tab w:val="left" w:pos="2160"/>
        </w:tabs>
      </w:pPr>
      <w:r w:rsidRPr="00440182">
        <w:rPr>
          <w:b/>
        </w:rPr>
        <w:t>Co-</w:t>
      </w:r>
      <w:r w:rsidR="00F664C3" w:rsidRPr="00440182">
        <w:rPr>
          <w:b/>
        </w:rPr>
        <w:t>Chair</w:t>
      </w:r>
      <w:r w:rsidRPr="00440182">
        <w:rPr>
          <w:b/>
        </w:rPr>
        <w:t>s</w:t>
      </w:r>
      <w:r w:rsidR="00F664C3" w:rsidRPr="00440182">
        <w:rPr>
          <w:b/>
        </w:rPr>
        <w:t>:</w:t>
      </w:r>
      <w:r w:rsidR="00CD4D26" w:rsidRPr="00440182">
        <w:tab/>
      </w:r>
      <w:r w:rsidR="00AE7203" w:rsidRPr="00440182">
        <w:t>Eric Marinich (ACC) 2024</w:t>
      </w:r>
    </w:p>
    <w:p w14:paraId="3B61302F" w14:textId="7828078E" w:rsidR="0007487F" w:rsidRPr="00440182" w:rsidRDefault="00CB077A" w:rsidP="0088574A">
      <w:pPr>
        <w:tabs>
          <w:tab w:val="left" w:pos="2160"/>
        </w:tabs>
        <w:rPr>
          <w:bCs/>
        </w:rPr>
      </w:pPr>
      <w:r w:rsidRPr="00440182">
        <w:tab/>
      </w:r>
      <w:r w:rsidR="0007487F" w:rsidRPr="00440182">
        <w:rPr>
          <w:bCs/>
        </w:rPr>
        <w:t xml:space="preserve">Michelle Thomas (Director of Student Organizations &amp; Diversity, </w:t>
      </w:r>
      <w:r w:rsidR="0007487F" w:rsidRPr="00440182">
        <w:rPr>
          <w:bCs/>
          <w:i/>
        </w:rPr>
        <w:t>ex officio</w:t>
      </w:r>
      <w:r w:rsidR="0007487F" w:rsidRPr="00440182">
        <w:rPr>
          <w:bCs/>
        </w:rPr>
        <w:t>)</w:t>
      </w:r>
    </w:p>
    <w:p w14:paraId="5524E669" w14:textId="038615A6" w:rsidR="0007487F" w:rsidRPr="00440182" w:rsidRDefault="0007487F" w:rsidP="0088574A">
      <w:pPr>
        <w:tabs>
          <w:tab w:val="left" w:pos="2160"/>
        </w:tabs>
      </w:pPr>
    </w:p>
    <w:p w14:paraId="73F9C509" w14:textId="4B950660" w:rsidR="007B6AB5" w:rsidRPr="00440182" w:rsidRDefault="00F664C3" w:rsidP="0088574A">
      <w:pPr>
        <w:tabs>
          <w:tab w:val="left" w:pos="2160"/>
        </w:tabs>
        <w:rPr>
          <w:bCs/>
        </w:rPr>
      </w:pPr>
      <w:r w:rsidRPr="00440182">
        <w:rPr>
          <w:b/>
        </w:rPr>
        <w:t>Members:</w:t>
      </w:r>
      <w:r w:rsidRPr="00440182">
        <w:t xml:space="preserve"> </w:t>
      </w:r>
      <w:r w:rsidRPr="00440182">
        <w:tab/>
      </w:r>
      <w:r w:rsidR="00AE7203" w:rsidRPr="00440182">
        <w:t>Carla Nietfeld</w:t>
      </w:r>
      <w:r w:rsidR="0060144C" w:rsidRPr="00440182">
        <w:rPr>
          <w:bCs/>
        </w:rPr>
        <w:t xml:space="preserve"> (202</w:t>
      </w:r>
      <w:r w:rsidR="001E5B2A" w:rsidRPr="00440182">
        <w:rPr>
          <w:bCs/>
        </w:rPr>
        <w:t>4</w:t>
      </w:r>
      <w:r w:rsidR="007B6AB5" w:rsidRPr="00440182">
        <w:rPr>
          <w:bCs/>
        </w:rPr>
        <w:t>)</w:t>
      </w:r>
    </w:p>
    <w:p w14:paraId="6A585F3C" w14:textId="4D67FFF2" w:rsidR="005C3B7D" w:rsidRPr="00440182" w:rsidRDefault="0007487F" w:rsidP="0088574A">
      <w:pPr>
        <w:tabs>
          <w:tab w:val="left" w:pos="2160"/>
        </w:tabs>
      </w:pPr>
      <w:r w:rsidRPr="00440182">
        <w:rPr>
          <w:bCs/>
        </w:rPr>
        <w:tab/>
      </w:r>
      <w:r w:rsidR="00D173FF" w:rsidRPr="00440182">
        <w:rPr>
          <w:bCs/>
        </w:rPr>
        <w:t>Beth Troy</w:t>
      </w:r>
      <w:r w:rsidR="00254AFD" w:rsidRPr="00440182">
        <w:rPr>
          <w:bCs/>
        </w:rPr>
        <w:t xml:space="preserve"> (</w:t>
      </w:r>
      <w:r w:rsidR="00254AFD" w:rsidRPr="00440182">
        <w:t>ESP) (2024)</w:t>
      </w:r>
    </w:p>
    <w:p w14:paraId="5C5BD7E6" w14:textId="0B577C26" w:rsidR="007B6AB5" w:rsidRPr="00440182" w:rsidRDefault="005C3B7D" w:rsidP="0088574A">
      <w:pPr>
        <w:tabs>
          <w:tab w:val="left" w:pos="2160"/>
        </w:tabs>
      </w:pPr>
      <w:r w:rsidRPr="00440182">
        <w:tab/>
      </w:r>
      <w:proofErr w:type="spellStart"/>
      <w:r w:rsidR="0083640E" w:rsidRPr="00440182">
        <w:rPr>
          <w:bCs/>
        </w:rPr>
        <w:t>Feifei</w:t>
      </w:r>
      <w:proofErr w:type="spellEnd"/>
      <w:r w:rsidR="0083640E" w:rsidRPr="00440182">
        <w:rPr>
          <w:bCs/>
        </w:rPr>
        <w:t xml:space="preserve"> Wang</w:t>
      </w:r>
      <w:r w:rsidR="007B6AB5" w:rsidRPr="00440182">
        <w:rPr>
          <w:bCs/>
        </w:rPr>
        <w:t xml:space="preserve"> (FIN) (20</w:t>
      </w:r>
      <w:r w:rsidR="001325FD" w:rsidRPr="00440182">
        <w:rPr>
          <w:bCs/>
        </w:rPr>
        <w:t>2</w:t>
      </w:r>
      <w:r w:rsidR="00C82827" w:rsidRPr="00440182">
        <w:rPr>
          <w:bCs/>
        </w:rPr>
        <w:t>4</w:t>
      </w:r>
      <w:r w:rsidR="007B6AB5" w:rsidRPr="00440182">
        <w:rPr>
          <w:bCs/>
        </w:rPr>
        <w:t>)</w:t>
      </w:r>
      <w:r w:rsidR="007B6AB5" w:rsidRPr="00440182">
        <w:tab/>
      </w:r>
    </w:p>
    <w:p w14:paraId="3BDA0422" w14:textId="70333E01" w:rsidR="00F664C3" w:rsidRPr="00440182" w:rsidRDefault="007B6AB5" w:rsidP="0088574A">
      <w:pPr>
        <w:tabs>
          <w:tab w:val="left" w:pos="2160"/>
        </w:tabs>
      </w:pPr>
      <w:r w:rsidRPr="00440182">
        <w:tab/>
      </w:r>
      <w:r w:rsidR="00E32747" w:rsidRPr="00440182">
        <w:rPr>
          <w:bCs/>
        </w:rPr>
        <w:t>Doug Havelka</w:t>
      </w:r>
      <w:r w:rsidR="0007487F" w:rsidRPr="00440182">
        <w:rPr>
          <w:bCs/>
        </w:rPr>
        <w:t xml:space="preserve"> (ISA) (202</w:t>
      </w:r>
      <w:r w:rsidR="00544AA0" w:rsidRPr="00440182">
        <w:rPr>
          <w:bCs/>
        </w:rPr>
        <w:t>6</w:t>
      </w:r>
      <w:r w:rsidR="0007487F" w:rsidRPr="00440182">
        <w:rPr>
          <w:bCs/>
        </w:rPr>
        <w:t>)</w:t>
      </w:r>
      <w:r w:rsidR="00F664C3" w:rsidRPr="00440182">
        <w:t xml:space="preserve"> </w:t>
      </w:r>
      <w:r w:rsidR="00B2706A" w:rsidRPr="00440182">
        <w:tab/>
      </w:r>
      <w:r w:rsidR="00B2706A" w:rsidRPr="00440182">
        <w:tab/>
      </w:r>
    </w:p>
    <w:p w14:paraId="45F5DB9D" w14:textId="302E622C" w:rsidR="008379CD" w:rsidRPr="00440182" w:rsidRDefault="008379CD" w:rsidP="0088574A">
      <w:pPr>
        <w:tabs>
          <w:tab w:val="left" w:pos="2160"/>
        </w:tabs>
      </w:pPr>
      <w:r w:rsidRPr="00440182">
        <w:tab/>
        <w:t>Darryl Rice (MGT)</w:t>
      </w:r>
      <w:r w:rsidR="00C82827" w:rsidRPr="00440182">
        <w:t xml:space="preserve"> (2024)</w:t>
      </w:r>
    </w:p>
    <w:p w14:paraId="7E78FAF6" w14:textId="2D9F276E" w:rsidR="000173AE" w:rsidRPr="00440182" w:rsidRDefault="000173AE" w:rsidP="0088574A">
      <w:pPr>
        <w:tabs>
          <w:tab w:val="left" w:pos="2160"/>
        </w:tabs>
      </w:pPr>
      <w:r w:rsidRPr="00440182">
        <w:tab/>
        <w:t>Hannah Lee (MKT) (2024)</w:t>
      </w:r>
    </w:p>
    <w:p w14:paraId="1FEE772B" w14:textId="51F52303" w:rsidR="00F664C3" w:rsidRPr="00440182" w:rsidRDefault="00F664C3" w:rsidP="0088574A">
      <w:pPr>
        <w:tabs>
          <w:tab w:val="left" w:pos="2160"/>
        </w:tabs>
      </w:pPr>
      <w:r w:rsidRPr="00440182">
        <w:tab/>
      </w:r>
      <w:r w:rsidR="00183316" w:rsidRPr="00440182">
        <w:t xml:space="preserve">Gillian </w:t>
      </w:r>
      <w:proofErr w:type="spellStart"/>
      <w:r w:rsidR="00183316" w:rsidRPr="00440182">
        <w:t>Oakenfull</w:t>
      </w:r>
      <w:proofErr w:type="spellEnd"/>
      <w:r w:rsidR="00E03B82" w:rsidRPr="00440182">
        <w:t xml:space="preserve"> (MKT) </w:t>
      </w:r>
      <w:r w:rsidR="00CB077A" w:rsidRPr="00440182">
        <w:t>(ex officio)</w:t>
      </w:r>
    </w:p>
    <w:p w14:paraId="7F22DBA4" w14:textId="7E226CA2" w:rsidR="00CB077A" w:rsidRPr="00440182" w:rsidRDefault="00CB077A" w:rsidP="0088574A">
      <w:pPr>
        <w:tabs>
          <w:tab w:val="left" w:pos="2160"/>
        </w:tabs>
      </w:pPr>
      <w:r w:rsidRPr="00440182">
        <w:tab/>
        <w:t>Virginia Agee Deaton (</w:t>
      </w:r>
      <w:r w:rsidR="003F1433" w:rsidRPr="00440182">
        <w:t xml:space="preserve">Senior </w:t>
      </w:r>
      <w:r w:rsidRPr="00440182">
        <w:t>Academic Advisor, ex officio)</w:t>
      </w:r>
    </w:p>
    <w:p w14:paraId="7B268187" w14:textId="1ABB0002" w:rsidR="007B6AB5" w:rsidRPr="00440182" w:rsidRDefault="006875B0" w:rsidP="0088574A">
      <w:pPr>
        <w:tabs>
          <w:tab w:val="left" w:pos="2160"/>
        </w:tabs>
      </w:pPr>
      <w:r w:rsidRPr="00440182">
        <w:rPr>
          <w:bCs/>
        </w:rPr>
        <w:tab/>
      </w:r>
      <w:r w:rsidR="007B6AB5" w:rsidRPr="00440182">
        <w:tab/>
      </w:r>
    </w:p>
    <w:p w14:paraId="0EA58BA2" w14:textId="1DB055E1" w:rsidR="00E3611A" w:rsidRPr="00440182" w:rsidRDefault="00F664C3" w:rsidP="008D356F">
      <w:pPr>
        <w:tabs>
          <w:tab w:val="left" w:pos="2160"/>
        </w:tabs>
      </w:pPr>
      <w:r w:rsidRPr="00440182">
        <w:rPr>
          <w:b/>
        </w:rPr>
        <w:t>Dean’s Liaison:</w:t>
      </w:r>
      <w:r w:rsidRPr="00440182">
        <w:tab/>
      </w:r>
      <w:r w:rsidR="003B1254" w:rsidRPr="00440182">
        <w:t>Melissa Thomasson</w:t>
      </w:r>
    </w:p>
    <w:p w14:paraId="7613852F" w14:textId="4B71B535" w:rsidR="008D356F" w:rsidRPr="00440182" w:rsidRDefault="008D356F" w:rsidP="008D356F">
      <w:pPr>
        <w:tabs>
          <w:tab w:val="left" w:pos="2160"/>
        </w:tabs>
      </w:pPr>
    </w:p>
    <w:p w14:paraId="103799A1" w14:textId="2F8385C5" w:rsidR="008D356F" w:rsidRPr="00440182" w:rsidRDefault="008D356F" w:rsidP="008D356F">
      <w:pPr>
        <w:tabs>
          <w:tab w:val="left" w:pos="2160"/>
        </w:tabs>
        <w:rPr>
          <w:b/>
        </w:rPr>
      </w:pPr>
      <w:r w:rsidRPr="00440182">
        <w:rPr>
          <w:b/>
        </w:rPr>
        <w:t>Committee Charge:</w:t>
      </w:r>
    </w:p>
    <w:p w14:paraId="6C80D011" w14:textId="77777777" w:rsidR="008D356F" w:rsidRPr="00440182" w:rsidRDefault="007B6AB5" w:rsidP="007805E7">
      <w:pPr>
        <w:pStyle w:val="ListParagraph"/>
        <w:numPr>
          <w:ilvl w:val="0"/>
          <w:numId w:val="1"/>
        </w:numPr>
        <w:tabs>
          <w:tab w:val="left" w:pos="360"/>
        </w:tabs>
        <w:ind w:left="0" w:firstLine="0"/>
        <w:rPr>
          <w:sz w:val="20"/>
          <w:szCs w:val="20"/>
        </w:rPr>
      </w:pPr>
      <w:r w:rsidRPr="00440182">
        <w:rPr>
          <w:sz w:val="20"/>
          <w:szCs w:val="20"/>
        </w:rPr>
        <w:t>Review on-going FSB diversity</w:t>
      </w:r>
      <w:r w:rsidR="008D356F" w:rsidRPr="00440182">
        <w:rPr>
          <w:sz w:val="20"/>
          <w:szCs w:val="20"/>
        </w:rPr>
        <w:t>, equity and inclusion</w:t>
      </w:r>
      <w:r w:rsidRPr="00440182">
        <w:rPr>
          <w:sz w:val="20"/>
          <w:szCs w:val="20"/>
        </w:rPr>
        <w:t xml:space="preserve"> initiatives in context of the FSB strategic plan</w:t>
      </w:r>
      <w:r w:rsidR="005C61FC" w:rsidRPr="00440182">
        <w:rPr>
          <w:sz w:val="20"/>
          <w:szCs w:val="20"/>
        </w:rPr>
        <w:t xml:space="preserve"> and </w:t>
      </w:r>
    </w:p>
    <w:p w14:paraId="10F35B74" w14:textId="25A2D856" w:rsidR="007B6AB5" w:rsidRPr="00440182" w:rsidRDefault="008D356F" w:rsidP="007805E7">
      <w:pPr>
        <w:pStyle w:val="ListParagraph"/>
        <w:tabs>
          <w:tab w:val="left" w:pos="360"/>
        </w:tabs>
        <w:ind w:left="0"/>
        <w:rPr>
          <w:sz w:val="20"/>
          <w:szCs w:val="20"/>
        </w:rPr>
      </w:pPr>
      <w:r w:rsidRPr="00440182">
        <w:rPr>
          <w:sz w:val="20"/>
          <w:szCs w:val="20"/>
        </w:rPr>
        <w:tab/>
      </w:r>
      <w:r w:rsidR="005C61FC" w:rsidRPr="00440182">
        <w:rPr>
          <w:sz w:val="20"/>
          <w:szCs w:val="20"/>
        </w:rPr>
        <w:t>consultation wit</w:t>
      </w:r>
      <w:r w:rsidR="007805E7" w:rsidRPr="00440182">
        <w:rPr>
          <w:sz w:val="20"/>
          <w:szCs w:val="20"/>
        </w:rPr>
        <w:t>h the</w:t>
      </w:r>
      <w:r w:rsidRPr="00440182">
        <w:rPr>
          <w:sz w:val="20"/>
          <w:szCs w:val="20"/>
        </w:rPr>
        <w:t xml:space="preserve"> </w:t>
      </w:r>
      <w:r w:rsidR="007805E7" w:rsidRPr="00440182">
        <w:rPr>
          <w:sz w:val="20"/>
          <w:szCs w:val="20"/>
        </w:rPr>
        <w:t>D</w:t>
      </w:r>
      <w:r w:rsidR="005C61FC" w:rsidRPr="00440182">
        <w:rPr>
          <w:sz w:val="20"/>
          <w:szCs w:val="20"/>
        </w:rPr>
        <w:t>ean</w:t>
      </w:r>
      <w:r w:rsidR="007B6AB5" w:rsidRPr="00440182">
        <w:rPr>
          <w:sz w:val="20"/>
          <w:szCs w:val="20"/>
        </w:rPr>
        <w:t>.</w:t>
      </w:r>
    </w:p>
    <w:p w14:paraId="63034D02" w14:textId="77777777" w:rsidR="007805E7" w:rsidRPr="00440182" w:rsidRDefault="007B6AB5" w:rsidP="007805E7">
      <w:pPr>
        <w:pStyle w:val="ListParagraph"/>
        <w:numPr>
          <w:ilvl w:val="0"/>
          <w:numId w:val="1"/>
        </w:numPr>
        <w:tabs>
          <w:tab w:val="left" w:pos="360"/>
        </w:tabs>
        <w:ind w:left="0" w:firstLine="0"/>
        <w:rPr>
          <w:sz w:val="20"/>
          <w:szCs w:val="20"/>
        </w:rPr>
      </w:pPr>
      <w:r w:rsidRPr="00440182">
        <w:rPr>
          <w:sz w:val="20"/>
          <w:szCs w:val="20"/>
        </w:rPr>
        <w:t xml:space="preserve">Recommend strategies that will foster and nurture a community that is welcoming to, and inclusive of </w:t>
      </w:r>
    </w:p>
    <w:p w14:paraId="4C827B46" w14:textId="6C462AAF" w:rsidR="007B6AB5" w:rsidRPr="00440182" w:rsidRDefault="007805E7" w:rsidP="007805E7">
      <w:pPr>
        <w:pStyle w:val="ListParagraph"/>
        <w:tabs>
          <w:tab w:val="left" w:pos="360"/>
        </w:tabs>
        <w:ind w:left="360"/>
        <w:rPr>
          <w:sz w:val="20"/>
          <w:szCs w:val="20"/>
        </w:rPr>
      </w:pPr>
      <w:r w:rsidRPr="00440182">
        <w:rPr>
          <w:sz w:val="20"/>
          <w:szCs w:val="20"/>
        </w:rPr>
        <w:t>s</w:t>
      </w:r>
      <w:r w:rsidR="007B6AB5" w:rsidRPr="00440182">
        <w:rPr>
          <w:sz w:val="20"/>
          <w:szCs w:val="20"/>
        </w:rPr>
        <w:t>tudents, faculty and staff with different backgrounds talents, and skills, and identify ways to encourage faculty, students and staff to engage productively with diversity issues.</w:t>
      </w:r>
    </w:p>
    <w:p w14:paraId="44C00ED0" w14:textId="77777777" w:rsidR="007B6AB5" w:rsidRPr="00440182" w:rsidRDefault="007B6AB5" w:rsidP="007805E7">
      <w:pPr>
        <w:pStyle w:val="ListParagraph"/>
        <w:numPr>
          <w:ilvl w:val="0"/>
          <w:numId w:val="1"/>
        </w:numPr>
        <w:tabs>
          <w:tab w:val="left" w:pos="360"/>
        </w:tabs>
        <w:ind w:left="0" w:firstLine="0"/>
        <w:rPr>
          <w:sz w:val="20"/>
          <w:szCs w:val="20"/>
        </w:rPr>
      </w:pPr>
      <w:r w:rsidRPr="00440182">
        <w:rPr>
          <w:sz w:val="20"/>
          <w:szCs w:val="20"/>
        </w:rPr>
        <w:t>Review and refine the metrics related to the division’s diversity-related strategic initiatives.</w:t>
      </w:r>
    </w:p>
    <w:p w14:paraId="5075B712" w14:textId="77777777" w:rsidR="007805E7" w:rsidRPr="00440182" w:rsidRDefault="007B6AB5" w:rsidP="007805E7">
      <w:pPr>
        <w:pStyle w:val="ListParagraph"/>
        <w:numPr>
          <w:ilvl w:val="0"/>
          <w:numId w:val="1"/>
        </w:numPr>
        <w:tabs>
          <w:tab w:val="left" w:pos="360"/>
        </w:tabs>
        <w:ind w:left="0" w:firstLine="0"/>
        <w:rPr>
          <w:b/>
          <w:sz w:val="20"/>
          <w:szCs w:val="20"/>
        </w:rPr>
      </w:pPr>
      <w:r w:rsidRPr="00440182">
        <w:rPr>
          <w:sz w:val="20"/>
          <w:szCs w:val="20"/>
        </w:rPr>
        <w:t xml:space="preserve">Recommend strategies that will foster and nurture a community that is welcoming and inclusive of </w:t>
      </w:r>
    </w:p>
    <w:p w14:paraId="4519809E" w14:textId="34D07AA3" w:rsidR="007B6AB5" w:rsidRPr="00440182" w:rsidRDefault="007805E7" w:rsidP="007805E7">
      <w:pPr>
        <w:pStyle w:val="ListParagraph"/>
        <w:tabs>
          <w:tab w:val="left" w:pos="360"/>
        </w:tabs>
        <w:ind w:left="0"/>
        <w:rPr>
          <w:b/>
          <w:sz w:val="20"/>
          <w:szCs w:val="20"/>
        </w:rPr>
      </w:pPr>
      <w:r w:rsidRPr="00440182">
        <w:rPr>
          <w:sz w:val="20"/>
          <w:szCs w:val="20"/>
        </w:rPr>
        <w:tab/>
      </w:r>
      <w:r w:rsidR="007B6AB5" w:rsidRPr="00440182">
        <w:rPr>
          <w:sz w:val="20"/>
          <w:szCs w:val="20"/>
        </w:rPr>
        <w:t>international students.</w:t>
      </w:r>
    </w:p>
    <w:p w14:paraId="40FFC18D" w14:textId="77777777" w:rsidR="007805E7" w:rsidRPr="00440182" w:rsidRDefault="007B6AB5" w:rsidP="007805E7">
      <w:pPr>
        <w:pStyle w:val="ListParagraph"/>
        <w:numPr>
          <w:ilvl w:val="0"/>
          <w:numId w:val="1"/>
        </w:numPr>
        <w:tabs>
          <w:tab w:val="left" w:pos="360"/>
        </w:tabs>
        <w:ind w:left="0" w:firstLine="0"/>
        <w:rPr>
          <w:b/>
          <w:sz w:val="20"/>
          <w:szCs w:val="20"/>
        </w:rPr>
      </w:pPr>
      <w:r w:rsidRPr="00440182">
        <w:rPr>
          <w:sz w:val="20"/>
          <w:szCs w:val="20"/>
        </w:rPr>
        <w:t xml:space="preserve">Review undergraduate petitions related to the FSB diversity requirement in accordance with the agreed upon </w:t>
      </w:r>
    </w:p>
    <w:p w14:paraId="2C0AE7A6" w14:textId="251B6DA3" w:rsidR="00082EA1" w:rsidRPr="00440182" w:rsidRDefault="007805E7" w:rsidP="007805E7">
      <w:pPr>
        <w:pStyle w:val="ListParagraph"/>
        <w:tabs>
          <w:tab w:val="left" w:pos="360"/>
        </w:tabs>
        <w:ind w:left="0"/>
        <w:rPr>
          <w:b/>
          <w:sz w:val="20"/>
          <w:szCs w:val="20"/>
        </w:rPr>
      </w:pPr>
      <w:r w:rsidRPr="00440182">
        <w:rPr>
          <w:sz w:val="20"/>
          <w:szCs w:val="20"/>
        </w:rPr>
        <w:tab/>
      </w:r>
      <w:r w:rsidR="007B6AB5" w:rsidRPr="00440182">
        <w:rPr>
          <w:sz w:val="20"/>
          <w:szCs w:val="20"/>
        </w:rPr>
        <w:t>committee procedure.</w:t>
      </w:r>
    </w:p>
    <w:p w14:paraId="58735D00" w14:textId="519353A7" w:rsidR="00F73348" w:rsidRPr="00440182" w:rsidRDefault="00F73348" w:rsidP="001013D0">
      <w:pPr>
        <w:pStyle w:val="ListParagraph"/>
        <w:numPr>
          <w:ilvl w:val="0"/>
          <w:numId w:val="1"/>
        </w:numPr>
        <w:tabs>
          <w:tab w:val="left" w:pos="360"/>
        </w:tabs>
        <w:ind w:left="0" w:firstLine="0"/>
        <w:rPr>
          <w:sz w:val="20"/>
          <w:szCs w:val="20"/>
        </w:rPr>
      </w:pPr>
      <w:r w:rsidRPr="00440182">
        <w:rPr>
          <w:sz w:val="20"/>
          <w:szCs w:val="20"/>
        </w:rPr>
        <w:t>The Committee will meet to address its annual charge.</w:t>
      </w:r>
      <w:r w:rsidR="00B8274F" w:rsidRPr="00440182">
        <w:rPr>
          <w:sz w:val="20"/>
          <w:szCs w:val="20"/>
        </w:rPr>
        <w:t xml:space="preserve"> </w:t>
      </w:r>
      <w:r w:rsidRPr="00440182">
        <w:rPr>
          <w:sz w:val="20"/>
          <w:szCs w:val="20"/>
        </w:rPr>
        <w:t>Meeting minutes will be taken.</w:t>
      </w:r>
    </w:p>
    <w:p w14:paraId="00A9146F" w14:textId="77777777" w:rsidR="007805E7" w:rsidRPr="00440182" w:rsidRDefault="00F73348" w:rsidP="007805E7">
      <w:pPr>
        <w:pStyle w:val="ListParagraph"/>
        <w:numPr>
          <w:ilvl w:val="0"/>
          <w:numId w:val="1"/>
        </w:numPr>
        <w:tabs>
          <w:tab w:val="left" w:pos="360"/>
        </w:tabs>
        <w:ind w:left="0" w:firstLine="0"/>
        <w:rPr>
          <w:sz w:val="20"/>
          <w:szCs w:val="20"/>
        </w:rPr>
      </w:pPr>
      <w:r w:rsidRPr="00440182">
        <w:rPr>
          <w:sz w:val="20"/>
          <w:szCs w:val="20"/>
        </w:rPr>
        <w:t xml:space="preserve">The Committee Chair will provide a summative year-end report of Committee activities to the Associate </w:t>
      </w:r>
    </w:p>
    <w:p w14:paraId="7DE1E13E" w14:textId="06963CC0" w:rsidR="006D0234" w:rsidRPr="00440182" w:rsidRDefault="00F73348" w:rsidP="007805E7">
      <w:pPr>
        <w:pStyle w:val="ListParagraph"/>
        <w:tabs>
          <w:tab w:val="left" w:pos="360"/>
        </w:tabs>
        <w:ind w:left="360"/>
        <w:rPr>
          <w:sz w:val="20"/>
          <w:szCs w:val="20"/>
        </w:rPr>
      </w:pPr>
      <w:r w:rsidRPr="00440182">
        <w:rPr>
          <w:sz w:val="20"/>
          <w:szCs w:val="20"/>
        </w:rPr>
        <w:t xml:space="preserve">Dean for Curriculum. This report will be added as a consent item to the agenda of the </w:t>
      </w:r>
      <w:r w:rsidR="004E1C5F" w:rsidRPr="00440182">
        <w:rPr>
          <w:sz w:val="20"/>
          <w:szCs w:val="20"/>
        </w:rPr>
        <w:t xml:space="preserve">first </w:t>
      </w:r>
      <w:r w:rsidRPr="00440182">
        <w:rPr>
          <w:sz w:val="20"/>
          <w:szCs w:val="20"/>
        </w:rPr>
        <w:t>faculty meeting</w:t>
      </w:r>
      <w:r w:rsidR="004E1C5F" w:rsidRPr="00440182">
        <w:rPr>
          <w:sz w:val="20"/>
          <w:szCs w:val="20"/>
        </w:rPr>
        <w:t xml:space="preserve"> of the following academic year</w:t>
      </w:r>
      <w:r w:rsidRPr="00440182">
        <w:rPr>
          <w:sz w:val="20"/>
          <w:szCs w:val="20"/>
        </w:rPr>
        <w:t>.</w:t>
      </w:r>
    </w:p>
    <w:p w14:paraId="7ABF9177" w14:textId="77777777" w:rsidR="006D0234" w:rsidRPr="00440182" w:rsidRDefault="006D0234" w:rsidP="0088574A"/>
    <w:p w14:paraId="6A8E74A3" w14:textId="060CAE8C" w:rsidR="00DD7814" w:rsidRPr="00440182" w:rsidRDefault="00DD7814" w:rsidP="0088574A">
      <w:pPr>
        <w:rPr>
          <w:b/>
          <w:u w:val="single"/>
        </w:rPr>
      </w:pPr>
    </w:p>
    <w:p w14:paraId="2F90DE6B" w14:textId="63B17321" w:rsidR="00254AFD" w:rsidRPr="00440182" w:rsidRDefault="00254AFD" w:rsidP="0088574A">
      <w:pPr>
        <w:rPr>
          <w:b/>
          <w:u w:val="single"/>
        </w:rPr>
      </w:pPr>
    </w:p>
    <w:p w14:paraId="299AA509" w14:textId="77777777" w:rsidR="00254AFD" w:rsidRPr="00440182" w:rsidRDefault="00254AFD" w:rsidP="0088574A">
      <w:pPr>
        <w:rPr>
          <w:b/>
          <w:u w:val="single"/>
        </w:rPr>
      </w:pPr>
    </w:p>
    <w:p w14:paraId="32046A24" w14:textId="6218853A" w:rsidR="00F664C3" w:rsidRPr="00440182" w:rsidRDefault="00F664C3" w:rsidP="0088574A">
      <w:pPr>
        <w:rPr>
          <w:b/>
          <w:u w:val="single"/>
        </w:rPr>
      </w:pPr>
      <w:r w:rsidRPr="00440182">
        <w:rPr>
          <w:b/>
          <w:u w:val="single"/>
        </w:rPr>
        <w:lastRenderedPageBreak/>
        <w:t>Divisional Promotion and Tenure Committee</w:t>
      </w:r>
      <w:r w:rsidR="002D7C2B" w:rsidRPr="00440182">
        <w:rPr>
          <w:b/>
          <w:u w:val="single"/>
        </w:rPr>
        <w:t xml:space="preserve"> </w:t>
      </w:r>
    </w:p>
    <w:p w14:paraId="6E68B8D3" w14:textId="77777777" w:rsidR="00F664C3" w:rsidRPr="00440182" w:rsidRDefault="00F664C3" w:rsidP="0088574A"/>
    <w:p w14:paraId="6FA88B0B" w14:textId="77777777" w:rsidR="00986477" w:rsidRPr="00440182" w:rsidRDefault="00986477" w:rsidP="00986477">
      <w:pPr>
        <w:tabs>
          <w:tab w:val="left" w:pos="2160"/>
        </w:tabs>
        <w:rPr>
          <w:b/>
        </w:rPr>
      </w:pPr>
      <w:r w:rsidRPr="00440182">
        <w:rPr>
          <w:b/>
        </w:rPr>
        <w:t>Chair and</w:t>
      </w:r>
    </w:p>
    <w:p w14:paraId="3BDE1340" w14:textId="2FEB2174" w:rsidR="00986477" w:rsidRPr="00440182" w:rsidRDefault="00986477" w:rsidP="00986477">
      <w:pPr>
        <w:tabs>
          <w:tab w:val="left" w:pos="2160"/>
        </w:tabs>
      </w:pPr>
      <w:r w:rsidRPr="00440182">
        <w:rPr>
          <w:b/>
        </w:rPr>
        <w:t xml:space="preserve">Dean’s Liaison: </w:t>
      </w:r>
      <w:r w:rsidRPr="00440182">
        <w:t xml:space="preserve"> </w:t>
      </w:r>
      <w:r w:rsidRPr="00440182">
        <w:tab/>
        <w:t>Melissa Thomasson</w:t>
      </w:r>
    </w:p>
    <w:p w14:paraId="6A6F2DBD" w14:textId="77777777" w:rsidR="00986477" w:rsidRPr="00440182" w:rsidRDefault="00986477" w:rsidP="00986477">
      <w:pPr>
        <w:tabs>
          <w:tab w:val="left" w:pos="2160"/>
        </w:tabs>
      </w:pPr>
    </w:p>
    <w:p w14:paraId="42875703" w14:textId="6C07C5AB" w:rsidR="00F664C3" w:rsidRPr="00440182" w:rsidRDefault="00F664C3" w:rsidP="007805E7">
      <w:pPr>
        <w:tabs>
          <w:tab w:val="left" w:pos="2160"/>
        </w:tabs>
      </w:pPr>
      <w:r w:rsidRPr="00440182">
        <w:rPr>
          <w:b/>
        </w:rPr>
        <w:t>Members:</w:t>
      </w:r>
      <w:r w:rsidRPr="00440182">
        <w:tab/>
      </w:r>
      <w:r w:rsidR="00640B1A" w:rsidRPr="00440182">
        <w:t>Dan Heitger</w:t>
      </w:r>
      <w:r w:rsidR="002E47C9" w:rsidRPr="00440182">
        <w:t xml:space="preserve"> (ACC)</w:t>
      </w:r>
      <w:r w:rsidR="00C20D68" w:rsidRPr="00440182">
        <w:t xml:space="preserve"> (2025)</w:t>
      </w:r>
      <w:r w:rsidR="00BB696A" w:rsidRPr="00440182">
        <w:tab/>
      </w:r>
    </w:p>
    <w:p w14:paraId="4F3A3354" w14:textId="6876CBC2" w:rsidR="006D0234" w:rsidRPr="00440182" w:rsidRDefault="006D0234" w:rsidP="007805E7">
      <w:pPr>
        <w:tabs>
          <w:tab w:val="left" w:pos="2160"/>
        </w:tabs>
      </w:pPr>
      <w:r w:rsidRPr="00440182">
        <w:tab/>
      </w:r>
      <w:r w:rsidR="005F7EB4" w:rsidRPr="00440182">
        <w:t>Gerald Granderson</w:t>
      </w:r>
      <w:r w:rsidR="00C82827" w:rsidRPr="00440182">
        <w:t xml:space="preserve"> </w:t>
      </w:r>
      <w:r w:rsidRPr="00440182">
        <w:t>(ECO) (20</w:t>
      </w:r>
      <w:r w:rsidR="00020FCE" w:rsidRPr="00440182">
        <w:t>2</w:t>
      </w:r>
      <w:r w:rsidR="00C82827" w:rsidRPr="00440182">
        <w:t>4</w:t>
      </w:r>
      <w:r w:rsidRPr="00440182">
        <w:t>)</w:t>
      </w:r>
      <w:r w:rsidR="000439B2" w:rsidRPr="00440182">
        <w:t xml:space="preserve"> </w:t>
      </w:r>
    </w:p>
    <w:p w14:paraId="0860EE48" w14:textId="6265A0CE" w:rsidR="005C3B7D" w:rsidRPr="00440182" w:rsidRDefault="00DC3CAE" w:rsidP="007805E7">
      <w:pPr>
        <w:tabs>
          <w:tab w:val="left" w:pos="2160"/>
        </w:tabs>
        <w:rPr>
          <w:bCs/>
          <w:lang w:val="fr-FR"/>
        </w:rPr>
      </w:pPr>
      <w:r w:rsidRPr="00440182">
        <w:tab/>
      </w:r>
      <w:r w:rsidR="005C3B7D" w:rsidRPr="00440182">
        <w:rPr>
          <w:bCs/>
          <w:lang w:val="fr-FR"/>
        </w:rPr>
        <w:t xml:space="preserve">Brett Smith (ESP) </w:t>
      </w:r>
      <w:r w:rsidR="00B2706A" w:rsidRPr="00440182">
        <w:rPr>
          <w:bCs/>
          <w:lang w:val="fr-FR"/>
        </w:rPr>
        <w:t>(2026)</w:t>
      </w:r>
    </w:p>
    <w:p w14:paraId="5C1A2837" w14:textId="429F4DDB" w:rsidR="00DC3CAE" w:rsidRPr="00440182" w:rsidRDefault="005C3B7D" w:rsidP="007805E7">
      <w:pPr>
        <w:tabs>
          <w:tab w:val="left" w:pos="2160"/>
        </w:tabs>
      </w:pPr>
      <w:r w:rsidRPr="00440182">
        <w:rPr>
          <w:bCs/>
          <w:lang w:val="fr-FR"/>
        </w:rPr>
        <w:tab/>
      </w:r>
      <w:r w:rsidR="00DC3CAE" w:rsidRPr="00440182">
        <w:t xml:space="preserve">Tom Boulton (FIN) </w:t>
      </w:r>
      <w:r w:rsidR="00B2706A" w:rsidRPr="00440182">
        <w:rPr>
          <w:bCs/>
          <w:lang w:val="fr-FR"/>
        </w:rPr>
        <w:t>(2026)</w:t>
      </w:r>
    </w:p>
    <w:p w14:paraId="2E4ED58F" w14:textId="77CD95B6" w:rsidR="00DC3CAE" w:rsidRPr="00440182" w:rsidRDefault="006D0234" w:rsidP="007805E7">
      <w:pPr>
        <w:tabs>
          <w:tab w:val="left" w:pos="2160"/>
        </w:tabs>
      </w:pPr>
      <w:r w:rsidRPr="00440182">
        <w:tab/>
      </w:r>
      <w:r w:rsidR="00DC3CAE" w:rsidRPr="00440182">
        <w:t>Allison Jones-Farmer (ISA)</w:t>
      </w:r>
      <w:r w:rsidR="00CB589F" w:rsidRPr="00440182">
        <w:t xml:space="preserve"> </w:t>
      </w:r>
      <w:r w:rsidR="00B2706A" w:rsidRPr="00440182">
        <w:rPr>
          <w:bCs/>
          <w:lang w:val="fr-FR"/>
        </w:rPr>
        <w:t>(2026)</w:t>
      </w:r>
    </w:p>
    <w:p w14:paraId="48318926" w14:textId="5751765B" w:rsidR="00F664C3" w:rsidRPr="00440182" w:rsidRDefault="00F664C3" w:rsidP="007805E7">
      <w:pPr>
        <w:tabs>
          <w:tab w:val="left" w:pos="2160"/>
        </w:tabs>
        <w:rPr>
          <w:lang w:val="fr-FR"/>
        </w:rPr>
      </w:pPr>
      <w:r w:rsidRPr="00440182">
        <w:tab/>
      </w:r>
      <w:r w:rsidR="00C82827" w:rsidRPr="00440182">
        <w:t xml:space="preserve">Joe Rode </w:t>
      </w:r>
      <w:r w:rsidR="00B912F2" w:rsidRPr="00440182">
        <w:t>(MGT) (202</w:t>
      </w:r>
      <w:r w:rsidR="00C82827" w:rsidRPr="00440182">
        <w:t>4</w:t>
      </w:r>
      <w:r w:rsidR="00E1654D" w:rsidRPr="00440182">
        <w:t>)</w:t>
      </w:r>
      <w:r w:rsidR="00B912F2" w:rsidRPr="00440182">
        <w:t xml:space="preserve"> </w:t>
      </w:r>
    </w:p>
    <w:p w14:paraId="75D9F952" w14:textId="73F4443B" w:rsidR="00DC3CAE" w:rsidRPr="00440182" w:rsidRDefault="00B2706A" w:rsidP="007805E7">
      <w:pPr>
        <w:tabs>
          <w:tab w:val="left" w:pos="2160"/>
        </w:tabs>
      </w:pPr>
      <w:r w:rsidRPr="00440182">
        <w:tab/>
        <w:t>Bob Dahlstrom (MKT) (2026)</w:t>
      </w:r>
    </w:p>
    <w:p w14:paraId="79AA3E8F" w14:textId="463A9A41" w:rsidR="00F664C3" w:rsidRPr="00440182" w:rsidRDefault="00B5449D" w:rsidP="00986477">
      <w:pPr>
        <w:tabs>
          <w:tab w:val="left" w:pos="2160"/>
        </w:tabs>
        <w:rPr>
          <w:b/>
        </w:rPr>
      </w:pPr>
      <w:r w:rsidRPr="00440182">
        <w:rPr>
          <w:bCs/>
          <w:lang w:val="fr-FR"/>
        </w:rPr>
        <w:tab/>
      </w:r>
    </w:p>
    <w:p w14:paraId="132EFD4C" w14:textId="610466D2" w:rsidR="00F664C3" w:rsidRPr="00440182" w:rsidRDefault="00614C29" w:rsidP="0088574A">
      <w:pPr>
        <w:rPr>
          <w:b/>
        </w:rPr>
      </w:pPr>
      <w:r w:rsidRPr="00440182">
        <w:rPr>
          <w:b/>
        </w:rPr>
        <w:t xml:space="preserve">Committee </w:t>
      </w:r>
      <w:r w:rsidR="00F664C3" w:rsidRPr="00440182">
        <w:rPr>
          <w:b/>
        </w:rPr>
        <w:t>Charge</w:t>
      </w:r>
      <w:r w:rsidR="003C76F3" w:rsidRPr="00440182">
        <w:rPr>
          <w:b/>
        </w:rPr>
        <w:t>:</w:t>
      </w:r>
    </w:p>
    <w:p w14:paraId="099D6108" w14:textId="427900A9" w:rsidR="00F664C3" w:rsidRPr="00440182" w:rsidRDefault="00F664C3" w:rsidP="0088574A">
      <w:pPr>
        <w:pStyle w:val="ListParagraph"/>
        <w:numPr>
          <w:ilvl w:val="0"/>
          <w:numId w:val="2"/>
        </w:numPr>
        <w:ind w:left="0" w:firstLine="0"/>
        <w:rPr>
          <w:sz w:val="20"/>
          <w:szCs w:val="20"/>
        </w:rPr>
      </w:pPr>
      <w:r w:rsidRPr="00440182">
        <w:rPr>
          <w:sz w:val="20"/>
          <w:szCs w:val="20"/>
        </w:rPr>
        <w:t xml:space="preserve">Serve as </w:t>
      </w:r>
      <w:r w:rsidR="00F73348" w:rsidRPr="00440182">
        <w:rPr>
          <w:sz w:val="20"/>
          <w:szCs w:val="20"/>
        </w:rPr>
        <w:t>A</w:t>
      </w:r>
      <w:r w:rsidRPr="00440182">
        <w:rPr>
          <w:sz w:val="20"/>
          <w:szCs w:val="20"/>
        </w:rPr>
        <w:t xml:space="preserve">dvisory </w:t>
      </w:r>
      <w:r w:rsidR="00F73348" w:rsidRPr="00440182">
        <w:rPr>
          <w:sz w:val="20"/>
          <w:szCs w:val="20"/>
        </w:rPr>
        <w:t>C</w:t>
      </w:r>
      <w:r w:rsidRPr="00440182">
        <w:rPr>
          <w:sz w:val="20"/>
          <w:szCs w:val="20"/>
        </w:rPr>
        <w:t>om</w:t>
      </w:r>
      <w:r w:rsidR="00614C29" w:rsidRPr="00440182">
        <w:rPr>
          <w:sz w:val="20"/>
          <w:szCs w:val="20"/>
        </w:rPr>
        <w:t xml:space="preserve">mittee to </w:t>
      </w:r>
      <w:r w:rsidR="006D0234" w:rsidRPr="00440182">
        <w:rPr>
          <w:sz w:val="20"/>
          <w:szCs w:val="20"/>
        </w:rPr>
        <w:t>D</w:t>
      </w:r>
      <w:r w:rsidR="00614C29" w:rsidRPr="00440182">
        <w:rPr>
          <w:sz w:val="20"/>
          <w:szCs w:val="20"/>
        </w:rPr>
        <w:t xml:space="preserve">ean for </w:t>
      </w:r>
      <w:r w:rsidR="00F73348" w:rsidRPr="00440182">
        <w:rPr>
          <w:sz w:val="20"/>
          <w:szCs w:val="20"/>
        </w:rPr>
        <w:t>D</w:t>
      </w:r>
      <w:r w:rsidR="00614C29" w:rsidRPr="00440182">
        <w:rPr>
          <w:sz w:val="20"/>
          <w:szCs w:val="20"/>
        </w:rPr>
        <w:t>ivisional P&amp;</w:t>
      </w:r>
      <w:r w:rsidRPr="00440182">
        <w:rPr>
          <w:sz w:val="20"/>
          <w:szCs w:val="20"/>
        </w:rPr>
        <w:t>T.</w:t>
      </w:r>
    </w:p>
    <w:p w14:paraId="49EB25AF" w14:textId="443CCBAD" w:rsidR="007B6AB5" w:rsidRPr="00440182" w:rsidRDefault="00F664C3" w:rsidP="0088574A">
      <w:pPr>
        <w:pStyle w:val="ListParagraph"/>
        <w:numPr>
          <w:ilvl w:val="0"/>
          <w:numId w:val="2"/>
        </w:numPr>
        <w:ind w:left="0" w:firstLine="0"/>
        <w:rPr>
          <w:sz w:val="20"/>
          <w:szCs w:val="20"/>
        </w:rPr>
      </w:pPr>
      <w:r w:rsidRPr="00440182">
        <w:rPr>
          <w:sz w:val="20"/>
          <w:szCs w:val="20"/>
        </w:rPr>
        <w:t>Provi</w:t>
      </w:r>
      <w:r w:rsidR="00614C29" w:rsidRPr="00440182">
        <w:rPr>
          <w:sz w:val="20"/>
          <w:szCs w:val="20"/>
        </w:rPr>
        <w:t xml:space="preserve">de periodic reviews of </w:t>
      </w:r>
      <w:r w:rsidR="00094CFB" w:rsidRPr="00440182">
        <w:rPr>
          <w:sz w:val="20"/>
          <w:szCs w:val="20"/>
        </w:rPr>
        <w:t>E</w:t>
      </w:r>
      <w:r w:rsidR="00614C29" w:rsidRPr="00440182">
        <w:rPr>
          <w:sz w:val="20"/>
          <w:szCs w:val="20"/>
        </w:rPr>
        <w:t xml:space="preserve">ndowed </w:t>
      </w:r>
      <w:r w:rsidR="00094CFB" w:rsidRPr="00440182">
        <w:rPr>
          <w:sz w:val="20"/>
          <w:szCs w:val="20"/>
        </w:rPr>
        <w:t>C</w:t>
      </w:r>
      <w:r w:rsidR="00614C29" w:rsidRPr="00440182">
        <w:rPr>
          <w:sz w:val="20"/>
          <w:szCs w:val="20"/>
        </w:rPr>
        <w:t xml:space="preserve">hairs and </w:t>
      </w:r>
      <w:r w:rsidR="00094CFB" w:rsidRPr="00440182">
        <w:rPr>
          <w:sz w:val="20"/>
          <w:szCs w:val="20"/>
        </w:rPr>
        <w:t>P</w:t>
      </w:r>
      <w:r w:rsidRPr="00440182">
        <w:rPr>
          <w:sz w:val="20"/>
          <w:szCs w:val="20"/>
        </w:rPr>
        <w:t>rofessors and</w:t>
      </w:r>
      <w:r w:rsidR="00614C29" w:rsidRPr="00440182">
        <w:rPr>
          <w:sz w:val="20"/>
          <w:szCs w:val="20"/>
        </w:rPr>
        <w:t xml:space="preserve"> forward recommendations to the </w:t>
      </w:r>
      <w:r w:rsidR="006D0234" w:rsidRPr="00440182">
        <w:rPr>
          <w:sz w:val="20"/>
          <w:szCs w:val="20"/>
        </w:rPr>
        <w:t>D</w:t>
      </w:r>
      <w:r w:rsidR="00614C29" w:rsidRPr="00440182">
        <w:rPr>
          <w:sz w:val="20"/>
          <w:szCs w:val="20"/>
        </w:rPr>
        <w:t>ean.</w:t>
      </w:r>
    </w:p>
    <w:p w14:paraId="171DB1F4" w14:textId="1855C782" w:rsidR="007B6AB5" w:rsidRPr="00440182" w:rsidRDefault="00F664C3" w:rsidP="00140BF2">
      <w:pPr>
        <w:pStyle w:val="ListParagraph"/>
        <w:numPr>
          <w:ilvl w:val="0"/>
          <w:numId w:val="2"/>
        </w:numPr>
        <w:ind w:left="0" w:right="-720" w:firstLine="0"/>
        <w:rPr>
          <w:sz w:val="20"/>
          <w:szCs w:val="20"/>
        </w:rPr>
      </w:pPr>
      <w:r w:rsidRPr="00440182">
        <w:rPr>
          <w:sz w:val="20"/>
          <w:szCs w:val="20"/>
        </w:rPr>
        <w:t xml:space="preserve">Review applications for the Endres Associate Professor Fellowships and </w:t>
      </w:r>
      <w:r w:rsidR="00614C29" w:rsidRPr="00440182">
        <w:rPr>
          <w:sz w:val="20"/>
          <w:szCs w:val="20"/>
        </w:rPr>
        <w:t xml:space="preserve">forward recommendations to </w:t>
      </w:r>
      <w:r w:rsidR="00140BF2" w:rsidRPr="00440182">
        <w:rPr>
          <w:sz w:val="20"/>
          <w:szCs w:val="20"/>
        </w:rPr>
        <w:t>t</w:t>
      </w:r>
      <w:r w:rsidR="00614C29" w:rsidRPr="00440182">
        <w:rPr>
          <w:sz w:val="20"/>
          <w:szCs w:val="20"/>
        </w:rPr>
        <w:t xml:space="preserve">he </w:t>
      </w:r>
      <w:r w:rsidR="00F73348" w:rsidRPr="00440182">
        <w:rPr>
          <w:sz w:val="20"/>
          <w:szCs w:val="20"/>
        </w:rPr>
        <w:t>D</w:t>
      </w:r>
      <w:r w:rsidRPr="00440182">
        <w:rPr>
          <w:sz w:val="20"/>
          <w:szCs w:val="20"/>
        </w:rPr>
        <w:t>ean.</w:t>
      </w:r>
      <w:r w:rsidR="007B6AB5" w:rsidRPr="00440182">
        <w:rPr>
          <w:sz w:val="20"/>
          <w:szCs w:val="20"/>
        </w:rPr>
        <w:t xml:space="preserve"> </w:t>
      </w:r>
    </w:p>
    <w:p w14:paraId="79DF1E74" w14:textId="07C7FEE9" w:rsidR="00F73348" w:rsidRPr="00440182" w:rsidRDefault="00F73348" w:rsidP="0088574A">
      <w:pPr>
        <w:pStyle w:val="ListParagraph"/>
        <w:numPr>
          <w:ilvl w:val="0"/>
          <w:numId w:val="2"/>
        </w:numPr>
        <w:ind w:left="0" w:firstLine="0"/>
        <w:rPr>
          <w:sz w:val="20"/>
          <w:szCs w:val="20"/>
        </w:rPr>
      </w:pPr>
      <w:r w:rsidRPr="00440182">
        <w:rPr>
          <w:sz w:val="20"/>
          <w:szCs w:val="20"/>
        </w:rPr>
        <w:t>The Committee will meet to address its annual charge.</w:t>
      </w:r>
    </w:p>
    <w:p w14:paraId="1E8ADB0E" w14:textId="0C08AC96" w:rsidR="000E0F13" w:rsidRPr="00440182" w:rsidRDefault="000E0F13" w:rsidP="000E0F13"/>
    <w:p w14:paraId="68137A49" w14:textId="40337910" w:rsidR="000E0F13" w:rsidRPr="00440182" w:rsidRDefault="000E0F13" w:rsidP="000E0F13">
      <w:pPr>
        <w:rPr>
          <w:b/>
          <w:u w:val="single"/>
        </w:rPr>
      </w:pPr>
      <w:r w:rsidRPr="00440182">
        <w:rPr>
          <w:b/>
          <w:u w:val="single"/>
        </w:rPr>
        <w:t>TCPL Promotion Committee</w:t>
      </w:r>
    </w:p>
    <w:p w14:paraId="11B838ED" w14:textId="636C94F7" w:rsidR="000E0F13" w:rsidRPr="00440182" w:rsidRDefault="000E0F13" w:rsidP="000E0F13">
      <w:pPr>
        <w:rPr>
          <w:b/>
        </w:rPr>
      </w:pPr>
    </w:p>
    <w:p w14:paraId="54C39B36" w14:textId="77777777" w:rsidR="00986477" w:rsidRPr="00440182" w:rsidRDefault="000E0F13" w:rsidP="000E0F13">
      <w:pPr>
        <w:rPr>
          <w:b/>
        </w:rPr>
      </w:pPr>
      <w:r w:rsidRPr="00440182">
        <w:rPr>
          <w:b/>
        </w:rPr>
        <w:t>Chair</w:t>
      </w:r>
      <w:r w:rsidR="00986477" w:rsidRPr="00440182">
        <w:rPr>
          <w:b/>
        </w:rPr>
        <w:t xml:space="preserve"> and </w:t>
      </w:r>
    </w:p>
    <w:p w14:paraId="579BC2C3" w14:textId="38793469" w:rsidR="000E0F13" w:rsidRPr="00440182" w:rsidRDefault="00986477" w:rsidP="000E0F13">
      <w:r w:rsidRPr="00440182">
        <w:rPr>
          <w:b/>
        </w:rPr>
        <w:t>Dean’s Liaison</w:t>
      </w:r>
      <w:r w:rsidR="000E0F13" w:rsidRPr="00440182">
        <w:rPr>
          <w:b/>
        </w:rPr>
        <w:t>:</w:t>
      </w:r>
      <w:r w:rsidR="000E0F13" w:rsidRPr="00440182">
        <w:tab/>
      </w:r>
      <w:r w:rsidR="000E0F13" w:rsidRPr="00440182">
        <w:tab/>
        <w:t xml:space="preserve">Melissa Thomasson </w:t>
      </w:r>
    </w:p>
    <w:p w14:paraId="42386375" w14:textId="084C5BBF" w:rsidR="000E0F13" w:rsidRPr="00440182" w:rsidRDefault="000E0F13" w:rsidP="000E0F13"/>
    <w:p w14:paraId="70F569E0" w14:textId="1010D155" w:rsidR="000E0F13" w:rsidRPr="00440182" w:rsidRDefault="000E0F13" w:rsidP="000E0F13">
      <w:r w:rsidRPr="00440182">
        <w:rPr>
          <w:b/>
        </w:rPr>
        <w:t>Members:</w:t>
      </w:r>
      <w:r w:rsidRPr="00440182">
        <w:tab/>
      </w:r>
      <w:r w:rsidRPr="00440182">
        <w:tab/>
        <w:t>Jan Eighme (ACC) (2025)</w:t>
      </w:r>
    </w:p>
    <w:p w14:paraId="102CEC73" w14:textId="6A510E68" w:rsidR="000E0F13" w:rsidRPr="00440182" w:rsidRDefault="000E0F13" w:rsidP="000E0F13">
      <w:r w:rsidRPr="00440182">
        <w:tab/>
      </w:r>
      <w:r w:rsidRPr="00440182">
        <w:tab/>
      </w:r>
      <w:r w:rsidRPr="00440182">
        <w:tab/>
        <w:t>Janice Kinghorn (ECO) (2025)</w:t>
      </w:r>
    </w:p>
    <w:p w14:paraId="5CA417AE" w14:textId="74A0F574" w:rsidR="000E0F13" w:rsidRPr="00440182" w:rsidRDefault="000E0F13" w:rsidP="000E0F13">
      <w:r w:rsidRPr="00440182">
        <w:tab/>
      </w:r>
      <w:r w:rsidRPr="00440182">
        <w:tab/>
      </w:r>
      <w:r w:rsidRPr="00440182">
        <w:tab/>
        <w:t>Jim Friedman (ESP) (2025)</w:t>
      </w:r>
    </w:p>
    <w:p w14:paraId="38BE340F" w14:textId="21D706A9" w:rsidR="00254AFD" w:rsidRPr="00440182" w:rsidRDefault="000E0F13" w:rsidP="000E0F13">
      <w:r w:rsidRPr="00440182">
        <w:tab/>
      </w:r>
      <w:r w:rsidRPr="00440182">
        <w:tab/>
      </w:r>
      <w:r w:rsidR="00B2706A" w:rsidRPr="00440182">
        <w:tab/>
        <w:t>Carol McGuire (ISA) (2026)</w:t>
      </w:r>
    </w:p>
    <w:p w14:paraId="5D626551" w14:textId="2098061F" w:rsidR="000E0F13" w:rsidRPr="00440182" w:rsidRDefault="007F6E18" w:rsidP="00254AFD">
      <w:pPr>
        <w:ind w:left="1440" w:firstLine="720"/>
      </w:pPr>
      <w:r w:rsidRPr="00440182">
        <w:t xml:space="preserve">Cindy </w:t>
      </w:r>
      <w:proofErr w:type="spellStart"/>
      <w:r w:rsidRPr="00440182">
        <w:t>Oakenfull</w:t>
      </w:r>
      <w:proofErr w:type="spellEnd"/>
      <w:r w:rsidR="00254AFD" w:rsidRPr="00440182">
        <w:t xml:space="preserve"> (MGT) (202</w:t>
      </w:r>
      <w:r w:rsidRPr="00440182">
        <w:t>6</w:t>
      </w:r>
      <w:r w:rsidR="00254AFD" w:rsidRPr="00440182">
        <w:t>)</w:t>
      </w:r>
    </w:p>
    <w:p w14:paraId="1976B7E4" w14:textId="6D2A0D10" w:rsidR="000E0F13" w:rsidRPr="00440182" w:rsidRDefault="000E0F13" w:rsidP="000E0F13">
      <w:r w:rsidRPr="00440182">
        <w:tab/>
      </w:r>
      <w:r w:rsidRPr="00440182">
        <w:tab/>
      </w:r>
      <w:r w:rsidRPr="00440182">
        <w:tab/>
        <w:t>Jan Taylor (MKT) (2025)</w:t>
      </w:r>
    </w:p>
    <w:p w14:paraId="01440625" w14:textId="51F27DED" w:rsidR="00402E84" w:rsidRPr="00440182" w:rsidRDefault="00402E84" w:rsidP="000E0F13">
      <w:r w:rsidRPr="00440182">
        <w:tab/>
      </w:r>
      <w:r w:rsidRPr="00440182">
        <w:tab/>
      </w:r>
      <w:r w:rsidRPr="00440182">
        <w:tab/>
        <w:t>Chelsea Green (FIN) (2026)</w:t>
      </w:r>
    </w:p>
    <w:p w14:paraId="5E2A350A" w14:textId="14419FDF" w:rsidR="000E0F13" w:rsidRPr="00440182" w:rsidRDefault="000E0F13" w:rsidP="000E0F13"/>
    <w:p w14:paraId="349EDC52" w14:textId="0A710174" w:rsidR="000E0F13" w:rsidRPr="00440182" w:rsidRDefault="000E0F13" w:rsidP="000E0F13">
      <w:pPr>
        <w:rPr>
          <w:b/>
        </w:rPr>
      </w:pPr>
      <w:r w:rsidRPr="00440182">
        <w:rPr>
          <w:b/>
        </w:rPr>
        <w:t xml:space="preserve">Committee Charge: </w:t>
      </w:r>
    </w:p>
    <w:p w14:paraId="240F6C43" w14:textId="56E7F909" w:rsidR="00D619B0" w:rsidRPr="00440182" w:rsidRDefault="00D619B0" w:rsidP="00D619B0">
      <w:pPr>
        <w:pStyle w:val="ListParagraph"/>
        <w:numPr>
          <w:ilvl w:val="0"/>
          <w:numId w:val="37"/>
        </w:numPr>
        <w:rPr>
          <w:sz w:val="20"/>
          <w:szCs w:val="20"/>
        </w:rPr>
      </w:pPr>
      <w:r w:rsidRPr="00440182">
        <w:rPr>
          <w:sz w:val="20"/>
          <w:szCs w:val="20"/>
        </w:rPr>
        <w:t xml:space="preserve">The committee meets in </w:t>
      </w:r>
      <w:r w:rsidR="00FF66E5" w:rsidRPr="00440182">
        <w:rPr>
          <w:sz w:val="20"/>
          <w:szCs w:val="20"/>
        </w:rPr>
        <w:t>February</w:t>
      </w:r>
      <w:r w:rsidRPr="00440182">
        <w:rPr>
          <w:sz w:val="20"/>
          <w:szCs w:val="20"/>
        </w:rPr>
        <w:t xml:space="preserve"> and advises the dean.</w:t>
      </w:r>
    </w:p>
    <w:p w14:paraId="16F549BB" w14:textId="1A57F1E7" w:rsidR="00D619B0" w:rsidRPr="00440182" w:rsidRDefault="00D619B0" w:rsidP="00D619B0">
      <w:pPr>
        <w:pStyle w:val="ListParagraph"/>
        <w:numPr>
          <w:ilvl w:val="0"/>
          <w:numId w:val="37"/>
        </w:numPr>
        <w:rPr>
          <w:sz w:val="20"/>
          <w:szCs w:val="20"/>
        </w:rPr>
      </w:pPr>
      <w:r w:rsidRPr="00440182">
        <w:rPr>
          <w:sz w:val="20"/>
          <w:szCs w:val="20"/>
        </w:rPr>
        <w:t>The Dean’s decision is communicated to the candidate by March 1, by which time applications receiving a positive recommendation from either the Chair or Dean are forwarded to the Provost.</w:t>
      </w:r>
    </w:p>
    <w:p w14:paraId="3AE7E789" w14:textId="2D37A78D" w:rsidR="00D619B0" w:rsidRPr="00440182" w:rsidRDefault="00D619B0" w:rsidP="00D619B0">
      <w:pPr>
        <w:pStyle w:val="ListParagraph"/>
        <w:numPr>
          <w:ilvl w:val="0"/>
          <w:numId w:val="37"/>
        </w:numPr>
        <w:rPr>
          <w:sz w:val="20"/>
          <w:szCs w:val="20"/>
        </w:rPr>
      </w:pPr>
      <w:r w:rsidRPr="00440182">
        <w:rPr>
          <w:sz w:val="20"/>
          <w:szCs w:val="20"/>
        </w:rPr>
        <w:t>The Provost’s decision is made by the end of April.</w:t>
      </w:r>
    </w:p>
    <w:p w14:paraId="1D0E7972" w14:textId="77777777" w:rsidR="000E0F13" w:rsidRPr="00440182" w:rsidRDefault="000E0F13" w:rsidP="000E0F13"/>
    <w:p w14:paraId="76A1CB95" w14:textId="42E2A72B" w:rsidR="008427D9" w:rsidRPr="00440182" w:rsidRDefault="008427D9" w:rsidP="0088574A">
      <w:pPr>
        <w:rPr>
          <w:u w:val="single"/>
          <w:lang w:val="fr-FR"/>
        </w:rPr>
      </w:pPr>
      <w:r w:rsidRPr="00440182">
        <w:rPr>
          <w:b/>
          <w:u w:val="single"/>
        </w:rPr>
        <w:t>Executive Committee</w:t>
      </w:r>
      <w:r w:rsidR="00EF0842" w:rsidRPr="00440182">
        <w:rPr>
          <w:b/>
          <w:u w:val="single"/>
        </w:rPr>
        <w:t xml:space="preserve"> </w:t>
      </w:r>
    </w:p>
    <w:p w14:paraId="380C15F4" w14:textId="77777777" w:rsidR="00442FFF" w:rsidRPr="00440182" w:rsidRDefault="00442FFF" w:rsidP="0088574A"/>
    <w:p w14:paraId="42B3112D" w14:textId="7B2666C1" w:rsidR="008427D9" w:rsidRPr="00440182" w:rsidRDefault="008427D9" w:rsidP="007805E7">
      <w:pPr>
        <w:tabs>
          <w:tab w:val="left" w:pos="2160"/>
        </w:tabs>
        <w:jc w:val="both"/>
      </w:pPr>
      <w:r w:rsidRPr="00440182">
        <w:rPr>
          <w:b/>
        </w:rPr>
        <w:t xml:space="preserve">Chair:  </w:t>
      </w:r>
      <w:r w:rsidR="00CD4D26" w:rsidRPr="00440182">
        <w:tab/>
      </w:r>
      <w:r w:rsidR="004123CA" w:rsidRPr="00440182">
        <w:t>Jenny Darroch</w:t>
      </w:r>
      <w:r w:rsidR="00734050" w:rsidRPr="00440182">
        <w:t>,</w:t>
      </w:r>
      <w:r w:rsidR="009072EE" w:rsidRPr="00440182">
        <w:t xml:space="preserve"> </w:t>
      </w:r>
      <w:r w:rsidR="00734050" w:rsidRPr="00440182">
        <w:t>Dean</w:t>
      </w:r>
    </w:p>
    <w:p w14:paraId="37CCE4F3" w14:textId="77777777" w:rsidR="0036730C" w:rsidRPr="00440182" w:rsidRDefault="0036730C" w:rsidP="007805E7">
      <w:pPr>
        <w:tabs>
          <w:tab w:val="left" w:pos="2160"/>
        </w:tabs>
        <w:jc w:val="both"/>
      </w:pPr>
    </w:p>
    <w:p w14:paraId="28E9B0FC" w14:textId="10FFAC15" w:rsidR="00C82827" w:rsidRPr="00440182" w:rsidRDefault="008427D9" w:rsidP="00C82827">
      <w:pPr>
        <w:tabs>
          <w:tab w:val="left" w:pos="2160"/>
        </w:tabs>
        <w:jc w:val="both"/>
      </w:pPr>
      <w:r w:rsidRPr="00440182">
        <w:rPr>
          <w:b/>
        </w:rPr>
        <w:t>Members</w:t>
      </w:r>
      <w:r w:rsidR="00EE4E7C" w:rsidRPr="00440182">
        <w:rPr>
          <w:b/>
        </w:rPr>
        <w:t>:</w:t>
      </w:r>
      <w:r w:rsidR="00EE4E7C" w:rsidRPr="00440182">
        <w:tab/>
      </w:r>
      <w:r w:rsidR="00C82827" w:rsidRPr="00440182">
        <w:t>Skip Benamati (Chair, ISA)</w:t>
      </w:r>
    </w:p>
    <w:p w14:paraId="54D01199" w14:textId="6FE60D75" w:rsidR="00C82827" w:rsidRPr="00440182" w:rsidRDefault="00C82827" w:rsidP="00C82827">
      <w:pPr>
        <w:tabs>
          <w:tab w:val="left" w:pos="2160"/>
        </w:tabs>
        <w:jc w:val="both"/>
      </w:pPr>
      <w:r w:rsidRPr="00440182">
        <w:tab/>
      </w:r>
      <w:r w:rsidRPr="00440182">
        <w:rPr>
          <w:bCs/>
        </w:rPr>
        <w:t>Kirk Bogard (Associate VP of Development &amp; External Relations)</w:t>
      </w:r>
      <w:r w:rsidRPr="00440182">
        <w:t xml:space="preserve"> </w:t>
      </w:r>
    </w:p>
    <w:p w14:paraId="39AD5C6A" w14:textId="53428AE7" w:rsidR="009C1E6E" w:rsidRPr="00440182" w:rsidRDefault="00AE7203" w:rsidP="007805E7">
      <w:pPr>
        <w:tabs>
          <w:tab w:val="left" w:pos="2160"/>
        </w:tabs>
        <w:jc w:val="both"/>
      </w:pPr>
      <w:r w:rsidRPr="00440182">
        <w:tab/>
      </w:r>
      <w:r w:rsidR="00C82827" w:rsidRPr="00440182">
        <w:t>Becky Crews (Director FYIC)</w:t>
      </w:r>
    </w:p>
    <w:p w14:paraId="7CE790FF" w14:textId="77777777" w:rsidR="00254AFD" w:rsidRPr="00440182" w:rsidRDefault="00410732" w:rsidP="007805E7">
      <w:pPr>
        <w:tabs>
          <w:tab w:val="left" w:pos="2160"/>
        </w:tabs>
        <w:jc w:val="both"/>
      </w:pPr>
      <w:r w:rsidRPr="00440182">
        <w:tab/>
      </w:r>
      <w:r w:rsidR="00254AFD" w:rsidRPr="00440182">
        <w:t>Annie Farrell, (Interim Chair, ACC)</w:t>
      </w:r>
    </w:p>
    <w:p w14:paraId="71F94171" w14:textId="5AB28F4E" w:rsidR="00C82827" w:rsidRPr="00440182" w:rsidRDefault="00254AFD" w:rsidP="007805E7">
      <w:pPr>
        <w:tabs>
          <w:tab w:val="left" w:pos="2160"/>
        </w:tabs>
        <w:jc w:val="both"/>
      </w:pPr>
      <w:r w:rsidRPr="00440182">
        <w:tab/>
      </w:r>
      <w:r w:rsidR="00C82827" w:rsidRPr="00440182">
        <w:t>Joel Harper (Chair, FIN)</w:t>
      </w:r>
    </w:p>
    <w:p w14:paraId="5DDB0411" w14:textId="109DD09D" w:rsidR="00C82827" w:rsidRPr="00440182" w:rsidRDefault="00C82827" w:rsidP="007805E7">
      <w:pPr>
        <w:tabs>
          <w:tab w:val="left" w:pos="2160"/>
        </w:tabs>
        <w:jc w:val="both"/>
      </w:pPr>
      <w:r w:rsidRPr="00440182">
        <w:tab/>
        <w:t>Tim Holcomb (Chair &amp; Director of Altman Institute of Entrepreneurship)</w:t>
      </w:r>
    </w:p>
    <w:p w14:paraId="1B395688" w14:textId="5016516E" w:rsidR="00C82827" w:rsidRPr="00440182" w:rsidRDefault="00C82827" w:rsidP="00961533">
      <w:pPr>
        <w:tabs>
          <w:tab w:val="left" w:pos="2160"/>
        </w:tabs>
        <w:jc w:val="both"/>
      </w:pPr>
      <w:r w:rsidRPr="00440182">
        <w:tab/>
        <w:t>Xiaowen Huang (Chair, MGT)</w:t>
      </w:r>
    </w:p>
    <w:p w14:paraId="68A5023D" w14:textId="77777777" w:rsidR="00AE7203" w:rsidRPr="00440182" w:rsidRDefault="00C82827" w:rsidP="007805E7">
      <w:pPr>
        <w:tabs>
          <w:tab w:val="left" w:pos="2160"/>
        </w:tabs>
        <w:jc w:val="both"/>
      </w:pPr>
      <w:r w:rsidRPr="00440182">
        <w:tab/>
      </w:r>
      <w:r w:rsidR="003630B1" w:rsidRPr="00440182">
        <w:t>Jenny</w:t>
      </w:r>
      <w:r w:rsidR="005F7EB4" w:rsidRPr="00440182">
        <w:t xml:space="preserve"> M</w:t>
      </w:r>
      <w:r w:rsidR="003630B1" w:rsidRPr="00440182">
        <w:t>inier</w:t>
      </w:r>
      <w:r w:rsidR="005F7EB4" w:rsidRPr="00440182">
        <w:t xml:space="preserve">, </w:t>
      </w:r>
      <w:r w:rsidR="003630B1" w:rsidRPr="00440182">
        <w:t>(</w:t>
      </w:r>
      <w:r w:rsidR="005F7EB4" w:rsidRPr="00440182">
        <w:t>Chair, ECO)</w:t>
      </w:r>
      <w:r w:rsidR="003630B1" w:rsidRPr="00440182">
        <w:t xml:space="preserve"> </w:t>
      </w:r>
    </w:p>
    <w:p w14:paraId="633C34E9" w14:textId="14CAA8D0" w:rsidR="00CE5357" w:rsidRPr="00440182" w:rsidRDefault="005F7EB4" w:rsidP="007805E7">
      <w:pPr>
        <w:tabs>
          <w:tab w:val="left" w:pos="2160"/>
        </w:tabs>
        <w:jc w:val="both"/>
      </w:pPr>
      <w:r w:rsidRPr="00440182">
        <w:rPr>
          <w:b/>
        </w:rPr>
        <w:tab/>
      </w:r>
      <w:r w:rsidR="00EE4E7C" w:rsidRPr="00440182">
        <w:t>D</w:t>
      </w:r>
      <w:r w:rsidR="00880AA8" w:rsidRPr="00440182">
        <w:t xml:space="preserve">rew Reffett </w:t>
      </w:r>
      <w:r w:rsidR="00CE5357" w:rsidRPr="00440182">
        <w:t>(</w:t>
      </w:r>
      <w:r w:rsidR="00EE4E7C" w:rsidRPr="00440182">
        <w:t>Associate Dean</w:t>
      </w:r>
      <w:r w:rsidR="003630B1" w:rsidRPr="00440182">
        <w:t xml:space="preserve"> for Educational Excellence</w:t>
      </w:r>
      <w:r w:rsidR="00CE5357" w:rsidRPr="00440182">
        <w:t>)</w:t>
      </w:r>
    </w:p>
    <w:p w14:paraId="00656B68" w14:textId="77777777" w:rsidR="00C82827" w:rsidRPr="00440182" w:rsidRDefault="008427D9" w:rsidP="00C35988">
      <w:pPr>
        <w:tabs>
          <w:tab w:val="left" w:pos="2160"/>
        </w:tabs>
      </w:pPr>
      <w:r w:rsidRPr="00440182">
        <w:tab/>
      </w:r>
      <w:r w:rsidR="00C82827" w:rsidRPr="00440182">
        <w:t>Michelle Thomas (Director of Student Organizations &amp; Diversity)</w:t>
      </w:r>
    </w:p>
    <w:p w14:paraId="7D51B690" w14:textId="77777777" w:rsidR="00AE7203" w:rsidRPr="00440182" w:rsidRDefault="00C82827" w:rsidP="005F7EB4">
      <w:pPr>
        <w:tabs>
          <w:tab w:val="left" w:pos="2160"/>
        </w:tabs>
      </w:pPr>
      <w:r w:rsidRPr="00440182">
        <w:tab/>
      </w:r>
      <w:r w:rsidR="001657A5" w:rsidRPr="00440182">
        <w:t>Melissa Thomasson</w:t>
      </w:r>
      <w:r w:rsidR="002A61ED" w:rsidRPr="00440182">
        <w:t xml:space="preserve"> (</w:t>
      </w:r>
      <w:r w:rsidR="003630B1" w:rsidRPr="00440182">
        <w:rPr>
          <w:shd w:val="clear" w:color="auto" w:fill="FFFFFF"/>
        </w:rPr>
        <w:t>Associate Dean for Faculty Excellence</w:t>
      </w:r>
      <w:r w:rsidR="002A61ED" w:rsidRPr="00440182">
        <w:t>)</w:t>
      </w:r>
    </w:p>
    <w:p w14:paraId="10ABFD6B" w14:textId="3DD3B19D" w:rsidR="00DB35AD" w:rsidRPr="00440182" w:rsidRDefault="000439B2" w:rsidP="005F7EB4">
      <w:pPr>
        <w:tabs>
          <w:tab w:val="left" w:pos="2160"/>
        </w:tabs>
      </w:pPr>
      <w:r w:rsidRPr="00440182">
        <w:tab/>
      </w:r>
      <w:r w:rsidR="003F5FBA" w:rsidRPr="00440182">
        <w:t>Chanelle White (Assistant Dean)</w:t>
      </w:r>
    </w:p>
    <w:p w14:paraId="36D41D3C" w14:textId="77777777" w:rsidR="00AE7203" w:rsidRPr="00440182" w:rsidRDefault="003630B1" w:rsidP="00AE7203">
      <w:pPr>
        <w:tabs>
          <w:tab w:val="left" w:pos="2160"/>
        </w:tabs>
      </w:pPr>
      <w:r w:rsidRPr="00440182">
        <w:tab/>
        <w:t>Zhi Yong Yang (Chair, MKT)</w:t>
      </w:r>
    </w:p>
    <w:p w14:paraId="18E22143" w14:textId="7C287316" w:rsidR="003F2C10" w:rsidRPr="00440182" w:rsidRDefault="00410732" w:rsidP="00AE7203">
      <w:pPr>
        <w:tabs>
          <w:tab w:val="left" w:pos="2160"/>
        </w:tabs>
      </w:pPr>
      <w:r w:rsidRPr="00440182">
        <w:tab/>
      </w:r>
      <w:r w:rsidR="00C21513" w:rsidRPr="00440182">
        <w:tab/>
      </w:r>
    </w:p>
    <w:p w14:paraId="7A6BEBD2" w14:textId="703B5543" w:rsidR="003C76F3" w:rsidRPr="00440182" w:rsidRDefault="00351895" w:rsidP="0088574A">
      <w:pPr>
        <w:jc w:val="both"/>
      </w:pPr>
      <w:r w:rsidRPr="00440182">
        <w:rPr>
          <w:b/>
        </w:rPr>
        <w:t xml:space="preserve">Committee </w:t>
      </w:r>
      <w:r w:rsidR="003F2C10" w:rsidRPr="00440182">
        <w:rPr>
          <w:b/>
        </w:rPr>
        <w:t>Charge</w:t>
      </w:r>
      <w:r w:rsidR="003C76F3" w:rsidRPr="00440182">
        <w:rPr>
          <w:b/>
        </w:rPr>
        <w:t>:</w:t>
      </w:r>
      <w:r w:rsidR="00986477" w:rsidRPr="00440182">
        <w:rPr>
          <w:b/>
        </w:rPr>
        <w:t xml:space="preserve">  </w:t>
      </w:r>
      <w:r w:rsidR="003F2C10" w:rsidRPr="00440182">
        <w:t>Ser</w:t>
      </w:r>
      <w:r w:rsidRPr="00440182">
        <w:t>ve as an advisory group to the d</w:t>
      </w:r>
      <w:r w:rsidR="003F2C10" w:rsidRPr="00440182">
        <w:t>ean.</w:t>
      </w:r>
    </w:p>
    <w:p w14:paraId="2F42CBB3" w14:textId="308D5C48" w:rsidR="00254AFD" w:rsidRPr="00440182" w:rsidRDefault="00254AFD" w:rsidP="0088574A">
      <w:pPr>
        <w:jc w:val="both"/>
      </w:pPr>
    </w:p>
    <w:p w14:paraId="3DB9F64B" w14:textId="49CC17DC" w:rsidR="0054529B" w:rsidRPr="00440182" w:rsidRDefault="0054529B" w:rsidP="0088574A">
      <w:pPr>
        <w:pStyle w:val="ListParagraph"/>
        <w:ind w:left="0"/>
        <w:rPr>
          <w:sz w:val="20"/>
          <w:szCs w:val="20"/>
        </w:rPr>
      </w:pPr>
      <w:r w:rsidRPr="00440182">
        <w:rPr>
          <w:b/>
          <w:bCs/>
          <w:sz w:val="20"/>
          <w:szCs w:val="20"/>
          <w:u w:val="single"/>
        </w:rPr>
        <w:lastRenderedPageBreak/>
        <w:t>Faculty Committee for the Evaluation of Adm</w:t>
      </w:r>
      <w:r w:rsidR="00351895" w:rsidRPr="00440182">
        <w:rPr>
          <w:b/>
          <w:bCs/>
          <w:sz w:val="20"/>
          <w:szCs w:val="20"/>
          <w:u w:val="single"/>
        </w:rPr>
        <w:t>inistrators</w:t>
      </w:r>
      <w:r w:rsidR="00566F3F" w:rsidRPr="00440182">
        <w:rPr>
          <w:b/>
          <w:bCs/>
          <w:sz w:val="20"/>
          <w:szCs w:val="20"/>
          <w:u w:val="single"/>
        </w:rPr>
        <w:t xml:space="preserve"> </w:t>
      </w:r>
    </w:p>
    <w:p w14:paraId="7B9E4DEB" w14:textId="77777777" w:rsidR="00B4000F" w:rsidRPr="00440182" w:rsidRDefault="00B4000F" w:rsidP="0088574A">
      <w:pPr>
        <w:rPr>
          <w:b/>
          <w:i/>
        </w:rPr>
      </w:pPr>
      <w:r w:rsidRPr="00440182">
        <w:rPr>
          <w:b/>
          <w:i/>
        </w:rPr>
        <w:t>Note: Members of this committee are elected within department by faculty.</w:t>
      </w:r>
    </w:p>
    <w:p w14:paraId="5355F3BA" w14:textId="77777777" w:rsidR="0036730C" w:rsidRPr="00440182" w:rsidRDefault="0036730C" w:rsidP="0088574A"/>
    <w:p w14:paraId="53A3AA1A" w14:textId="54D8B745" w:rsidR="0054529B" w:rsidRPr="00440182" w:rsidRDefault="0054529B" w:rsidP="007805E7">
      <w:pPr>
        <w:tabs>
          <w:tab w:val="left" w:pos="2160"/>
        </w:tabs>
      </w:pPr>
      <w:r w:rsidRPr="00440182">
        <w:rPr>
          <w:b/>
        </w:rPr>
        <w:t>Chair:</w:t>
      </w:r>
      <w:r w:rsidRPr="00440182">
        <w:tab/>
      </w:r>
      <w:r w:rsidR="00796380" w:rsidRPr="00440182">
        <w:t>Greg Niemesh</w:t>
      </w:r>
      <w:r w:rsidR="0073041B" w:rsidRPr="00440182">
        <w:t xml:space="preserve"> (ECO) (2023)</w:t>
      </w:r>
      <w:r w:rsidR="00796380" w:rsidRPr="00440182">
        <w:t xml:space="preserve"> (</w:t>
      </w:r>
      <w:r w:rsidRPr="00440182">
        <w:t xml:space="preserve">Elected by </w:t>
      </w:r>
      <w:r w:rsidR="00F73348" w:rsidRPr="00440182">
        <w:t>C</w:t>
      </w:r>
      <w:r w:rsidRPr="00440182">
        <w:t xml:space="preserve">ommittee </w:t>
      </w:r>
      <w:r w:rsidR="00F73348" w:rsidRPr="00440182">
        <w:t>M</w:t>
      </w:r>
      <w:r w:rsidRPr="00440182">
        <w:t>embers</w:t>
      </w:r>
      <w:r w:rsidR="00796380" w:rsidRPr="00440182">
        <w:t>)</w:t>
      </w:r>
      <w:r w:rsidR="00E82AE1" w:rsidRPr="00440182">
        <w:t xml:space="preserve"> Elected</w:t>
      </w:r>
    </w:p>
    <w:p w14:paraId="065CBC07" w14:textId="77777777" w:rsidR="0036730C" w:rsidRPr="00440182" w:rsidRDefault="0036730C" w:rsidP="007805E7">
      <w:pPr>
        <w:tabs>
          <w:tab w:val="left" w:pos="2160"/>
        </w:tabs>
      </w:pPr>
    </w:p>
    <w:p w14:paraId="48C17DC3" w14:textId="31EA850E" w:rsidR="0054529B" w:rsidRPr="00440182" w:rsidRDefault="0036730C" w:rsidP="007805E7">
      <w:pPr>
        <w:tabs>
          <w:tab w:val="left" w:pos="2160"/>
        </w:tabs>
      </w:pPr>
      <w:r w:rsidRPr="00440182">
        <w:rPr>
          <w:b/>
        </w:rPr>
        <w:t>Members:</w:t>
      </w:r>
      <w:r w:rsidRPr="00440182">
        <w:t xml:space="preserve"> </w:t>
      </w:r>
      <w:r w:rsidRPr="00440182">
        <w:tab/>
      </w:r>
      <w:r w:rsidR="00177076" w:rsidRPr="00440182">
        <w:t>Bill Moser</w:t>
      </w:r>
      <w:r w:rsidR="00EE5647" w:rsidRPr="00440182">
        <w:t xml:space="preserve"> </w:t>
      </w:r>
      <w:r w:rsidR="00E03B82" w:rsidRPr="00440182">
        <w:t>(ACC) (20</w:t>
      </w:r>
      <w:r w:rsidR="00B912F2" w:rsidRPr="00440182">
        <w:t>2</w:t>
      </w:r>
      <w:r w:rsidR="00177076" w:rsidRPr="00440182">
        <w:t>4</w:t>
      </w:r>
      <w:r w:rsidR="0054529B" w:rsidRPr="00440182">
        <w:t>)</w:t>
      </w:r>
      <w:r w:rsidR="001E5B2A" w:rsidRPr="00440182">
        <w:t xml:space="preserve"> </w:t>
      </w:r>
    </w:p>
    <w:p w14:paraId="01B60C34" w14:textId="2B5B4DB4" w:rsidR="00EB13DC" w:rsidRPr="00440182" w:rsidRDefault="00B2706A" w:rsidP="007805E7">
      <w:pPr>
        <w:tabs>
          <w:tab w:val="left" w:pos="2160"/>
        </w:tabs>
      </w:pPr>
      <w:r w:rsidRPr="00440182">
        <w:tab/>
        <w:t>David Eyman (ESP) (2026)</w:t>
      </w:r>
    </w:p>
    <w:p w14:paraId="2593EE2F" w14:textId="44928F3A" w:rsidR="0036730C" w:rsidRPr="00440182" w:rsidRDefault="00EB13DC" w:rsidP="007805E7">
      <w:pPr>
        <w:tabs>
          <w:tab w:val="left" w:pos="2160"/>
        </w:tabs>
      </w:pPr>
      <w:r w:rsidRPr="00440182">
        <w:tab/>
      </w:r>
      <w:r w:rsidR="00EA4082" w:rsidRPr="00440182">
        <w:t>Terry Nixon</w:t>
      </w:r>
      <w:r w:rsidR="0036730C" w:rsidRPr="00440182">
        <w:t xml:space="preserve"> (FIN) (20</w:t>
      </w:r>
      <w:r w:rsidR="00B912F2" w:rsidRPr="00440182">
        <w:t>2</w:t>
      </w:r>
      <w:r w:rsidR="003F5FBA" w:rsidRPr="00440182">
        <w:t>4</w:t>
      </w:r>
      <w:r w:rsidR="0036730C" w:rsidRPr="00440182">
        <w:t>)</w:t>
      </w:r>
      <w:r w:rsidR="006D2A94" w:rsidRPr="00440182">
        <w:t xml:space="preserve"> </w:t>
      </w:r>
    </w:p>
    <w:p w14:paraId="42028545" w14:textId="0730107D" w:rsidR="0054529B" w:rsidRPr="00440182" w:rsidRDefault="0054529B" w:rsidP="007805E7">
      <w:pPr>
        <w:tabs>
          <w:tab w:val="left" w:pos="2160"/>
        </w:tabs>
      </w:pPr>
      <w:r w:rsidRPr="00440182">
        <w:tab/>
      </w:r>
      <w:r w:rsidR="00315D70" w:rsidRPr="00440182">
        <w:t>Xiang Fang</w:t>
      </w:r>
      <w:r w:rsidR="009A68BF" w:rsidRPr="00440182">
        <w:t xml:space="preserve"> (ISA) (202</w:t>
      </w:r>
      <w:r w:rsidR="00315D70" w:rsidRPr="00440182">
        <w:t>4</w:t>
      </w:r>
      <w:r w:rsidR="009A68BF" w:rsidRPr="00440182">
        <w:t>)</w:t>
      </w:r>
    </w:p>
    <w:p w14:paraId="4F6BB007" w14:textId="793296D0" w:rsidR="0054529B" w:rsidRPr="00440182" w:rsidRDefault="00B2706A" w:rsidP="007805E7">
      <w:pPr>
        <w:tabs>
          <w:tab w:val="left" w:pos="2160"/>
        </w:tabs>
        <w:rPr>
          <w:b/>
          <w:i/>
        </w:rPr>
      </w:pPr>
      <w:r w:rsidRPr="00440182">
        <w:tab/>
        <w:t>Joe Rode (MGT) (2026)</w:t>
      </w:r>
    </w:p>
    <w:p w14:paraId="714CD8DA" w14:textId="3C36A1D9" w:rsidR="0054529B" w:rsidRPr="00440182" w:rsidRDefault="0054529B" w:rsidP="007805E7">
      <w:pPr>
        <w:tabs>
          <w:tab w:val="left" w:pos="2160"/>
        </w:tabs>
      </w:pPr>
      <w:r w:rsidRPr="00440182">
        <w:rPr>
          <w:b/>
        </w:rPr>
        <w:tab/>
      </w:r>
      <w:r w:rsidR="00B2706A" w:rsidRPr="00440182">
        <w:t>Tim Greenlee (MKT) (2026)</w:t>
      </w:r>
    </w:p>
    <w:p w14:paraId="23741817" w14:textId="2EF799E4" w:rsidR="0036730C" w:rsidRPr="00440182" w:rsidRDefault="004C4EE7" w:rsidP="007805E7">
      <w:pPr>
        <w:tabs>
          <w:tab w:val="left" w:pos="2160"/>
        </w:tabs>
      </w:pPr>
      <w:r w:rsidRPr="00440182">
        <w:tab/>
      </w:r>
    </w:p>
    <w:p w14:paraId="493EF26A" w14:textId="096B11CF" w:rsidR="00F4086E" w:rsidRPr="00440182" w:rsidRDefault="00F4086E" w:rsidP="007805E7">
      <w:pPr>
        <w:tabs>
          <w:tab w:val="left" w:pos="2160"/>
        </w:tabs>
      </w:pPr>
      <w:r w:rsidRPr="00440182">
        <w:rPr>
          <w:b/>
        </w:rPr>
        <w:t>Dean’s Liaison:</w:t>
      </w:r>
      <w:r w:rsidRPr="00440182">
        <w:tab/>
      </w:r>
      <w:r w:rsidR="009F7ED8" w:rsidRPr="00440182">
        <w:t>Melissa Thomasson</w:t>
      </w:r>
    </w:p>
    <w:p w14:paraId="19A0E04A" w14:textId="1B723A67" w:rsidR="00D24F0B" w:rsidRPr="00440182" w:rsidRDefault="00D24F0B" w:rsidP="0088574A">
      <w:pPr>
        <w:rPr>
          <w:b/>
        </w:rPr>
      </w:pPr>
    </w:p>
    <w:p w14:paraId="4BC93213" w14:textId="16304560" w:rsidR="003F2C10" w:rsidRPr="00440182" w:rsidRDefault="00B4000F" w:rsidP="0088574A">
      <w:pPr>
        <w:rPr>
          <w:b/>
        </w:rPr>
      </w:pPr>
      <w:r w:rsidRPr="00440182">
        <w:rPr>
          <w:b/>
        </w:rPr>
        <w:t xml:space="preserve">Committee </w:t>
      </w:r>
      <w:r w:rsidR="003F2C10" w:rsidRPr="00440182">
        <w:rPr>
          <w:b/>
        </w:rPr>
        <w:t>Charge</w:t>
      </w:r>
      <w:r w:rsidR="003C76F3" w:rsidRPr="00440182">
        <w:rPr>
          <w:b/>
        </w:rPr>
        <w:t>:</w:t>
      </w:r>
    </w:p>
    <w:p w14:paraId="025B0256" w14:textId="77777777" w:rsidR="007805E7" w:rsidRPr="00440182" w:rsidRDefault="003F2C10" w:rsidP="007805E7">
      <w:pPr>
        <w:pStyle w:val="ListParagraph"/>
        <w:numPr>
          <w:ilvl w:val="0"/>
          <w:numId w:val="15"/>
        </w:numPr>
        <w:tabs>
          <w:tab w:val="left" w:pos="360"/>
        </w:tabs>
        <w:ind w:left="0" w:firstLine="0"/>
        <w:rPr>
          <w:sz w:val="20"/>
          <w:szCs w:val="20"/>
        </w:rPr>
      </w:pPr>
      <w:r w:rsidRPr="00440182">
        <w:rPr>
          <w:sz w:val="20"/>
          <w:szCs w:val="20"/>
        </w:rPr>
        <w:t xml:space="preserve">Conduct reviews and issue reports for </w:t>
      </w:r>
      <w:r w:rsidR="006D0234" w:rsidRPr="00440182">
        <w:rPr>
          <w:sz w:val="20"/>
          <w:szCs w:val="20"/>
        </w:rPr>
        <w:t>D</w:t>
      </w:r>
      <w:r w:rsidRPr="00440182">
        <w:rPr>
          <w:sz w:val="20"/>
          <w:szCs w:val="20"/>
        </w:rPr>
        <w:t xml:space="preserve">epartment </w:t>
      </w:r>
      <w:r w:rsidR="006D0234" w:rsidRPr="00440182">
        <w:rPr>
          <w:sz w:val="20"/>
          <w:szCs w:val="20"/>
        </w:rPr>
        <w:t>C</w:t>
      </w:r>
      <w:r w:rsidRPr="00440182">
        <w:rPr>
          <w:sz w:val="20"/>
          <w:szCs w:val="20"/>
        </w:rPr>
        <w:t>hairs, and</w:t>
      </w:r>
      <w:r w:rsidR="006D0234" w:rsidRPr="00440182">
        <w:rPr>
          <w:sz w:val="20"/>
          <w:szCs w:val="20"/>
        </w:rPr>
        <w:t xml:space="preserve"> A</w:t>
      </w:r>
      <w:r w:rsidRPr="00440182">
        <w:rPr>
          <w:sz w:val="20"/>
          <w:szCs w:val="20"/>
        </w:rPr>
        <w:t xml:space="preserve">ssociate and </w:t>
      </w:r>
      <w:r w:rsidR="006D0234" w:rsidRPr="00440182">
        <w:rPr>
          <w:sz w:val="20"/>
          <w:szCs w:val="20"/>
        </w:rPr>
        <w:t>A</w:t>
      </w:r>
      <w:r w:rsidRPr="00440182">
        <w:rPr>
          <w:sz w:val="20"/>
          <w:szCs w:val="20"/>
        </w:rPr>
        <w:t xml:space="preserve">ssistant </w:t>
      </w:r>
      <w:r w:rsidR="006D0234" w:rsidRPr="00440182">
        <w:rPr>
          <w:sz w:val="20"/>
          <w:szCs w:val="20"/>
        </w:rPr>
        <w:t>D</w:t>
      </w:r>
      <w:r w:rsidRPr="00440182">
        <w:rPr>
          <w:sz w:val="20"/>
          <w:szCs w:val="20"/>
        </w:rPr>
        <w:t xml:space="preserve">eans seeking </w:t>
      </w:r>
    </w:p>
    <w:p w14:paraId="58A4D5C4" w14:textId="1399C1C8" w:rsidR="0036730C" w:rsidRPr="00440182" w:rsidRDefault="003F2C10" w:rsidP="007805E7">
      <w:pPr>
        <w:pStyle w:val="ListParagraph"/>
        <w:tabs>
          <w:tab w:val="left" w:pos="360"/>
        </w:tabs>
        <w:ind w:left="360"/>
        <w:rPr>
          <w:sz w:val="20"/>
          <w:szCs w:val="20"/>
        </w:rPr>
      </w:pPr>
      <w:r w:rsidRPr="00440182">
        <w:rPr>
          <w:sz w:val="20"/>
          <w:szCs w:val="20"/>
        </w:rPr>
        <w:t>continuation or reappointment in years, respectively, three and five of a five-year appointment, and in year three of a three</w:t>
      </w:r>
      <w:r w:rsidR="00F4086E" w:rsidRPr="00440182">
        <w:rPr>
          <w:sz w:val="20"/>
          <w:szCs w:val="20"/>
        </w:rPr>
        <w:t>-</w:t>
      </w:r>
      <w:r w:rsidR="00BB76EC" w:rsidRPr="00440182">
        <w:rPr>
          <w:sz w:val="20"/>
          <w:szCs w:val="20"/>
        </w:rPr>
        <w:t>year appointment, in accordance with university and divisional governance.</w:t>
      </w:r>
    </w:p>
    <w:p w14:paraId="79B259AF" w14:textId="77777777" w:rsidR="007805E7" w:rsidRPr="00440182" w:rsidRDefault="003F2C10" w:rsidP="007805E7">
      <w:pPr>
        <w:pStyle w:val="ListParagraph"/>
        <w:numPr>
          <w:ilvl w:val="0"/>
          <w:numId w:val="15"/>
        </w:numPr>
        <w:tabs>
          <w:tab w:val="left" w:pos="360"/>
        </w:tabs>
        <w:ind w:left="0" w:firstLine="0"/>
        <w:rPr>
          <w:sz w:val="20"/>
          <w:szCs w:val="20"/>
        </w:rPr>
      </w:pPr>
      <w:r w:rsidRPr="00440182">
        <w:rPr>
          <w:sz w:val="20"/>
          <w:szCs w:val="20"/>
        </w:rPr>
        <w:t xml:space="preserve">Conduct reviews and issue reports for </w:t>
      </w:r>
      <w:r w:rsidR="006D0234" w:rsidRPr="00440182">
        <w:rPr>
          <w:sz w:val="20"/>
          <w:szCs w:val="20"/>
        </w:rPr>
        <w:t>D</w:t>
      </w:r>
      <w:r w:rsidRPr="00440182">
        <w:rPr>
          <w:sz w:val="20"/>
          <w:szCs w:val="20"/>
        </w:rPr>
        <w:t xml:space="preserve">irectors of school-wide academic programs seeking re-appointment </w:t>
      </w:r>
    </w:p>
    <w:p w14:paraId="6979DCAE" w14:textId="321BFFA0" w:rsidR="0036730C" w:rsidRPr="00440182" w:rsidRDefault="003F2C10" w:rsidP="007805E7">
      <w:pPr>
        <w:pStyle w:val="ListParagraph"/>
        <w:tabs>
          <w:tab w:val="left" w:pos="360"/>
        </w:tabs>
        <w:ind w:left="360"/>
        <w:rPr>
          <w:sz w:val="20"/>
          <w:szCs w:val="20"/>
        </w:rPr>
      </w:pPr>
      <w:r w:rsidRPr="00440182">
        <w:rPr>
          <w:sz w:val="20"/>
          <w:szCs w:val="20"/>
        </w:rPr>
        <w:t>in year three of their administrative assignment at the discr</w:t>
      </w:r>
      <w:r w:rsidR="00B4000F" w:rsidRPr="00440182">
        <w:rPr>
          <w:sz w:val="20"/>
          <w:szCs w:val="20"/>
        </w:rPr>
        <w:t xml:space="preserve">etion of the </w:t>
      </w:r>
      <w:r w:rsidR="006D0234" w:rsidRPr="00440182">
        <w:rPr>
          <w:sz w:val="20"/>
          <w:szCs w:val="20"/>
        </w:rPr>
        <w:t>D</w:t>
      </w:r>
      <w:r w:rsidR="00BB76EC" w:rsidRPr="00440182">
        <w:rPr>
          <w:sz w:val="20"/>
          <w:szCs w:val="20"/>
        </w:rPr>
        <w:t xml:space="preserve">ean or the </w:t>
      </w:r>
      <w:r w:rsidR="00F73348" w:rsidRPr="00440182">
        <w:rPr>
          <w:sz w:val="20"/>
          <w:szCs w:val="20"/>
        </w:rPr>
        <w:t>C</w:t>
      </w:r>
      <w:r w:rsidR="00BB76EC" w:rsidRPr="00440182">
        <w:rPr>
          <w:sz w:val="20"/>
          <w:szCs w:val="20"/>
        </w:rPr>
        <w:t>ommittee, in accordance with university and divisional governance.</w:t>
      </w:r>
      <w:r w:rsidR="0036730C" w:rsidRPr="00440182">
        <w:rPr>
          <w:sz w:val="20"/>
          <w:szCs w:val="20"/>
        </w:rPr>
        <w:t xml:space="preserve"> </w:t>
      </w:r>
    </w:p>
    <w:p w14:paraId="5CAA9EEC" w14:textId="1B9BCF19" w:rsidR="00F73348" w:rsidRPr="00440182" w:rsidRDefault="00F73348" w:rsidP="007805E7">
      <w:pPr>
        <w:pStyle w:val="ListParagraph"/>
        <w:numPr>
          <w:ilvl w:val="0"/>
          <w:numId w:val="15"/>
        </w:numPr>
        <w:tabs>
          <w:tab w:val="left" w:pos="360"/>
        </w:tabs>
        <w:ind w:left="0" w:firstLine="0"/>
        <w:rPr>
          <w:sz w:val="20"/>
          <w:szCs w:val="20"/>
        </w:rPr>
      </w:pPr>
      <w:r w:rsidRPr="00440182">
        <w:rPr>
          <w:sz w:val="20"/>
          <w:szCs w:val="20"/>
        </w:rPr>
        <w:t>The Committee will meet to address its annual charge.</w:t>
      </w:r>
      <w:r w:rsidR="007E28D4" w:rsidRPr="00440182">
        <w:rPr>
          <w:sz w:val="20"/>
          <w:szCs w:val="20"/>
        </w:rPr>
        <w:t xml:space="preserve"> Meeting minutes will be taken.</w:t>
      </w:r>
    </w:p>
    <w:p w14:paraId="0783B464" w14:textId="77777777" w:rsidR="007805E7" w:rsidRPr="00440182" w:rsidRDefault="00F73348" w:rsidP="007805E7">
      <w:pPr>
        <w:pStyle w:val="ListParagraph"/>
        <w:numPr>
          <w:ilvl w:val="0"/>
          <w:numId w:val="15"/>
        </w:numPr>
        <w:tabs>
          <w:tab w:val="left" w:pos="360"/>
        </w:tabs>
        <w:ind w:left="0" w:firstLine="0"/>
        <w:rPr>
          <w:sz w:val="20"/>
          <w:szCs w:val="20"/>
        </w:rPr>
      </w:pPr>
      <w:r w:rsidRPr="00440182">
        <w:rPr>
          <w:sz w:val="20"/>
          <w:szCs w:val="20"/>
        </w:rPr>
        <w:t xml:space="preserve">The Committee Chair will provide a summative year-end report of Committee activities to the Associate </w:t>
      </w:r>
    </w:p>
    <w:p w14:paraId="552B7C7D" w14:textId="291CC6FB" w:rsidR="00CC329D" w:rsidRPr="00440182" w:rsidRDefault="00F73348" w:rsidP="007805E7">
      <w:pPr>
        <w:pStyle w:val="ListParagraph"/>
        <w:tabs>
          <w:tab w:val="left" w:pos="360"/>
        </w:tabs>
        <w:ind w:left="360"/>
        <w:rPr>
          <w:sz w:val="20"/>
          <w:szCs w:val="20"/>
        </w:rPr>
      </w:pPr>
      <w:r w:rsidRPr="00440182">
        <w:rPr>
          <w:sz w:val="20"/>
          <w:szCs w:val="20"/>
        </w:rPr>
        <w:t>Dean for Curriculum. This report will be added as a consent item to the agenda of the fi</w:t>
      </w:r>
      <w:r w:rsidR="00295EE9" w:rsidRPr="00440182">
        <w:rPr>
          <w:sz w:val="20"/>
          <w:szCs w:val="20"/>
        </w:rPr>
        <w:t>rst f</w:t>
      </w:r>
      <w:r w:rsidRPr="00440182">
        <w:rPr>
          <w:sz w:val="20"/>
          <w:szCs w:val="20"/>
        </w:rPr>
        <w:t>aculty meeting</w:t>
      </w:r>
      <w:r w:rsidR="00295EE9" w:rsidRPr="00440182">
        <w:rPr>
          <w:sz w:val="20"/>
          <w:szCs w:val="20"/>
        </w:rPr>
        <w:t xml:space="preserve"> of the following academic year</w:t>
      </w:r>
      <w:r w:rsidRPr="00440182">
        <w:rPr>
          <w:sz w:val="20"/>
          <w:szCs w:val="20"/>
        </w:rPr>
        <w:t>.</w:t>
      </w:r>
    </w:p>
    <w:p w14:paraId="2125AF94" w14:textId="77777777" w:rsidR="00F73348" w:rsidRPr="00440182" w:rsidRDefault="00F73348" w:rsidP="0088574A">
      <w:pPr>
        <w:pStyle w:val="ListParagraph"/>
        <w:ind w:left="0"/>
        <w:rPr>
          <w:sz w:val="20"/>
          <w:szCs w:val="20"/>
        </w:rPr>
      </w:pPr>
    </w:p>
    <w:p w14:paraId="7D13B527" w14:textId="71BE68A1" w:rsidR="00B8721F" w:rsidRPr="00440182" w:rsidRDefault="00B8721F" w:rsidP="0088574A">
      <w:pPr>
        <w:rPr>
          <w:b/>
          <w:u w:val="single"/>
        </w:rPr>
      </w:pPr>
      <w:r w:rsidRPr="00440182">
        <w:rPr>
          <w:b/>
          <w:u w:val="single"/>
        </w:rPr>
        <w:t>Graduate Studies Committee</w:t>
      </w:r>
      <w:r w:rsidR="00EF0842" w:rsidRPr="00440182">
        <w:rPr>
          <w:b/>
          <w:u w:val="single"/>
        </w:rPr>
        <w:t xml:space="preserve"> </w:t>
      </w:r>
    </w:p>
    <w:p w14:paraId="7819A0B6" w14:textId="00927F2D" w:rsidR="00442FFF" w:rsidRPr="00440182" w:rsidRDefault="00442FFF" w:rsidP="0088574A">
      <w:pPr>
        <w:rPr>
          <w:b/>
        </w:rPr>
      </w:pPr>
    </w:p>
    <w:p w14:paraId="2EA608B9" w14:textId="32FDE799" w:rsidR="0036730C" w:rsidRPr="00440182" w:rsidRDefault="00B8721F" w:rsidP="007805E7">
      <w:pPr>
        <w:tabs>
          <w:tab w:val="left" w:pos="2160"/>
        </w:tabs>
        <w:rPr>
          <w:bCs/>
        </w:rPr>
      </w:pPr>
      <w:r w:rsidRPr="00440182">
        <w:rPr>
          <w:b/>
        </w:rPr>
        <w:t>Chair:</w:t>
      </w:r>
      <w:r w:rsidR="00250510" w:rsidRPr="00440182">
        <w:tab/>
      </w:r>
      <w:r w:rsidR="000439B2" w:rsidRPr="00440182">
        <w:t>Dale Stoel (Director, Masters in Accountancy)</w:t>
      </w:r>
      <w:r w:rsidR="003F5FBA" w:rsidRPr="00440182">
        <w:t xml:space="preserve"> </w:t>
      </w:r>
    </w:p>
    <w:p w14:paraId="4BA87CC7" w14:textId="7E30306D" w:rsidR="00CC329D" w:rsidRPr="00440182" w:rsidRDefault="00CC329D" w:rsidP="007805E7">
      <w:pPr>
        <w:tabs>
          <w:tab w:val="left" w:pos="2160"/>
        </w:tabs>
        <w:rPr>
          <w:bCs/>
        </w:rPr>
      </w:pPr>
    </w:p>
    <w:p w14:paraId="3D5B0F1D" w14:textId="4FD098BA" w:rsidR="00CB589F" w:rsidRDefault="00B8721F" w:rsidP="007805E7">
      <w:pPr>
        <w:tabs>
          <w:tab w:val="left" w:pos="2160"/>
        </w:tabs>
      </w:pPr>
      <w:r w:rsidRPr="00440182">
        <w:rPr>
          <w:b/>
        </w:rPr>
        <w:t>Members:</w:t>
      </w:r>
      <w:r w:rsidR="00250510" w:rsidRPr="00440182">
        <w:tab/>
      </w:r>
      <w:r w:rsidR="00254AFD" w:rsidRPr="00440182">
        <w:t>Janice Kinghorn (ECO) (2025)</w:t>
      </w:r>
    </w:p>
    <w:p w14:paraId="107FF8C1" w14:textId="1483ABBE" w:rsidR="005D5583" w:rsidRPr="00440182" w:rsidRDefault="005D5583" w:rsidP="007805E7">
      <w:pPr>
        <w:tabs>
          <w:tab w:val="left" w:pos="2160"/>
        </w:tabs>
      </w:pPr>
      <w:r>
        <w:tab/>
        <w:t>Jonathan Wolff (ECO) (2025)</w:t>
      </w:r>
    </w:p>
    <w:p w14:paraId="7C2ADA4F" w14:textId="695F96C3" w:rsidR="00566F3F" w:rsidRPr="00440182" w:rsidRDefault="0000571B" w:rsidP="007805E7">
      <w:pPr>
        <w:tabs>
          <w:tab w:val="left" w:pos="2160"/>
        </w:tabs>
      </w:pPr>
      <w:r w:rsidRPr="00440182">
        <w:tab/>
        <w:t>Brenda Homan (ESP) (2026)</w:t>
      </w:r>
    </w:p>
    <w:p w14:paraId="78557A5B" w14:textId="2E9E157A" w:rsidR="003E7331" w:rsidRPr="00440182" w:rsidRDefault="00566F3F" w:rsidP="007805E7">
      <w:pPr>
        <w:tabs>
          <w:tab w:val="left" w:pos="2160"/>
        </w:tabs>
      </w:pPr>
      <w:r w:rsidRPr="00440182">
        <w:tab/>
      </w:r>
      <w:r w:rsidR="003B064E" w:rsidRPr="00440182">
        <w:t>Tyler Henry</w:t>
      </w:r>
      <w:r w:rsidR="008B36EE" w:rsidRPr="00440182">
        <w:t xml:space="preserve"> (FIN)</w:t>
      </w:r>
      <w:r w:rsidR="00C20D68" w:rsidRPr="00440182">
        <w:t xml:space="preserve"> (2025)</w:t>
      </w:r>
    </w:p>
    <w:p w14:paraId="0243DBF0" w14:textId="71A1ACB3" w:rsidR="00AE7D7E" w:rsidRPr="00440182" w:rsidRDefault="00250510" w:rsidP="007805E7">
      <w:pPr>
        <w:tabs>
          <w:tab w:val="left" w:pos="2160"/>
        </w:tabs>
      </w:pPr>
      <w:r w:rsidRPr="00440182">
        <w:tab/>
      </w:r>
      <w:r w:rsidR="00C0734C" w:rsidRPr="00440182">
        <w:t>Maciej Rysz</w:t>
      </w:r>
      <w:r w:rsidR="00C61F9D" w:rsidRPr="00440182">
        <w:t xml:space="preserve"> (ISA) (202</w:t>
      </w:r>
      <w:r w:rsidR="00C0734C" w:rsidRPr="00440182">
        <w:t>6</w:t>
      </w:r>
      <w:r w:rsidR="00145201" w:rsidRPr="00440182">
        <w:t>)</w:t>
      </w:r>
      <w:r w:rsidR="0000571B" w:rsidRPr="00440182">
        <w:tab/>
      </w:r>
    </w:p>
    <w:p w14:paraId="0C39E1EA" w14:textId="2D81CE98" w:rsidR="008379CD" w:rsidRPr="00440182" w:rsidRDefault="008379CD" w:rsidP="007805E7">
      <w:pPr>
        <w:tabs>
          <w:tab w:val="left" w:pos="2160"/>
        </w:tabs>
        <w:rPr>
          <w:bCs/>
        </w:rPr>
      </w:pPr>
      <w:r w:rsidRPr="00440182">
        <w:tab/>
      </w:r>
      <w:r w:rsidR="007F6E18" w:rsidRPr="00440182">
        <w:t>Pete Salzarulo (MGT)</w:t>
      </w:r>
      <w:r w:rsidR="00C20D68" w:rsidRPr="00440182">
        <w:t xml:space="preserve"> (2025)</w:t>
      </w:r>
    </w:p>
    <w:p w14:paraId="07930650" w14:textId="693D5EEF" w:rsidR="008A5AB4" w:rsidRPr="00440182" w:rsidRDefault="00250510" w:rsidP="007805E7">
      <w:pPr>
        <w:tabs>
          <w:tab w:val="left" w:pos="2160"/>
        </w:tabs>
      </w:pPr>
      <w:r w:rsidRPr="00440182">
        <w:tab/>
      </w:r>
      <w:r w:rsidR="00495169" w:rsidRPr="00440182">
        <w:t>Devon DelVecchio</w:t>
      </w:r>
      <w:r w:rsidR="003F2DA5" w:rsidRPr="00440182">
        <w:t xml:space="preserve"> (MKT) (20</w:t>
      </w:r>
      <w:r w:rsidR="00B912F2" w:rsidRPr="00440182">
        <w:t>2</w:t>
      </w:r>
      <w:r w:rsidR="00495169" w:rsidRPr="00440182">
        <w:t>4</w:t>
      </w:r>
      <w:r w:rsidR="003F2DA5" w:rsidRPr="00440182">
        <w:t>)</w:t>
      </w:r>
    </w:p>
    <w:p w14:paraId="32A9732E" w14:textId="193A9097" w:rsidR="0036730C" w:rsidRPr="00440182" w:rsidRDefault="008A5AB4" w:rsidP="007805E7">
      <w:pPr>
        <w:tabs>
          <w:tab w:val="left" w:pos="2160"/>
        </w:tabs>
        <w:rPr>
          <w:b/>
        </w:rPr>
      </w:pPr>
      <w:r w:rsidRPr="00440182">
        <w:tab/>
      </w:r>
      <w:r w:rsidR="003F1433" w:rsidRPr="00440182">
        <w:t xml:space="preserve">Cory </w:t>
      </w:r>
      <w:proofErr w:type="spellStart"/>
      <w:r w:rsidR="003F1433" w:rsidRPr="00440182">
        <w:t>Duchesneau</w:t>
      </w:r>
      <w:proofErr w:type="spellEnd"/>
      <w:r w:rsidR="000439B2" w:rsidRPr="00440182">
        <w:t xml:space="preserve"> (</w:t>
      </w:r>
      <w:r w:rsidR="00E1493D" w:rsidRPr="00440182">
        <w:t>Ass</w:t>
      </w:r>
      <w:r w:rsidR="003F1433" w:rsidRPr="00440182">
        <w:t>istant</w:t>
      </w:r>
      <w:r w:rsidR="00E1493D" w:rsidRPr="00440182">
        <w:t xml:space="preserve"> Director of Academic Advising</w:t>
      </w:r>
      <w:r w:rsidR="000439B2" w:rsidRPr="00440182">
        <w:t>, ex officio)</w:t>
      </w:r>
      <w:r w:rsidR="000439B2" w:rsidRPr="00440182">
        <w:rPr>
          <w:b/>
        </w:rPr>
        <w:tab/>
      </w:r>
    </w:p>
    <w:p w14:paraId="73667305" w14:textId="77777777" w:rsidR="000439B2" w:rsidRPr="00440182" w:rsidRDefault="000439B2" w:rsidP="007805E7">
      <w:pPr>
        <w:tabs>
          <w:tab w:val="left" w:pos="2160"/>
        </w:tabs>
      </w:pPr>
    </w:p>
    <w:p w14:paraId="7C4AA64E" w14:textId="7231A2B2" w:rsidR="00B8721F" w:rsidRPr="00440182" w:rsidRDefault="00B8721F" w:rsidP="007805E7">
      <w:pPr>
        <w:tabs>
          <w:tab w:val="left" w:pos="2160"/>
        </w:tabs>
      </w:pPr>
      <w:r w:rsidRPr="00440182">
        <w:rPr>
          <w:b/>
        </w:rPr>
        <w:t>Dean’s Liaison</w:t>
      </w:r>
      <w:r w:rsidR="006B57A1" w:rsidRPr="00440182">
        <w:rPr>
          <w:b/>
        </w:rPr>
        <w:t xml:space="preserve">: </w:t>
      </w:r>
      <w:r w:rsidR="00250510" w:rsidRPr="00440182">
        <w:tab/>
      </w:r>
      <w:r w:rsidR="00EE4E7C" w:rsidRPr="00440182">
        <w:t>Drew Reffett</w:t>
      </w:r>
    </w:p>
    <w:p w14:paraId="56DAFA43" w14:textId="77777777" w:rsidR="00147CB6" w:rsidRPr="00440182" w:rsidRDefault="00147CB6" w:rsidP="0088574A"/>
    <w:p w14:paraId="29BFB6A1" w14:textId="08CAEA7F" w:rsidR="003F2C10" w:rsidRPr="00440182" w:rsidRDefault="004E5693" w:rsidP="0088574A">
      <w:pPr>
        <w:rPr>
          <w:b/>
        </w:rPr>
      </w:pPr>
      <w:r w:rsidRPr="00440182">
        <w:rPr>
          <w:b/>
        </w:rPr>
        <w:t xml:space="preserve">Committee </w:t>
      </w:r>
      <w:r w:rsidR="003F2C10" w:rsidRPr="00440182">
        <w:rPr>
          <w:b/>
        </w:rPr>
        <w:t>Charge</w:t>
      </w:r>
      <w:r w:rsidR="003C76F3" w:rsidRPr="00440182">
        <w:rPr>
          <w:b/>
        </w:rPr>
        <w:t>:</w:t>
      </w:r>
    </w:p>
    <w:p w14:paraId="7ACEA32A" w14:textId="740C493C" w:rsidR="00250510" w:rsidRPr="00440182" w:rsidRDefault="00250510" w:rsidP="007805E7">
      <w:pPr>
        <w:pStyle w:val="ListParagraph"/>
        <w:numPr>
          <w:ilvl w:val="0"/>
          <w:numId w:val="7"/>
        </w:numPr>
        <w:tabs>
          <w:tab w:val="left" w:pos="360"/>
        </w:tabs>
        <w:ind w:left="0" w:firstLine="0"/>
        <w:rPr>
          <w:sz w:val="20"/>
          <w:szCs w:val="20"/>
        </w:rPr>
      </w:pPr>
      <w:r w:rsidRPr="00440182">
        <w:rPr>
          <w:sz w:val="20"/>
          <w:szCs w:val="20"/>
        </w:rPr>
        <w:t>Review graduate curriculum change proposals for all FSB graduate courses and programs.</w:t>
      </w:r>
    </w:p>
    <w:p w14:paraId="5D823B85" w14:textId="77777777" w:rsidR="007805E7" w:rsidRPr="00440182" w:rsidRDefault="00250510" w:rsidP="007805E7">
      <w:pPr>
        <w:pStyle w:val="ListParagraph"/>
        <w:numPr>
          <w:ilvl w:val="0"/>
          <w:numId w:val="7"/>
        </w:numPr>
        <w:tabs>
          <w:tab w:val="left" w:pos="360"/>
        </w:tabs>
        <w:ind w:left="0" w:firstLine="0"/>
        <w:rPr>
          <w:sz w:val="20"/>
          <w:szCs w:val="20"/>
        </w:rPr>
      </w:pPr>
      <w:r w:rsidRPr="00440182">
        <w:rPr>
          <w:sz w:val="20"/>
          <w:szCs w:val="20"/>
        </w:rPr>
        <w:t xml:space="preserve">Assist </w:t>
      </w:r>
      <w:r w:rsidR="004E5693" w:rsidRPr="00440182">
        <w:rPr>
          <w:sz w:val="20"/>
          <w:szCs w:val="20"/>
        </w:rPr>
        <w:t xml:space="preserve">the </w:t>
      </w:r>
      <w:r w:rsidR="00D44B71" w:rsidRPr="00440182">
        <w:rPr>
          <w:sz w:val="20"/>
          <w:szCs w:val="20"/>
        </w:rPr>
        <w:t>P</w:t>
      </w:r>
      <w:r w:rsidR="004E5693" w:rsidRPr="00440182">
        <w:rPr>
          <w:sz w:val="20"/>
          <w:szCs w:val="20"/>
        </w:rPr>
        <w:t xml:space="preserve">rogram </w:t>
      </w:r>
      <w:r w:rsidR="006D0234" w:rsidRPr="00440182">
        <w:rPr>
          <w:sz w:val="20"/>
          <w:szCs w:val="20"/>
        </w:rPr>
        <w:t>D</w:t>
      </w:r>
      <w:r w:rsidR="004E5693" w:rsidRPr="00440182">
        <w:rPr>
          <w:sz w:val="20"/>
          <w:szCs w:val="20"/>
        </w:rPr>
        <w:t>irector</w:t>
      </w:r>
      <w:r w:rsidR="00460A77" w:rsidRPr="00440182">
        <w:rPr>
          <w:sz w:val="20"/>
          <w:szCs w:val="20"/>
        </w:rPr>
        <w:t xml:space="preserve"> and </w:t>
      </w:r>
      <w:r w:rsidR="006D0234" w:rsidRPr="00440182">
        <w:rPr>
          <w:sz w:val="20"/>
          <w:szCs w:val="20"/>
        </w:rPr>
        <w:t>A</w:t>
      </w:r>
      <w:r w:rsidR="00460A77" w:rsidRPr="00440182">
        <w:rPr>
          <w:sz w:val="20"/>
          <w:szCs w:val="20"/>
        </w:rPr>
        <w:t xml:space="preserve">ssociate </w:t>
      </w:r>
      <w:r w:rsidR="00CD6827" w:rsidRPr="00440182">
        <w:rPr>
          <w:sz w:val="20"/>
          <w:szCs w:val="20"/>
        </w:rPr>
        <w:t>D</w:t>
      </w:r>
      <w:r w:rsidR="00460A77" w:rsidRPr="00440182">
        <w:rPr>
          <w:sz w:val="20"/>
          <w:szCs w:val="20"/>
        </w:rPr>
        <w:t>eans in</w:t>
      </w:r>
      <w:r w:rsidR="004E5693" w:rsidRPr="00440182">
        <w:rPr>
          <w:sz w:val="20"/>
          <w:szCs w:val="20"/>
        </w:rPr>
        <w:t xml:space="preserve"> developing curricula or policies</w:t>
      </w:r>
      <w:r w:rsidRPr="00440182">
        <w:rPr>
          <w:sz w:val="20"/>
          <w:szCs w:val="20"/>
        </w:rPr>
        <w:t xml:space="preserve"> as required.</w:t>
      </w:r>
      <w:r w:rsidR="00B22D77" w:rsidRPr="00440182">
        <w:rPr>
          <w:sz w:val="20"/>
          <w:szCs w:val="20"/>
        </w:rPr>
        <w:t xml:space="preserve"> As part of</w:t>
      </w:r>
    </w:p>
    <w:p w14:paraId="0A0C7A48" w14:textId="54F23E87" w:rsidR="00250510" w:rsidRPr="00440182" w:rsidRDefault="00B22D77" w:rsidP="007805E7">
      <w:pPr>
        <w:pStyle w:val="ListParagraph"/>
        <w:tabs>
          <w:tab w:val="left" w:pos="360"/>
        </w:tabs>
        <w:ind w:left="360"/>
        <w:rPr>
          <w:sz w:val="20"/>
          <w:szCs w:val="20"/>
        </w:rPr>
      </w:pPr>
      <w:r w:rsidRPr="00440182">
        <w:rPr>
          <w:sz w:val="20"/>
          <w:szCs w:val="20"/>
        </w:rPr>
        <w:t xml:space="preserve">this process, monitor the </w:t>
      </w:r>
      <w:r w:rsidR="00250510" w:rsidRPr="00440182">
        <w:rPr>
          <w:sz w:val="20"/>
          <w:szCs w:val="20"/>
        </w:rPr>
        <w:t>assessment process for the MBA</w:t>
      </w:r>
      <w:r w:rsidR="00D44B71" w:rsidRPr="00440182">
        <w:rPr>
          <w:sz w:val="20"/>
          <w:szCs w:val="20"/>
        </w:rPr>
        <w:t xml:space="preserve"> </w:t>
      </w:r>
      <w:r w:rsidR="00830D64" w:rsidRPr="00440182">
        <w:rPr>
          <w:sz w:val="20"/>
          <w:szCs w:val="20"/>
        </w:rPr>
        <w:t xml:space="preserve">and </w:t>
      </w:r>
      <w:proofErr w:type="spellStart"/>
      <w:r w:rsidR="00830D64" w:rsidRPr="00440182">
        <w:rPr>
          <w:sz w:val="20"/>
          <w:szCs w:val="20"/>
        </w:rPr>
        <w:t>MSiM</w:t>
      </w:r>
      <w:proofErr w:type="spellEnd"/>
      <w:r w:rsidR="00830D64" w:rsidRPr="00440182">
        <w:rPr>
          <w:sz w:val="20"/>
          <w:szCs w:val="20"/>
        </w:rPr>
        <w:t xml:space="preserve"> p</w:t>
      </w:r>
      <w:r w:rsidR="00250510" w:rsidRPr="00440182">
        <w:rPr>
          <w:sz w:val="20"/>
          <w:szCs w:val="20"/>
        </w:rPr>
        <w:t>rogram</w:t>
      </w:r>
      <w:r w:rsidR="00830D64" w:rsidRPr="00440182">
        <w:rPr>
          <w:sz w:val="20"/>
          <w:szCs w:val="20"/>
        </w:rPr>
        <w:t>s</w:t>
      </w:r>
      <w:r w:rsidRPr="00440182">
        <w:rPr>
          <w:sz w:val="20"/>
          <w:szCs w:val="20"/>
        </w:rPr>
        <w:t xml:space="preserve">, and identify needed program and curricula </w:t>
      </w:r>
      <w:r w:rsidR="00830D64" w:rsidRPr="00440182">
        <w:rPr>
          <w:sz w:val="20"/>
          <w:szCs w:val="20"/>
        </w:rPr>
        <w:t xml:space="preserve">updates and </w:t>
      </w:r>
      <w:r w:rsidRPr="00440182">
        <w:rPr>
          <w:sz w:val="20"/>
          <w:szCs w:val="20"/>
        </w:rPr>
        <w:t xml:space="preserve">changes. </w:t>
      </w:r>
    </w:p>
    <w:p w14:paraId="0CB65939" w14:textId="6566E1BF" w:rsidR="0048499F" w:rsidRPr="00440182" w:rsidRDefault="00250510" w:rsidP="007805E7">
      <w:pPr>
        <w:pStyle w:val="ListParagraph"/>
        <w:numPr>
          <w:ilvl w:val="0"/>
          <w:numId w:val="7"/>
        </w:numPr>
        <w:tabs>
          <w:tab w:val="left" w:pos="360"/>
        </w:tabs>
        <w:ind w:left="0" w:firstLine="0"/>
        <w:rPr>
          <w:sz w:val="20"/>
          <w:szCs w:val="20"/>
        </w:rPr>
      </w:pPr>
      <w:r w:rsidRPr="00440182">
        <w:rPr>
          <w:sz w:val="20"/>
          <w:szCs w:val="20"/>
        </w:rPr>
        <w:t xml:space="preserve">Assist the </w:t>
      </w:r>
      <w:r w:rsidR="00F73348" w:rsidRPr="00440182">
        <w:rPr>
          <w:sz w:val="20"/>
          <w:szCs w:val="20"/>
        </w:rPr>
        <w:t>P</w:t>
      </w:r>
      <w:r w:rsidR="004E5693" w:rsidRPr="00440182">
        <w:rPr>
          <w:sz w:val="20"/>
          <w:szCs w:val="20"/>
        </w:rPr>
        <w:t xml:space="preserve">rogram </w:t>
      </w:r>
      <w:r w:rsidR="00CD6827" w:rsidRPr="00440182">
        <w:rPr>
          <w:sz w:val="20"/>
          <w:szCs w:val="20"/>
        </w:rPr>
        <w:t>D</w:t>
      </w:r>
      <w:r w:rsidR="004E5693" w:rsidRPr="00440182">
        <w:rPr>
          <w:sz w:val="20"/>
          <w:szCs w:val="20"/>
        </w:rPr>
        <w:t xml:space="preserve">irector and </w:t>
      </w:r>
      <w:r w:rsidR="00CD6827" w:rsidRPr="00440182">
        <w:rPr>
          <w:sz w:val="20"/>
          <w:szCs w:val="20"/>
        </w:rPr>
        <w:t>A</w:t>
      </w:r>
      <w:r w:rsidR="004E5693" w:rsidRPr="00440182">
        <w:rPr>
          <w:sz w:val="20"/>
          <w:szCs w:val="20"/>
        </w:rPr>
        <w:t>ssociate</w:t>
      </w:r>
      <w:r w:rsidR="00CD6827" w:rsidRPr="00440182">
        <w:rPr>
          <w:sz w:val="20"/>
          <w:szCs w:val="20"/>
        </w:rPr>
        <w:t xml:space="preserve"> D</w:t>
      </w:r>
      <w:r w:rsidR="004E5693" w:rsidRPr="00440182">
        <w:rPr>
          <w:sz w:val="20"/>
          <w:szCs w:val="20"/>
        </w:rPr>
        <w:t xml:space="preserve">eans </w:t>
      </w:r>
      <w:r w:rsidRPr="00440182">
        <w:rPr>
          <w:sz w:val="20"/>
          <w:szCs w:val="20"/>
        </w:rPr>
        <w:t>in identifying appropriate MBA</w:t>
      </w:r>
      <w:r w:rsidR="00830D64" w:rsidRPr="00440182">
        <w:rPr>
          <w:sz w:val="20"/>
          <w:szCs w:val="20"/>
        </w:rPr>
        <w:t xml:space="preserve"> and </w:t>
      </w:r>
      <w:proofErr w:type="spellStart"/>
      <w:r w:rsidR="00830D64" w:rsidRPr="00440182">
        <w:rPr>
          <w:sz w:val="20"/>
          <w:szCs w:val="20"/>
        </w:rPr>
        <w:t>MSiM</w:t>
      </w:r>
      <w:proofErr w:type="spellEnd"/>
      <w:r w:rsidRPr="00440182">
        <w:rPr>
          <w:sz w:val="20"/>
          <w:szCs w:val="20"/>
        </w:rPr>
        <w:t xml:space="preserve"> faculty.</w:t>
      </w:r>
      <w:r w:rsidR="0048499F" w:rsidRPr="00440182">
        <w:rPr>
          <w:sz w:val="20"/>
          <w:szCs w:val="20"/>
        </w:rPr>
        <w:t xml:space="preserve"> </w:t>
      </w:r>
    </w:p>
    <w:p w14:paraId="38E07B15" w14:textId="77777777" w:rsidR="00AE7203" w:rsidRPr="00440182" w:rsidRDefault="00F73348" w:rsidP="00AE7203">
      <w:pPr>
        <w:pStyle w:val="ListParagraph"/>
        <w:numPr>
          <w:ilvl w:val="0"/>
          <w:numId w:val="7"/>
        </w:numPr>
        <w:tabs>
          <w:tab w:val="left" w:pos="360"/>
        </w:tabs>
        <w:ind w:left="0" w:firstLine="0"/>
        <w:rPr>
          <w:sz w:val="20"/>
          <w:szCs w:val="20"/>
        </w:rPr>
      </w:pPr>
      <w:r w:rsidRPr="00440182">
        <w:rPr>
          <w:sz w:val="20"/>
          <w:szCs w:val="20"/>
        </w:rPr>
        <w:t>The Committee will meet to address its annual charge.</w:t>
      </w:r>
      <w:r w:rsidR="00DF68CB" w:rsidRPr="00440182">
        <w:rPr>
          <w:sz w:val="20"/>
          <w:szCs w:val="20"/>
        </w:rPr>
        <w:t xml:space="preserve"> Meeting minutes will be taken.</w:t>
      </w:r>
    </w:p>
    <w:p w14:paraId="7D01B389" w14:textId="77777777" w:rsidR="00255359" w:rsidRPr="00440182" w:rsidRDefault="00F73348" w:rsidP="0088574A">
      <w:pPr>
        <w:pStyle w:val="ListParagraph"/>
        <w:numPr>
          <w:ilvl w:val="0"/>
          <w:numId w:val="7"/>
        </w:numPr>
        <w:tabs>
          <w:tab w:val="left" w:pos="360"/>
        </w:tabs>
        <w:ind w:left="360"/>
        <w:rPr>
          <w:sz w:val="20"/>
          <w:szCs w:val="20"/>
        </w:rPr>
      </w:pPr>
      <w:r w:rsidRPr="00440182">
        <w:rPr>
          <w:sz w:val="20"/>
          <w:szCs w:val="20"/>
        </w:rPr>
        <w:t>The Committee Chair will provide a summative year-end report of Committee activities to the Associate Dean for Curriculum. This report will be added as a consent item to the agenda of the f</w:t>
      </w:r>
      <w:r w:rsidR="00211961" w:rsidRPr="00440182">
        <w:rPr>
          <w:sz w:val="20"/>
          <w:szCs w:val="20"/>
        </w:rPr>
        <w:t xml:space="preserve">irst </w:t>
      </w:r>
      <w:r w:rsidRPr="00440182">
        <w:rPr>
          <w:sz w:val="20"/>
          <w:szCs w:val="20"/>
        </w:rPr>
        <w:t>faculty meeting</w:t>
      </w:r>
      <w:r w:rsidR="00211961" w:rsidRPr="00440182">
        <w:rPr>
          <w:sz w:val="20"/>
          <w:szCs w:val="20"/>
        </w:rPr>
        <w:t xml:space="preserve"> of the following academic year</w:t>
      </w:r>
      <w:r w:rsidRPr="00440182">
        <w:rPr>
          <w:sz w:val="20"/>
          <w:szCs w:val="20"/>
        </w:rPr>
        <w:t>.</w:t>
      </w:r>
    </w:p>
    <w:p w14:paraId="1CF5FC88" w14:textId="77777777" w:rsidR="00986477" w:rsidRPr="00440182" w:rsidRDefault="00986477" w:rsidP="00550C24">
      <w:pPr>
        <w:tabs>
          <w:tab w:val="left" w:pos="360"/>
        </w:tabs>
        <w:rPr>
          <w:b/>
          <w:u w:val="single"/>
        </w:rPr>
      </w:pPr>
    </w:p>
    <w:p w14:paraId="3F871FAA" w14:textId="77777777" w:rsidR="00986477" w:rsidRPr="00440182" w:rsidRDefault="00986477" w:rsidP="00550C24">
      <w:pPr>
        <w:tabs>
          <w:tab w:val="left" w:pos="360"/>
        </w:tabs>
        <w:rPr>
          <w:b/>
          <w:u w:val="single"/>
        </w:rPr>
      </w:pPr>
    </w:p>
    <w:p w14:paraId="6C847B71" w14:textId="676E4D18" w:rsidR="00986477" w:rsidRPr="00440182" w:rsidRDefault="00986477" w:rsidP="00550C24">
      <w:pPr>
        <w:tabs>
          <w:tab w:val="left" w:pos="360"/>
        </w:tabs>
        <w:rPr>
          <w:b/>
          <w:u w:val="single"/>
        </w:rPr>
      </w:pPr>
    </w:p>
    <w:p w14:paraId="0D9075C0" w14:textId="493FAE34" w:rsidR="00254AFD" w:rsidRPr="00440182" w:rsidRDefault="00254AFD" w:rsidP="00550C24">
      <w:pPr>
        <w:tabs>
          <w:tab w:val="left" w:pos="360"/>
        </w:tabs>
        <w:rPr>
          <w:b/>
          <w:u w:val="single"/>
        </w:rPr>
      </w:pPr>
    </w:p>
    <w:p w14:paraId="2B0AD20A" w14:textId="77777777" w:rsidR="000E6E90" w:rsidRPr="00440182" w:rsidRDefault="000E6E90" w:rsidP="00550C24">
      <w:pPr>
        <w:tabs>
          <w:tab w:val="left" w:pos="360"/>
        </w:tabs>
        <w:rPr>
          <w:b/>
          <w:u w:val="single"/>
        </w:rPr>
      </w:pPr>
    </w:p>
    <w:p w14:paraId="3BBAD448" w14:textId="77777777" w:rsidR="00254AFD" w:rsidRPr="00440182" w:rsidRDefault="00254AFD" w:rsidP="00550C24">
      <w:pPr>
        <w:tabs>
          <w:tab w:val="left" w:pos="360"/>
        </w:tabs>
        <w:rPr>
          <w:b/>
          <w:u w:val="single"/>
        </w:rPr>
      </w:pPr>
    </w:p>
    <w:p w14:paraId="2B4D1781" w14:textId="060B8E93" w:rsidR="00986477" w:rsidRDefault="00986477" w:rsidP="00550C24">
      <w:pPr>
        <w:tabs>
          <w:tab w:val="left" w:pos="360"/>
        </w:tabs>
        <w:rPr>
          <w:b/>
          <w:u w:val="single"/>
        </w:rPr>
      </w:pPr>
    </w:p>
    <w:p w14:paraId="0469584D" w14:textId="77777777" w:rsidR="00440182" w:rsidRPr="00440182" w:rsidRDefault="00440182" w:rsidP="00550C24">
      <w:pPr>
        <w:tabs>
          <w:tab w:val="left" w:pos="360"/>
        </w:tabs>
        <w:rPr>
          <w:b/>
          <w:u w:val="single"/>
        </w:rPr>
      </w:pPr>
    </w:p>
    <w:p w14:paraId="1002D1BE" w14:textId="478B77A5" w:rsidR="00435513" w:rsidRPr="00440182" w:rsidRDefault="00B8721F" w:rsidP="00550C24">
      <w:pPr>
        <w:tabs>
          <w:tab w:val="left" w:pos="360"/>
        </w:tabs>
      </w:pPr>
      <w:r w:rsidRPr="00440182">
        <w:rPr>
          <w:b/>
          <w:u w:val="single"/>
        </w:rPr>
        <w:lastRenderedPageBreak/>
        <w:t>International Studies Committee</w:t>
      </w:r>
      <w:r w:rsidR="005205F6" w:rsidRPr="00440182">
        <w:rPr>
          <w:b/>
          <w:u w:val="single"/>
        </w:rPr>
        <w:t xml:space="preserve"> </w:t>
      </w:r>
    </w:p>
    <w:p w14:paraId="2AF4F71D" w14:textId="77777777" w:rsidR="00435513" w:rsidRPr="00440182" w:rsidRDefault="00435513" w:rsidP="0088574A">
      <w:pPr>
        <w:rPr>
          <w:b/>
        </w:rPr>
      </w:pPr>
    </w:p>
    <w:p w14:paraId="27405EB9" w14:textId="4C21B447" w:rsidR="009F71F7" w:rsidRPr="00440182" w:rsidRDefault="00435513" w:rsidP="007805E7">
      <w:pPr>
        <w:tabs>
          <w:tab w:val="left" w:pos="2160"/>
        </w:tabs>
        <w:rPr>
          <w:lang w:val="fr-FR"/>
        </w:rPr>
      </w:pPr>
      <w:r w:rsidRPr="00440182">
        <w:rPr>
          <w:b/>
        </w:rPr>
        <w:t>Cha</w:t>
      </w:r>
      <w:r w:rsidR="00B8721F" w:rsidRPr="00440182">
        <w:rPr>
          <w:b/>
        </w:rPr>
        <w:t>ir:</w:t>
      </w:r>
      <w:r w:rsidR="00B8721F" w:rsidRPr="00440182">
        <w:tab/>
      </w:r>
      <w:r w:rsidR="00D302B3" w:rsidRPr="00440182">
        <w:rPr>
          <w:lang w:val="fr-FR"/>
        </w:rPr>
        <w:t>Hannah Lee (MKT) (2024)</w:t>
      </w:r>
    </w:p>
    <w:p w14:paraId="1D4B86DA" w14:textId="77777777" w:rsidR="0048499F" w:rsidRPr="00440182" w:rsidRDefault="0048499F" w:rsidP="007805E7">
      <w:pPr>
        <w:tabs>
          <w:tab w:val="left" w:pos="2160"/>
        </w:tabs>
      </w:pPr>
    </w:p>
    <w:p w14:paraId="0F4A4FF7" w14:textId="411A8844" w:rsidR="00192C4A" w:rsidRPr="00440182" w:rsidRDefault="00B8721F" w:rsidP="007805E7">
      <w:pPr>
        <w:tabs>
          <w:tab w:val="left" w:pos="2160"/>
        </w:tabs>
      </w:pPr>
      <w:r w:rsidRPr="00440182">
        <w:rPr>
          <w:b/>
        </w:rPr>
        <w:t>Members:</w:t>
      </w:r>
      <w:r w:rsidRPr="00440182">
        <w:tab/>
      </w:r>
      <w:r w:rsidR="00192C4A" w:rsidRPr="00440182">
        <w:t>Tim Eaton (ACC) (2025)</w:t>
      </w:r>
    </w:p>
    <w:p w14:paraId="67DAE8A3" w14:textId="30EA736C" w:rsidR="0048499F" w:rsidRPr="00440182" w:rsidRDefault="00192C4A" w:rsidP="007805E7">
      <w:pPr>
        <w:tabs>
          <w:tab w:val="left" w:pos="2160"/>
        </w:tabs>
      </w:pPr>
      <w:r w:rsidRPr="00440182">
        <w:tab/>
      </w:r>
      <w:r w:rsidR="00E77287" w:rsidRPr="00440182">
        <w:t xml:space="preserve">Jonathan Wolff </w:t>
      </w:r>
      <w:r w:rsidR="0048499F" w:rsidRPr="00440182">
        <w:t>(ECO) (20</w:t>
      </w:r>
      <w:r w:rsidR="00B912F2" w:rsidRPr="00440182">
        <w:t>2</w:t>
      </w:r>
      <w:r w:rsidR="00E77287" w:rsidRPr="00440182">
        <w:t>4</w:t>
      </w:r>
      <w:r w:rsidR="0048499F" w:rsidRPr="00440182">
        <w:t>)</w:t>
      </w:r>
      <w:r w:rsidR="00460A77" w:rsidRPr="00440182">
        <w:tab/>
      </w:r>
    </w:p>
    <w:p w14:paraId="784E351B" w14:textId="13BE92E8" w:rsidR="00947C47" w:rsidRPr="00440182" w:rsidRDefault="0048499F" w:rsidP="007805E7">
      <w:pPr>
        <w:tabs>
          <w:tab w:val="left" w:pos="2160"/>
        </w:tabs>
        <w:rPr>
          <w:lang w:val="fr-FR"/>
        </w:rPr>
      </w:pPr>
      <w:r w:rsidRPr="00440182">
        <w:tab/>
      </w:r>
      <w:r w:rsidR="00A00A6B" w:rsidRPr="00440182">
        <w:rPr>
          <w:lang w:val="fr-FR"/>
        </w:rPr>
        <w:t xml:space="preserve">Anna-Katharina Lenz </w:t>
      </w:r>
      <w:r w:rsidR="009B0EA1" w:rsidRPr="00440182">
        <w:rPr>
          <w:lang w:val="fr-FR"/>
        </w:rPr>
        <w:t>(ESP)</w:t>
      </w:r>
      <w:r w:rsidR="00C20D68" w:rsidRPr="00440182">
        <w:t xml:space="preserve"> (2025)</w:t>
      </w:r>
    </w:p>
    <w:p w14:paraId="07B7B61B" w14:textId="6C819C29" w:rsidR="0022709A" w:rsidRPr="00440182" w:rsidRDefault="0022709A" w:rsidP="007805E7">
      <w:pPr>
        <w:tabs>
          <w:tab w:val="left" w:pos="2160"/>
        </w:tabs>
        <w:rPr>
          <w:lang w:val="fr-FR"/>
        </w:rPr>
      </w:pPr>
      <w:r w:rsidRPr="00440182">
        <w:rPr>
          <w:lang w:val="fr-FR"/>
        </w:rPr>
        <w:tab/>
      </w:r>
      <w:proofErr w:type="spellStart"/>
      <w:r w:rsidRPr="00440182">
        <w:rPr>
          <w:lang w:val="fr-FR"/>
        </w:rPr>
        <w:t>Haim</w:t>
      </w:r>
      <w:proofErr w:type="spellEnd"/>
      <w:r w:rsidRPr="00440182">
        <w:rPr>
          <w:lang w:val="fr-FR"/>
        </w:rPr>
        <w:t xml:space="preserve"> </w:t>
      </w:r>
      <w:proofErr w:type="spellStart"/>
      <w:r w:rsidRPr="00440182">
        <w:rPr>
          <w:lang w:val="fr-FR"/>
        </w:rPr>
        <w:t>Kassa</w:t>
      </w:r>
      <w:proofErr w:type="spellEnd"/>
      <w:r w:rsidRPr="00440182">
        <w:rPr>
          <w:lang w:val="fr-FR"/>
        </w:rPr>
        <w:t xml:space="preserve"> (FIN)</w:t>
      </w:r>
      <w:r w:rsidR="00E77287" w:rsidRPr="00440182">
        <w:rPr>
          <w:lang w:val="fr-FR"/>
        </w:rPr>
        <w:t xml:space="preserve"> (2024)</w:t>
      </w:r>
    </w:p>
    <w:p w14:paraId="723FA023" w14:textId="57DBCC2D" w:rsidR="00600CE3" w:rsidRPr="00440182" w:rsidRDefault="00947C47" w:rsidP="007805E7">
      <w:pPr>
        <w:tabs>
          <w:tab w:val="left" w:pos="2160"/>
        </w:tabs>
        <w:rPr>
          <w:strike/>
        </w:rPr>
      </w:pPr>
      <w:r w:rsidRPr="00440182">
        <w:rPr>
          <w:lang w:val="fr-FR"/>
        </w:rPr>
        <w:tab/>
      </w:r>
      <w:proofErr w:type="spellStart"/>
      <w:r w:rsidR="00E77287" w:rsidRPr="00440182">
        <w:rPr>
          <w:lang w:val="fr-FR"/>
        </w:rPr>
        <w:t>Zafer</w:t>
      </w:r>
      <w:proofErr w:type="spellEnd"/>
      <w:r w:rsidR="00E77287" w:rsidRPr="00440182">
        <w:rPr>
          <w:lang w:val="fr-FR"/>
        </w:rPr>
        <w:t xml:space="preserve"> </w:t>
      </w:r>
      <w:proofErr w:type="spellStart"/>
      <w:r w:rsidR="00E77287" w:rsidRPr="00440182">
        <w:rPr>
          <w:lang w:val="fr-FR"/>
        </w:rPr>
        <w:t>Ozdemir</w:t>
      </w:r>
      <w:proofErr w:type="spellEnd"/>
      <w:r w:rsidR="00E77287" w:rsidRPr="00440182">
        <w:rPr>
          <w:lang w:val="fr-FR"/>
        </w:rPr>
        <w:t xml:space="preserve"> (ISA) (2024)</w:t>
      </w:r>
    </w:p>
    <w:p w14:paraId="69E20C3B" w14:textId="44E03A64" w:rsidR="00202950" w:rsidRPr="00440182" w:rsidRDefault="006B57A1" w:rsidP="007805E7">
      <w:pPr>
        <w:tabs>
          <w:tab w:val="left" w:pos="2160"/>
        </w:tabs>
        <w:rPr>
          <w:lang w:val="fr-FR"/>
        </w:rPr>
      </w:pPr>
      <w:r w:rsidRPr="00440182">
        <w:tab/>
      </w:r>
      <w:r w:rsidR="00E77287" w:rsidRPr="00440182">
        <w:rPr>
          <w:lang w:val="fr-FR"/>
        </w:rPr>
        <w:t xml:space="preserve">John Ni </w:t>
      </w:r>
      <w:r w:rsidR="007C44C6" w:rsidRPr="00440182">
        <w:rPr>
          <w:lang w:val="fr-FR"/>
        </w:rPr>
        <w:t>(MGT) (20</w:t>
      </w:r>
      <w:r w:rsidR="00C02721" w:rsidRPr="00440182">
        <w:rPr>
          <w:lang w:val="fr-FR"/>
        </w:rPr>
        <w:t>2</w:t>
      </w:r>
      <w:r w:rsidR="00E77287" w:rsidRPr="00440182">
        <w:rPr>
          <w:lang w:val="fr-FR"/>
        </w:rPr>
        <w:t>4</w:t>
      </w:r>
      <w:r w:rsidR="007C44C6" w:rsidRPr="00440182">
        <w:rPr>
          <w:lang w:val="fr-FR"/>
        </w:rPr>
        <w:t>)</w:t>
      </w:r>
      <w:r w:rsidR="008379CD" w:rsidRPr="00440182">
        <w:rPr>
          <w:strike/>
          <w:lang w:val="fr-FR"/>
        </w:rPr>
        <w:t xml:space="preserve"> </w:t>
      </w:r>
    </w:p>
    <w:p w14:paraId="52E829D0" w14:textId="111679D1" w:rsidR="00B8721F" w:rsidRPr="00440182" w:rsidRDefault="00F8262C" w:rsidP="007805E7">
      <w:pPr>
        <w:tabs>
          <w:tab w:val="left" w:pos="2160"/>
        </w:tabs>
        <w:rPr>
          <w:lang w:val="fr-FR"/>
        </w:rPr>
      </w:pPr>
      <w:r w:rsidRPr="00440182">
        <w:rPr>
          <w:lang w:val="fr-FR"/>
        </w:rPr>
        <w:tab/>
      </w:r>
      <w:r w:rsidR="0087122B" w:rsidRPr="00440182">
        <w:rPr>
          <w:lang w:val="fr-FR"/>
        </w:rPr>
        <w:t>Bill Holmes</w:t>
      </w:r>
      <w:r w:rsidR="00B8721F" w:rsidRPr="00440182">
        <w:t xml:space="preserve"> (</w:t>
      </w:r>
      <w:r w:rsidR="00B22D77" w:rsidRPr="00440182">
        <w:t>Directo</w:t>
      </w:r>
      <w:r w:rsidR="00452D7B" w:rsidRPr="00440182">
        <w:t>r</w:t>
      </w:r>
      <w:r w:rsidR="00EF39C7" w:rsidRPr="00440182">
        <w:t>, Global Business Programs,</w:t>
      </w:r>
      <w:r w:rsidR="00452D7B" w:rsidRPr="00440182">
        <w:t xml:space="preserve"> </w:t>
      </w:r>
      <w:r w:rsidR="00457CF0" w:rsidRPr="00440182">
        <w:rPr>
          <w:i/>
        </w:rPr>
        <w:t>ex officio</w:t>
      </w:r>
      <w:r w:rsidR="009B0EA1" w:rsidRPr="00440182">
        <w:t>)</w:t>
      </w:r>
    </w:p>
    <w:p w14:paraId="7525B571" w14:textId="613EB4C6" w:rsidR="00EF39C7" w:rsidRPr="00440182" w:rsidRDefault="00EF39C7" w:rsidP="007805E7">
      <w:pPr>
        <w:tabs>
          <w:tab w:val="left" w:pos="2160"/>
        </w:tabs>
      </w:pPr>
      <w:r w:rsidRPr="00440182">
        <w:tab/>
        <w:t>Marcia Smith (</w:t>
      </w:r>
      <w:r w:rsidR="00E1493D" w:rsidRPr="00440182">
        <w:t>Associate Director of Academic Advising</w:t>
      </w:r>
      <w:r w:rsidRPr="00440182">
        <w:t xml:space="preserve">, </w:t>
      </w:r>
      <w:r w:rsidRPr="00440182">
        <w:rPr>
          <w:i/>
        </w:rPr>
        <w:t>ex officio</w:t>
      </w:r>
      <w:r w:rsidRPr="00440182">
        <w:t>)</w:t>
      </w:r>
    </w:p>
    <w:p w14:paraId="75812971" w14:textId="77777777" w:rsidR="0048499F" w:rsidRPr="00440182" w:rsidRDefault="0048499F" w:rsidP="007805E7">
      <w:pPr>
        <w:tabs>
          <w:tab w:val="left" w:pos="2160"/>
        </w:tabs>
      </w:pPr>
    </w:p>
    <w:p w14:paraId="2F98ED53" w14:textId="6A4E4A5E" w:rsidR="006B0E38" w:rsidRPr="00440182" w:rsidRDefault="00B8721F" w:rsidP="007805E7">
      <w:pPr>
        <w:tabs>
          <w:tab w:val="left" w:pos="2160"/>
        </w:tabs>
      </w:pPr>
      <w:r w:rsidRPr="00440182">
        <w:rPr>
          <w:b/>
        </w:rPr>
        <w:t>Dean’s Liaison:</w:t>
      </w:r>
      <w:r w:rsidR="00B47350" w:rsidRPr="00440182">
        <w:rPr>
          <w:b/>
        </w:rPr>
        <w:t xml:space="preserve"> </w:t>
      </w:r>
      <w:r w:rsidR="00460A77" w:rsidRPr="00440182">
        <w:tab/>
      </w:r>
      <w:r w:rsidR="00EE4E7C" w:rsidRPr="00440182">
        <w:t>Drew Reffett</w:t>
      </w:r>
    </w:p>
    <w:p w14:paraId="18D55E0C" w14:textId="77777777" w:rsidR="00457CF0" w:rsidRPr="00440182" w:rsidRDefault="00457CF0" w:rsidP="0088574A"/>
    <w:p w14:paraId="4C85C47B" w14:textId="098AC910" w:rsidR="003F2C10" w:rsidRPr="00440182" w:rsidRDefault="00452D7B" w:rsidP="0088574A">
      <w:pPr>
        <w:rPr>
          <w:b/>
        </w:rPr>
      </w:pPr>
      <w:r w:rsidRPr="00440182">
        <w:rPr>
          <w:b/>
        </w:rPr>
        <w:t xml:space="preserve">Committee </w:t>
      </w:r>
      <w:r w:rsidR="003F2C10" w:rsidRPr="00440182">
        <w:rPr>
          <w:b/>
        </w:rPr>
        <w:t>Charge</w:t>
      </w:r>
      <w:r w:rsidR="003C76F3" w:rsidRPr="00440182">
        <w:rPr>
          <w:b/>
        </w:rPr>
        <w:t>:</w:t>
      </w:r>
    </w:p>
    <w:p w14:paraId="217E23C6" w14:textId="0B51F5C4" w:rsidR="00452D7B" w:rsidRPr="00440182" w:rsidRDefault="00B22D77" w:rsidP="007805E7">
      <w:pPr>
        <w:pStyle w:val="ListParagraph"/>
        <w:numPr>
          <w:ilvl w:val="0"/>
          <w:numId w:val="8"/>
        </w:numPr>
        <w:tabs>
          <w:tab w:val="left" w:pos="360"/>
        </w:tabs>
        <w:ind w:left="0" w:firstLine="0"/>
        <w:rPr>
          <w:sz w:val="20"/>
          <w:szCs w:val="20"/>
        </w:rPr>
      </w:pPr>
      <w:r w:rsidRPr="00440182">
        <w:rPr>
          <w:sz w:val="20"/>
          <w:szCs w:val="20"/>
        </w:rPr>
        <w:t xml:space="preserve">Define </w:t>
      </w:r>
      <w:r w:rsidR="00452D7B" w:rsidRPr="00440182">
        <w:rPr>
          <w:sz w:val="20"/>
          <w:szCs w:val="20"/>
        </w:rPr>
        <w:t>academic program expectations for the students and faculty on FSB</w:t>
      </w:r>
      <w:r w:rsidRPr="00440182">
        <w:rPr>
          <w:sz w:val="20"/>
          <w:szCs w:val="20"/>
        </w:rPr>
        <w:t xml:space="preserve"> </w:t>
      </w:r>
      <w:r w:rsidR="00F73348" w:rsidRPr="00440182">
        <w:rPr>
          <w:sz w:val="20"/>
          <w:szCs w:val="20"/>
        </w:rPr>
        <w:t>S</w:t>
      </w:r>
      <w:r w:rsidRPr="00440182">
        <w:rPr>
          <w:sz w:val="20"/>
          <w:szCs w:val="20"/>
        </w:rPr>
        <w:t xml:space="preserve">tudy </w:t>
      </w:r>
      <w:r w:rsidR="00F73348" w:rsidRPr="00440182">
        <w:rPr>
          <w:sz w:val="20"/>
          <w:szCs w:val="20"/>
        </w:rPr>
        <w:t>A</w:t>
      </w:r>
      <w:r w:rsidRPr="00440182">
        <w:rPr>
          <w:sz w:val="20"/>
          <w:szCs w:val="20"/>
        </w:rPr>
        <w:t xml:space="preserve">broad </w:t>
      </w:r>
      <w:r w:rsidR="00F73348" w:rsidRPr="00440182">
        <w:rPr>
          <w:sz w:val="20"/>
          <w:szCs w:val="20"/>
        </w:rPr>
        <w:t>P</w:t>
      </w:r>
      <w:r w:rsidR="00452D7B" w:rsidRPr="00440182">
        <w:rPr>
          <w:sz w:val="20"/>
          <w:szCs w:val="20"/>
        </w:rPr>
        <w:t>rograms</w:t>
      </w:r>
      <w:r w:rsidRPr="00440182">
        <w:rPr>
          <w:sz w:val="20"/>
          <w:szCs w:val="20"/>
        </w:rPr>
        <w:t>.</w:t>
      </w:r>
    </w:p>
    <w:p w14:paraId="32082A4D" w14:textId="77777777" w:rsidR="007805E7" w:rsidRPr="00440182" w:rsidRDefault="00B22D77" w:rsidP="007805E7">
      <w:pPr>
        <w:pStyle w:val="ListParagraph"/>
        <w:numPr>
          <w:ilvl w:val="0"/>
          <w:numId w:val="8"/>
        </w:numPr>
        <w:tabs>
          <w:tab w:val="left" w:pos="360"/>
        </w:tabs>
        <w:ind w:left="0" w:firstLine="0"/>
        <w:rPr>
          <w:sz w:val="20"/>
          <w:szCs w:val="20"/>
        </w:rPr>
      </w:pPr>
      <w:r w:rsidRPr="00440182">
        <w:rPr>
          <w:sz w:val="20"/>
          <w:szCs w:val="20"/>
        </w:rPr>
        <w:t>Monitor BUS international curricula and m</w:t>
      </w:r>
      <w:r w:rsidR="00460A77" w:rsidRPr="00440182">
        <w:rPr>
          <w:sz w:val="20"/>
          <w:szCs w:val="20"/>
        </w:rPr>
        <w:t>ake recommendations for changes as needed.</w:t>
      </w:r>
      <w:r w:rsidRPr="00440182">
        <w:rPr>
          <w:sz w:val="20"/>
          <w:szCs w:val="20"/>
        </w:rPr>
        <w:t xml:space="preserve"> </w:t>
      </w:r>
      <w:r w:rsidR="0048499F" w:rsidRPr="00440182">
        <w:rPr>
          <w:sz w:val="20"/>
          <w:szCs w:val="20"/>
        </w:rPr>
        <w:t>E</w:t>
      </w:r>
      <w:r w:rsidRPr="00440182">
        <w:rPr>
          <w:sz w:val="20"/>
          <w:szCs w:val="20"/>
        </w:rPr>
        <w:t xml:space="preserve">nsure all </w:t>
      </w:r>
      <w:r w:rsidR="00F73348" w:rsidRPr="00440182">
        <w:rPr>
          <w:sz w:val="20"/>
          <w:szCs w:val="20"/>
        </w:rPr>
        <w:t xml:space="preserve">Study </w:t>
      </w:r>
    </w:p>
    <w:p w14:paraId="1CE46C1D" w14:textId="3443A261" w:rsidR="00F73348" w:rsidRPr="00440182" w:rsidRDefault="007805E7" w:rsidP="007805E7">
      <w:pPr>
        <w:pStyle w:val="ListParagraph"/>
        <w:tabs>
          <w:tab w:val="left" w:pos="360"/>
        </w:tabs>
        <w:ind w:left="0"/>
        <w:rPr>
          <w:sz w:val="20"/>
          <w:szCs w:val="20"/>
        </w:rPr>
      </w:pPr>
      <w:r w:rsidRPr="00440182">
        <w:rPr>
          <w:sz w:val="20"/>
          <w:szCs w:val="20"/>
        </w:rPr>
        <w:tab/>
      </w:r>
      <w:r w:rsidR="00F73348" w:rsidRPr="00440182">
        <w:rPr>
          <w:sz w:val="20"/>
          <w:szCs w:val="20"/>
        </w:rPr>
        <w:t>Abroad Programs</w:t>
      </w:r>
      <w:r w:rsidR="00B22D77" w:rsidRPr="00440182">
        <w:rPr>
          <w:sz w:val="20"/>
          <w:szCs w:val="20"/>
        </w:rPr>
        <w:t xml:space="preserve"> and workshops meet instructional policy compliance.</w:t>
      </w:r>
    </w:p>
    <w:p w14:paraId="4E346599" w14:textId="77777777" w:rsidR="007805E7" w:rsidRPr="00440182" w:rsidRDefault="003F2C10" w:rsidP="007805E7">
      <w:pPr>
        <w:pStyle w:val="ListParagraph"/>
        <w:numPr>
          <w:ilvl w:val="0"/>
          <w:numId w:val="8"/>
        </w:numPr>
        <w:tabs>
          <w:tab w:val="left" w:pos="360"/>
        </w:tabs>
        <w:ind w:left="0" w:firstLine="0"/>
        <w:rPr>
          <w:sz w:val="20"/>
          <w:szCs w:val="20"/>
        </w:rPr>
      </w:pPr>
      <w:r w:rsidRPr="00440182">
        <w:rPr>
          <w:sz w:val="20"/>
          <w:szCs w:val="20"/>
        </w:rPr>
        <w:t>Review</w:t>
      </w:r>
      <w:r w:rsidR="00452D7B" w:rsidRPr="00440182">
        <w:rPr>
          <w:sz w:val="20"/>
          <w:szCs w:val="20"/>
        </w:rPr>
        <w:t xml:space="preserve"> and approve</w:t>
      </w:r>
      <w:r w:rsidRPr="00440182">
        <w:rPr>
          <w:sz w:val="20"/>
          <w:szCs w:val="20"/>
        </w:rPr>
        <w:t xml:space="preserve"> proposals for </w:t>
      </w:r>
      <w:r w:rsidR="00B22D77" w:rsidRPr="00440182">
        <w:rPr>
          <w:sz w:val="20"/>
          <w:szCs w:val="20"/>
        </w:rPr>
        <w:t xml:space="preserve">FSB </w:t>
      </w:r>
      <w:r w:rsidR="00F73348" w:rsidRPr="00440182">
        <w:rPr>
          <w:sz w:val="20"/>
          <w:szCs w:val="20"/>
        </w:rPr>
        <w:t>Study Abroad Programs</w:t>
      </w:r>
      <w:r w:rsidR="00452D7B" w:rsidRPr="00440182">
        <w:rPr>
          <w:sz w:val="20"/>
          <w:szCs w:val="20"/>
        </w:rPr>
        <w:t xml:space="preserve"> and other workshops that run through</w:t>
      </w:r>
    </w:p>
    <w:p w14:paraId="02797F50" w14:textId="0DC6419E" w:rsidR="00F73348" w:rsidRPr="00440182" w:rsidRDefault="007805E7" w:rsidP="007805E7">
      <w:pPr>
        <w:pStyle w:val="ListParagraph"/>
        <w:tabs>
          <w:tab w:val="left" w:pos="360"/>
        </w:tabs>
        <w:ind w:left="0"/>
        <w:rPr>
          <w:sz w:val="20"/>
          <w:szCs w:val="20"/>
        </w:rPr>
      </w:pPr>
      <w:r w:rsidRPr="00440182">
        <w:rPr>
          <w:sz w:val="20"/>
          <w:szCs w:val="20"/>
        </w:rPr>
        <w:tab/>
      </w:r>
      <w:r w:rsidR="00866A46" w:rsidRPr="00440182">
        <w:rPr>
          <w:sz w:val="20"/>
          <w:szCs w:val="20"/>
        </w:rPr>
        <w:t>U</w:t>
      </w:r>
      <w:r w:rsidR="00F73348" w:rsidRPr="00440182">
        <w:rPr>
          <w:sz w:val="20"/>
          <w:szCs w:val="20"/>
        </w:rPr>
        <w:t>niversity Global Initiatives.</w:t>
      </w:r>
      <w:r w:rsidR="00452D7B" w:rsidRPr="00440182">
        <w:rPr>
          <w:sz w:val="20"/>
          <w:szCs w:val="20"/>
        </w:rPr>
        <w:t xml:space="preserve"> </w:t>
      </w:r>
    </w:p>
    <w:p w14:paraId="2C8C6B08" w14:textId="77777777" w:rsidR="005C7105" w:rsidRPr="00440182" w:rsidRDefault="00F73348" w:rsidP="007805E7">
      <w:pPr>
        <w:pStyle w:val="ListParagraph"/>
        <w:numPr>
          <w:ilvl w:val="0"/>
          <w:numId w:val="8"/>
        </w:numPr>
        <w:tabs>
          <w:tab w:val="left" w:pos="360"/>
        </w:tabs>
        <w:ind w:left="0" w:firstLine="0"/>
        <w:rPr>
          <w:sz w:val="20"/>
          <w:szCs w:val="20"/>
        </w:rPr>
      </w:pPr>
      <w:r w:rsidRPr="00440182">
        <w:rPr>
          <w:sz w:val="20"/>
          <w:szCs w:val="20"/>
        </w:rPr>
        <w:t>The Committee will meet to address its annual charge.</w:t>
      </w:r>
      <w:r w:rsidR="00393FD8" w:rsidRPr="00440182">
        <w:rPr>
          <w:sz w:val="20"/>
          <w:szCs w:val="20"/>
        </w:rPr>
        <w:t xml:space="preserve"> Meeting minutes will be taken.</w:t>
      </w:r>
    </w:p>
    <w:p w14:paraId="4DB67805" w14:textId="77777777" w:rsidR="007805E7" w:rsidRPr="00440182" w:rsidRDefault="00F73348" w:rsidP="007805E7">
      <w:pPr>
        <w:pStyle w:val="ListParagraph"/>
        <w:numPr>
          <w:ilvl w:val="0"/>
          <w:numId w:val="8"/>
        </w:numPr>
        <w:tabs>
          <w:tab w:val="left" w:pos="360"/>
        </w:tabs>
        <w:ind w:left="0" w:firstLine="0"/>
        <w:rPr>
          <w:sz w:val="20"/>
          <w:szCs w:val="20"/>
        </w:rPr>
      </w:pPr>
      <w:r w:rsidRPr="00440182">
        <w:rPr>
          <w:sz w:val="20"/>
          <w:szCs w:val="20"/>
        </w:rPr>
        <w:t>The Committee Chair will provide a summative year-end report of Committee activities to the Associate</w:t>
      </w:r>
    </w:p>
    <w:p w14:paraId="0B1D1CF0" w14:textId="13DE66ED" w:rsidR="00CC329D" w:rsidRPr="00440182" w:rsidRDefault="00F73348" w:rsidP="007805E7">
      <w:pPr>
        <w:pStyle w:val="ListParagraph"/>
        <w:tabs>
          <w:tab w:val="left" w:pos="360"/>
        </w:tabs>
        <w:ind w:left="360"/>
        <w:rPr>
          <w:sz w:val="20"/>
          <w:szCs w:val="20"/>
        </w:rPr>
      </w:pPr>
      <w:r w:rsidRPr="00440182">
        <w:rPr>
          <w:sz w:val="20"/>
          <w:szCs w:val="20"/>
        </w:rPr>
        <w:t>Dean for Curriculum. This report will be added as a consent item to the agenda of the fi</w:t>
      </w:r>
      <w:r w:rsidR="005D6662" w:rsidRPr="00440182">
        <w:rPr>
          <w:sz w:val="20"/>
          <w:szCs w:val="20"/>
        </w:rPr>
        <w:t>rst</w:t>
      </w:r>
      <w:r w:rsidRPr="00440182">
        <w:rPr>
          <w:sz w:val="20"/>
          <w:szCs w:val="20"/>
        </w:rPr>
        <w:t xml:space="preserve"> faculty meeting</w:t>
      </w:r>
      <w:r w:rsidR="005D6662" w:rsidRPr="00440182">
        <w:rPr>
          <w:sz w:val="20"/>
          <w:szCs w:val="20"/>
        </w:rPr>
        <w:t xml:space="preserve"> of the following academic year</w:t>
      </w:r>
      <w:r w:rsidRPr="00440182">
        <w:rPr>
          <w:sz w:val="20"/>
          <w:szCs w:val="20"/>
        </w:rPr>
        <w:t>.</w:t>
      </w:r>
    </w:p>
    <w:p w14:paraId="561F5DC6" w14:textId="0B6793E5" w:rsidR="00F4122C" w:rsidRPr="00440182" w:rsidRDefault="00F4122C" w:rsidP="007805E7">
      <w:pPr>
        <w:pStyle w:val="ListParagraph"/>
        <w:tabs>
          <w:tab w:val="left" w:pos="360"/>
        </w:tabs>
        <w:ind w:left="360"/>
        <w:rPr>
          <w:sz w:val="20"/>
          <w:szCs w:val="20"/>
        </w:rPr>
      </w:pPr>
    </w:p>
    <w:p w14:paraId="158B6273" w14:textId="55DA33C4" w:rsidR="00F664C3" w:rsidRPr="00440182" w:rsidRDefault="007D0E56" w:rsidP="0088574A">
      <w:pPr>
        <w:rPr>
          <w:b/>
          <w:u w:val="single"/>
        </w:rPr>
      </w:pPr>
      <w:r w:rsidRPr="00440182">
        <w:rPr>
          <w:b/>
          <w:u w:val="single"/>
        </w:rPr>
        <w:t>L</w:t>
      </w:r>
      <w:r w:rsidR="00F664C3" w:rsidRPr="00440182">
        <w:rPr>
          <w:b/>
          <w:u w:val="single"/>
        </w:rPr>
        <w:t>earning Outcomes Assessment Committee</w:t>
      </w:r>
      <w:r w:rsidR="00275B00" w:rsidRPr="00440182">
        <w:rPr>
          <w:b/>
          <w:u w:val="single"/>
        </w:rPr>
        <w:t xml:space="preserve"> </w:t>
      </w:r>
    </w:p>
    <w:p w14:paraId="1F4C92C5" w14:textId="1D1D0E66" w:rsidR="00F664C3" w:rsidRPr="00440182" w:rsidRDefault="00F664C3" w:rsidP="0088574A">
      <w:pPr>
        <w:rPr>
          <w:b/>
        </w:rPr>
      </w:pPr>
    </w:p>
    <w:p w14:paraId="57A763DC" w14:textId="18FBE0A4" w:rsidR="00F664C3" w:rsidRPr="00440182" w:rsidRDefault="00BB76EC" w:rsidP="00550693">
      <w:pPr>
        <w:tabs>
          <w:tab w:val="left" w:pos="2160"/>
        </w:tabs>
        <w:rPr>
          <w:strike/>
        </w:rPr>
      </w:pPr>
      <w:r w:rsidRPr="00440182">
        <w:rPr>
          <w:b/>
        </w:rPr>
        <w:t>Chair</w:t>
      </w:r>
      <w:r w:rsidR="00CC329D" w:rsidRPr="00440182">
        <w:t>:</w:t>
      </w:r>
      <w:r w:rsidRPr="00440182">
        <w:tab/>
        <w:t xml:space="preserve">Janice Kinghorn (ECO) </w:t>
      </w:r>
      <w:r w:rsidR="009468E2" w:rsidRPr="00440182">
        <w:t>Assessment Director</w:t>
      </w:r>
    </w:p>
    <w:p w14:paraId="785F4A3C" w14:textId="7E372F1C" w:rsidR="0048499F" w:rsidRPr="00440182" w:rsidRDefault="0048499F" w:rsidP="00550693">
      <w:pPr>
        <w:tabs>
          <w:tab w:val="left" w:pos="2160"/>
        </w:tabs>
      </w:pPr>
    </w:p>
    <w:p w14:paraId="4BAED606" w14:textId="47816FC8" w:rsidR="00F664C3" w:rsidRPr="00440182" w:rsidRDefault="00F664C3" w:rsidP="00550693">
      <w:pPr>
        <w:tabs>
          <w:tab w:val="left" w:pos="2160"/>
        </w:tabs>
      </w:pPr>
      <w:r w:rsidRPr="00440182">
        <w:rPr>
          <w:b/>
        </w:rPr>
        <w:t>Members:</w:t>
      </w:r>
      <w:r w:rsidRPr="00440182">
        <w:tab/>
      </w:r>
      <w:r w:rsidR="001E5B2A" w:rsidRPr="00440182">
        <w:t>James Zhang</w:t>
      </w:r>
      <w:r w:rsidRPr="00440182">
        <w:t xml:space="preserve"> </w:t>
      </w:r>
      <w:r w:rsidR="001D07D0" w:rsidRPr="00440182">
        <w:t>(ACC) (202</w:t>
      </w:r>
      <w:r w:rsidR="001E5B2A" w:rsidRPr="00440182">
        <w:t>4</w:t>
      </w:r>
      <w:r w:rsidRPr="00440182">
        <w:t>)</w:t>
      </w:r>
    </w:p>
    <w:p w14:paraId="10833530" w14:textId="652AEBE5" w:rsidR="00B912F2" w:rsidRPr="00440182" w:rsidRDefault="00B912F2" w:rsidP="00550693">
      <w:pPr>
        <w:tabs>
          <w:tab w:val="left" w:pos="2160"/>
        </w:tabs>
      </w:pPr>
      <w:r w:rsidRPr="00440182">
        <w:tab/>
        <w:t>Brad Reitz (BUS</w:t>
      </w:r>
      <w:r w:rsidR="00B26768" w:rsidRPr="00440182">
        <w:t xml:space="preserve"> 284</w:t>
      </w:r>
      <w:r w:rsidR="00205BB6" w:rsidRPr="00440182">
        <w:t>) (2024</w:t>
      </w:r>
      <w:r w:rsidRPr="00440182">
        <w:t>)</w:t>
      </w:r>
    </w:p>
    <w:p w14:paraId="18BBEB2D" w14:textId="77777777" w:rsidR="00254AFD" w:rsidRPr="00440182" w:rsidRDefault="009E5EB0" w:rsidP="00550693">
      <w:pPr>
        <w:tabs>
          <w:tab w:val="left" w:pos="2160"/>
        </w:tabs>
        <w:rPr>
          <w:bCs/>
        </w:rPr>
      </w:pPr>
      <w:r w:rsidRPr="00440182">
        <w:tab/>
      </w:r>
      <w:r w:rsidR="00254AFD" w:rsidRPr="00440182">
        <w:rPr>
          <w:bCs/>
        </w:rPr>
        <w:t>Ling Shao (ECO) (2025)</w:t>
      </w:r>
    </w:p>
    <w:p w14:paraId="023791E2" w14:textId="59C52B6A" w:rsidR="00947C47" w:rsidRPr="00440182" w:rsidRDefault="00254AFD" w:rsidP="00550693">
      <w:pPr>
        <w:tabs>
          <w:tab w:val="left" w:pos="2160"/>
        </w:tabs>
      </w:pPr>
      <w:r w:rsidRPr="00440182">
        <w:tab/>
      </w:r>
      <w:r w:rsidR="00755006" w:rsidRPr="00440182">
        <w:t>Jim Johnson</w:t>
      </w:r>
      <w:r w:rsidR="00947C47" w:rsidRPr="00440182">
        <w:t xml:space="preserve"> (ESP)</w:t>
      </w:r>
      <w:r w:rsidR="00020F62" w:rsidRPr="00440182">
        <w:t xml:space="preserve"> </w:t>
      </w:r>
      <w:r w:rsidR="0000571B" w:rsidRPr="00440182">
        <w:t>(2026)</w:t>
      </w:r>
    </w:p>
    <w:p w14:paraId="4A27F2D4" w14:textId="264C0EDC" w:rsidR="0048499F" w:rsidRPr="00440182" w:rsidRDefault="00947C47" w:rsidP="00550693">
      <w:pPr>
        <w:tabs>
          <w:tab w:val="left" w:pos="2160"/>
        </w:tabs>
      </w:pPr>
      <w:r w:rsidRPr="00440182">
        <w:tab/>
      </w:r>
      <w:r w:rsidR="00E712CB" w:rsidRPr="00440182">
        <w:t>Tom Boulton</w:t>
      </w:r>
      <w:r w:rsidR="0048499F" w:rsidRPr="00440182">
        <w:t xml:space="preserve"> (FIN)</w:t>
      </w:r>
      <w:r w:rsidR="00C20D68" w:rsidRPr="00440182">
        <w:t xml:space="preserve"> (2025)</w:t>
      </w:r>
      <w:r w:rsidR="00F664C3" w:rsidRPr="00440182">
        <w:tab/>
      </w:r>
    </w:p>
    <w:p w14:paraId="158B7ABC" w14:textId="284B8A39" w:rsidR="007B36C3" w:rsidRPr="00440182" w:rsidRDefault="007B36C3" w:rsidP="00550693">
      <w:pPr>
        <w:tabs>
          <w:tab w:val="left" w:pos="2160"/>
        </w:tabs>
      </w:pPr>
      <w:r w:rsidRPr="00440182">
        <w:tab/>
      </w:r>
      <w:proofErr w:type="spellStart"/>
      <w:r w:rsidRPr="00440182">
        <w:t>Waldyn</w:t>
      </w:r>
      <w:proofErr w:type="spellEnd"/>
      <w:r w:rsidRPr="00440182">
        <w:t xml:space="preserve"> Martinez (ISA) (2024)</w:t>
      </w:r>
    </w:p>
    <w:p w14:paraId="23745BA1" w14:textId="2AFFE447" w:rsidR="00F664C3" w:rsidRPr="00440182" w:rsidRDefault="00BF0A62" w:rsidP="00550693">
      <w:pPr>
        <w:tabs>
          <w:tab w:val="left" w:pos="2160"/>
        </w:tabs>
      </w:pPr>
      <w:r w:rsidRPr="00440182">
        <w:tab/>
      </w:r>
      <w:r w:rsidR="00C0734C" w:rsidRPr="00440182">
        <w:t>John Ni</w:t>
      </w:r>
      <w:r w:rsidRPr="00440182">
        <w:t xml:space="preserve"> (MGT) (202</w:t>
      </w:r>
      <w:r w:rsidR="00C0734C" w:rsidRPr="00440182">
        <w:t>6</w:t>
      </w:r>
      <w:r w:rsidR="00F664C3" w:rsidRPr="00440182">
        <w:t xml:space="preserve">) </w:t>
      </w:r>
      <w:r w:rsidR="0000571B" w:rsidRPr="00440182">
        <w:tab/>
      </w:r>
      <w:r w:rsidR="0000571B" w:rsidRPr="00440182">
        <w:tab/>
      </w:r>
    </w:p>
    <w:p w14:paraId="41EBF34C" w14:textId="74ACD9E0" w:rsidR="00F664C3" w:rsidRPr="00440182" w:rsidRDefault="00803FDD" w:rsidP="00550693">
      <w:pPr>
        <w:tabs>
          <w:tab w:val="left" w:pos="2160"/>
        </w:tabs>
      </w:pPr>
      <w:r w:rsidRPr="00440182">
        <w:tab/>
      </w:r>
      <w:r w:rsidR="0011775D" w:rsidRPr="00440182">
        <w:rPr>
          <w:bCs/>
        </w:rPr>
        <w:t>Kathy Martin</w:t>
      </w:r>
      <w:r w:rsidR="009B0EA1" w:rsidRPr="00440182">
        <w:rPr>
          <w:bCs/>
        </w:rPr>
        <w:t xml:space="preserve"> (MKT)</w:t>
      </w:r>
      <w:r w:rsidR="00C20D68" w:rsidRPr="00440182">
        <w:t xml:space="preserve"> (2025)</w:t>
      </w:r>
    </w:p>
    <w:p w14:paraId="7C24389E" w14:textId="24193F23" w:rsidR="00EF39C7" w:rsidRPr="00440182" w:rsidRDefault="00F613AF" w:rsidP="00550693">
      <w:pPr>
        <w:tabs>
          <w:tab w:val="left" w:pos="2160"/>
        </w:tabs>
        <w:rPr>
          <w:bCs/>
        </w:rPr>
      </w:pPr>
      <w:r w:rsidRPr="00440182">
        <w:rPr>
          <w:bCs/>
        </w:rPr>
        <w:tab/>
      </w:r>
      <w:r w:rsidR="00BF0A62" w:rsidRPr="00440182">
        <w:rPr>
          <w:bCs/>
        </w:rPr>
        <w:t xml:space="preserve">Rebecca </w:t>
      </w:r>
      <w:r w:rsidR="00C05366" w:rsidRPr="00440182">
        <w:rPr>
          <w:bCs/>
        </w:rPr>
        <w:t>Crews</w:t>
      </w:r>
      <w:r w:rsidR="00BF0A62" w:rsidRPr="00440182">
        <w:rPr>
          <w:bCs/>
        </w:rPr>
        <w:t xml:space="preserve"> (Director</w:t>
      </w:r>
      <w:r w:rsidR="007D0E56" w:rsidRPr="00440182">
        <w:rPr>
          <w:bCs/>
        </w:rPr>
        <w:t xml:space="preserve"> of </w:t>
      </w:r>
      <w:r w:rsidR="00BF0A62" w:rsidRPr="00440182">
        <w:rPr>
          <w:bCs/>
        </w:rPr>
        <w:t>FYIC</w:t>
      </w:r>
      <w:r w:rsidR="00996427" w:rsidRPr="00440182">
        <w:rPr>
          <w:bCs/>
        </w:rPr>
        <w:t xml:space="preserve"> </w:t>
      </w:r>
      <w:r w:rsidR="00996427" w:rsidRPr="00440182">
        <w:rPr>
          <w:bCs/>
          <w:i/>
        </w:rPr>
        <w:t>ex officio</w:t>
      </w:r>
      <w:r w:rsidR="00BF0A62" w:rsidRPr="00440182">
        <w:rPr>
          <w:bCs/>
        </w:rPr>
        <w:t>)</w:t>
      </w:r>
    </w:p>
    <w:p w14:paraId="401E0024" w14:textId="77777777" w:rsidR="0048499F" w:rsidRPr="00440182" w:rsidRDefault="0048499F" w:rsidP="00550693">
      <w:pPr>
        <w:tabs>
          <w:tab w:val="left" w:pos="2160"/>
        </w:tabs>
      </w:pPr>
    </w:p>
    <w:p w14:paraId="4FD947F9" w14:textId="5A684BD5" w:rsidR="00F664C3" w:rsidRPr="00440182" w:rsidRDefault="00F664C3" w:rsidP="00550693">
      <w:pPr>
        <w:tabs>
          <w:tab w:val="left" w:pos="2160"/>
        </w:tabs>
      </w:pPr>
      <w:r w:rsidRPr="00440182">
        <w:rPr>
          <w:b/>
        </w:rPr>
        <w:t>Dean’s L</w:t>
      </w:r>
      <w:r w:rsidR="00BB76EC" w:rsidRPr="00440182">
        <w:rPr>
          <w:b/>
        </w:rPr>
        <w:t xml:space="preserve">iaison: </w:t>
      </w:r>
      <w:r w:rsidR="00BB76EC" w:rsidRPr="00440182">
        <w:tab/>
      </w:r>
      <w:r w:rsidR="00EE4E7C" w:rsidRPr="00440182">
        <w:t>Drew Reffett</w:t>
      </w:r>
    </w:p>
    <w:p w14:paraId="5DAAEEA0" w14:textId="77777777" w:rsidR="00F664C3" w:rsidRPr="00440182" w:rsidRDefault="00F664C3" w:rsidP="0088574A"/>
    <w:p w14:paraId="019161CC" w14:textId="43BA8210" w:rsidR="00F664C3" w:rsidRPr="00440182" w:rsidRDefault="00BB76EC" w:rsidP="0088574A">
      <w:pPr>
        <w:rPr>
          <w:b/>
        </w:rPr>
      </w:pPr>
      <w:r w:rsidRPr="00440182">
        <w:rPr>
          <w:b/>
        </w:rPr>
        <w:t xml:space="preserve">Committee </w:t>
      </w:r>
      <w:r w:rsidR="00F664C3" w:rsidRPr="00440182">
        <w:rPr>
          <w:b/>
        </w:rPr>
        <w:t>Charge</w:t>
      </w:r>
      <w:r w:rsidR="003C76F3" w:rsidRPr="00440182">
        <w:rPr>
          <w:b/>
        </w:rPr>
        <w:t>:</w:t>
      </w:r>
    </w:p>
    <w:p w14:paraId="4B5D1648" w14:textId="77777777" w:rsidR="00550693" w:rsidRPr="00440182" w:rsidRDefault="00F664C3" w:rsidP="00550693">
      <w:pPr>
        <w:pStyle w:val="ListParagraph"/>
        <w:numPr>
          <w:ilvl w:val="0"/>
          <w:numId w:val="9"/>
        </w:numPr>
        <w:tabs>
          <w:tab w:val="left" w:pos="360"/>
        </w:tabs>
        <w:ind w:left="0" w:firstLine="0"/>
        <w:rPr>
          <w:sz w:val="20"/>
          <w:szCs w:val="20"/>
        </w:rPr>
      </w:pPr>
      <w:r w:rsidRPr="00440182">
        <w:rPr>
          <w:sz w:val="20"/>
          <w:szCs w:val="20"/>
        </w:rPr>
        <w:t>Review and support the division’s</w:t>
      </w:r>
      <w:r w:rsidR="005278C8" w:rsidRPr="00440182">
        <w:rPr>
          <w:sz w:val="20"/>
          <w:szCs w:val="20"/>
        </w:rPr>
        <w:t xml:space="preserve"> A</w:t>
      </w:r>
      <w:r w:rsidR="00841AAB" w:rsidRPr="00440182">
        <w:rPr>
          <w:sz w:val="20"/>
          <w:szCs w:val="20"/>
        </w:rPr>
        <w:t>ssessment</w:t>
      </w:r>
      <w:r w:rsidRPr="00440182">
        <w:rPr>
          <w:sz w:val="20"/>
          <w:szCs w:val="20"/>
        </w:rPr>
        <w:t xml:space="preserve"> </w:t>
      </w:r>
      <w:r w:rsidR="005278C8" w:rsidRPr="00440182">
        <w:rPr>
          <w:sz w:val="20"/>
          <w:szCs w:val="20"/>
        </w:rPr>
        <w:t>P</w:t>
      </w:r>
      <w:r w:rsidRPr="00440182">
        <w:rPr>
          <w:sz w:val="20"/>
          <w:szCs w:val="20"/>
        </w:rPr>
        <w:t xml:space="preserve">rogram. Assist the Director of Assessment and the </w:t>
      </w:r>
    </w:p>
    <w:p w14:paraId="39203442" w14:textId="35F5FF52" w:rsidR="00841AAB" w:rsidRPr="00440182" w:rsidRDefault="00F664C3" w:rsidP="00550693">
      <w:pPr>
        <w:pStyle w:val="ListParagraph"/>
        <w:tabs>
          <w:tab w:val="left" w:pos="360"/>
        </w:tabs>
        <w:ind w:left="360"/>
        <w:rPr>
          <w:sz w:val="20"/>
          <w:szCs w:val="20"/>
        </w:rPr>
      </w:pPr>
      <w:r w:rsidRPr="00440182">
        <w:rPr>
          <w:sz w:val="20"/>
          <w:szCs w:val="20"/>
        </w:rPr>
        <w:t>Associate Dean for Curriculum in ensuring successful assessment planning and execution of all aspects of FSB assessment for compliance with AACSB and HLC accreditation.</w:t>
      </w:r>
    </w:p>
    <w:p w14:paraId="036539AB" w14:textId="77777777" w:rsidR="00550693" w:rsidRPr="00440182" w:rsidRDefault="00CE5F4E" w:rsidP="00550693">
      <w:pPr>
        <w:pStyle w:val="ListParagraph"/>
        <w:numPr>
          <w:ilvl w:val="0"/>
          <w:numId w:val="9"/>
        </w:numPr>
        <w:tabs>
          <w:tab w:val="left" w:pos="360"/>
        </w:tabs>
        <w:ind w:left="0" w:firstLine="0"/>
        <w:rPr>
          <w:sz w:val="20"/>
          <w:szCs w:val="20"/>
        </w:rPr>
      </w:pPr>
      <w:r w:rsidRPr="00440182">
        <w:rPr>
          <w:sz w:val="20"/>
          <w:szCs w:val="20"/>
        </w:rPr>
        <w:t xml:space="preserve">The </w:t>
      </w:r>
      <w:r w:rsidR="00CB7C8B" w:rsidRPr="00440182">
        <w:rPr>
          <w:sz w:val="20"/>
          <w:szCs w:val="20"/>
        </w:rPr>
        <w:t>C</w:t>
      </w:r>
      <w:r w:rsidRPr="00440182">
        <w:rPr>
          <w:sz w:val="20"/>
          <w:szCs w:val="20"/>
        </w:rPr>
        <w:t xml:space="preserve">ommittee will oversee assessment in programs without departmental homes, e.g. Interdisciplinary </w:t>
      </w:r>
    </w:p>
    <w:p w14:paraId="1C17CE5C" w14:textId="2DE40DC3" w:rsidR="00CE5F4E" w:rsidRPr="00440182" w:rsidRDefault="00550693" w:rsidP="00550693">
      <w:pPr>
        <w:pStyle w:val="ListParagraph"/>
        <w:tabs>
          <w:tab w:val="left" w:pos="360"/>
        </w:tabs>
        <w:ind w:left="0"/>
        <w:rPr>
          <w:sz w:val="20"/>
          <w:szCs w:val="20"/>
        </w:rPr>
      </w:pPr>
      <w:r w:rsidRPr="00440182">
        <w:rPr>
          <w:sz w:val="20"/>
          <w:szCs w:val="20"/>
        </w:rPr>
        <w:tab/>
      </w:r>
      <w:r w:rsidR="00CE5F4E" w:rsidRPr="00440182">
        <w:rPr>
          <w:sz w:val="20"/>
          <w:szCs w:val="20"/>
        </w:rPr>
        <w:t xml:space="preserve">Business Management. </w:t>
      </w:r>
    </w:p>
    <w:p w14:paraId="55B26578" w14:textId="7808B33E" w:rsidR="005278C8" w:rsidRPr="00440182" w:rsidRDefault="005278C8" w:rsidP="00550693">
      <w:pPr>
        <w:pStyle w:val="ListParagraph"/>
        <w:numPr>
          <w:ilvl w:val="0"/>
          <w:numId w:val="9"/>
        </w:numPr>
        <w:tabs>
          <w:tab w:val="left" w:pos="360"/>
        </w:tabs>
        <w:ind w:left="0" w:firstLine="0"/>
        <w:rPr>
          <w:sz w:val="20"/>
          <w:szCs w:val="20"/>
        </w:rPr>
      </w:pPr>
      <w:r w:rsidRPr="00440182">
        <w:rPr>
          <w:sz w:val="20"/>
          <w:szCs w:val="20"/>
        </w:rPr>
        <w:t>The Committee will meet to address its annual charge.</w:t>
      </w:r>
      <w:r w:rsidR="004C715B" w:rsidRPr="00440182">
        <w:rPr>
          <w:sz w:val="20"/>
          <w:szCs w:val="20"/>
        </w:rPr>
        <w:t xml:space="preserve"> Meeting minutes will be taken.</w:t>
      </w:r>
    </w:p>
    <w:p w14:paraId="4A73B6CB" w14:textId="79DFB10C" w:rsidR="00CC329D" w:rsidRPr="00440182" w:rsidRDefault="005278C8" w:rsidP="00DD7814">
      <w:pPr>
        <w:pStyle w:val="ListParagraph"/>
        <w:numPr>
          <w:ilvl w:val="0"/>
          <w:numId w:val="9"/>
        </w:numPr>
        <w:tabs>
          <w:tab w:val="left" w:pos="360"/>
        </w:tabs>
        <w:rPr>
          <w:sz w:val="20"/>
          <w:szCs w:val="20"/>
        </w:rPr>
      </w:pPr>
      <w:r w:rsidRPr="00440182">
        <w:rPr>
          <w:sz w:val="20"/>
          <w:szCs w:val="20"/>
        </w:rPr>
        <w:t>The Committee Chair will provide a summative year-end report of Committee activities to the Associate Dean for Curriculum. This report will be added as a consent item to the agenda of the f</w:t>
      </w:r>
      <w:r w:rsidR="005D6662" w:rsidRPr="00440182">
        <w:rPr>
          <w:sz w:val="20"/>
          <w:szCs w:val="20"/>
        </w:rPr>
        <w:t>irst</w:t>
      </w:r>
      <w:r w:rsidRPr="00440182">
        <w:rPr>
          <w:sz w:val="20"/>
          <w:szCs w:val="20"/>
        </w:rPr>
        <w:t xml:space="preserve"> faculty meeting</w:t>
      </w:r>
      <w:r w:rsidR="005D6662" w:rsidRPr="00440182">
        <w:rPr>
          <w:sz w:val="20"/>
          <w:szCs w:val="20"/>
        </w:rPr>
        <w:t xml:space="preserve"> of the following academic year</w:t>
      </w:r>
      <w:r w:rsidRPr="00440182">
        <w:rPr>
          <w:sz w:val="20"/>
          <w:szCs w:val="20"/>
        </w:rPr>
        <w:t>.</w:t>
      </w:r>
    </w:p>
    <w:p w14:paraId="5438569F" w14:textId="77777777" w:rsidR="00CC329D" w:rsidRPr="00440182" w:rsidRDefault="00CC329D" w:rsidP="0088574A"/>
    <w:p w14:paraId="0461DA5C" w14:textId="7797DFE7" w:rsidR="00DD7814" w:rsidRPr="00440182" w:rsidRDefault="00DD7814" w:rsidP="0088574A">
      <w:pPr>
        <w:rPr>
          <w:b/>
          <w:u w:val="single"/>
        </w:rPr>
      </w:pPr>
    </w:p>
    <w:p w14:paraId="187597FB" w14:textId="77777777" w:rsidR="00254AFD" w:rsidRPr="00440182" w:rsidRDefault="00254AFD" w:rsidP="0088574A">
      <w:pPr>
        <w:rPr>
          <w:b/>
          <w:u w:val="single"/>
        </w:rPr>
      </w:pPr>
    </w:p>
    <w:p w14:paraId="37F0D43C" w14:textId="77777777" w:rsidR="00DD7814" w:rsidRPr="00440182" w:rsidRDefault="00DD7814" w:rsidP="0088574A">
      <w:pPr>
        <w:rPr>
          <w:b/>
          <w:u w:val="single"/>
        </w:rPr>
      </w:pPr>
    </w:p>
    <w:p w14:paraId="13C6F755" w14:textId="5928989B" w:rsidR="00DD7814" w:rsidRPr="00440182" w:rsidRDefault="00DD7814" w:rsidP="0088574A">
      <w:pPr>
        <w:rPr>
          <w:b/>
          <w:u w:val="single"/>
        </w:rPr>
      </w:pPr>
    </w:p>
    <w:p w14:paraId="05735D63" w14:textId="77777777" w:rsidR="000E6E90" w:rsidRPr="00440182" w:rsidRDefault="000E6E90" w:rsidP="0088574A">
      <w:pPr>
        <w:rPr>
          <w:b/>
          <w:u w:val="single"/>
        </w:rPr>
      </w:pPr>
    </w:p>
    <w:p w14:paraId="6D90FEFB" w14:textId="77777777" w:rsidR="00DD7814" w:rsidRPr="00440182" w:rsidRDefault="00DD7814" w:rsidP="0088574A">
      <w:pPr>
        <w:rPr>
          <w:b/>
          <w:u w:val="single"/>
        </w:rPr>
      </w:pPr>
    </w:p>
    <w:p w14:paraId="7267B1FC" w14:textId="530B24D6" w:rsidR="00EB72E4" w:rsidRPr="00440182" w:rsidRDefault="00EB72E4" w:rsidP="0088574A">
      <w:pPr>
        <w:rPr>
          <w:b/>
          <w:u w:val="single"/>
        </w:rPr>
      </w:pPr>
      <w:r w:rsidRPr="00440182">
        <w:rPr>
          <w:b/>
          <w:u w:val="single"/>
        </w:rPr>
        <w:lastRenderedPageBreak/>
        <w:t>Research Committee</w:t>
      </w:r>
    </w:p>
    <w:p w14:paraId="0F240FEE" w14:textId="77777777" w:rsidR="00442FFF" w:rsidRPr="00440182" w:rsidRDefault="00442FFF" w:rsidP="0088574A">
      <w:pPr>
        <w:rPr>
          <w:b/>
        </w:rPr>
      </w:pPr>
    </w:p>
    <w:p w14:paraId="7583C8D7" w14:textId="6E4A1EE5" w:rsidR="008307C9" w:rsidRPr="00440182" w:rsidRDefault="00EB72E4" w:rsidP="00550693">
      <w:pPr>
        <w:tabs>
          <w:tab w:val="left" w:pos="2160"/>
        </w:tabs>
      </w:pPr>
      <w:r w:rsidRPr="00440182">
        <w:rPr>
          <w:b/>
        </w:rPr>
        <w:t>Chair:</w:t>
      </w:r>
      <w:r w:rsidRPr="00440182">
        <w:tab/>
      </w:r>
      <w:r w:rsidR="00130E2D" w:rsidRPr="00440182">
        <w:rPr>
          <w:bCs/>
        </w:rPr>
        <w:t>Xi Liu (FIN)</w:t>
      </w:r>
      <w:r w:rsidR="00130E2D" w:rsidRPr="00440182">
        <w:t xml:space="preserve"> (2025)</w:t>
      </w:r>
    </w:p>
    <w:p w14:paraId="5F59DF84" w14:textId="77777777" w:rsidR="0048499F" w:rsidRPr="00440182" w:rsidRDefault="0048499F" w:rsidP="00550693">
      <w:pPr>
        <w:tabs>
          <w:tab w:val="left" w:pos="2160"/>
        </w:tabs>
      </w:pPr>
    </w:p>
    <w:p w14:paraId="606E48E8" w14:textId="09EB8602" w:rsidR="00074688" w:rsidRPr="00440182" w:rsidRDefault="00EB72E4" w:rsidP="00376C94">
      <w:pPr>
        <w:tabs>
          <w:tab w:val="left" w:pos="2160"/>
        </w:tabs>
      </w:pPr>
      <w:r w:rsidRPr="00440182">
        <w:rPr>
          <w:b/>
        </w:rPr>
        <w:t>Members:</w:t>
      </w:r>
      <w:r w:rsidRPr="00440182">
        <w:tab/>
      </w:r>
      <w:r w:rsidR="00317D71" w:rsidRPr="00440182">
        <w:t>Jon Grenier (ACC) (2024)</w:t>
      </w:r>
    </w:p>
    <w:p w14:paraId="0952E2D3" w14:textId="77777777" w:rsidR="00254AFD" w:rsidRPr="00440182" w:rsidRDefault="00074688" w:rsidP="00550693">
      <w:pPr>
        <w:tabs>
          <w:tab w:val="left" w:pos="2160"/>
        </w:tabs>
      </w:pPr>
      <w:r w:rsidRPr="00440182">
        <w:tab/>
      </w:r>
      <w:r w:rsidR="00254AFD" w:rsidRPr="00440182">
        <w:t>Kimberly Berg (ECO) (2025)</w:t>
      </w:r>
    </w:p>
    <w:p w14:paraId="10D8B448" w14:textId="4BD47B6A" w:rsidR="009B0EA1" w:rsidRPr="00440182" w:rsidRDefault="00254AFD" w:rsidP="00550693">
      <w:pPr>
        <w:tabs>
          <w:tab w:val="left" w:pos="2160"/>
        </w:tabs>
      </w:pPr>
      <w:r w:rsidRPr="00440182">
        <w:tab/>
      </w:r>
      <w:r w:rsidR="009B0EA1" w:rsidRPr="00440182">
        <w:t>Michael Conger (ESP)</w:t>
      </w:r>
      <w:r w:rsidR="00C20D68" w:rsidRPr="00440182">
        <w:t xml:space="preserve"> (2025)</w:t>
      </w:r>
    </w:p>
    <w:p w14:paraId="26B5AB8D" w14:textId="72F463F1" w:rsidR="0048499F" w:rsidRPr="00440182" w:rsidRDefault="0000571B" w:rsidP="00550693">
      <w:pPr>
        <w:tabs>
          <w:tab w:val="left" w:pos="2160"/>
        </w:tabs>
      </w:pPr>
      <w:r w:rsidRPr="00440182">
        <w:tab/>
        <w:t>Maria Weese (ISA) (2026)</w:t>
      </w:r>
    </w:p>
    <w:p w14:paraId="681824E1" w14:textId="18340654" w:rsidR="00E1654D" w:rsidRPr="00440182" w:rsidRDefault="00563450" w:rsidP="00550693">
      <w:pPr>
        <w:tabs>
          <w:tab w:val="left" w:pos="2160"/>
        </w:tabs>
      </w:pPr>
      <w:r w:rsidRPr="00440182">
        <w:rPr>
          <w:bCs/>
        </w:rPr>
        <w:tab/>
      </w:r>
      <w:r w:rsidR="007B36C3" w:rsidRPr="00440182">
        <w:t xml:space="preserve">Peng Wang </w:t>
      </w:r>
      <w:r w:rsidR="00587D14" w:rsidRPr="00440182">
        <w:t>(MGT)</w:t>
      </w:r>
      <w:r w:rsidR="00E1654D" w:rsidRPr="00440182">
        <w:t xml:space="preserve"> (20</w:t>
      </w:r>
      <w:r w:rsidR="001D07D0" w:rsidRPr="00440182">
        <w:t>2</w:t>
      </w:r>
      <w:r w:rsidR="007B36C3" w:rsidRPr="00440182">
        <w:t>4</w:t>
      </w:r>
      <w:r w:rsidR="00E1654D" w:rsidRPr="00440182">
        <w:t xml:space="preserve">)  </w:t>
      </w:r>
    </w:p>
    <w:p w14:paraId="63BCAFF6" w14:textId="106F82DB" w:rsidR="00DB10DD" w:rsidRPr="00440182" w:rsidRDefault="0000571B" w:rsidP="00550693">
      <w:pPr>
        <w:tabs>
          <w:tab w:val="left" w:pos="2160"/>
        </w:tabs>
      </w:pPr>
      <w:r w:rsidRPr="00440182">
        <w:tab/>
        <w:t>Eric Stenstrom (MKT) (2026)</w:t>
      </w:r>
    </w:p>
    <w:p w14:paraId="2B2C2167" w14:textId="336FE52A" w:rsidR="0048499F" w:rsidRPr="00440182" w:rsidRDefault="00327451" w:rsidP="00550693">
      <w:pPr>
        <w:tabs>
          <w:tab w:val="left" w:pos="2160"/>
        </w:tabs>
      </w:pPr>
      <w:r w:rsidRPr="00440182">
        <w:tab/>
      </w:r>
    </w:p>
    <w:p w14:paraId="0932E186" w14:textId="3835255B" w:rsidR="00EB72E4" w:rsidRPr="00440182" w:rsidRDefault="00650C97" w:rsidP="00550693">
      <w:pPr>
        <w:tabs>
          <w:tab w:val="left" w:pos="2160"/>
        </w:tabs>
        <w:rPr>
          <w:lang w:val="fr-FR"/>
        </w:rPr>
      </w:pPr>
      <w:proofErr w:type="spellStart"/>
      <w:r w:rsidRPr="00440182">
        <w:rPr>
          <w:b/>
          <w:lang w:val="fr-FR"/>
        </w:rPr>
        <w:t>D</w:t>
      </w:r>
      <w:r w:rsidR="00EB72E4" w:rsidRPr="00440182">
        <w:rPr>
          <w:b/>
          <w:lang w:val="fr-FR"/>
        </w:rPr>
        <w:t>ean</w:t>
      </w:r>
      <w:r w:rsidR="009C1331" w:rsidRPr="00440182">
        <w:rPr>
          <w:b/>
          <w:lang w:val="fr-FR"/>
        </w:rPr>
        <w:t>’s</w:t>
      </w:r>
      <w:proofErr w:type="spellEnd"/>
      <w:r w:rsidR="004A0655" w:rsidRPr="00440182">
        <w:rPr>
          <w:b/>
          <w:lang w:val="fr-FR"/>
        </w:rPr>
        <w:t xml:space="preserve"> Liaison :</w:t>
      </w:r>
      <w:r w:rsidR="009C1331" w:rsidRPr="00440182">
        <w:rPr>
          <w:lang w:val="fr-FR"/>
        </w:rPr>
        <w:t xml:space="preserve"> </w:t>
      </w:r>
      <w:r w:rsidR="00235552" w:rsidRPr="00440182">
        <w:rPr>
          <w:lang w:val="fr-FR"/>
        </w:rPr>
        <w:tab/>
      </w:r>
      <w:r w:rsidR="007D0E56" w:rsidRPr="00440182">
        <w:t>Melissa Thomasson</w:t>
      </w:r>
    </w:p>
    <w:p w14:paraId="0002939F" w14:textId="77777777" w:rsidR="00212B26" w:rsidRPr="00440182" w:rsidRDefault="00212B26" w:rsidP="0088574A"/>
    <w:p w14:paraId="7DE5E83D" w14:textId="1D3FFB97" w:rsidR="003F2C10" w:rsidRPr="00440182" w:rsidRDefault="00841AAB" w:rsidP="0088574A">
      <w:pPr>
        <w:rPr>
          <w:b/>
        </w:rPr>
      </w:pPr>
      <w:r w:rsidRPr="00440182">
        <w:rPr>
          <w:b/>
        </w:rPr>
        <w:t xml:space="preserve">Committee </w:t>
      </w:r>
      <w:r w:rsidR="003F2C10" w:rsidRPr="00440182">
        <w:rPr>
          <w:b/>
        </w:rPr>
        <w:t>Charge</w:t>
      </w:r>
      <w:r w:rsidR="003C76F3" w:rsidRPr="00440182">
        <w:rPr>
          <w:b/>
        </w:rPr>
        <w:t>:</w:t>
      </w:r>
    </w:p>
    <w:p w14:paraId="6AC19A73" w14:textId="00D277AE" w:rsidR="003F2C10" w:rsidRPr="00440182" w:rsidRDefault="003F2C10" w:rsidP="00550693">
      <w:pPr>
        <w:pStyle w:val="ListParagraph"/>
        <w:numPr>
          <w:ilvl w:val="0"/>
          <w:numId w:val="10"/>
        </w:numPr>
        <w:tabs>
          <w:tab w:val="left" w:pos="360"/>
        </w:tabs>
        <w:ind w:left="0" w:firstLine="0"/>
        <w:rPr>
          <w:sz w:val="20"/>
          <w:szCs w:val="20"/>
        </w:rPr>
      </w:pPr>
      <w:r w:rsidRPr="00440182">
        <w:rPr>
          <w:sz w:val="20"/>
          <w:szCs w:val="20"/>
        </w:rPr>
        <w:t xml:space="preserve">Determine Summer Research Grant recipients. </w:t>
      </w:r>
    </w:p>
    <w:p w14:paraId="7A50860A" w14:textId="6E338EDB" w:rsidR="00232E69" w:rsidRPr="00440182" w:rsidRDefault="003F2C10" w:rsidP="00550693">
      <w:pPr>
        <w:pStyle w:val="ListParagraph"/>
        <w:numPr>
          <w:ilvl w:val="0"/>
          <w:numId w:val="10"/>
        </w:numPr>
        <w:tabs>
          <w:tab w:val="left" w:pos="360"/>
        </w:tabs>
        <w:ind w:left="0" w:firstLine="0"/>
        <w:rPr>
          <w:sz w:val="20"/>
          <w:szCs w:val="20"/>
        </w:rPr>
      </w:pPr>
      <w:r w:rsidRPr="00440182">
        <w:rPr>
          <w:sz w:val="20"/>
          <w:szCs w:val="20"/>
        </w:rPr>
        <w:t xml:space="preserve">Determine FSB </w:t>
      </w:r>
      <w:r w:rsidR="00841AAB" w:rsidRPr="00440182">
        <w:rPr>
          <w:sz w:val="20"/>
          <w:szCs w:val="20"/>
        </w:rPr>
        <w:t xml:space="preserve">annual research </w:t>
      </w:r>
      <w:r w:rsidRPr="00440182">
        <w:rPr>
          <w:sz w:val="20"/>
          <w:szCs w:val="20"/>
        </w:rPr>
        <w:t>award winners.</w:t>
      </w:r>
    </w:p>
    <w:p w14:paraId="30EAAD45" w14:textId="77777777" w:rsidR="00550693" w:rsidRPr="00440182" w:rsidRDefault="00232E69" w:rsidP="00550693">
      <w:pPr>
        <w:pStyle w:val="ListParagraph"/>
        <w:numPr>
          <w:ilvl w:val="0"/>
          <w:numId w:val="10"/>
        </w:numPr>
        <w:tabs>
          <w:tab w:val="left" w:pos="360"/>
        </w:tabs>
        <w:ind w:left="0" w:firstLine="0"/>
        <w:rPr>
          <w:sz w:val="20"/>
          <w:szCs w:val="20"/>
        </w:rPr>
      </w:pPr>
      <w:r w:rsidRPr="00440182">
        <w:rPr>
          <w:sz w:val="20"/>
          <w:szCs w:val="20"/>
        </w:rPr>
        <w:t xml:space="preserve">The Committee will develop a “checks and balances” process to ensure that all faculty nominated for grants </w:t>
      </w:r>
    </w:p>
    <w:p w14:paraId="6C46ABD0" w14:textId="00290CEE" w:rsidR="00232E69" w:rsidRPr="00440182" w:rsidRDefault="00550693" w:rsidP="00550693">
      <w:pPr>
        <w:pStyle w:val="ListParagraph"/>
        <w:tabs>
          <w:tab w:val="left" w:pos="360"/>
        </w:tabs>
        <w:ind w:left="0"/>
        <w:rPr>
          <w:sz w:val="20"/>
          <w:szCs w:val="20"/>
        </w:rPr>
      </w:pPr>
      <w:r w:rsidRPr="00440182">
        <w:rPr>
          <w:sz w:val="20"/>
          <w:szCs w:val="20"/>
        </w:rPr>
        <w:tab/>
      </w:r>
      <w:r w:rsidR="00232E69" w:rsidRPr="00440182">
        <w:rPr>
          <w:sz w:val="20"/>
          <w:szCs w:val="20"/>
        </w:rPr>
        <w:t>and research awards are contacted regarding their nomination.</w:t>
      </w:r>
    </w:p>
    <w:p w14:paraId="27CD3C4C" w14:textId="77777777" w:rsidR="005278C8" w:rsidRPr="00440182" w:rsidRDefault="003F2C10" w:rsidP="00550693">
      <w:pPr>
        <w:pStyle w:val="ListParagraph"/>
        <w:numPr>
          <w:ilvl w:val="0"/>
          <w:numId w:val="10"/>
        </w:numPr>
        <w:tabs>
          <w:tab w:val="left" w:pos="360"/>
        </w:tabs>
        <w:ind w:left="0" w:firstLine="0"/>
        <w:rPr>
          <w:sz w:val="20"/>
          <w:szCs w:val="20"/>
        </w:rPr>
      </w:pPr>
      <w:r w:rsidRPr="00440182">
        <w:rPr>
          <w:sz w:val="20"/>
          <w:szCs w:val="20"/>
        </w:rPr>
        <w:t xml:space="preserve">Promote scholarly activity within the FSB. </w:t>
      </w:r>
    </w:p>
    <w:p w14:paraId="4DEA9450" w14:textId="77777777" w:rsidR="00961533" w:rsidRPr="00440182" w:rsidRDefault="005278C8" w:rsidP="00961533">
      <w:pPr>
        <w:pStyle w:val="ListParagraph"/>
        <w:numPr>
          <w:ilvl w:val="0"/>
          <w:numId w:val="10"/>
        </w:numPr>
        <w:tabs>
          <w:tab w:val="left" w:pos="360"/>
        </w:tabs>
        <w:ind w:left="0" w:firstLine="0"/>
        <w:rPr>
          <w:sz w:val="20"/>
          <w:szCs w:val="20"/>
        </w:rPr>
      </w:pPr>
      <w:r w:rsidRPr="00440182">
        <w:rPr>
          <w:sz w:val="20"/>
          <w:szCs w:val="20"/>
        </w:rPr>
        <w:t>The Committee will meet to address its annual charge.</w:t>
      </w:r>
      <w:r w:rsidR="000E3154" w:rsidRPr="00440182">
        <w:rPr>
          <w:sz w:val="20"/>
          <w:szCs w:val="20"/>
        </w:rPr>
        <w:t xml:space="preserve"> Meeting minutes will be taken.</w:t>
      </w:r>
    </w:p>
    <w:p w14:paraId="698FC124" w14:textId="253F6AC1" w:rsidR="00CD6827" w:rsidRPr="00440182" w:rsidRDefault="005278C8" w:rsidP="00961533">
      <w:pPr>
        <w:pStyle w:val="ListParagraph"/>
        <w:numPr>
          <w:ilvl w:val="0"/>
          <w:numId w:val="10"/>
        </w:numPr>
        <w:tabs>
          <w:tab w:val="left" w:pos="360"/>
        </w:tabs>
        <w:ind w:left="360"/>
        <w:rPr>
          <w:sz w:val="20"/>
          <w:szCs w:val="20"/>
        </w:rPr>
      </w:pPr>
      <w:r w:rsidRPr="00440182">
        <w:rPr>
          <w:sz w:val="20"/>
          <w:szCs w:val="20"/>
        </w:rPr>
        <w:t>The Committee Chair will provide a summative year-end report of Committee activities to the Associate</w:t>
      </w:r>
      <w:r w:rsidR="00961533" w:rsidRPr="00440182">
        <w:rPr>
          <w:sz w:val="20"/>
          <w:szCs w:val="20"/>
        </w:rPr>
        <w:t xml:space="preserve"> </w:t>
      </w:r>
      <w:r w:rsidRPr="00440182">
        <w:rPr>
          <w:sz w:val="20"/>
          <w:szCs w:val="20"/>
        </w:rPr>
        <w:t xml:space="preserve">Dean for </w:t>
      </w:r>
      <w:r w:rsidR="00961533" w:rsidRPr="00440182">
        <w:rPr>
          <w:sz w:val="20"/>
          <w:szCs w:val="20"/>
        </w:rPr>
        <w:t>C</w:t>
      </w:r>
      <w:r w:rsidRPr="00440182">
        <w:rPr>
          <w:sz w:val="20"/>
          <w:szCs w:val="20"/>
        </w:rPr>
        <w:t>urriculum. This report will be added as a consent item to the agenda of the fi</w:t>
      </w:r>
      <w:r w:rsidR="005D6662" w:rsidRPr="00440182">
        <w:rPr>
          <w:sz w:val="20"/>
          <w:szCs w:val="20"/>
        </w:rPr>
        <w:t xml:space="preserve">rst </w:t>
      </w:r>
      <w:r w:rsidRPr="00440182">
        <w:rPr>
          <w:sz w:val="20"/>
          <w:szCs w:val="20"/>
        </w:rPr>
        <w:t>faculty meeting</w:t>
      </w:r>
      <w:r w:rsidR="005D6662" w:rsidRPr="00440182">
        <w:rPr>
          <w:sz w:val="20"/>
          <w:szCs w:val="20"/>
        </w:rPr>
        <w:t xml:space="preserve"> of the following academic year</w:t>
      </w:r>
      <w:r w:rsidRPr="00440182">
        <w:rPr>
          <w:sz w:val="20"/>
          <w:szCs w:val="20"/>
        </w:rPr>
        <w:t>.</w:t>
      </w:r>
    </w:p>
    <w:p w14:paraId="786F930A" w14:textId="4680D2F7" w:rsidR="0010764C" w:rsidRPr="00440182" w:rsidRDefault="0010764C" w:rsidP="0088574A"/>
    <w:p w14:paraId="70437DF4" w14:textId="1E1F9E3E" w:rsidR="009A3B4C" w:rsidRPr="00440182" w:rsidRDefault="00EB72E4" w:rsidP="0088574A">
      <w:pPr>
        <w:rPr>
          <w:u w:val="single"/>
        </w:rPr>
      </w:pPr>
      <w:r w:rsidRPr="00440182">
        <w:rPr>
          <w:b/>
          <w:u w:val="single"/>
        </w:rPr>
        <w:t>Teaching Effectiveness Committee</w:t>
      </w:r>
      <w:r w:rsidR="00827086" w:rsidRPr="00440182">
        <w:rPr>
          <w:b/>
          <w:u w:val="single"/>
        </w:rPr>
        <w:t xml:space="preserve"> </w:t>
      </w:r>
    </w:p>
    <w:p w14:paraId="7DDD1DDE" w14:textId="77777777" w:rsidR="00B474B2" w:rsidRPr="00440182" w:rsidRDefault="00B474B2" w:rsidP="0088574A">
      <w:pPr>
        <w:rPr>
          <w:b/>
        </w:rPr>
      </w:pPr>
    </w:p>
    <w:p w14:paraId="026972AE" w14:textId="280CF0EA" w:rsidR="007D5BF6" w:rsidRPr="00440182" w:rsidRDefault="00EB72E4" w:rsidP="00550693">
      <w:pPr>
        <w:tabs>
          <w:tab w:val="left" w:pos="2160"/>
        </w:tabs>
        <w:rPr>
          <w:u w:val="single"/>
        </w:rPr>
      </w:pPr>
      <w:r w:rsidRPr="00440182">
        <w:rPr>
          <w:b/>
        </w:rPr>
        <w:t>Chair:</w:t>
      </w:r>
      <w:r w:rsidRPr="00440182">
        <w:tab/>
      </w:r>
      <w:r w:rsidR="00986477" w:rsidRPr="00440182">
        <w:t>Greg Fisher (MKT) (2024)</w:t>
      </w:r>
    </w:p>
    <w:p w14:paraId="34D75B6C" w14:textId="77777777" w:rsidR="0048499F" w:rsidRPr="00440182" w:rsidRDefault="0048499F" w:rsidP="00550693">
      <w:pPr>
        <w:tabs>
          <w:tab w:val="left" w:pos="2160"/>
        </w:tabs>
      </w:pPr>
    </w:p>
    <w:p w14:paraId="7AF3BDE1" w14:textId="12E64E2B" w:rsidR="00986477" w:rsidRPr="00440182" w:rsidRDefault="007316A4" w:rsidP="00550693">
      <w:pPr>
        <w:tabs>
          <w:tab w:val="left" w:pos="2160"/>
        </w:tabs>
      </w:pPr>
      <w:r w:rsidRPr="00440182">
        <w:rPr>
          <w:b/>
        </w:rPr>
        <w:t>Members:</w:t>
      </w:r>
      <w:r w:rsidR="00861B59" w:rsidRPr="00440182">
        <w:tab/>
      </w:r>
      <w:r w:rsidR="00C0734C" w:rsidRPr="00440182">
        <w:t>Matt Wieland</w:t>
      </w:r>
      <w:r w:rsidR="00861B59" w:rsidRPr="00440182">
        <w:t xml:space="preserve"> (ACC) (2026)</w:t>
      </w:r>
    </w:p>
    <w:p w14:paraId="7A24D0F0" w14:textId="69B33832" w:rsidR="0048499F" w:rsidRPr="00440182" w:rsidRDefault="00986477" w:rsidP="00550693">
      <w:pPr>
        <w:tabs>
          <w:tab w:val="left" w:pos="2160"/>
        </w:tabs>
      </w:pPr>
      <w:r w:rsidRPr="00440182">
        <w:tab/>
      </w:r>
      <w:r w:rsidR="009F18F1" w:rsidRPr="00440182">
        <w:t>Chuck Moul</w:t>
      </w:r>
      <w:r w:rsidR="009B0EA1" w:rsidRPr="00440182">
        <w:t xml:space="preserve"> (ECO)</w:t>
      </w:r>
      <w:r w:rsidR="00C20D68" w:rsidRPr="00440182">
        <w:t xml:space="preserve"> (2025)</w:t>
      </w:r>
    </w:p>
    <w:p w14:paraId="10B61F0C" w14:textId="786FC470" w:rsidR="00947C47" w:rsidRPr="00440182" w:rsidRDefault="00861B59" w:rsidP="00550693">
      <w:pPr>
        <w:tabs>
          <w:tab w:val="left" w:pos="2160"/>
        </w:tabs>
      </w:pPr>
      <w:r w:rsidRPr="00440182">
        <w:tab/>
        <w:t>Mark Lacker (ESP) (2026)</w:t>
      </w:r>
    </w:p>
    <w:p w14:paraId="22613A5B" w14:textId="7F9C805C" w:rsidR="00EB72E4" w:rsidRPr="00440182" w:rsidRDefault="00947C47" w:rsidP="00550693">
      <w:pPr>
        <w:tabs>
          <w:tab w:val="left" w:pos="2160"/>
        </w:tabs>
      </w:pPr>
      <w:r w:rsidRPr="00440182">
        <w:tab/>
      </w:r>
      <w:r w:rsidR="00EB6C04" w:rsidRPr="00440182">
        <w:t>Karen Meyers</w:t>
      </w:r>
      <w:r w:rsidR="009B0EA1" w:rsidRPr="00440182">
        <w:t xml:space="preserve"> (FIN)</w:t>
      </w:r>
      <w:r w:rsidR="00C20D68" w:rsidRPr="00440182">
        <w:t xml:space="preserve"> (2025)</w:t>
      </w:r>
    </w:p>
    <w:p w14:paraId="7311609F" w14:textId="31F53911" w:rsidR="004E69EF" w:rsidRPr="00440182" w:rsidRDefault="00EB72E4" w:rsidP="00550693">
      <w:pPr>
        <w:tabs>
          <w:tab w:val="left" w:pos="2160"/>
        </w:tabs>
      </w:pPr>
      <w:r w:rsidRPr="00440182">
        <w:tab/>
      </w:r>
      <w:r w:rsidR="00DD78AF" w:rsidRPr="00440182">
        <w:t>Chad Anderson</w:t>
      </w:r>
      <w:r w:rsidR="009B0EA1" w:rsidRPr="00440182">
        <w:t xml:space="preserve"> (ISA)</w:t>
      </w:r>
      <w:r w:rsidR="00C20D68" w:rsidRPr="00440182">
        <w:t xml:space="preserve"> (2025)</w:t>
      </w:r>
    </w:p>
    <w:p w14:paraId="7F6B9992" w14:textId="279B0D88" w:rsidR="00BF0A62" w:rsidRPr="00440182" w:rsidRDefault="004E69EF" w:rsidP="00550693">
      <w:pPr>
        <w:tabs>
          <w:tab w:val="left" w:pos="2160"/>
        </w:tabs>
      </w:pPr>
      <w:r w:rsidRPr="00440182">
        <w:tab/>
      </w:r>
      <w:r w:rsidR="00307141" w:rsidRPr="00440182">
        <w:t>Megan Gerhardt</w:t>
      </w:r>
      <w:r w:rsidR="006B2EE2" w:rsidRPr="00440182">
        <w:t xml:space="preserve"> (MGT)</w:t>
      </w:r>
      <w:r w:rsidR="00C20D68" w:rsidRPr="00440182">
        <w:t xml:space="preserve"> (2025)</w:t>
      </w:r>
    </w:p>
    <w:p w14:paraId="61D2AADF" w14:textId="7363460E" w:rsidR="00D124C9" w:rsidRPr="00440182" w:rsidRDefault="00BF0A62" w:rsidP="00550693">
      <w:pPr>
        <w:tabs>
          <w:tab w:val="left" w:pos="2160"/>
        </w:tabs>
      </w:pPr>
      <w:r w:rsidRPr="00440182">
        <w:tab/>
      </w:r>
      <w:r w:rsidR="00796E36" w:rsidRPr="00440182">
        <w:t xml:space="preserve">Kerrie </w:t>
      </w:r>
      <w:proofErr w:type="spellStart"/>
      <w:r w:rsidR="00796E36" w:rsidRPr="00440182">
        <w:t>Carsey</w:t>
      </w:r>
      <w:proofErr w:type="spellEnd"/>
      <w:r w:rsidR="00796E36" w:rsidRPr="00440182">
        <w:t xml:space="preserve"> (FYIC) (2026)</w:t>
      </w:r>
    </w:p>
    <w:p w14:paraId="42836C3D" w14:textId="77777777" w:rsidR="00796E36" w:rsidRPr="00440182" w:rsidRDefault="00796E36" w:rsidP="00550693">
      <w:pPr>
        <w:tabs>
          <w:tab w:val="left" w:pos="2160"/>
        </w:tabs>
      </w:pPr>
    </w:p>
    <w:p w14:paraId="48C32D32" w14:textId="035F3E86" w:rsidR="00EB72E4" w:rsidRPr="00440182" w:rsidRDefault="009C1331" w:rsidP="00550693">
      <w:pPr>
        <w:tabs>
          <w:tab w:val="left" w:pos="2160"/>
        </w:tabs>
      </w:pPr>
      <w:r w:rsidRPr="00440182">
        <w:rPr>
          <w:b/>
        </w:rPr>
        <w:t xml:space="preserve">Dean’s Liaison: </w:t>
      </w:r>
      <w:r w:rsidR="005332BF" w:rsidRPr="00440182">
        <w:tab/>
      </w:r>
      <w:r w:rsidR="00EE4E7C" w:rsidRPr="00440182">
        <w:t>Drew Reffett</w:t>
      </w:r>
    </w:p>
    <w:p w14:paraId="02A9C384" w14:textId="5A3E6277" w:rsidR="006B0E38" w:rsidRPr="00440182" w:rsidRDefault="006B0E38" w:rsidP="0088574A"/>
    <w:p w14:paraId="45BE4517" w14:textId="52A8EA6C" w:rsidR="003F2C10" w:rsidRPr="00440182" w:rsidRDefault="00841AAB" w:rsidP="0088574A">
      <w:pPr>
        <w:rPr>
          <w:b/>
        </w:rPr>
      </w:pPr>
      <w:r w:rsidRPr="00440182">
        <w:rPr>
          <w:b/>
        </w:rPr>
        <w:t xml:space="preserve">Committee </w:t>
      </w:r>
      <w:r w:rsidR="003F2C10" w:rsidRPr="00440182">
        <w:rPr>
          <w:b/>
        </w:rPr>
        <w:t>Charge</w:t>
      </w:r>
      <w:r w:rsidR="003C76F3" w:rsidRPr="00440182">
        <w:rPr>
          <w:b/>
        </w:rPr>
        <w:t>:</w:t>
      </w:r>
    </w:p>
    <w:p w14:paraId="484C0130" w14:textId="77777777" w:rsidR="00550693" w:rsidRPr="00440182" w:rsidRDefault="00B474B2" w:rsidP="00550693">
      <w:pPr>
        <w:pStyle w:val="ListParagraph"/>
        <w:numPr>
          <w:ilvl w:val="0"/>
          <w:numId w:val="11"/>
        </w:numPr>
        <w:tabs>
          <w:tab w:val="left" w:pos="360"/>
        </w:tabs>
        <w:ind w:left="0" w:firstLine="0"/>
        <w:rPr>
          <w:sz w:val="20"/>
          <w:szCs w:val="20"/>
        </w:rPr>
      </w:pPr>
      <w:r w:rsidRPr="00440182">
        <w:rPr>
          <w:sz w:val="20"/>
          <w:szCs w:val="20"/>
        </w:rPr>
        <w:t>Determine FSB annual Teaching Effectiveness Award winners. The Committee will develop a “checks and</w:t>
      </w:r>
    </w:p>
    <w:p w14:paraId="32F2B68E" w14:textId="1D4E634D" w:rsidR="00B474B2" w:rsidRPr="00440182" w:rsidRDefault="00B474B2" w:rsidP="00550693">
      <w:pPr>
        <w:pStyle w:val="ListParagraph"/>
        <w:tabs>
          <w:tab w:val="left" w:pos="360"/>
        </w:tabs>
        <w:ind w:left="360"/>
        <w:rPr>
          <w:sz w:val="20"/>
          <w:szCs w:val="20"/>
        </w:rPr>
      </w:pPr>
      <w:r w:rsidRPr="00440182">
        <w:rPr>
          <w:sz w:val="20"/>
          <w:szCs w:val="20"/>
        </w:rPr>
        <w:t>balances” process to ensure that all faculty nominated for the Teaching Effectiveness Award are contacted regarding their nomination.</w:t>
      </w:r>
    </w:p>
    <w:p w14:paraId="5E4EC496" w14:textId="0D331F94" w:rsidR="00EF39C7" w:rsidRPr="00440182" w:rsidRDefault="00EF39C7" w:rsidP="00550693">
      <w:pPr>
        <w:pStyle w:val="ListParagraph"/>
        <w:numPr>
          <w:ilvl w:val="0"/>
          <w:numId w:val="11"/>
        </w:numPr>
        <w:tabs>
          <w:tab w:val="left" w:pos="360"/>
        </w:tabs>
        <w:ind w:left="0" w:firstLine="0"/>
        <w:rPr>
          <w:sz w:val="20"/>
          <w:szCs w:val="20"/>
        </w:rPr>
      </w:pPr>
      <w:r w:rsidRPr="00440182">
        <w:rPr>
          <w:sz w:val="20"/>
          <w:szCs w:val="20"/>
        </w:rPr>
        <w:t>Be available to consult with FS</w:t>
      </w:r>
      <w:r w:rsidR="006078A8" w:rsidRPr="00440182">
        <w:rPr>
          <w:sz w:val="20"/>
          <w:szCs w:val="20"/>
        </w:rPr>
        <w:t>B teaching award winners on</w:t>
      </w:r>
      <w:r w:rsidRPr="00440182">
        <w:rPr>
          <w:sz w:val="20"/>
          <w:szCs w:val="20"/>
        </w:rPr>
        <w:t xml:space="preserve"> Teaching Work</w:t>
      </w:r>
      <w:r w:rsidR="00C32830" w:rsidRPr="00440182">
        <w:rPr>
          <w:sz w:val="20"/>
          <w:szCs w:val="20"/>
        </w:rPr>
        <w:t>shop.</w:t>
      </w:r>
    </w:p>
    <w:p w14:paraId="7D4F3BFD" w14:textId="29CACD78" w:rsidR="00AA0ADA" w:rsidRPr="00440182" w:rsidRDefault="00AA0ADA" w:rsidP="00550693">
      <w:pPr>
        <w:pStyle w:val="ListParagraph"/>
        <w:numPr>
          <w:ilvl w:val="0"/>
          <w:numId w:val="11"/>
        </w:numPr>
        <w:tabs>
          <w:tab w:val="left" w:pos="360"/>
        </w:tabs>
        <w:ind w:left="0" w:firstLine="0"/>
        <w:rPr>
          <w:sz w:val="20"/>
          <w:szCs w:val="20"/>
        </w:rPr>
      </w:pPr>
      <w:r w:rsidRPr="00440182">
        <w:rPr>
          <w:sz w:val="20"/>
          <w:szCs w:val="20"/>
        </w:rPr>
        <w:t xml:space="preserve">Review and revise eligibility criterion for awards, as relevant. </w:t>
      </w:r>
    </w:p>
    <w:p w14:paraId="297CE110" w14:textId="0A4FF046" w:rsidR="00092A91" w:rsidRPr="00440182" w:rsidRDefault="003F2C10" w:rsidP="00550693">
      <w:pPr>
        <w:pStyle w:val="ListParagraph"/>
        <w:numPr>
          <w:ilvl w:val="0"/>
          <w:numId w:val="11"/>
        </w:numPr>
        <w:tabs>
          <w:tab w:val="left" w:pos="360"/>
        </w:tabs>
        <w:ind w:left="0" w:firstLine="0"/>
        <w:rPr>
          <w:sz w:val="20"/>
          <w:szCs w:val="20"/>
        </w:rPr>
      </w:pPr>
      <w:r w:rsidRPr="00440182">
        <w:rPr>
          <w:sz w:val="20"/>
          <w:szCs w:val="20"/>
        </w:rPr>
        <w:t>Promote innovation and excellence in teaching.</w:t>
      </w:r>
    </w:p>
    <w:p w14:paraId="4EA5EB32" w14:textId="5BAEC306" w:rsidR="005278C8" w:rsidRPr="00440182" w:rsidRDefault="005278C8" w:rsidP="00550693">
      <w:pPr>
        <w:pStyle w:val="ListParagraph"/>
        <w:numPr>
          <w:ilvl w:val="0"/>
          <w:numId w:val="11"/>
        </w:numPr>
        <w:tabs>
          <w:tab w:val="left" w:pos="360"/>
        </w:tabs>
        <w:ind w:left="0" w:firstLine="0"/>
        <w:rPr>
          <w:sz w:val="20"/>
          <w:szCs w:val="20"/>
        </w:rPr>
      </w:pPr>
      <w:r w:rsidRPr="00440182">
        <w:rPr>
          <w:sz w:val="20"/>
          <w:szCs w:val="20"/>
        </w:rPr>
        <w:t>The Committee will meet to address its annual charge.</w:t>
      </w:r>
      <w:r w:rsidR="00AA0ADA" w:rsidRPr="00440182">
        <w:rPr>
          <w:sz w:val="20"/>
          <w:szCs w:val="20"/>
        </w:rPr>
        <w:t xml:space="preserve"> Meeting minutes will be taken.</w:t>
      </w:r>
    </w:p>
    <w:p w14:paraId="18705E71" w14:textId="77777777" w:rsidR="00550693" w:rsidRPr="00440182" w:rsidRDefault="005278C8" w:rsidP="00550693">
      <w:pPr>
        <w:pStyle w:val="ListParagraph"/>
        <w:numPr>
          <w:ilvl w:val="0"/>
          <w:numId w:val="11"/>
        </w:numPr>
        <w:tabs>
          <w:tab w:val="left" w:pos="360"/>
        </w:tabs>
        <w:ind w:left="0" w:firstLine="0"/>
        <w:rPr>
          <w:sz w:val="20"/>
          <w:szCs w:val="20"/>
        </w:rPr>
      </w:pPr>
      <w:r w:rsidRPr="00440182">
        <w:rPr>
          <w:sz w:val="20"/>
          <w:szCs w:val="20"/>
        </w:rPr>
        <w:t>The Committee Chair will provide a summative year-end report of Committee activities to the Associate</w:t>
      </w:r>
    </w:p>
    <w:p w14:paraId="0FA32923" w14:textId="3A94DDB5" w:rsidR="009A3B4C" w:rsidRPr="00440182" w:rsidRDefault="005278C8" w:rsidP="00550693">
      <w:pPr>
        <w:pStyle w:val="ListParagraph"/>
        <w:tabs>
          <w:tab w:val="left" w:pos="360"/>
        </w:tabs>
        <w:ind w:left="360"/>
        <w:rPr>
          <w:sz w:val="20"/>
          <w:szCs w:val="20"/>
        </w:rPr>
      </w:pPr>
      <w:r w:rsidRPr="00440182">
        <w:rPr>
          <w:sz w:val="20"/>
          <w:szCs w:val="20"/>
        </w:rPr>
        <w:t>Dean for Curriculum. This report will be added as a consent item to the agenda of the</w:t>
      </w:r>
      <w:r w:rsidRPr="00440182">
        <w:rPr>
          <w:color w:val="FF0000"/>
          <w:sz w:val="20"/>
          <w:szCs w:val="20"/>
        </w:rPr>
        <w:t xml:space="preserve"> </w:t>
      </w:r>
      <w:r w:rsidRPr="00440182">
        <w:rPr>
          <w:sz w:val="20"/>
          <w:szCs w:val="20"/>
        </w:rPr>
        <w:t>f</w:t>
      </w:r>
      <w:r w:rsidR="008D625F" w:rsidRPr="00440182">
        <w:rPr>
          <w:sz w:val="20"/>
          <w:szCs w:val="20"/>
        </w:rPr>
        <w:t>irst</w:t>
      </w:r>
      <w:r w:rsidRPr="00440182">
        <w:rPr>
          <w:sz w:val="20"/>
          <w:szCs w:val="20"/>
        </w:rPr>
        <w:t xml:space="preserve"> faculty meeting</w:t>
      </w:r>
      <w:r w:rsidR="008D625F" w:rsidRPr="00440182">
        <w:rPr>
          <w:sz w:val="20"/>
          <w:szCs w:val="20"/>
        </w:rPr>
        <w:t xml:space="preserve"> of the following academic year</w:t>
      </w:r>
      <w:r w:rsidRPr="00440182">
        <w:rPr>
          <w:sz w:val="20"/>
          <w:szCs w:val="20"/>
        </w:rPr>
        <w:t>.</w:t>
      </w:r>
    </w:p>
    <w:p w14:paraId="7C0A3C38" w14:textId="77777777" w:rsidR="0044448E" w:rsidRPr="00440182" w:rsidRDefault="0044448E" w:rsidP="00550693">
      <w:pPr>
        <w:pStyle w:val="ListParagraph"/>
        <w:tabs>
          <w:tab w:val="left" w:pos="360"/>
        </w:tabs>
        <w:ind w:left="360"/>
        <w:rPr>
          <w:sz w:val="20"/>
          <w:szCs w:val="20"/>
        </w:rPr>
      </w:pPr>
    </w:p>
    <w:p w14:paraId="5CE03951" w14:textId="77777777" w:rsidR="00192C4A" w:rsidRPr="00440182" w:rsidRDefault="00192C4A" w:rsidP="00E10852">
      <w:pPr>
        <w:pStyle w:val="NoSpacing"/>
        <w:rPr>
          <w:rFonts w:ascii="Times New Roman" w:hAnsi="Times New Roman" w:cs="Times New Roman"/>
          <w:b/>
          <w:sz w:val="20"/>
          <w:szCs w:val="20"/>
          <w:u w:val="single"/>
        </w:rPr>
      </w:pPr>
    </w:p>
    <w:p w14:paraId="1055EAE4" w14:textId="11D0099D" w:rsidR="00DD7814" w:rsidRPr="00440182" w:rsidRDefault="00DD7814" w:rsidP="00E10852">
      <w:pPr>
        <w:pStyle w:val="NoSpacing"/>
        <w:rPr>
          <w:rFonts w:ascii="Times New Roman" w:hAnsi="Times New Roman" w:cs="Times New Roman"/>
          <w:b/>
          <w:sz w:val="20"/>
          <w:szCs w:val="20"/>
          <w:u w:val="single"/>
        </w:rPr>
      </w:pPr>
    </w:p>
    <w:p w14:paraId="750D7BE9" w14:textId="21579C79" w:rsidR="00254AFD" w:rsidRPr="00440182" w:rsidRDefault="00254AFD" w:rsidP="00E10852">
      <w:pPr>
        <w:pStyle w:val="NoSpacing"/>
        <w:rPr>
          <w:rFonts w:ascii="Times New Roman" w:hAnsi="Times New Roman" w:cs="Times New Roman"/>
          <w:b/>
          <w:sz w:val="20"/>
          <w:szCs w:val="20"/>
          <w:u w:val="single"/>
        </w:rPr>
      </w:pPr>
    </w:p>
    <w:p w14:paraId="391A8721" w14:textId="77777777" w:rsidR="00254AFD" w:rsidRPr="00440182" w:rsidRDefault="00254AFD" w:rsidP="00E10852">
      <w:pPr>
        <w:pStyle w:val="NoSpacing"/>
        <w:rPr>
          <w:rFonts w:ascii="Times New Roman" w:hAnsi="Times New Roman" w:cs="Times New Roman"/>
          <w:b/>
          <w:sz w:val="20"/>
          <w:szCs w:val="20"/>
          <w:u w:val="single"/>
        </w:rPr>
      </w:pPr>
    </w:p>
    <w:p w14:paraId="4732E30B" w14:textId="77777777" w:rsidR="00DD7814" w:rsidRPr="00440182" w:rsidRDefault="00DD7814" w:rsidP="00E10852">
      <w:pPr>
        <w:pStyle w:val="NoSpacing"/>
        <w:rPr>
          <w:rFonts w:ascii="Times New Roman" w:hAnsi="Times New Roman" w:cs="Times New Roman"/>
          <w:b/>
          <w:sz w:val="20"/>
          <w:szCs w:val="20"/>
          <w:u w:val="single"/>
        </w:rPr>
      </w:pPr>
    </w:p>
    <w:p w14:paraId="6AF60B80" w14:textId="77777777" w:rsidR="00DD7814" w:rsidRPr="00440182" w:rsidRDefault="00DD7814" w:rsidP="00E10852">
      <w:pPr>
        <w:pStyle w:val="NoSpacing"/>
        <w:rPr>
          <w:rFonts w:ascii="Times New Roman" w:hAnsi="Times New Roman" w:cs="Times New Roman"/>
          <w:b/>
          <w:sz w:val="20"/>
          <w:szCs w:val="20"/>
          <w:u w:val="single"/>
        </w:rPr>
      </w:pPr>
    </w:p>
    <w:p w14:paraId="0F56CE0B" w14:textId="77777777" w:rsidR="00DD7814" w:rsidRPr="00440182" w:rsidRDefault="00DD7814" w:rsidP="00E10852">
      <w:pPr>
        <w:pStyle w:val="NoSpacing"/>
        <w:rPr>
          <w:rFonts w:ascii="Times New Roman" w:hAnsi="Times New Roman" w:cs="Times New Roman"/>
          <w:b/>
          <w:sz w:val="20"/>
          <w:szCs w:val="20"/>
          <w:u w:val="single"/>
        </w:rPr>
      </w:pPr>
    </w:p>
    <w:p w14:paraId="63A6882E" w14:textId="77777777" w:rsidR="00DD7814" w:rsidRPr="00440182" w:rsidRDefault="00DD7814" w:rsidP="00E10852">
      <w:pPr>
        <w:pStyle w:val="NoSpacing"/>
        <w:rPr>
          <w:rFonts w:ascii="Times New Roman" w:hAnsi="Times New Roman" w:cs="Times New Roman"/>
          <w:b/>
          <w:sz w:val="20"/>
          <w:szCs w:val="20"/>
          <w:u w:val="single"/>
        </w:rPr>
      </w:pPr>
    </w:p>
    <w:p w14:paraId="0942EE89" w14:textId="77777777" w:rsidR="00DD7814" w:rsidRPr="00440182" w:rsidRDefault="00DD7814" w:rsidP="00E10852">
      <w:pPr>
        <w:pStyle w:val="NoSpacing"/>
        <w:rPr>
          <w:rFonts w:ascii="Times New Roman" w:hAnsi="Times New Roman" w:cs="Times New Roman"/>
          <w:b/>
          <w:sz w:val="20"/>
          <w:szCs w:val="20"/>
          <w:u w:val="single"/>
        </w:rPr>
      </w:pPr>
    </w:p>
    <w:p w14:paraId="68AC536B" w14:textId="67C5A70E" w:rsidR="00E10852" w:rsidRPr="00440182" w:rsidRDefault="00E10852" w:rsidP="00E10852">
      <w:pPr>
        <w:pStyle w:val="NoSpacing"/>
        <w:rPr>
          <w:rFonts w:ascii="Times New Roman" w:hAnsi="Times New Roman" w:cs="Times New Roman"/>
          <w:b/>
          <w:sz w:val="20"/>
          <w:szCs w:val="20"/>
          <w:u w:val="single"/>
        </w:rPr>
      </w:pPr>
      <w:r w:rsidRPr="00440182">
        <w:rPr>
          <w:rFonts w:ascii="Times New Roman" w:hAnsi="Times New Roman" w:cs="Times New Roman"/>
          <w:b/>
          <w:sz w:val="20"/>
          <w:szCs w:val="20"/>
          <w:u w:val="single"/>
        </w:rPr>
        <w:lastRenderedPageBreak/>
        <w:t>Technology Policies Committee</w:t>
      </w:r>
    </w:p>
    <w:p w14:paraId="360914A7" w14:textId="77777777" w:rsidR="00E10852" w:rsidRPr="00440182" w:rsidRDefault="00E10852" w:rsidP="00E10852">
      <w:pPr>
        <w:pStyle w:val="NoSpacing"/>
        <w:rPr>
          <w:rFonts w:ascii="Times New Roman" w:hAnsi="Times New Roman" w:cs="Times New Roman"/>
          <w:sz w:val="20"/>
          <w:szCs w:val="20"/>
        </w:rPr>
      </w:pPr>
    </w:p>
    <w:p w14:paraId="156A09E9" w14:textId="721346A0"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b/>
          <w:sz w:val="20"/>
          <w:szCs w:val="20"/>
        </w:rPr>
        <w:t xml:space="preserve">Chair: </w:t>
      </w:r>
      <w:r w:rsidR="00C264C2" w:rsidRPr="00440182">
        <w:rPr>
          <w:rFonts w:ascii="Times New Roman" w:hAnsi="Times New Roman" w:cs="Times New Roman"/>
          <w:sz w:val="20"/>
          <w:szCs w:val="20"/>
        </w:rPr>
        <w:tab/>
        <w:t>Arthur Carvalho (ISA) (2025)</w:t>
      </w:r>
    </w:p>
    <w:p w14:paraId="200AEED0" w14:textId="77777777" w:rsidR="00E10852" w:rsidRPr="00440182" w:rsidRDefault="00E10852" w:rsidP="00E10852">
      <w:pPr>
        <w:pStyle w:val="NoSpacing"/>
        <w:tabs>
          <w:tab w:val="left" w:pos="2160"/>
        </w:tabs>
        <w:rPr>
          <w:rFonts w:ascii="Times New Roman" w:hAnsi="Times New Roman" w:cs="Times New Roman"/>
          <w:sz w:val="20"/>
          <w:szCs w:val="20"/>
        </w:rPr>
      </w:pPr>
    </w:p>
    <w:p w14:paraId="5E7859C2" w14:textId="5CCDDE97"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b/>
          <w:sz w:val="20"/>
          <w:szCs w:val="20"/>
        </w:rPr>
        <w:t xml:space="preserve">Members: </w:t>
      </w:r>
      <w:r w:rsidR="00C264C2" w:rsidRPr="00440182">
        <w:rPr>
          <w:rFonts w:ascii="Times New Roman" w:hAnsi="Times New Roman" w:cs="Times New Roman"/>
          <w:sz w:val="20"/>
          <w:szCs w:val="20"/>
        </w:rPr>
        <w:tab/>
      </w:r>
      <w:r w:rsidR="006E4F04" w:rsidRPr="00440182">
        <w:rPr>
          <w:rFonts w:ascii="Times New Roman" w:hAnsi="Times New Roman" w:cs="Times New Roman"/>
          <w:sz w:val="20"/>
          <w:szCs w:val="20"/>
        </w:rPr>
        <w:t>Po-Chang Chen</w:t>
      </w:r>
      <w:r w:rsidR="00C264C2" w:rsidRPr="00440182">
        <w:rPr>
          <w:rFonts w:ascii="Times New Roman" w:hAnsi="Times New Roman" w:cs="Times New Roman"/>
          <w:sz w:val="20"/>
          <w:szCs w:val="20"/>
        </w:rPr>
        <w:t xml:space="preserve"> (ACC) (2024)</w:t>
      </w:r>
    </w:p>
    <w:p w14:paraId="4A184A28" w14:textId="169C3F2E"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sz w:val="20"/>
          <w:szCs w:val="20"/>
        </w:rPr>
        <w:tab/>
      </w:r>
      <w:r w:rsidR="00FE704E" w:rsidRPr="00440182">
        <w:rPr>
          <w:rFonts w:ascii="Times New Roman" w:hAnsi="Times New Roman" w:cs="Times New Roman"/>
          <w:sz w:val="20"/>
          <w:szCs w:val="20"/>
        </w:rPr>
        <w:t xml:space="preserve">Greg </w:t>
      </w:r>
      <w:proofErr w:type="spellStart"/>
      <w:r w:rsidR="00FE704E" w:rsidRPr="00440182">
        <w:rPr>
          <w:rFonts w:ascii="Times New Roman" w:hAnsi="Times New Roman" w:cs="Times New Roman"/>
          <w:sz w:val="20"/>
          <w:szCs w:val="20"/>
        </w:rPr>
        <w:t>Niemesh</w:t>
      </w:r>
      <w:proofErr w:type="spellEnd"/>
      <w:r w:rsidRPr="00440182">
        <w:rPr>
          <w:rFonts w:ascii="Times New Roman" w:hAnsi="Times New Roman" w:cs="Times New Roman"/>
          <w:sz w:val="20"/>
          <w:szCs w:val="20"/>
        </w:rPr>
        <w:t xml:space="preserve"> (ECO)</w:t>
      </w:r>
      <w:r w:rsidR="00C264C2" w:rsidRPr="00440182">
        <w:rPr>
          <w:rFonts w:ascii="Times New Roman" w:hAnsi="Times New Roman" w:cs="Times New Roman"/>
          <w:sz w:val="20"/>
          <w:szCs w:val="20"/>
        </w:rPr>
        <w:t xml:space="preserve"> (2026)</w:t>
      </w:r>
      <w:r w:rsidR="00C264C2" w:rsidRPr="00440182">
        <w:rPr>
          <w:rFonts w:ascii="Times New Roman" w:hAnsi="Times New Roman" w:cs="Times New Roman"/>
          <w:sz w:val="20"/>
          <w:szCs w:val="20"/>
        </w:rPr>
        <w:tab/>
      </w:r>
      <w:r w:rsidR="00C264C2" w:rsidRPr="00440182">
        <w:rPr>
          <w:rFonts w:ascii="Times New Roman" w:hAnsi="Times New Roman" w:cs="Times New Roman"/>
          <w:sz w:val="20"/>
          <w:szCs w:val="20"/>
        </w:rPr>
        <w:tab/>
      </w:r>
    </w:p>
    <w:p w14:paraId="20E1C2D7" w14:textId="5038F5C6"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sz w:val="20"/>
          <w:szCs w:val="20"/>
        </w:rPr>
        <w:tab/>
      </w:r>
      <w:r w:rsidR="00E01C0D" w:rsidRPr="00440182">
        <w:rPr>
          <w:rFonts w:ascii="Times New Roman" w:hAnsi="Times New Roman" w:cs="Times New Roman"/>
          <w:sz w:val="20"/>
          <w:szCs w:val="20"/>
        </w:rPr>
        <w:t>Mark Lacker</w:t>
      </w:r>
      <w:r w:rsidRPr="00440182">
        <w:rPr>
          <w:rFonts w:ascii="Times New Roman" w:hAnsi="Times New Roman" w:cs="Times New Roman"/>
          <w:sz w:val="20"/>
          <w:szCs w:val="20"/>
        </w:rPr>
        <w:t xml:space="preserve"> (ESP)</w:t>
      </w:r>
      <w:r w:rsidR="00E01C0D" w:rsidRPr="00440182">
        <w:rPr>
          <w:rFonts w:ascii="Times New Roman" w:hAnsi="Times New Roman" w:cs="Times New Roman"/>
          <w:sz w:val="20"/>
          <w:szCs w:val="20"/>
        </w:rPr>
        <w:t xml:space="preserve"> </w:t>
      </w:r>
      <w:r w:rsidR="00C264C2" w:rsidRPr="00440182">
        <w:rPr>
          <w:rFonts w:ascii="Times New Roman" w:hAnsi="Times New Roman" w:cs="Times New Roman"/>
          <w:sz w:val="20"/>
          <w:szCs w:val="20"/>
        </w:rPr>
        <w:t>(</w:t>
      </w:r>
      <w:r w:rsidR="00FB7D36" w:rsidRPr="00440182">
        <w:rPr>
          <w:rFonts w:ascii="Times New Roman" w:hAnsi="Times New Roman" w:cs="Times New Roman"/>
          <w:sz w:val="20"/>
          <w:szCs w:val="20"/>
        </w:rPr>
        <w:t>2025)</w:t>
      </w:r>
    </w:p>
    <w:p w14:paraId="1AF8BFF5" w14:textId="41041991"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sz w:val="20"/>
          <w:szCs w:val="20"/>
        </w:rPr>
        <w:tab/>
      </w:r>
      <w:r w:rsidR="00FE704E" w:rsidRPr="00440182">
        <w:rPr>
          <w:rFonts w:ascii="Times New Roman" w:hAnsi="Times New Roman" w:cs="Times New Roman"/>
          <w:sz w:val="20"/>
          <w:szCs w:val="20"/>
        </w:rPr>
        <w:t>Brad Goldie</w:t>
      </w:r>
      <w:r w:rsidRPr="00440182">
        <w:rPr>
          <w:rFonts w:ascii="Times New Roman" w:hAnsi="Times New Roman" w:cs="Times New Roman"/>
          <w:sz w:val="20"/>
          <w:szCs w:val="20"/>
        </w:rPr>
        <w:t xml:space="preserve"> (FIN) </w:t>
      </w:r>
      <w:r w:rsidR="00FB7D36" w:rsidRPr="00440182">
        <w:rPr>
          <w:rFonts w:ascii="Times New Roman" w:hAnsi="Times New Roman" w:cs="Times New Roman"/>
          <w:sz w:val="20"/>
          <w:szCs w:val="20"/>
        </w:rPr>
        <w:t>(2024)</w:t>
      </w:r>
      <w:r w:rsidRPr="00440182">
        <w:rPr>
          <w:rFonts w:ascii="Times New Roman" w:hAnsi="Times New Roman" w:cs="Times New Roman"/>
          <w:sz w:val="20"/>
          <w:szCs w:val="20"/>
        </w:rPr>
        <w:br/>
      </w:r>
      <w:r w:rsidRPr="00440182">
        <w:rPr>
          <w:rFonts w:ascii="Times New Roman" w:hAnsi="Times New Roman" w:cs="Times New Roman"/>
          <w:sz w:val="20"/>
          <w:szCs w:val="20"/>
        </w:rPr>
        <w:tab/>
      </w:r>
      <w:r w:rsidR="00F10ECE" w:rsidRPr="00440182">
        <w:rPr>
          <w:rFonts w:ascii="Times New Roman" w:hAnsi="Times New Roman" w:cs="Times New Roman"/>
          <w:sz w:val="20"/>
          <w:szCs w:val="20"/>
        </w:rPr>
        <w:t>Matt Schwieterman</w:t>
      </w:r>
      <w:r w:rsidR="006B2EE2" w:rsidRPr="00440182">
        <w:rPr>
          <w:rFonts w:ascii="Times New Roman" w:hAnsi="Times New Roman" w:cs="Times New Roman"/>
          <w:sz w:val="20"/>
          <w:szCs w:val="20"/>
        </w:rPr>
        <w:t xml:space="preserve"> (MGT)</w:t>
      </w:r>
      <w:r w:rsidR="00C20D68" w:rsidRPr="00440182">
        <w:rPr>
          <w:rFonts w:ascii="Times New Roman" w:hAnsi="Times New Roman" w:cs="Times New Roman"/>
          <w:sz w:val="20"/>
          <w:szCs w:val="20"/>
        </w:rPr>
        <w:t xml:space="preserve"> (2025)</w:t>
      </w:r>
      <w:r w:rsidRPr="00440182">
        <w:rPr>
          <w:rFonts w:ascii="Times New Roman" w:hAnsi="Times New Roman" w:cs="Times New Roman"/>
          <w:sz w:val="20"/>
          <w:szCs w:val="20"/>
        </w:rPr>
        <w:br/>
      </w:r>
      <w:r w:rsidRPr="00440182">
        <w:rPr>
          <w:rFonts w:ascii="Times New Roman" w:hAnsi="Times New Roman" w:cs="Times New Roman"/>
          <w:sz w:val="20"/>
          <w:szCs w:val="20"/>
        </w:rPr>
        <w:tab/>
      </w:r>
    </w:p>
    <w:p w14:paraId="53E8CB61" w14:textId="3AE231D7" w:rsidR="00E10852" w:rsidRPr="00440182" w:rsidRDefault="00E10852" w:rsidP="00E10852">
      <w:pPr>
        <w:pStyle w:val="NoSpacing"/>
        <w:tabs>
          <w:tab w:val="left" w:pos="2160"/>
        </w:tabs>
        <w:rPr>
          <w:rFonts w:ascii="Times New Roman" w:hAnsi="Times New Roman" w:cs="Times New Roman"/>
          <w:sz w:val="20"/>
          <w:szCs w:val="20"/>
        </w:rPr>
      </w:pPr>
      <w:r w:rsidRPr="00440182">
        <w:rPr>
          <w:rFonts w:ascii="Times New Roman" w:hAnsi="Times New Roman" w:cs="Times New Roman"/>
          <w:b/>
          <w:sz w:val="20"/>
          <w:szCs w:val="20"/>
        </w:rPr>
        <w:t xml:space="preserve">Dean’s Liaison: </w:t>
      </w:r>
      <w:r w:rsidRPr="00440182">
        <w:rPr>
          <w:rFonts w:ascii="Times New Roman" w:hAnsi="Times New Roman" w:cs="Times New Roman"/>
          <w:sz w:val="20"/>
          <w:szCs w:val="20"/>
        </w:rPr>
        <w:tab/>
      </w:r>
      <w:r w:rsidR="00C80AA1" w:rsidRPr="00440182">
        <w:rPr>
          <w:rFonts w:ascii="Times New Roman" w:hAnsi="Times New Roman" w:cs="Times New Roman"/>
          <w:sz w:val="20"/>
          <w:szCs w:val="20"/>
        </w:rPr>
        <w:t>Melissa Thomasson</w:t>
      </w:r>
    </w:p>
    <w:p w14:paraId="115922BF" w14:textId="77777777" w:rsidR="00604C72" w:rsidRPr="00440182" w:rsidRDefault="00604C72" w:rsidP="00E10852">
      <w:pPr>
        <w:pStyle w:val="NoSpacing"/>
        <w:tabs>
          <w:tab w:val="left" w:pos="2160"/>
        </w:tabs>
        <w:rPr>
          <w:rFonts w:ascii="Times New Roman" w:hAnsi="Times New Roman" w:cs="Times New Roman"/>
          <w:sz w:val="20"/>
          <w:szCs w:val="20"/>
        </w:rPr>
      </w:pPr>
    </w:p>
    <w:p w14:paraId="3D631C83" w14:textId="1E6D253F" w:rsidR="00E10852" w:rsidRPr="00440182" w:rsidRDefault="00E10852" w:rsidP="00E10852">
      <w:pPr>
        <w:pStyle w:val="NoSpacing"/>
        <w:rPr>
          <w:rFonts w:ascii="Times New Roman" w:hAnsi="Times New Roman" w:cs="Times New Roman"/>
          <w:b/>
          <w:sz w:val="20"/>
          <w:szCs w:val="20"/>
        </w:rPr>
      </w:pPr>
      <w:r w:rsidRPr="00440182">
        <w:rPr>
          <w:rFonts w:ascii="Times New Roman" w:hAnsi="Times New Roman" w:cs="Times New Roman"/>
          <w:b/>
          <w:sz w:val="20"/>
          <w:szCs w:val="20"/>
        </w:rPr>
        <w:t>Committee Charge:</w:t>
      </w:r>
    </w:p>
    <w:p w14:paraId="0758FECA"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Review and make recommendations on divisional technology-related issues regarding software, hardware, training and support needs for making sure our faculty, staff, and students are equipped with all the necessary tools, not just for today, but for five years and even later. </w:t>
      </w:r>
    </w:p>
    <w:p w14:paraId="7C33327E" w14:textId="7425635F"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Brainstorm the future technology needs for our faculty, staff, and students so that we may be offering the most appropriate education for ou</w:t>
      </w:r>
      <w:r w:rsidR="00B67D21" w:rsidRPr="00440182">
        <w:rPr>
          <w:rFonts w:ascii="Times New Roman" w:hAnsi="Times New Roman" w:cs="Times New Roman"/>
          <w:sz w:val="20"/>
          <w:szCs w:val="20"/>
        </w:rPr>
        <w:t>r</w:t>
      </w:r>
      <w:r w:rsidRPr="00440182">
        <w:rPr>
          <w:rFonts w:ascii="Times New Roman" w:hAnsi="Times New Roman" w:cs="Times New Roman"/>
          <w:sz w:val="20"/>
          <w:szCs w:val="20"/>
        </w:rPr>
        <w:t xml:space="preserve"> students in a quickly changing technology environment. </w:t>
      </w:r>
    </w:p>
    <w:p w14:paraId="532504EF"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Brainstorm how the FSB can continue to transform digitally. </w:t>
      </w:r>
    </w:p>
    <w:p w14:paraId="4E3B13B9"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Review student tech-fee proposals on behalf of the FSB. </w:t>
      </w:r>
    </w:p>
    <w:p w14:paraId="4B708450"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The Committee will meet to address its annual charge. Meeting minutes will be taken. </w:t>
      </w:r>
    </w:p>
    <w:p w14:paraId="3690BE51" w14:textId="77777777" w:rsidR="00E10852" w:rsidRPr="00440182" w:rsidRDefault="00E10852" w:rsidP="00E10852">
      <w:pPr>
        <w:pStyle w:val="NoSpacing"/>
        <w:numPr>
          <w:ilvl w:val="0"/>
          <w:numId w:val="24"/>
        </w:numPr>
        <w:ind w:left="360"/>
        <w:rPr>
          <w:rFonts w:ascii="Times New Roman" w:hAnsi="Times New Roman" w:cs="Times New Roman"/>
          <w:sz w:val="20"/>
          <w:szCs w:val="20"/>
        </w:rPr>
      </w:pPr>
      <w:r w:rsidRPr="00440182">
        <w:rPr>
          <w:rFonts w:ascii="Times New Roman" w:hAnsi="Times New Roman" w:cs="Times New Roman"/>
          <w:sz w:val="20"/>
          <w:szCs w:val="20"/>
        </w:rPr>
        <w:t xml:space="preserve">The Committee Chair will provide a summative year-end report of Committee activities to the Associate Dean for Curriculum. This report will be added as a consent item to the agenda of the first faculty meeting of the following academic year. </w:t>
      </w:r>
    </w:p>
    <w:p w14:paraId="6BAD9A12" w14:textId="651F61C3" w:rsidR="00B2261E" w:rsidRPr="00440182" w:rsidRDefault="00B2261E" w:rsidP="0088574A">
      <w:pPr>
        <w:pStyle w:val="ListParagraph"/>
        <w:ind w:left="0"/>
        <w:rPr>
          <w:sz w:val="20"/>
          <w:szCs w:val="20"/>
        </w:rPr>
      </w:pPr>
    </w:p>
    <w:p w14:paraId="69AA00D3" w14:textId="1BF91D16" w:rsidR="00EB72E4" w:rsidRPr="00440182" w:rsidRDefault="00EB72E4" w:rsidP="0088574A">
      <w:pPr>
        <w:rPr>
          <w:b/>
          <w:u w:val="single"/>
        </w:rPr>
      </w:pPr>
      <w:r w:rsidRPr="00440182">
        <w:rPr>
          <w:b/>
          <w:u w:val="single"/>
        </w:rPr>
        <w:t>Undergraduate Studies Committee</w:t>
      </w:r>
      <w:r w:rsidR="0075365E" w:rsidRPr="00440182">
        <w:rPr>
          <w:b/>
          <w:u w:val="single"/>
        </w:rPr>
        <w:t xml:space="preserve"> </w:t>
      </w:r>
    </w:p>
    <w:p w14:paraId="39EE9244" w14:textId="77777777" w:rsidR="00117356" w:rsidRPr="00440182" w:rsidRDefault="00117356" w:rsidP="0088574A">
      <w:pPr>
        <w:rPr>
          <w:b/>
        </w:rPr>
      </w:pPr>
    </w:p>
    <w:p w14:paraId="106E1EF6" w14:textId="57055AE2" w:rsidR="009A5EC1" w:rsidRPr="00440182" w:rsidRDefault="00EB72E4" w:rsidP="00550693">
      <w:pPr>
        <w:tabs>
          <w:tab w:val="left" w:pos="2160"/>
        </w:tabs>
        <w:rPr>
          <w:bCs/>
        </w:rPr>
      </w:pPr>
      <w:r w:rsidRPr="00440182">
        <w:rPr>
          <w:b/>
        </w:rPr>
        <w:t>Chair:</w:t>
      </w:r>
      <w:r w:rsidRPr="00440182">
        <w:t xml:space="preserve">  </w:t>
      </w:r>
      <w:r w:rsidRPr="00440182">
        <w:tab/>
      </w:r>
      <w:r w:rsidR="00FB195D" w:rsidRPr="00440182">
        <w:rPr>
          <w:bCs/>
        </w:rPr>
        <w:t>Terri Barr</w:t>
      </w:r>
      <w:r w:rsidR="009468E2" w:rsidRPr="00440182">
        <w:rPr>
          <w:bCs/>
        </w:rPr>
        <w:t xml:space="preserve"> </w:t>
      </w:r>
      <w:r w:rsidR="00B8274F" w:rsidRPr="00440182">
        <w:rPr>
          <w:bCs/>
        </w:rPr>
        <w:t xml:space="preserve">(MKT) </w:t>
      </w:r>
      <w:r w:rsidR="009468E2" w:rsidRPr="00440182">
        <w:rPr>
          <w:bCs/>
        </w:rPr>
        <w:t>(20</w:t>
      </w:r>
      <w:r w:rsidR="00F06572" w:rsidRPr="00440182">
        <w:rPr>
          <w:bCs/>
        </w:rPr>
        <w:t>2</w:t>
      </w:r>
      <w:r w:rsidR="006E4F04" w:rsidRPr="00440182">
        <w:rPr>
          <w:bCs/>
        </w:rPr>
        <w:t>6</w:t>
      </w:r>
      <w:r w:rsidR="009468E2" w:rsidRPr="00440182">
        <w:rPr>
          <w:bCs/>
        </w:rPr>
        <w:t>)</w:t>
      </w:r>
    </w:p>
    <w:p w14:paraId="2DA75136" w14:textId="77777777" w:rsidR="0048499F" w:rsidRPr="00440182" w:rsidRDefault="0048499F" w:rsidP="00550693">
      <w:pPr>
        <w:tabs>
          <w:tab w:val="left" w:pos="2160"/>
        </w:tabs>
      </w:pPr>
    </w:p>
    <w:p w14:paraId="6BA67830" w14:textId="62D3EC30" w:rsidR="00E858FF" w:rsidRPr="00440182" w:rsidRDefault="00EB72E4" w:rsidP="00550693">
      <w:pPr>
        <w:tabs>
          <w:tab w:val="left" w:pos="2160"/>
        </w:tabs>
      </w:pPr>
      <w:r w:rsidRPr="00440182">
        <w:rPr>
          <w:b/>
        </w:rPr>
        <w:t>Members:</w:t>
      </w:r>
      <w:r w:rsidRPr="00440182">
        <w:tab/>
      </w:r>
      <w:r w:rsidR="00FB7D36" w:rsidRPr="00440182">
        <w:t>Billy Brink (ACC) (2026)</w:t>
      </w:r>
    </w:p>
    <w:p w14:paraId="30E17CB0" w14:textId="240842B2" w:rsidR="007078DF" w:rsidRPr="00440182" w:rsidRDefault="00132673" w:rsidP="00550693">
      <w:pPr>
        <w:tabs>
          <w:tab w:val="left" w:pos="2160"/>
        </w:tabs>
      </w:pPr>
      <w:r w:rsidRPr="00440182">
        <w:rPr>
          <w:bCs/>
        </w:rPr>
        <w:tab/>
      </w:r>
      <w:r w:rsidR="009F18F1" w:rsidRPr="00440182">
        <w:t>Ling Shao</w:t>
      </w:r>
      <w:r w:rsidR="00126A7E" w:rsidRPr="00440182">
        <w:t xml:space="preserve"> (ECO)</w:t>
      </w:r>
      <w:r w:rsidR="00C20D68" w:rsidRPr="00440182">
        <w:t xml:space="preserve"> (2025)</w:t>
      </w:r>
    </w:p>
    <w:p w14:paraId="778E2EE2" w14:textId="7BC9AD79" w:rsidR="00947C47" w:rsidRPr="00440182" w:rsidRDefault="00FB7D36" w:rsidP="00550693">
      <w:pPr>
        <w:tabs>
          <w:tab w:val="left" w:pos="2160"/>
        </w:tabs>
      </w:pPr>
      <w:r w:rsidRPr="00440182">
        <w:tab/>
        <w:t>Chris Sutter (ESP) (2026)</w:t>
      </w:r>
    </w:p>
    <w:p w14:paraId="2A292C18" w14:textId="6BF37E2E" w:rsidR="004C2522" w:rsidRPr="00440182" w:rsidRDefault="00947C47" w:rsidP="00550693">
      <w:pPr>
        <w:tabs>
          <w:tab w:val="left" w:pos="2160"/>
        </w:tabs>
        <w:rPr>
          <w:bCs/>
        </w:rPr>
      </w:pPr>
      <w:r w:rsidRPr="00440182">
        <w:tab/>
      </w:r>
      <w:r w:rsidR="00EB6C04" w:rsidRPr="00440182">
        <w:rPr>
          <w:bCs/>
        </w:rPr>
        <w:t>Chelsea Green</w:t>
      </w:r>
      <w:r w:rsidR="00126A7E" w:rsidRPr="00440182">
        <w:rPr>
          <w:bCs/>
        </w:rPr>
        <w:t xml:space="preserve"> (FIN)</w:t>
      </w:r>
      <w:r w:rsidR="00C20D68" w:rsidRPr="00440182">
        <w:t xml:space="preserve"> (2025)</w:t>
      </w:r>
    </w:p>
    <w:p w14:paraId="3EF87B3D" w14:textId="0874E7E7" w:rsidR="00B8274F" w:rsidRPr="00440182" w:rsidRDefault="004C2522" w:rsidP="00550693">
      <w:pPr>
        <w:tabs>
          <w:tab w:val="left" w:pos="2160"/>
        </w:tabs>
      </w:pPr>
      <w:r w:rsidRPr="00440182">
        <w:rPr>
          <w:bCs/>
        </w:rPr>
        <w:tab/>
      </w:r>
      <w:r w:rsidR="00B8274F" w:rsidRPr="00440182">
        <w:t xml:space="preserve">Gabe Lee (ISA) </w:t>
      </w:r>
      <w:r w:rsidR="00FB7D36" w:rsidRPr="00440182">
        <w:t>(2026)</w:t>
      </w:r>
    </w:p>
    <w:p w14:paraId="6560C67F" w14:textId="003589EF" w:rsidR="00E858FF" w:rsidRPr="00440182" w:rsidRDefault="00B8274F" w:rsidP="00550693">
      <w:pPr>
        <w:tabs>
          <w:tab w:val="left" w:pos="2160"/>
        </w:tabs>
      </w:pPr>
      <w:r w:rsidRPr="00440182">
        <w:tab/>
      </w:r>
      <w:r w:rsidR="00D16202" w:rsidRPr="00440182">
        <w:t xml:space="preserve">Henry </w:t>
      </w:r>
      <w:proofErr w:type="spellStart"/>
      <w:r w:rsidR="00D16202" w:rsidRPr="00440182">
        <w:t>Jin</w:t>
      </w:r>
      <w:proofErr w:type="spellEnd"/>
      <w:r w:rsidR="00D16202" w:rsidRPr="00440182">
        <w:t xml:space="preserve"> </w:t>
      </w:r>
      <w:r w:rsidR="00E1654D" w:rsidRPr="00440182">
        <w:t>(MGT)</w:t>
      </w:r>
      <w:r w:rsidR="00CB589F" w:rsidRPr="00440182">
        <w:t xml:space="preserve"> (2026)</w:t>
      </w:r>
      <w:r w:rsidR="00FB7D36" w:rsidRPr="00440182">
        <w:rPr>
          <w:bCs/>
        </w:rPr>
        <w:tab/>
      </w:r>
      <w:r w:rsidR="00FB7D36" w:rsidRPr="00440182">
        <w:rPr>
          <w:bCs/>
        </w:rPr>
        <w:tab/>
      </w:r>
      <w:r w:rsidR="00FB7D36" w:rsidRPr="00440182">
        <w:rPr>
          <w:bCs/>
        </w:rPr>
        <w:tab/>
      </w:r>
    </w:p>
    <w:p w14:paraId="35F447B7" w14:textId="27BC5B13" w:rsidR="00985985" w:rsidRPr="00440182" w:rsidRDefault="00985985" w:rsidP="00550693">
      <w:pPr>
        <w:tabs>
          <w:tab w:val="left" w:pos="2160"/>
        </w:tabs>
        <w:rPr>
          <w:bCs/>
        </w:rPr>
      </w:pPr>
      <w:r w:rsidRPr="00440182">
        <w:rPr>
          <w:bCs/>
        </w:rPr>
        <w:tab/>
      </w:r>
      <w:r w:rsidR="003F1433" w:rsidRPr="00440182">
        <w:rPr>
          <w:bCs/>
        </w:rPr>
        <w:t>Ashley Jarvis</w:t>
      </w:r>
      <w:r w:rsidRPr="00440182">
        <w:rPr>
          <w:bCs/>
        </w:rPr>
        <w:t xml:space="preserve"> (</w:t>
      </w:r>
      <w:r w:rsidR="003F1433" w:rsidRPr="00440182">
        <w:rPr>
          <w:bCs/>
        </w:rPr>
        <w:t xml:space="preserve">Senior </w:t>
      </w:r>
      <w:r w:rsidRPr="00440182">
        <w:rPr>
          <w:bCs/>
        </w:rPr>
        <w:t>Academic Advisor, ex officio)</w:t>
      </w:r>
    </w:p>
    <w:p w14:paraId="38402789" w14:textId="7C0499F3" w:rsidR="00796E36" w:rsidRPr="00440182" w:rsidRDefault="00796E36" w:rsidP="00550693">
      <w:pPr>
        <w:tabs>
          <w:tab w:val="left" w:pos="2160"/>
        </w:tabs>
        <w:rPr>
          <w:bCs/>
        </w:rPr>
      </w:pPr>
      <w:r w:rsidRPr="00440182">
        <w:rPr>
          <w:bCs/>
        </w:rPr>
        <w:tab/>
        <w:t>Julie Alexander (FYIC) (2026)</w:t>
      </w:r>
    </w:p>
    <w:p w14:paraId="06E35A0A" w14:textId="77777777" w:rsidR="0048499F" w:rsidRPr="00440182" w:rsidRDefault="0048499F" w:rsidP="00550693">
      <w:pPr>
        <w:tabs>
          <w:tab w:val="left" w:pos="2160"/>
        </w:tabs>
      </w:pPr>
    </w:p>
    <w:p w14:paraId="6A05B92E" w14:textId="02FF913E" w:rsidR="00EB72E4" w:rsidRPr="00440182" w:rsidRDefault="006B0E38" w:rsidP="00550693">
      <w:pPr>
        <w:tabs>
          <w:tab w:val="left" w:pos="2160"/>
        </w:tabs>
      </w:pPr>
      <w:r w:rsidRPr="00440182">
        <w:rPr>
          <w:b/>
        </w:rPr>
        <w:t xml:space="preserve">Dean’s Liaison: </w:t>
      </w:r>
      <w:r w:rsidR="00B27038" w:rsidRPr="00440182">
        <w:tab/>
      </w:r>
      <w:r w:rsidR="00EE4E7C" w:rsidRPr="00440182">
        <w:t>Drew Reffett</w:t>
      </w:r>
    </w:p>
    <w:p w14:paraId="789DF665" w14:textId="77777777" w:rsidR="000506D3" w:rsidRPr="00440182" w:rsidRDefault="000506D3" w:rsidP="0088574A"/>
    <w:p w14:paraId="5F0274FB" w14:textId="48254111" w:rsidR="003F2C10" w:rsidRPr="00440182" w:rsidRDefault="001A31F0" w:rsidP="0088574A">
      <w:pPr>
        <w:rPr>
          <w:b/>
        </w:rPr>
      </w:pPr>
      <w:r w:rsidRPr="00440182">
        <w:rPr>
          <w:b/>
        </w:rPr>
        <w:t xml:space="preserve">Committee </w:t>
      </w:r>
      <w:r w:rsidR="003F2C10" w:rsidRPr="00440182">
        <w:rPr>
          <w:b/>
        </w:rPr>
        <w:t>Charge</w:t>
      </w:r>
      <w:r w:rsidR="00FC552C" w:rsidRPr="00440182">
        <w:rPr>
          <w:b/>
        </w:rPr>
        <w:t>:</w:t>
      </w:r>
    </w:p>
    <w:p w14:paraId="52AF5C42" w14:textId="77777777" w:rsidR="00550693" w:rsidRPr="00440182" w:rsidRDefault="003F2C10" w:rsidP="00550693">
      <w:pPr>
        <w:pStyle w:val="ListParagraph"/>
        <w:numPr>
          <w:ilvl w:val="0"/>
          <w:numId w:val="13"/>
        </w:numPr>
        <w:tabs>
          <w:tab w:val="left" w:pos="360"/>
        </w:tabs>
        <w:ind w:left="0" w:firstLine="0"/>
        <w:rPr>
          <w:sz w:val="20"/>
          <w:szCs w:val="20"/>
        </w:rPr>
      </w:pPr>
      <w:r w:rsidRPr="00440182">
        <w:rPr>
          <w:sz w:val="20"/>
          <w:szCs w:val="20"/>
        </w:rPr>
        <w:t xml:space="preserve">Review and make recommendations to faculty on undergraduate-level course and curricular change </w:t>
      </w:r>
    </w:p>
    <w:p w14:paraId="6E140D0F" w14:textId="31BE71C8" w:rsidR="003F2C10" w:rsidRPr="00440182" w:rsidRDefault="00550693" w:rsidP="00550693">
      <w:pPr>
        <w:pStyle w:val="ListParagraph"/>
        <w:tabs>
          <w:tab w:val="left" w:pos="360"/>
        </w:tabs>
        <w:ind w:left="0"/>
        <w:rPr>
          <w:sz w:val="20"/>
          <w:szCs w:val="20"/>
        </w:rPr>
      </w:pPr>
      <w:r w:rsidRPr="00440182">
        <w:rPr>
          <w:sz w:val="20"/>
          <w:szCs w:val="20"/>
        </w:rPr>
        <w:tab/>
      </w:r>
      <w:r w:rsidR="003F2C10" w:rsidRPr="00440182">
        <w:rPr>
          <w:sz w:val="20"/>
          <w:szCs w:val="20"/>
        </w:rPr>
        <w:t>proposals.</w:t>
      </w:r>
    </w:p>
    <w:p w14:paraId="5EAAEEDC" w14:textId="77777777" w:rsidR="00550693" w:rsidRPr="00440182" w:rsidRDefault="003F2C10" w:rsidP="00550693">
      <w:pPr>
        <w:pStyle w:val="ListParagraph"/>
        <w:numPr>
          <w:ilvl w:val="0"/>
          <w:numId w:val="13"/>
        </w:numPr>
        <w:tabs>
          <w:tab w:val="left" w:pos="360"/>
        </w:tabs>
        <w:ind w:left="0" w:firstLine="0"/>
        <w:rPr>
          <w:sz w:val="20"/>
          <w:szCs w:val="20"/>
        </w:rPr>
      </w:pPr>
      <w:r w:rsidRPr="00440182">
        <w:rPr>
          <w:sz w:val="20"/>
          <w:szCs w:val="20"/>
        </w:rPr>
        <w:t>Review recommendations from</w:t>
      </w:r>
      <w:r w:rsidR="001A31F0" w:rsidRPr="00440182">
        <w:rPr>
          <w:sz w:val="20"/>
          <w:szCs w:val="20"/>
        </w:rPr>
        <w:t xml:space="preserve"> other </w:t>
      </w:r>
      <w:r w:rsidR="005278C8" w:rsidRPr="00440182">
        <w:rPr>
          <w:sz w:val="20"/>
          <w:szCs w:val="20"/>
        </w:rPr>
        <w:t>C</w:t>
      </w:r>
      <w:r w:rsidR="001A31F0" w:rsidRPr="00440182">
        <w:rPr>
          <w:sz w:val="20"/>
          <w:szCs w:val="20"/>
        </w:rPr>
        <w:t xml:space="preserve">ommittees, as they relate to undergraduate curricula or program </w:t>
      </w:r>
    </w:p>
    <w:p w14:paraId="1C7BA8CE" w14:textId="512C9BED" w:rsidR="003F2C10" w:rsidRPr="00440182" w:rsidRDefault="00550693" w:rsidP="00550693">
      <w:pPr>
        <w:pStyle w:val="ListParagraph"/>
        <w:tabs>
          <w:tab w:val="left" w:pos="360"/>
        </w:tabs>
        <w:ind w:left="0"/>
        <w:rPr>
          <w:sz w:val="20"/>
          <w:szCs w:val="20"/>
        </w:rPr>
      </w:pPr>
      <w:r w:rsidRPr="00440182">
        <w:rPr>
          <w:sz w:val="20"/>
          <w:szCs w:val="20"/>
        </w:rPr>
        <w:tab/>
      </w:r>
      <w:r w:rsidR="001A31F0" w:rsidRPr="00440182">
        <w:rPr>
          <w:sz w:val="20"/>
          <w:szCs w:val="20"/>
        </w:rPr>
        <w:t>changes</w:t>
      </w:r>
      <w:r w:rsidR="003F2C10" w:rsidRPr="00440182">
        <w:rPr>
          <w:sz w:val="20"/>
          <w:szCs w:val="20"/>
        </w:rPr>
        <w:t>.</w:t>
      </w:r>
    </w:p>
    <w:p w14:paraId="1F6FD3CC" w14:textId="77777777" w:rsidR="00E35BCC" w:rsidRPr="00440182" w:rsidRDefault="003F2C10" w:rsidP="00550693">
      <w:pPr>
        <w:pStyle w:val="ListParagraph"/>
        <w:numPr>
          <w:ilvl w:val="0"/>
          <w:numId w:val="13"/>
        </w:numPr>
        <w:tabs>
          <w:tab w:val="left" w:pos="360"/>
        </w:tabs>
        <w:ind w:left="0" w:firstLine="0"/>
        <w:rPr>
          <w:sz w:val="20"/>
          <w:szCs w:val="20"/>
        </w:rPr>
      </w:pPr>
      <w:r w:rsidRPr="00440182">
        <w:rPr>
          <w:sz w:val="20"/>
          <w:szCs w:val="20"/>
        </w:rPr>
        <w:t>Review divisional proposals pertaining to Liberal Education.</w:t>
      </w:r>
    </w:p>
    <w:p w14:paraId="1F10F73B" w14:textId="0A595072" w:rsidR="00E35BCC" w:rsidRPr="00440182" w:rsidRDefault="00E35BCC" w:rsidP="00550693">
      <w:pPr>
        <w:pStyle w:val="ListParagraph"/>
        <w:numPr>
          <w:ilvl w:val="0"/>
          <w:numId w:val="13"/>
        </w:numPr>
        <w:tabs>
          <w:tab w:val="left" w:pos="360"/>
        </w:tabs>
        <w:ind w:left="0" w:firstLine="0"/>
        <w:rPr>
          <w:sz w:val="20"/>
          <w:szCs w:val="20"/>
        </w:rPr>
      </w:pPr>
      <w:r w:rsidRPr="00440182">
        <w:rPr>
          <w:sz w:val="20"/>
          <w:szCs w:val="20"/>
        </w:rPr>
        <w:t>Review courses that meet FSB diversity requirements.</w:t>
      </w:r>
    </w:p>
    <w:p w14:paraId="1A752D2A" w14:textId="6A20BF21" w:rsidR="005278C8" w:rsidRPr="00440182" w:rsidRDefault="005278C8" w:rsidP="00550693">
      <w:pPr>
        <w:pStyle w:val="ListParagraph"/>
        <w:numPr>
          <w:ilvl w:val="0"/>
          <w:numId w:val="13"/>
        </w:numPr>
        <w:tabs>
          <w:tab w:val="left" w:pos="360"/>
        </w:tabs>
        <w:ind w:left="0" w:firstLine="0"/>
        <w:rPr>
          <w:sz w:val="20"/>
          <w:szCs w:val="20"/>
        </w:rPr>
      </w:pPr>
      <w:r w:rsidRPr="00440182">
        <w:rPr>
          <w:sz w:val="20"/>
          <w:szCs w:val="20"/>
        </w:rPr>
        <w:t>The Committee will meet to address its annual charge.</w:t>
      </w:r>
      <w:r w:rsidR="0087738C" w:rsidRPr="00440182">
        <w:rPr>
          <w:sz w:val="20"/>
          <w:szCs w:val="20"/>
        </w:rPr>
        <w:t xml:space="preserve"> Meeting minutes will be taken.</w:t>
      </w:r>
    </w:p>
    <w:p w14:paraId="5E3CA6C0" w14:textId="77777777" w:rsidR="00550693" w:rsidRPr="00440182" w:rsidRDefault="005278C8" w:rsidP="00550693">
      <w:pPr>
        <w:pStyle w:val="ListParagraph"/>
        <w:numPr>
          <w:ilvl w:val="0"/>
          <w:numId w:val="13"/>
        </w:numPr>
        <w:tabs>
          <w:tab w:val="left" w:pos="360"/>
        </w:tabs>
        <w:ind w:left="0" w:firstLine="0"/>
        <w:rPr>
          <w:sz w:val="20"/>
          <w:szCs w:val="20"/>
        </w:rPr>
      </w:pPr>
      <w:r w:rsidRPr="00440182">
        <w:rPr>
          <w:sz w:val="20"/>
          <w:szCs w:val="20"/>
        </w:rPr>
        <w:t xml:space="preserve">The Committee Chair will provide a summative year-end report of Committee activities to the Associate </w:t>
      </w:r>
    </w:p>
    <w:p w14:paraId="61B9301C" w14:textId="6BE76EDB" w:rsidR="0048499F" w:rsidRPr="00440182" w:rsidRDefault="005278C8" w:rsidP="00550693">
      <w:pPr>
        <w:pStyle w:val="ListParagraph"/>
        <w:tabs>
          <w:tab w:val="left" w:pos="360"/>
        </w:tabs>
        <w:ind w:left="360"/>
        <w:rPr>
          <w:sz w:val="20"/>
          <w:szCs w:val="20"/>
        </w:rPr>
      </w:pPr>
      <w:r w:rsidRPr="00440182">
        <w:rPr>
          <w:sz w:val="20"/>
          <w:szCs w:val="20"/>
        </w:rPr>
        <w:t>Dean for Curriculum. This report will be added as a consent item to the agenda of the fi</w:t>
      </w:r>
      <w:r w:rsidR="00C83D56" w:rsidRPr="00440182">
        <w:rPr>
          <w:sz w:val="20"/>
          <w:szCs w:val="20"/>
        </w:rPr>
        <w:t xml:space="preserve">rst </w:t>
      </w:r>
      <w:r w:rsidRPr="00440182">
        <w:rPr>
          <w:sz w:val="20"/>
          <w:szCs w:val="20"/>
        </w:rPr>
        <w:t>faculty meeting</w:t>
      </w:r>
      <w:r w:rsidR="00C83D56" w:rsidRPr="00440182">
        <w:rPr>
          <w:sz w:val="20"/>
          <w:szCs w:val="20"/>
        </w:rPr>
        <w:t xml:space="preserve"> of the following academic year</w:t>
      </w:r>
      <w:r w:rsidRPr="00440182">
        <w:rPr>
          <w:sz w:val="20"/>
          <w:szCs w:val="20"/>
        </w:rPr>
        <w:t>.</w:t>
      </w:r>
    </w:p>
    <w:p w14:paraId="2894B57B" w14:textId="77777777" w:rsidR="00D10751" w:rsidRPr="00440182" w:rsidRDefault="00D10751" w:rsidP="00550693">
      <w:pPr>
        <w:pStyle w:val="ListParagraph"/>
        <w:tabs>
          <w:tab w:val="left" w:pos="360"/>
        </w:tabs>
        <w:ind w:left="360"/>
        <w:rPr>
          <w:sz w:val="20"/>
          <w:szCs w:val="20"/>
        </w:rPr>
      </w:pPr>
    </w:p>
    <w:p w14:paraId="19E54E42" w14:textId="7E1B94A0" w:rsidR="00DD7814" w:rsidRPr="00440182" w:rsidRDefault="00DD7814" w:rsidP="005634C7">
      <w:pPr>
        <w:rPr>
          <w:b/>
          <w:u w:val="single"/>
        </w:rPr>
      </w:pPr>
    </w:p>
    <w:p w14:paraId="0321C932" w14:textId="77777777" w:rsidR="00986477" w:rsidRPr="00440182" w:rsidRDefault="00986477" w:rsidP="005634C7">
      <w:pPr>
        <w:rPr>
          <w:b/>
          <w:u w:val="single"/>
        </w:rPr>
      </w:pPr>
    </w:p>
    <w:p w14:paraId="1F09C50E" w14:textId="77777777" w:rsidR="00DD7814" w:rsidRPr="00440182" w:rsidRDefault="00DD7814" w:rsidP="005634C7">
      <w:pPr>
        <w:rPr>
          <w:b/>
          <w:u w:val="single"/>
        </w:rPr>
      </w:pPr>
    </w:p>
    <w:p w14:paraId="35064B08" w14:textId="49BEC72B" w:rsidR="00DD7814" w:rsidRPr="00440182" w:rsidRDefault="00DD7814" w:rsidP="005634C7">
      <w:pPr>
        <w:rPr>
          <w:b/>
          <w:u w:val="single"/>
        </w:rPr>
      </w:pPr>
    </w:p>
    <w:p w14:paraId="36EB8FB8" w14:textId="20F94E79" w:rsidR="00254AFD" w:rsidRPr="00440182" w:rsidRDefault="00254AFD" w:rsidP="005634C7">
      <w:pPr>
        <w:rPr>
          <w:b/>
          <w:u w:val="single"/>
        </w:rPr>
      </w:pPr>
    </w:p>
    <w:p w14:paraId="174437BA" w14:textId="2F1A8C2D" w:rsidR="00CB589F" w:rsidRPr="00440182" w:rsidRDefault="00CB589F" w:rsidP="005634C7">
      <w:pPr>
        <w:rPr>
          <w:b/>
          <w:u w:val="single"/>
        </w:rPr>
      </w:pPr>
    </w:p>
    <w:p w14:paraId="28805744" w14:textId="77777777" w:rsidR="00CB589F" w:rsidRPr="00440182" w:rsidRDefault="00CB589F" w:rsidP="005634C7">
      <w:pPr>
        <w:rPr>
          <w:b/>
          <w:u w:val="single"/>
        </w:rPr>
      </w:pPr>
    </w:p>
    <w:p w14:paraId="1E25A3F7" w14:textId="0316E6D2" w:rsidR="005634C7" w:rsidRPr="00440182" w:rsidRDefault="001C059B" w:rsidP="005634C7">
      <w:pPr>
        <w:rPr>
          <w:b/>
          <w:u w:val="single"/>
        </w:rPr>
      </w:pPr>
      <w:r w:rsidRPr="00440182">
        <w:rPr>
          <w:b/>
          <w:u w:val="single"/>
        </w:rPr>
        <w:lastRenderedPageBreak/>
        <w:t>Dean’s Faculty Advisory Committee</w:t>
      </w:r>
      <w:r w:rsidR="005634C7" w:rsidRPr="00440182">
        <w:rPr>
          <w:b/>
          <w:u w:val="single"/>
        </w:rPr>
        <w:t xml:space="preserve"> </w:t>
      </w:r>
      <w:r w:rsidR="00440182">
        <w:rPr>
          <w:b/>
          <w:u w:val="single"/>
        </w:rPr>
        <w:t>(elected membership)</w:t>
      </w:r>
    </w:p>
    <w:p w14:paraId="25100D14" w14:textId="77777777" w:rsidR="005634C7" w:rsidRPr="00440182" w:rsidRDefault="005634C7" w:rsidP="005634C7">
      <w:pPr>
        <w:rPr>
          <w:b/>
          <w:u w:val="single"/>
        </w:rPr>
      </w:pPr>
    </w:p>
    <w:p w14:paraId="2985225C" w14:textId="77777777" w:rsidR="00F54B6D" w:rsidRPr="00440182" w:rsidRDefault="005634C7" w:rsidP="00F54B6D">
      <w:r w:rsidRPr="00440182">
        <w:rPr>
          <w:b/>
        </w:rPr>
        <w:t>Chair:</w:t>
      </w:r>
      <w:r w:rsidRPr="00440182">
        <w:rPr>
          <w:b/>
        </w:rPr>
        <w:tab/>
      </w:r>
      <w:r w:rsidRPr="00440182">
        <w:rPr>
          <w:b/>
        </w:rPr>
        <w:tab/>
      </w:r>
      <w:r w:rsidRPr="00440182">
        <w:rPr>
          <w:b/>
        </w:rPr>
        <w:tab/>
      </w:r>
      <w:r w:rsidR="00F54B6D" w:rsidRPr="00440182">
        <w:t>Devon DelVecchio, Professor (2024)</w:t>
      </w:r>
    </w:p>
    <w:p w14:paraId="6E112070" w14:textId="77777777" w:rsidR="005634C7" w:rsidRPr="00440182" w:rsidRDefault="005634C7" w:rsidP="005634C7"/>
    <w:p w14:paraId="0B30AC22" w14:textId="1D948638" w:rsidR="001C059B" w:rsidRPr="00440182" w:rsidRDefault="005634C7" w:rsidP="00DC7F35">
      <w:r w:rsidRPr="00B90862">
        <w:rPr>
          <w:b/>
          <w:bCs/>
        </w:rPr>
        <w:t>Members:</w:t>
      </w:r>
      <w:r w:rsidRPr="00440182">
        <w:tab/>
      </w:r>
      <w:r w:rsidRPr="00440182">
        <w:tab/>
      </w:r>
      <w:r w:rsidR="00C65AEA" w:rsidRPr="00440182">
        <w:t xml:space="preserve">Debbie Coleman, Associate Lecturer </w:t>
      </w:r>
      <w:r w:rsidR="00D10751" w:rsidRPr="00440182">
        <w:t>(202</w:t>
      </w:r>
      <w:r w:rsidR="00C20D68" w:rsidRPr="00440182">
        <w:t>5</w:t>
      </w:r>
      <w:r w:rsidR="00D10751" w:rsidRPr="00440182">
        <w:t>)</w:t>
      </w:r>
    </w:p>
    <w:p w14:paraId="5C824C92" w14:textId="20A1BF3A" w:rsidR="00D10751" w:rsidRPr="00440182" w:rsidRDefault="00305E51" w:rsidP="00D10751">
      <w:pPr>
        <w:ind w:left="2160"/>
      </w:pPr>
      <w:r w:rsidRPr="00440182">
        <w:t xml:space="preserve">Elizabeth </w:t>
      </w:r>
      <w:proofErr w:type="spellStart"/>
      <w:r w:rsidRPr="00440182">
        <w:t>Killy</w:t>
      </w:r>
      <w:proofErr w:type="spellEnd"/>
      <w:r w:rsidRPr="00440182">
        <w:t xml:space="preserve">, </w:t>
      </w:r>
      <w:r w:rsidR="00212799" w:rsidRPr="00440182">
        <w:t>Senior</w:t>
      </w:r>
      <w:r w:rsidRPr="00440182">
        <w:t xml:space="preserve"> Clinical Lecturer</w:t>
      </w:r>
      <w:r w:rsidR="00D10751" w:rsidRPr="00440182">
        <w:t xml:space="preserve"> (202</w:t>
      </w:r>
      <w:r w:rsidR="00C20D68" w:rsidRPr="00440182">
        <w:t>5</w:t>
      </w:r>
      <w:r w:rsidR="00D10751" w:rsidRPr="00440182">
        <w:t>)</w:t>
      </w:r>
      <w:r w:rsidR="00783A33" w:rsidRPr="00440182">
        <w:tab/>
      </w:r>
      <w:r w:rsidR="00783A33" w:rsidRPr="00440182">
        <w:tab/>
      </w:r>
      <w:r w:rsidR="00783A33" w:rsidRPr="00440182">
        <w:tab/>
      </w:r>
    </w:p>
    <w:p w14:paraId="3688581C" w14:textId="42A124C7" w:rsidR="007A17D4" w:rsidRPr="00440182" w:rsidRDefault="007A17D4" w:rsidP="002A630F">
      <w:pPr>
        <w:ind w:left="2160"/>
      </w:pPr>
      <w:r w:rsidRPr="00440182">
        <w:t>Michael Conger</w:t>
      </w:r>
      <w:r w:rsidR="00C65AEA" w:rsidRPr="00440182">
        <w:t>, Associate Professor</w:t>
      </w:r>
      <w:r w:rsidRPr="00440182">
        <w:t xml:space="preserve"> (2023)</w:t>
      </w:r>
    </w:p>
    <w:p w14:paraId="217866EB" w14:textId="0635310F" w:rsidR="00254AFD" w:rsidRPr="00440182" w:rsidRDefault="00254AFD" w:rsidP="00254AFD">
      <w:pPr>
        <w:ind w:left="2160"/>
      </w:pPr>
      <w:r w:rsidRPr="00440182">
        <w:t>Monique Murfield</w:t>
      </w:r>
      <w:r w:rsidR="00C65AEA" w:rsidRPr="00440182">
        <w:t>, Associate Professor</w:t>
      </w:r>
      <w:r w:rsidRPr="00440182">
        <w:t xml:space="preserve"> (2023)</w:t>
      </w:r>
    </w:p>
    <w:p w14:paraId="5A367DEF" w14:textId="7D7239BA" w:rsidR="00C65AEA" w:rsidRPr="00440182" w:rsidRDefault="003D2993" w:rsidP="00C65AEA">
      <w:pPr>
        <w:ind w:left="2160"/>
      </w:pPr>
      <w:r w:rsidRPr="00440182">
        <w:t>Riley Acton</w:t>
      </w:r>
      <w:r w:rsidR="00C65AEA" w:rsidRPr="00440182">
        <w:t>, Assistant Professor (2025)</w:t>
      </w:r>
    </w:p>
    <w:p w14:paraId="1A5A582C" w14:textId="77777777" w:rsidR="00C65AEA" w:rsidRPr="00440182" w:rsidRDefault="00C65AEA" w:rsidP="00C65AEA">
      <w:pPr>
        <w:ind w:left="2160"/>
      </w:pPr>
      <w:r w:rsidRPr="00440182">
        <w:t>Terry Nixon, Professor (2025)</w:t>
      </w:r>
    </w:p>
    <w:p w14:paraId="286CBE93" w14:textId="24314117" w:rsidR="002A630F" w:rsidRPr="00440182" w:rsidRDefault="002A630F" w:rsidP="002A630F">
      <w:pPr>
        <w:ind w:left="2160"/>
      </w:pPr>
      <w:r w:rsidRPr="00440182">
        <w:t xml:space="preserve">Cindy </w:t>
      </w:r>
      <w:proofErr w:type="spellStart"/>
      <w:r w:rsidRPr="00440182">
        <w:t>Oakenfull</w:t>
      </w:r>
      <w:proofErr w:type="spellEnd"/>
      <w:r w:rsidR="00C65AEA" w:rsidRPr="00440182">
        <w:t>, Associate Lecturer</w:t>
      </w:r>
      <w:r w:rsidRPr="00440182">
        <w:t xml:space="preserve"> (2024) </w:t>
      </w:r>
    </w:p>
    <w:p w14:paraId="52513B16" w14:textId="77777777" w:rsidR="00C65AEA" w:rsidRPr="00440182" w:rsidRDefault="00C65AEA" w:rsidP="00C65AEA">
      <w:pPr>
        <w:ind w:left="2160"/>
      </w:pPr>
      <w:r w:rsidRPr="00440182">
        <w:t>Maria Weese, Associate Professor (2025)</w:t>
      </w:r>
    </w:p>
    <w:p w14:paraId="6D3415A6" w14:textId="285DD660" w:rsidR="001C059B" w:rsidRPr="00440182" w:rsidRDefault="00281128" w:rsidP="001C059B">
      <w:pPr>
        <w:ind w:left="2160"/>
      </w:pPr>
      <w:r w:rsidRPr="00440182">
        <w:t>Chris Welter</w:t>
      </w:r>
      <w:r w:rsidR="00C65AEA" w:rsidRPr="00440182">
        <w:t>, Assistant Professor</w:t>
      </w:r>
      <w:r w:rsidRPr="00440182">
        <w:t xml:space="preserve"> (</w:t>
      </w:r>
      <w:r w:rsidR="001C059B" w:rsidRPr="00440182">
        <w:t>2023)</w:t>
      </w:r>
    </w:p>
    <w:p w14:paraId="7406B9B2" w14:textId="77777777" w:rsidR="00C65AEA" w:rsidRPr="00440182" w:rsidRDefault="00C65AEA" w:rsidP="00C65AEA">
      <w:pPr>
        <w:ind w:left="2160"/>
      </w:pPr>
      <w:r w:rsidRPr="00440182">
        <w:t>David Yin, Assistant Professor (2024)</w:t>
      </w:r>
    </w:p>
    <w:p w14:paraId="13E32D7E" w14:textId="77777777" w:rsidR="002A630F" w:rsidRPr="00440182" w:rsidRDefault="002A630F" w:rsidP="002A630F">
      <w:pPr>
        <w:ind w:left="1440" w:firstLine="720"/>
      </w:pPr>
    </w:p>
    <w:p w14:paraId="5E87F92E" w14:textId="2ABDBF0C" w:rsidR="005634C7" w:rsidRPr="00440182" w:rsidRDefault="005634C7" w:rsidP="005634C7">
      <w:r w:rsidRPr="00440182">
        <w:rPr>
          <w:b/>
        </w:rPr>
        <w:t>Dean’s Liaison:</w:t>
      </w:r>
      <w:r w:rsidRPr="00440182">
        <w:tab/>
      </w:r>
      <w:r w:rsidR="00F66273" w:rsidRPr="00440182">
        <w:tab/>
      </w:r>
      <w:r w:rsidRPr="00440182">
        <w:t>Melissa Thomasson</w:t>
      </w:r>
    </w:p>
    <w:p w14:paraId="7571CEF5" w14:textId="77777777" w:rsidR="001C059B" w:rsidRPr="00440182" w:rsidRDefault="001C059B" w:rsidP="005634C7"/>
    <w:p w14:paraId="2A0E1089" w14:textId="77777777" w:rsidR="001C059B" w:rsidRPr="00440182" w:rsidRDefault="005634C7" w:rsidP="001C059B">
      <w:pPr>
        <w:rPr>
          <w:b/>
        </w:rPr>
      </w:pPr>
      <w:r w:rsidRPr="00440182">
        <w:rPr>
          <w:b/>
        </w:rPr>
        <w:t xml:space="preserve">Committee Charge: </w:t>
      </w:r>
    </w:p>
    <w:p w14:paraId="7681B498" w14:textId="405E4CC5" w:rsidR="001C059B" w:rsidRPr="00440182" w:rsidRDefault="001C059B" w:rsidP="001C059B">
      <w:r w:rsidRPr="00440182">
        <w:t xml:space="preserve">Serve as an advisory body to the FSB Dean on matters affecting faculty. </w:t>
      </w:r>
    </w:p>
    <w:p w14:paraId="68FA16F7" w14:textId="77777777" w:rsidR="001C059B" w:rsidRPr="00440182" w:rsidRDefault="001C059B" w:rsidP="001C059B">
      <w:pPr>
        <w:numPr>
          <w:ilvl w:val="0"/>
          <w:numId w:val="30"/>
        </w:numPr>
      </w:pPr>
      <w:r w:rsidRPr="00440182">
        <w:t>The Committee will be composed of three faculty groups:</w:t>
      </w:r>
    </w:p>
    <w:p w14:paraId="5D4FE35C" w14:textId="77777777" w:rsidR="001C059B" w:rsidRPr="00440182" w:rsidRDefault="001C059B" w:rsidP="001C059B">
      <w:pPr>
        <w:numPr>
          <w:ilvl w:val="1"/>
          <w:numId w:val="30"/>
        </w:numPr>
      </w:pPr>
      <w:r w:rsidRPr="00440182">
        <w:t xml:space="preserve">Five tenured faculty members, elected from all tenured faculty in FSB. There shall be at least two full professors, and two associate professors in this group. </w:t>
      </w:r>
    </w:p>
    <w:p w14:paraId="5CD23442" w14:textId="77777777" w:rsidR="001C059B" w:rsidRPr="00440182" w:rsidRDefault="001C059B" w:rsidP="001C059B">
      <w:pPr>
        <w:numPr>
          <w:ilvl w:val="1"/>
          <w:numId w:val="30"/>
        </w:numPr>
      </w:pPr>
      <w:r w:rsidRPr="00440182">
        <w:t>Three tenure-eligible faculty members, elected from all tenure-eligible faculty in FSB.</w:t>
      </w:r>
    </w:p>
    <w:p w14:paraId="072BC124" w14:textId="77777777" w:rsidR="001C059B" w:rsidRPr="00440182" w:rsidRDefault="001C059B" w:rsidP="001C059B">
      <w:pPr>
        <w:numPr>
          <w:ilvl w:val="1"/>
          <w:numId w:val="30"/>
        </w:numPr>
      </w:pPr>
      <w:r w:rsidRPr="00440182">
        <w:t xml:space="preserve">Three TCPL faculty members, elected from all TCPL faculty in FSB.    </w:t>
      </w:r>
    </w:p>
    <w:p w14:paraId="349D2A8A" w14:textId="77777777" w:rsidR="001C059B" w:rsidRPr="00440182" w:rsidRDefault="001C059B" w:rsidP="001C059B">
      <w:pPr>
        <w:numPr>
          <w:ilvl w:val="0"/>
          <w:numId w:val="30"/>
        </w:numPr>
      </w:pPr>
      <w:r w:rsidRPr="00440182">
        <w:t xml:space="preserve">Committee Chair shall be elected by members of the DFAC committee from among its members, and shall be a tenured faculty member. </w:t>
      </w:r>
    </w:p>
    <w:p w14:paraId="0C75CD46" w14:textId="77777777" w:rsidR="001C059B" w:rsidRPr="00440182" w:rsidRDefault="001C059B" w:rsidP="001C059B">
      <w:pPr>
        <w:numPr>
          <w:ilvl w:val="0"/>
          <w:numId w:val="30"/>
        </w:numPr>
      </w:pPr>
      <w:r w:rsidRPr="00440182">
        <w:t>Committee of the Whole will meet with the Dean a minimum of once per semester to advise on initiatives, policies and practices, and to discuss issues of concern broadly applicable to all faculty.</w:t>
      </w:r>
    </w:p>
    <w:p w14:paraId="4694664B" w14:textId="1E50A171" w:rsidR="005634C7" w:rsidRPr="00440182" w:rsidRDefault="001C059B" w:rsidP="001C059B">
      <w:pPr>
        <w:shd w:val="clear" w:color="auto" w:fill="FFFFFF"/>
        <w:rPr>
          <w:color w:val="222222"/>
        </w:rPr>
      </w:pPr>
      <w:r w:rsidRPr="00440182">
        <w:t>Each faculty group will meet with the Dean a minimum of once per semester to advise on initiatives, policies and practices, and to discuss issues of concern particular to its faculty classification.</w:t>
      </w:r>
    </w:p>
    <w:p w14:paraId="5E25709F" w14:textId="77777777" w:rsidR="0010243F" w:rsidRPr="00440182" w:rsidRDefault="0010243F" w:rsidP="005634C7">
      <w:pPr>
        <w:shd w:val="clear" w:color="auto" w:fill="FFFFFF"/>
        <w:rPr>
          <w:color w:val="222222"/>
        </w:rPr>
      </w:pPr>
    </w:p>
    <w:p w14:paraId="2BEBCC87" w14:textId="2CAA65A7" w:rsidR="005634C7" w:rsidRPr="00440182" w:rsidRDefault="001C059B" w:rsidP="005634C7">
      <w:pPr>
        <w:rPr>
          <w:b/>
          <w:u w:val="single"/>
        </w:rPr>
      </w:pPr>
      <w:r w:rsidRPr="00440182">
        <w:rPr>
          <w:b/>
          <w:u w:val="single"/>
        </w:rPr>
        <w:t xml:space="preserve">Dean’s Staff Advisory </w:t>
      </w:r>
      <w:proofErr w:type="gramStart"/>
      <w:r w:rsidRPr="00440182">
        <w:rPr>
          <w:b/>
          <w:u w:val="single"/>
        </w:rPr>
        <w:t>Committee</w:t>
      </w:r>
      <w:r w:rsidR="00440182">
        <w:rPr>
          <w:b/>
          <w:u w:val="single"/>
        </w:rPr>
        <w:t>(</w:t>
      </w:r>
      <w:proofErr w:type="gramEnd"/>
      <w:r w:rsidR="00440182">
        <w:rPr>
          <w:b/>
          <w:u w:val="single"/>
        </w:rPr>
        <w:t>elected membership)</w:t>
      </w:r>
    </w:p>
    <w:p w14:paraId="10122559" w14:textId="77777777" w:rsidR="005634C7" w:rsidRPr="00440182" w:rsidRDefault="005634C7" w:rsidP="005634C7">
      <w:pPr>
        <w:rPr>
          <w:b/>
          <w:u w:val="single"/>
        </w:rPr>
      </w:pPr>
    </w:p>
    <w:p w14:paraId="232F73B1" w14:textId="0F680ED7" w:rsidR="005634C7" w:rsidRPr="00440182" w:rsidRDefault="005634C7" w:rsidP="00DC7F35">
      <w:pPr>
        <w:ind w:right="-90"/>
      </w:pPr>
      <w:r w:rsidRPr="00440182">
        <w:rPr>
          <w:b/>
        </w:rPr>
        <w:t>Chair:</w:t>
      </w:r>
      <w:r w:rsidRPr="00440182">
        <w:rPr>
          <w:b/>
        </w:rPr>
        <w:tab/>
      </w:r>
      <w:r w:rsidRPr="00440182">
        <w:rPr>
          <w:b/>
        </w:rPr>
        <w:tab/>
      </w:r>
      <w:r w:rsidRPr="00440182">
        <w:rPr>
          <w:b/>
        </w:rPr>
        <w:tab/>
      </w:r>
      <w:r w:rsidR="0076331B" w:rsidRPr="00440182">
        <w:t xml:space="preserve">Amanda </w:t>
      </w:r>
      <w:proofErr w:type="spellStart"/>
      <w:r w:rsidR="0076331B" w:rsidRPr="00440182">
        <w:t>Pyzoha</w:t>
      </w:r>
      <w:proofErr w:type="spellEnd"/>
      <w:r w:rsidR="00DC7F35" w:rsidRPr="00440182">
        <w:t>, EY Professional Development Advisor (2024)</w:t>
      </w:r>
      <w:r w:rsidR="0076331B" w:rsidRPr="00440182">
        <w:t xml:space="preserve"> (</w:t>
      </w:r>
      <w:r w:rsidR="00B42F42" w:rsidRPr="00440182">
        <w:t>Elected by Committee Members</w:t>
      </w:r>
      <w:r w:rsidR="0076331B" w:rsidRPr="00440182">
        <w:t>)</w:t>
      </w:r>
    </w:p>
    <w:p w14:paraId="6E761528" w14:textId="77777777" w:rsidR="005634C7" w:rsidRPr="00440182" w:rsidRDefault="005634C7" w:rsidP="005634C7"/>
    <w:p w14:paraId="51832B45" w14:textId="3EE56A95" w:rsidR="00984815" w:rsidRPr="00440182" w:rsidRDefault="005634C7" w:rsidP="008777EB">
      <w:r w:rsidRPr="00440182">
        <w:rPr>
          <w:b/>
        </w:rPr>
        <w:t>Members:</w:t>
      </w:r>
      <w:r w:rsidRPr="00440182">
        <w:tab/>
      </w:r>
      <w:r w:rsidRPr="00440182">
        <w:tab/>
      </w:r>
      <w:r w:rsidR="00984815" w:rsidRPr="00440182">
        <w:t>Bethany Allen, Assistant Director, John W. Altman Institute for Entrepreneurship</w:t>
      </w:r>
      <w:r w:rsidR="00B42F42" w:rsidRPr="00440182">
        <w:t xml:space="preserve"> (2024)</w:t>
      </w:r>
    </w:p>
    <w:p w14:paraId="4A24F875" w14:textId="77DEA74A" w:rsidR="00984815" w:rsidRPr="00440182" w:rsidRDefault="00984815" w:rsidP="00984815">
      <w:pPr>
        <w:ind w:left="1440" w:firstLine="720"/>
      </w:pPr>
      <w:r w:rsidRPr="00440182">
        <w:t>Belinda Cross, Administrative Assistant</w:t>
      </w:r>
      <w:r w:rsidR="00B42F42" w:rsidRPr="00440182">
        <w:t xml:space="preserve"> (2024)</w:t>
      </w:r>
    </w:p>
    <w:p w14:paraId="0CDC46B8" w14:textId="216E313D" w:rsidR="00D91D4B" w:rsidRPr="00440182" w:rsidRDefault="00D91D4B" w:rsidP="00984815">
      <w:pPr>
        <w:ind w:left="1440" w:firstLine="720"/>
      </w:pPr>
      <w:r w:rsidRPr="00440182">
        <w:t>Mike Edwards, FSB IT, Sr. Systems Administrator (2024)</w:t>
      </w:r>
    </w:p>
    <w:p w14:paraId="7485C532" w14:textId="77777777" w:rsidR="00254AFD" w:rsidRPr="00440182" w:rsidRDefault="00254AFD" w:rsidP="00254AFD">
      <w:pPr>
        <w:ind w:left="1440" w:firstLine="720"/>
      </w:pPr>
      <w:r w:rsidRPr="00440182">
        <w:t>Tara Hoppe, Assistant Director, John W. Altman Institute for Entrepreneurship (2024)</w:t>
      </w:r>
    </w:p>
    <w:p w14:paraId="75078D9A" w14:textId="172072EE" w:rsidR="00984815" w:rsidRPr="00440182" w:rsidRDefault="00984815" w:rsidP="00984815">
      <w:pPr>
        <w:ind w:left="2160"/>
      </w:pPr>
      <w:r w:rsidRPr="00440182">
        <w:t>Joe Koontz, Director of Information Technology</w:t>
      </w:r>
      <w:r w:rsidR="00B42F42" w:rsidRPr="00440182">
        <w:t xml:space="preserve"> (2024)</w:t>
      </w:r>
    </w:p>
    <w:p w14:paraId="666C2EED" w14:textId="7793BF4D" w:rsidR="00984815" w:rsidRPr="00440182" w:rsidRDefault="00984815" w:rsidP="00984815">
      <w:pPr>
        <w:ind w:left="2160"/>
      </w:pPr>
      <w:r w:rsidRPr="00440182">
        <w:t>Lisa Raatz, Assistant to the Dean</w:t>
      </w:r>
      <w:r w:rsidR="00B42F42" w:rsidRPr="00440182">
        <w:t xml:space="preserve"> (2024)</w:t>
      </w:r>
    </w:p>
    <w:p w14:paraId="0E04A110" w14:textId="7E151BAA" w:rsidR="00984815" w:rsidRPr="00440182" w:rsidRDefault="00984815" w:rsidP="00984815">
      <w:pPr>
        <w:ind w:left="1440" w:firstLine="720"/>
      </w:pPr>
      <w:r w:rsidRPr="00440182">
        <w:t xml:space="preserve">Marcia Smith, </w:t>
      </w:r>
      <w:r w:rsidR="00E1493D" w:rsidRPr="00440182">
        <w:t>Associate Director of Academic Advising</w:t>
      </w:r>
      <w:r w:rsidR="00B42F42" w:rsidRPr="00440182">
        <w:t xml:space="preserve"> (2024)</w:t>
      </w:r>
    </w:p>
    <w:p w14:paraId="4FF97D04" w14:textId="711D4BE4" w:rsidR="00984815" w:rsidRPr="00440182" w:rsidRDefault="00984815" w:rsidP="001C059B">
      <w:pPr>
        <w:ind w:left="2160"/>
      </w:pPr>
    </w:p>
    <w:p w14:paraId="2DF5D2E5" w14:textId="68233BE5" w:rsidR="005634C7" w:rsidRPr="00440182" w:rsidRDefault="005634C7" w:rsidP="005634C7">
      <w:r w:rsidRPr="00440182">
        <w:rPr>
          <w:b/>
        </w:rPr>
        <w:t>Dean’s Liaison:</w:t>
      </w:r>
      <w:r w:rsidRPr="00440182">
        <w:tab/>
      </w:r>
      <w:r w:rsidR="00F66273" w:rsidRPr="00440182">
        <w:tab/>
      </w:r>
      <w:r w:rsidRPr="00440182">
        <w:t>Melissa Thomasson</w:t>
      </w:r>
    </w:p>
    <w:p w14:paraId="1638B8DD" w14:textId="77777777" w:rsidR="0010243F" w:rsidRPr="00440182" w:rsidRDefault="0010243F" w:rsidP="005634C7"/>
    <w:p w14:paraId="42815505" w14:textId="49D06F55" w:rsidR="005C7105" w:rsidRPr="00440182" w:rsidRDefault="005634C7" w:rsidP="001C059B">
      <w:pPr>
        <w:shd w:val="clear" w:color="auto" w:fill="FFFFFF"/>
        <w:rPr>
          <w:b/>
        </w:rPr>
      </w:pPr>
      <w:r w:rsidRPr="00440182">
        <w:rPr>
          <w:b/>
        </w:rPr>
        <w:t>Committee Charge:</w:t>
      </w:r>
    </w:p>
    <w:p w14:paraId="3965B525" w14:textId="77777777" w:rsidR="001C059B" w:rsidRPr="00440182" w:rsidRDefault="001C059B" w:rsidP="001C059B">
      <w:pPr>
        <w:numPr>
          <w:ilvl w:val="0"/>
          <w:numId w:val="31"/>
        </w:numPr>
      </w:pPr>
      <w:r w:rsidRPr="00440182">
        <w:t xml:space="preserve">Serve as an advisory body to the FSB Dean on issues of concern to FSB staff. </w:t>
      </w:r>
    </w:p>
    <w:p w14:paraId="0DE33040" w14:textId="77777777" w:rsidR="001C059B" w:rsidRPr="00440182" w:rsidRDefault="001C059B" w:rsidP="001C059B">
      <w:pPr>
        <w:numPr>
          <w:ilvl w:val="0"/>
          <w:numId w:val="31"/>
        </w:numPr>
      </w:pPr>
      <w:r w:rsidRPr="00440182">
        <w:t xml:space="preserve">Will be composed of representatives as described above, elected from their appropriate professional areas. For a three-year term.   </w:t>
      </w:r>
    </w:p>
    <w:p w14:paraId="5FBEB8A0" w14:textId="77777777" w:rsidR="001C059B" w:rsidRPr="00440182" w:rsidRDefault="001C059B" w:rsidP="001C059B">
      <w:pPr>
        <w:numPr>
          <w:ilvl w:val="0"/>
          <w:numId w:val="31"/>
        </w:numPr>
      </w:pPr>
      <w:r w:rsidRPr="00440182">
        <w:t xml:space="preserve">Committee Chair shall be elected by members of the DSAC committee. </w:t>
      </w:r>
    </w:p>
    <w:p w14:paraId="52AFF742" w14:textId="15119010" w:rsidR="00961533" w:rsidRPr="00440182" w:rsidRDefault="001C059B" w:rsidP="0070751E">
      <w:pPr>
        <w:numPr>
          <w:ilvl w:val="0"/>
          <w:numId w:val="31"/>
        </w:numPr>
      </w:pPr>
      <w:r w:rsidRPr="00440182">
        <w:t xml:space="preserve">Will meet with the Dean a minimum of once per semester. </w:t>
      </w:r>
      <w:r w:rsidR="00961533" w:rsidRPr="00440182">
        <w:br w:type="page"/>
      </w:r>
    </w:p>
    <w:p w14:paraId="4B5F3982" w14:textId="5A8C760F" w:rsidR="00402B45" w:rsidRPr="00440182" w:rsidRDefault="00402B45" w:rsidP="00402B45">
      <w:pPr>
        <w:tabs>
          <w:tab w:val="left" w:pos="1800"/>
        </w:tabs>
        <w:rPr>
          <w:b/>
          <w:i/>
          <w:sz w:val="24"/>
          <w:szCs w:val="28"/>
        </w:rPr>
      </w:pPr>
      <w:r w:rsidRPr="00440182">
        <w:rPr>
          <w:b/>
          <w:i/>
          <w:sz w:val="24"/>
          <w:szCs w:val="28"/>
        </w:rPr>
        <w:lastRenderedPageBreak/>
        <w:t>Ad Hoc Committees</w:t>
      </w:r>
    </w:p>
    <w:p w14:paraId="492020AF" w14:textId="77777777" w:rsidR="00317D71" w:rsidRPr="00440182" w:rsidRDefault="00317D71" w:rsidP="00317D71">
      <w:pPr>
        <w:rPr>
          <w:b/>
          <w:u w:val="single"/>
        </w:rPr>
      </w:pPr>
    </w:p>
    <w:p w14:paraId="516243DA" w14:textId="38808A0D" w:rsidR="005634C7" w:rsidRPr="00440182" w:rsidRDefault="005634C7" w:rsidP="005634C7">
      <w:pPr>
        <w:rPr>
          <w:b/>
          <w:u w:val="single"/>
        </w:rPr>
      </w:pPr>
      <w:r w:rsidRPr="00440182">
        <w:rPr>
          <w:b/>
          <w:u w:val="single"/>
        </w:rPr>
        <w:t xml:space="preserve">FSB Committee on Societal Impact </w:t>
      </w:r>
    </w:p>
    <w:p w14:paraId="41D1D01F" w14:textId="77777777" w:rsidR="005634C7" w:rsidRPr="00440182" w:rsidRDefault="005634C7" w:rsidP="005634C7">
      <w:pPr>
        <w:rPr>
          <w:b/>
          <w:u w:val="single"/>
        </w:rPr>
      </w:pPr>
    </w:p>
    <w:p w14:paraId="292A0B82" w14:textId="321728C2" w:rsidR="005634C7" w:rsidRPr="00440182" w:rsidRDefault="005634C7" w:rsidP="005634C7">
      <w:r w:rsidRPr="00440182">
        <w:rPr>
          <w:b/>
        </w:rPr>
        <w:t>Chair:</w:t>
      </w:r>
      <w:r w:rsidRPr="00440182">
        <w:rPr>
          <w:b/>
        </w:rPr>
        <w:tab/>
      </w:r>
      <w:r w:rsidRPr="00440182">
        <w:rPr>
          <w:b/>
        </w:rPr>
        <w:tab/>
      </w:r>
      <w:r w:rsidRPr="00440182">
        <w:rPr>
          <w:b/>
        </w:rPr>
        <w:tab/>
      </w:r>
      <w:r w:rsidR="00E261A0" w:rsidRPr="00440182">
        <w:t>Bob Dahlstrom (MKT)</w:t>
      </w:r>
    </w:p>
    <w:p w14:paraId="4D083053" w14:textId="77777777" w:rsidR="005634C7" w:rsidRPr="00440182" w:rsidRDefault="005634C7" w:rsidP="005634C7"/>
    <w:p w14:paraId="27169F3C" w14:textId="02AB60AC" w:rsidR="00140BF2" w:rsidRPr="00440182" w:rsidRDefault="005634C7" w:rsidP="005634C7">
      <w:r w:rsidRPr="00440182">
        <w:rPr>
          <w:b/>
        </w:rPr>
        <w:t>Members:</w:t>
      </w:r>
      <w:r w:rsidRPr="00440182">
        <w:tab/>
      </w:r>
      <w:r w:rsidRPr="00440182">
        <w:tab/>
      </w:r>
      <w:r w:rsidR="00140BF2" w:rsidRPr="00440182">
        <w:t>Qing Burke (ACC)</w:t>
      </w:r>
    </w:p>
    <w:p w14:paraId="4E32BF89" w14:textId="739B4799" w:rsidR="005634C7" w:rsidRPr="00440182" w:rsidRDefault="005634C7" w:rsidP="00140BF2">
      <w:pPr>
        <w:ind w:left="1440" w:firstLine="720"/>
      </w:pPr>
      <w:r w:rsidRPr="00440182">
        <w:t>Janice Kinghorn (ECO)</w:t>
      </w:r>
    </w:p>
    <w:p w14:paraId="0BEACD61" w14:textId="77777777" w:rsidR="005634C7" w:rsidRPr="00440182" w:rsidRDefault="005634C7" w:rsidP="005634C7">
      <w:r w:rsidRPr="00440182">
        <w:tab/>
      </w:r>
      <w:r w:rsidRPr="00440182">
        <w:tab/>
      </w:r>
      <w:r w:rsidRPr="00440182">
        <w:tab/>
        <w:t>Chris Sutter (ESP)</w:t>
      </w:r>
    </w:p>
    <w:p w14:paraId="49D5B736" w14:textId="77777777" w:rsidR="005634C7" w:rsidRPr="00440182" w:rsidRDefault="005634C7" w:rsidP="005634C7">
      <w:r w:rsidRPr="00440182">
        <w:tab/>
      </w:r>
      <w:r w:rsidRPr="00440182">
        <w:tab/>
      </w:r>
      <w:r w:rsidRPr="00440182">
        <w:tab/>
        <w:t xml:space="preserve">Brad Goldie (FIN) </w:t>
      </w:r>
    </w:p>
    <w:p w14:paraId="26E27C91" w14:textId="657BBB08" w:rsidR="005634C7" w:rsidRPr="00440182" w:rsidRDefault="005634C7" w:rsidP="005634C7">
      <w:r w:rsidRPr="00440182">
        <w:tab/>
      </w:r>
      <w:r w:rsidRPr="00440182">
        <w:tab/>
      </w:r>
      <w:r w:rsidRPr="00440182">
        <w:tab/>
      </w:r>
      <w:r w:rsidR="0055468C" w:rsidRPr="00440182">
        <w:t>Fadel Megahed</w:t>
      </w:r>
      <w:r w:rsidRPr="00440182">
        <w:t xml:space="preserve"> (ISA) </w:t>
      </w:r>
    </w:p>
    <w:p w14:paraId="59D19A5F" w14:textId="77777777" w:rsidR="005634C7" w:rsidRPr="00440182" w:rsidRDefault="005634C7" w:rsidP="005634C7">
      <w:r w:rsidRPr="00440182">
        <w:tab/>
      </w:r>
      <w:r w:rsidRPr="00440182">
        <w:tab/>
      </w:r>
      <w:r w:rsidRPr="00440182">
        <w:tab/>
        <w:t>Lisa Ellram (MGT)</w:t>
      </w:r>
    </w:p>
    <w:p w14:paraId="591C043A" w14:textId="43ECD90A" w:rsidR="005634C7" w:rsidRPr="00440182" w:rsidRDefault="005634C7" w:rsidP="005634C7">
      <w:r w:rsidRPr="00440182">
        <w:tab/>
      </w:r>
      <w:r w:rsidRPr="00440182">
        <w:tab/>
      </w:r>
      <w:r w:rsidRPr="00440182">
        <w:tab/>
      </w:r>
    </w:p>
    <w:p w14:paraId="22DB1D7B" w14:textId="69BBA4A1" w:rsidR="005634C7" w:rsidRPr="00440182" w:rsidRDefault="0090269E" w:rsidP="005634C7">
      <w:r w:rsidRPr="00440182">
        <w:tab/>
      </w:r>
      <w:r w:rsidRPr="00440182">
        <w:tab/>
      </w:r>
      <w:r w:rsidRPr="00440182">
        <w:tab/>
      </w:r>
    </w:p>
    <w:p w14:paraId="4B06CD8D" w14:textId="7929C596" w:rsidR="005634C7" w:rsidRPr="00440182" w:rsidRDefault="005634C7" w:rsidP="005634C7">
      <w:pPr>
        <w:rPr>
          <w:color w:val="000000" w:themeColor="text1"/>
        </w:rPr>
      </w:pPr>
      <w:r w:rsidRPr="00440182">
        <w:rPr>
          <w:b/>
          <w:color w:val="000000" w:themeColor="text1"/>
        </w:rPr>
        <w:t>Dean’s Liaison:</w:t>
      </w:r>
      <w:r w:rsidRPr="00440182">
        <w:rPr>
          <w:color w:val="000000" w:themeColor="text1"/>
        </w:rPr>
        <w:tab/>
        <w:t>Melissa Thomasson</w:t>
      </w:r>
    </w:p>
    <w:p w14:paraId="528DF823" w14:textId="2B753F3E" w:rsidR="00AE300A" w:rsidRPr="00440182" w:rsidRDefault="00AE300A" w:rsidP="005634C7">
      <w:pPr>
        <w:rPr>
          <w:color w:val="000000" w:themeColor="text1"/>
        </w:rPr>
      </w:pPr>
    </w:p>
    <w:p w14:paraId="678B94EF" w14:textId="77777777" w:rsidR="00AE300A" w:rsidRPr="00440182" w:rsidRDefault="00AE300A" w:rsidP="00AE300A">
      <w:pPr>
        <w:shd w:val="clear" w:color="auto" w:fill="FFFFFF"/>
        <w:rPr>
          <w:b/>
        </w:rPr>
      </w:pPr>
      <w:r w:rsidRPr="00440182">
        <w:rPr>
          <w:b/>
        </w:rPr>
        <w:t xml:space="preserve">Committee Charge: </w:t>
      </w:r>
    </w:p>
    <w:p w14:paraId="70DD861D" w14:textId="77777777" w:rsidR="00AE300A" w:rsidRPr="00440182" w:rsidRDefault="00AE300A" w:rsidP="00AE300A">
      <w:pPr>
        <w:shd w:val="clear" w:color="auto" w:fill="FFFFFF"/>
        <w:rPr>
          <w:strike/>
          <w:color w:val="222222"/>
        </w:rPr>
      </w:pPr>
      <w:r w:rsidRPr="00440182">
        <w:rPr>
          <w:color w:val="222222"/>
          <w:shd w:val="clear" w:color="auto" w:fill="FFFFFF"/>
        </w:rPr>
        <w:t>Using the AACSB standard as a guide, i</w:t>
      </w:r>
      <w:r w:rsidRPr="00440182">
        <w:rPr>
          <w:color w:val="222222"/>
        </w:rPr>
        <w:t>dentify the activities and initiatives engaged in by the Farmer School of Business that have social impact. Propose a 5-year strategic plan to develop aspirational metrics in the area of societal impact, and provide a means of measuring progress towards these metrics.</w:t>
      </w:r>
    </w:p>
    <w:p w14:paraId="4C07EFE9" w14:textId="77777777" w:rsidR="00AE300A" w:rsidRPr="00440182" w:rsidRDefault="00AE300A" w:rsidP="005634C7">
      <w:pPr>
        <w:rPr>
          <w:color w:val="000000" w:themeColor="text1"/>
        </w:rPr>
      </w:pPr>
    </w:p>
    <w:p w14:paraId="7ADD2611" w14:textId="77777777" w:rsidR="003557CE" w:rsidRPr="00440182" w:rsidRDefault="003557CE" w:rsidP="00126A7E">
      <w:pPr>
        <w:rPr>
          <w:b/>
          <w:u w:val="single"/>
        </w:rPr>
      </w:pPr>
    </w:p>
    <w:p w14:paraId="5EDFAF29" w14:textId="47E6C33F" w:rsidR="00B003EE" w:rsidRPr="00440182" w:rsidRDefault="00B003EE" w:rsidP="00126A7E">
      <w:pPr>
        <w:rPr>
          <w:b/>
          <w:u w:val="single"/>
        </w:rPr>
      </w:pPr>
      <w:r w:rsidRPr="00440182">
        <w:rPr>
          <w:b/>
          <w:u w:val="single"/>
        </w:rPr>
        <w:t>Career Services Committee</w:t>
      </w:r>
      <w:r w:rsidR="003365B7" w:rsidRPr="00440182">
        <w:rPr>
          <w:b/>
          <w:u w:val="single"/>
        </w:rPr>
        <w:t xml:space="preserve"> </w:t>
      </w:r>
    </w:p>
    <w:p w14:paraId="464FADAF" w14:textId="77777777" w:rsidR="00B003EE" w:rsidRPr="00440182" w:rsidRDefault="00B003EE" w:rsidP="0088574A">
      <w:pPr>
        <w:autoSpaceDE w:val="0"/>
        <w:autoSpaceDN w:val="0"/>
        <w:adjustRightInd w:val="0"/>
        <w:rPr>
          <w:b/>
        </w:rPr>
      </w:pPr>
    </w:p>
    <w:p w14:paraId="79C6DABA" w14:textId="1892B68B" w:rsidR="00B003EE" w:rsidRPr="00440182" w:rsidRDefault="00B003EE" w:rsidP="00550693">
      <w:pPr>
        <w:tabs>
          <w:tab w:val="left" w:pos="2160"/>
        </w:tabs>
        <w:autoSpaceDE w:val="0"/>
        <w:autoSpaceDN w:val="0"/>
        <w:adjustRightInd w:val="0"/>
      </w:pPr>
      <w:r w:rsidRPr="00440182">
        <w:rPr>
          <w:b/>
        </w:rPr>
        <w:t>Chair:</w:t>
      </w:r>
      <w:r w:rsidRPr="00440182">
        <w:t xml:space="preserve"> </w:t>
      </w:r>
      <w:r w:rsidRPr="00440182">
        <w:tab/>
      </w:r>
      <w:r w:rsidR="007B36C3" w:rsidRPr="00440182">
        <w:t xml:space="preserve">Monique </w:t>
      </w:r>
      <w:proofErr w:type="spellStart"/>
      <w:r w:rsidR="007B36C3" w:rsidRPr="00440182">
        <w:t>Murfield</w:t>
      </w:r>
      <w:proofErr w:type="spellEnd"/>
      <w:r w:rsidR="007B36C3" w:rsidRPr="00440182">
        <w:t xml:space="preserve"> (MGT)</w:t>
      </w:r>
      <w:r w:rsidR="00CB589F" w:rsidRPr="00440182">
        <w:t xml:space="preserve"> </w:t>
      </w:r>
      <w:r w:rsidR="004B1D93" w:rsidRPr="00440182">
        <w:t>(2026)</w:t>
      </w:r>
    </w:p>
    <w:p w14:paraId="5CC20EB3" w14:textId="77777777" w:rsidR="00B003EE" w:rsidRPr="00440182" w:rsidRDefault="00B003EE" w:rsidP="00550693">
      <w:pPr>
        <w:tabs>
          <w:tab w:val="left" w:pos="2160"/>
        </w:tabs>
        <w:autoSpaceDE w:val="0"/>
        <w:autoSpaceDN w:val="0"/>
        <w:adjustRightInd w:val="0"/>
      </w:pPr>
      <w:r w:rsidRPr="00440182">
        <w:tab/>
      </w:r>
    </w:p>
    <w:p w14:paraId="49C6902C" w14:textId="54E112C4" w:rsidR="00140BF2" w:rsidRPr="00440182" w:rsidRDefault="00B003EE" w:rsidP="00550693">
      <w:pPr>
        <w:tabs>
          <w:tab w:val="left" w:pos="2160"/>
        </w:tabs>
        <w:autoSpaceDE w:val="0"/>
        <w:autoSpaceDN w:val="0"/>
        <w:adjustRightInd w:val="0"/>
      </w:pPr>
      <w:r w:rsidRPr="00440182">
        <w:rPr>
          <w:b/>
        </w:rPr>
        <w:t>Members:</w:t>
      </w:r>
      <w:r w:rsidRPr="00440182">
        <w:tab/>
      </w:r>
      <w:r w:rsidR="00AB44F6" w:rsidRPr="00440182">
        <w:t>Qing Burke</w:t>
      </w:r>
      <w:r w:rsidR="00140BF2" w:rsidRPr="00440182">
        <w:t xml:space="preserve"> (ACC) (2025)</w:t>
      </w:r>
    </w:p>
    <w:p w14:paraId="2399F91A" w14:textId="557AC1AE" w:rsidR="007B36C3" w:rsidRPr="00440182" w:rsidRDefault="00140BF2" w:rsidP="00550693">
      <w:pPr>
        <w:tabs>
          <w:tab w:val="left" w:pos="2160"/>
        </w:tabs>
        <w:autoSpaceDE w:val="0"/>
        <w:autoSpaceDN w:val="0"/>
        <w:adjustRightInd w:val="0"/>
      </w:pPr>
      <w:r w:rsidRPr="00440182">
        <w:tab/>
      </w:r>
      <w:r w:rsidR="007B36C3" w:rsidRPr="00440182">
        <w:t xml:space="preserve">John </w:t>
      </w:r>
      <w:proofErr w:type="spellStart"/>
      <w:r w:rsidR="007B36C3" w:rsidRPr="00440182">
        <w:t>Bowblis</w:t>
      </w:r>
      <w:proofErr w:type="spellEnd"/>
      <w:r w:rsidR="007B36C3" w:rsidRPr="00440182">
        <w:t xml:space="preserve"> (ECO) </w:t>
      </w:r>
      <w:r w:rsidR="004B1D93" w:rsidRPr="00440182">
        <w:t>(2026)</w:t>
      </w:r>
    </w:p>
    <w:p w14:paraId="68CC798F" w14:textId="06F8A611" w:rsidR="00B003EE" w:rsidRPr="00440182" w:rsidRDefault="007B36C3" w:rsidP="00550693">
      <w:pPr>
        <w:tabs>
          <w:tab w:val="left" w:pos="2160"/>
        </w:tabs>
        <w:autoSpaceDE w:val="0"/>
        <w:autoSpaceDN w:val="0"/>
        <w:adjustRightInd w:val="0"/>
      </w:pPr>
      <w:r w:rsidRPr="00440182">
        <w:tab/>
      </w:r>
      <w:r w:rsidR="00ED59C5" w:rsidRPr="00440182">
        <w:t>Gina Dutro (</w:t>
      </w:r>
      <w:r w:rsidR="00A85B10" w:rsidRPr="00440182">
        <w:t>MKT</w:t>
      </w:r>
      <w:r w:rsidR="008D3BFB" w:rsidRPr="00440182">
        <w:t>/FYIC</w:t>
      </w:r>
      <w:r w:rsidR="00B003EE" w:rsidRPr="00440182">
        <w:t>) (202</w:t>
      </w:r>
      <w:r w:rsidR="00205BB6" w:rsidRPr="00440182">
        <w:t>4</w:t>
      </w:r>
      <w:r w:rsidR="00B003EE" w:rsidRPr="00440182">
        <w:t>)</w:t>
      </w:r>
    </w:p>
    <w:p w14:paraId="633A68DA" w14:textId="14770775" w:rsidR="00947C47" w:rsidRPr="00440182" w:rsidRDefault="00B003EE" w:rsidP="00550693">
      <w:pPr>
        <w:tabs>
          <w:tab w:val="left" w:pos="2160"/>
        </w:tabs>
        <w:autoSpaceDE w:val="0"/>
        <w:autoSpaceDN w:val="0"/>
        <w:adjustRightInd w:val="0"/>
      </w:pPr>
      <w:r w:rsidRPr="00440182">
        <w:tab/>
      </w:r>
      <w:r w:rsidR="00051FD1" w:rsidRPr="00440182">
        <w:t xml:space="preserve">Mark </w:t>
      </w:r>
      <w:proofErr w:type="spellStart"/>
      <w:r w:rsidR="00051FD1" w:rsidRPr="00440182">
        <w:t>Lacker</w:t>
      </w:r>
      <w:proofErr w:type="spellEnd"/>
      <w:r w:rsidR="00947C47" w:rsidRPr="00440182">
        <w:t xml:space="preserve"> (ESP) </w:t>
      </w:r>
      <w:r w:rsidR="004B1D93" w:rsidRPr="00440182">
        <w:t>(2026)</w:t>
      </w:r>
    </w:p>
    <w:p w14:paraId="07603FF0" w14:textId="0220AEAA" w:rsidR="00B003EE" w:rsidRPr="00440182" w:rsidRDefault="004B1D93" w:rsidP="00550693">
      <w:pPr>
        <w:tabs>
          <w:tab w:val="left" w:pos="2160"/>
        </w:tabs>
        <w:autoSpaceDE w:val="0"/>
        <w:autoSpaceDN w:val="0"/>
        <w:adjustRightInd w:val="0"/>
      </w:pPr>
      <w:r w:rsidRPr="00440182">
        <w:rPr>
          <w:bCs/>
          <w:noProof/>
        </w:rPr>
        <w:tab/>
        <w:t>AJ Jarachovic (FIN) (2026)</w:t>
      </w:r>
    </w:p>
    <w:p w14:paraId="1188C8E3" w14:textId="57E49E7A" w:rsidR="00B003EE" w:rsidRPr="00440182" w:rsidRDefault="00B003EE" w:rsidP="00550693">
      <w:pPr>
        <w:tabs>
          <w:tab w:val="left" w:pos="2160"/>
        </w:tabs>
        <w:autoSpaceDE w:val="0"/>
        <w:autoSpaceDN w:val="0"/>
        <w:adjustRightInd w:val="0"/>
      </w:pPr>
      <w:r w:rsidRPr="00440182">
        <w:tab/>
      </w:r>
      <w:r w:rsidR="000E6E90" w:rsidRPr="00440182">
        <w:t>Jordan Tait</w:t>
      </w:r>
      <w:r w:rsidR="007B36C3" w:rsidRPr="00440182">
        <w:t xml:space="preserve"> (ISA) (2024)</w:t>
      </w:r>
    </w:p>
    <w:p w14:paraId="62FE8B1C" w14:textId="17518A20" w:rsidR="00B003EE" w:rsidRPr="00440182" w:rsidRDefault="00552320" w:rsidP="00550693">
      <w:pPr>
        <w:tabs>
          <w:tab w:val="left" w:pos="2160"/>
        </w:tabs>
        <w:autoSpaceDE w:val="0"/>
        <w:autoSpaceDN w:val="0"/>
        <w:adjustRightInd w:val="0"/>
      </w:pPr>
      <w:r w:rsidRPr="00440182">
        <w:tab/>
      </w:r>
      <w:r w:rsidR="00B003EE" w:rsidRPr="00440182">
        <w:t>Jan Taylor (MKT</w:t>
      </w:r>
      <w:r w:rsidR="00A26BF8" w:rsidRPr="00440182">
        <w:t>/FSB Honors</w:t>
      </w:r>
      <w:r w:rsidR="00B003EE" w:rsidRPr="00440182">
        <w:t xml:space="preserve">) </w:t>
      </w:r>
      <w:r w:rsidR="004B1D93" w:rsidRPr="00440182">
        <w:t>(2026)</w:t>
      </w:r>
    </w:p>
    <w:p w14:paraId="4ADCD03D" w14:textId="07FEA50A" w:rsidR="002035D0" w:rsidRPr="00440182" w:rsidRDefault="002035D0" w:rsidP="00550693">
      <w:pPr>
        <w:tabs>
          <w:tab w:val="left" w:pos="2160"/>
        </w:tabs>
        <w:autoSpaceDE w:val="0"/>
        <w:autoSpaceDN w:val="0"/>
        <w:adjustRightInd w:val="0"/>
      </w:pPr>
      <w:r w:rsidRPr="00440182">
        <w:tab/>
      </w:r>
      <w:r w:rsidR="0011775D" w:rsidRPr="00440182">
        <w:t>Tim Greenlee</w:t>
      </w:r>
      <w:r w:rsidR="0085391A" w:rsidRPr="00440182">
        <w:t xml:space="preserve"> (MKT)</w:t>
      </w:r>
      <w:r w:rsidR="00C20D68" w:rsidRPr="00440182">
        <w:t xml:space="preserve"> (2025)</w:t>
      </w:r>
    </w:p>
    <w:p w14:paraId="5A2B8E15" w14:textId="069E3D7F" w:rsidR="00B003EE" w:rsidRPr="00440182" w:rsidRDefault="00B003EE" w:rsidP="00550693">
      <w:pPr>
        <w:tabs>
          <w:tab w:val="left" w:pos="2160"/>
        </w:tabs>
        <w:autoSpaceDE w:val="0"/>
        <w:autoSpaceDN w:val="0"/>
        <w:adjustRightInd w:val="0"/>
      </w:pPr>
      <w:r w:rsidRPr="00440182">
        <w:tab/>
      </w:r>
      <w:r w:rsidR="00985985" w:rsidRPr="00440182">
        <w:t>Michelle Chevalier</w:t>
      </w:r>
      <w:r w:rsidR="007B36C3" w:rsidRPr="00440182">
        <w:t xml:space="preserve"> (Director of Industry Partnerships) (2024)</w:t>
      </w:r>
    </w:p>
    <w:p w14:paraId="53F69E75" w14:textId="58BF277F" w:rsidR="00B003EE" w:rsidRPr="00440182" w:rsidRDefault="00B003EE" w:rsidP="00550693">
      <w:pPr>
        <w:tabs>
          <w:tab w:val="left" w:pos="2160"/>
        </w:tabs>
        <w:autoSpaceDE w:val="0"/>
        <w:autoSpaceDN w:val="0"/>
        <w:adjustRightInd w:val="0"/>
      </w:pPr>
      <w:r w:rsidRPr="00440182">
        <w:tab/>
      </w:r>
      <w:r w:rsidR="00320545" w:rsidRPr="00440182">
        <w:t xml:space="preserve">Amanda </w:t>
      </w:r>
      <w:proofErr w:type="spellStart"/>
      <w:r w:rsidR="00320545" w:rsidRPr="00440182">
        <w:t>Pyzoha</w:t>
      </w:r>
      <w:proofErr w:type="spellEnd"/>
      <w:r w:rsidRPr="00440182">
        <w:t xml:space="preserve"> (Ernst &amp; Young Professional Development Advisor)</w:t>
      </w:r>
    </w:p>
    <w:p w14:paraId="3729DEBF" w14:textId="04D68A62" w:rsidR="00B003EE" w:rsidRPr="00440182" w:rsidRDefault="00B003EE" w:rsidP="00550693">
      <w:pPr>
        <w:tabs>
          <w:tab w:val="left" w:pos="2160"/>
        </w:tabs>
        <w:autoSpaceDE w:val="0"/>
        <w:autoSpaceDN w:val="0"/>
        <w:adjustRightInd w:val="0"/>
        <w:rPr>
          <w:strike/>
        </w:rPr>
      </w:pPr>
      <w:r w:rsidRPr="00440182">
        <w:tab/>
      </w:r>
      <w:r w:rsidR="00A62803" w:rsidRPr="00440182">
        <w:t>Michael Webb (Schweinfurth Director of Career Development (2025)</w:t>
      </w:r>
    </w:p>
    <w:p w14:paraId="5C5322F9" w14:textId="77777777" w:rsidR="00B003EE" w:rsidRPr="00440182" w:rsidRDefault="00B003EE" w:rsidP="00550693">
      <w:pPr>
        <w:tabs>
          <w:tab w:val="left" w:pos="2160"/>
        </w:tabs>
        <w:autoSpaceDE w:val="0"/>
        <w:autoSpaceDN w:val="0"/>
        <w:adjustRightInd w:val="0"/>
      </w:pPr>
    </w:p>
    <w:p w14:paraId="7C717F46" w14:textId="77777777" w:rsidR="00B003EE" w:rsidRPr="00440182" w:rsidRDefault="00B003EE" w:rsidP="00550693">
      <w:pPr>
        <w:tabs>
          <w:tab w:val="left" w:pos="2160"/>
        </w:tabs>
        <w:autoSpaceDE w:val="0"/>
        <w:autoSpaceDN w:val="0"/>
        <w:adjustRightInd w:val="0"/>
      </w:pPr>
      <w:r w:rsidRPr="00440182">
        <w:rPr>
          <w:b/>
        </w:rPr>
        <w:t>Dean’s Liaison:</w:t>
      </w:r>
      <w:r w:rsidRPr="00440182">
        <w:tab/>
        <w:t>Kirk Bogard</w:t>
      </w:r>
    </w:p>
    <w:p w14:paraId="292C91F3" w14:textId="2957B4E2" w:rsidR="00B003EE" w:rsidRPr="00440182" w:rsidRDefault="00B003EE" w:rsidP="0088574A">
      <w:pPr>
        <w:autoSpaceDE w:val="0"/>
        <w:autoSpaceDN w:val="0"/>
        <w:adjustRightInd w:val="0"/>
      </w:pPr>
    </w:p>
    <w:p w14:paraId="2DE7D1F3" w14:textId="35D9B2B7" w:rsidR="00B003EE" w:rsidRPr="00440182" w:rsidRDefault="00B003EE" w:rsidP="0088574A">
      <w:pPr>
        <w:rPr>
          <w:b/>
        </w:rPr>
      </w:pPr>
      <w:r w:rsidRPr="00440182">
        <w:rPr>
          <w:b/>
        </w:rPr>
        <w:t xml:space="preserve">Committee Charge: </w:t>
      </w:r>
    </w:p>
    <w:p w14:paraId="316E135F" w14:textId="5E587EC0" w:rsidR="00B003EE" w:rsidRPr="00440182" w:rsidRDefault="00B003EE" w:rsidP="0088574A">
      <w:r w:rsidRPr="00440182">
        <w:t xml:space="preserve">   Work with the Director of Professional Development:</w:t>
      </w:r>
    </w:p>
    <w:p w14:paraId="66E9F0E9"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Educate faculty and students about the Office of Career Services policies and services.</w:t>
      </w:r>
    </w:p>
    <w:p w14:paraId="37CC0CD6"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Strategically expand the number of on-campus recruiting firms.</w:t>
      </w:r>
    </w:p>
    <w:p w14:paraId="2A1540B1"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Improve student placement (internship/employment) outcomes.</w:t>
      </w:r>
    </w:p>
    <w:p w14:paraId="0C5F7CB4"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Better understand and meet the unique needs of our diverse students (major; international; etc.).</w:t>
      </w:r>
    </w:p>
    <w:p w14:paraId="463FB3EC"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Monitor the use of and student outcomes related to the BUS 340 Professional Practice workshop.</w:t>
      </w:r>
    </w:p>
    <w:p w14:paraId="14E636DC"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Improve communication of divisional career-related services through FSB web-presence.</w:t>
      </w:r>
    </w:p>
    <w:p w14:paraId="5ED34C65" w14:textId="77777777" w:rsidR="00B003EE" w:rsidRPr="00440182" w:rsidRDefault="00B003EE" w:rsidP="0052084B">
      <w:pPr>
        <w:pStyle w:val="ListParagraph"/>
        <w:numPr>
          <w:ilvl w:val="0"/>
          <w:numId w:val="29"/>
        </w:numPr>
        <w:tabs>
          <w:tab w:val="left" w:pos="1080"/>
        </w:tabs>
        <w:rPr>
          <w:sz w:val="20"/>
          <w:szCs w:val="20"/>
        </w:rPr>
      </w:pPr>
      <w:r w:rsidRPr="00440182">
        <w:rPr>
          <w:sz w:val="20"/>
          <w:szCs w:val="20"/>
        </w:rPr>
        <w:t>Develop a comprehensive, four-year career education strategy.</w:t>
      </w:r>
    </w:p>
    <w:p w14:paraId="6B269A8D" w14:textId="4E5E79F6" w:rsidR="00B003EE" w:rsidRPr="00440182" w:rsidRDefault="00B003EE" w:rsidP="0088574A">
      <w:pPr>
        <w:rPr>
          <w:b/>
          <w:u w:val="single"/>
        </w:rPr>
      </w:pPr>
      <w:r w:rsidRPr="00440182">
        <w:t>The Committee will meet to address its annual charge.</w:t>
      </w:r>
      <w:r w:rsidR="00CC6DCF" w:rsidRPr="00440182">
        <w:t xml:space="preserve"> Meeting minutes will be taken.</w:t>
      </w:r>
    </w:p>
    <w:p w14:paraId="0CA3E2C8" w14:textId="0FA92EEA" w:rsidR="00B003EE" w:rsidRPr="00440182" w:rsidRDefault="00B003EE" w:rsidP="0088574A">
      <w:pPr>
        <w:pStyle w:val="ListParagraph"/>
        <w:ind w:left="0"/>
        <w:rPr>
          <w:sz w:val="20"/>
          <w:szCs w:val="20"/>
        </w:rPr>
      </w:pPr>
      <w:r w:rsidRPr="00440182">
        <w:rPr>
          <w:sz w:val="20"/>
          <w:szCs w:val="20"/>
        </w:rPr>
        <w:t>The Committee Chair will provide a summative year-end report of Committee activities to the Associate Dean for Curriculum. This report will be added as a consent item to the agenda of the fi</w:t>
      </w:r>
      <w:r w:rsidR="00C83D56" w:rsidRPr="00440182">
        <w:rPr>
          <w:sz w:val="20"/>
          <w:szCs w:val="20"/>
        </w:rPr>
        <w:t>rst</w:t>
      </w:r>
      <w:r w:rsidRPr="00440182">
        <w:rPr>
          <w:sz w:val="20"/>
          <w:szCs w:val="20"/>
        </w:rPr>
        <w:t xml:space="preserve"> faculty meeting</w:t>
      </w:r>
      <w:r w:rsidR="00C83D56" w:rsidRPr="00440182">
        <w:rPr>
          <w:sz w:val="20"/>
          <w:szCs w:val="20"/>
        </w:rPr>
        <w:t xml:space="preserve"> of the following academic year</w:t>
      </w:r>
      <w:r w:rsidRPr="00440182">
        <w:rPr>
          <w:sz w:val="20"/>
          <w:szCs w:val="20"/>
        </w:rPr>
        <w:t>.</w:t>
      </w:r>
    </w:p>
    <w:p w14:paraId="68796DBE" w14:textId="15740EB5" w:rsidR="00796E36" w:rsidRPr="00440182" w:rsidRDefault="00796E36" w:rsidP="0088574A">
      <w:pPr>
        <w:pStyle w:val="ListParagraph"/>
        <w:ind w:left="0"/>
        <w:rPr>
          <w:b/>
          <w:sz w:val="20"/>
          <w:szCs w:val="20"/>
          <w:u w:val="single"/>
        </w:rPr>
      </w:pPr>
    </w:p>
    <w:p w14:paraId="2064F2D3" w14:textId="5BC43D8D" w:rsidR="00796E36" w:rsidRPr="00440182" w:rsidRDefault="00796E36" w:rsidP="0088574A">
      <w:pPr>
        <w:pStyle w:val="ListParagraph"/>
        <w:ind w:left="0"/>
        <w:rPr>
          <w:b/>
          <w:sz w:val="20"/>
          <w:szCs w:val="20"/>
          <w:u w:val="single"/>
        </w:rPr>
      </w:pPr>
    </w:p>
    <w:p w14:paraId="127A2D35" w14:textId="7424FBB4" w:rsidR="00796E36" w:rsidRPr="00440182" w:rsidRDefault="00796E36" w:rsidP="0088574A">
      <w:pPr>
        <w:pStyle w:val="ListParagraph"/>
        <w:ind w:left="0"/>
        <w:rPr>
          <w:b/>
          <w:sz w:val="20"/>
          <w:szCs w:val="20"/>
          <w:u w:val="single"/>
        </w:rPr>
      </w:pPr>
    </w:p>
    <w:p w14:paraId="49D92419" w14:textId="2A4AA8BA" w:rsidR="00796E36" w:rsidRPr="00440182" w:rsidRDefault="00796E36" w:rsidP="0088574A">
      <w:pPr>
        <w:pStyle w:val="ListParagraph"/>
        <w:ind w:left="0"/>
        <w:rPr>
          <w:b/>
          <w:sz w:val="20"/>
          <w:szCs w:val="20"/>
          <w:u w:val="single"/>
        </w:rPr>
      </w:pPr>
    </w:p>
    <w:p w14:paraId="0D37B2A7" w14:textId="77777777" w:rsidR="00796E36" w:rsidRPr="00440182" w:rsidRDefault="00796E36" w:rsidP="0088574A">
      <w:pPr>
        <w:pStyle w:val="ListParagraph"/>
        <w:ind w:left="0"/>
        <w:rPr>
          <w:b/>
          <w:sz w:val="20"/>
          <w:szCs w:val="20"/>
          <w:u w:val="single"/>
        </w:rPr>
      </w:pPr>
    </w:p>
    <w:p w14:paraId="7669DCFB" w14:textId="77777777" w:rsidR="00B003EE" w:rsidRPr="00440182" w:rsidRDefault="00B003EE" w:rsidP="0088574A"/>
    <w:p w14:paraId="5940371C" w14:textId="0A70E8AA" w:rsidR="00011C21" w:rsidRPr="00440182" w:rsidRDefault="00011C21" w:rsidP="0088574A">
      <w:pPr>
        <w:pStyle w:val="ListParagraph"/>
        <w:ind w:left="0"/>
        <w:rPr>
          <w:b/>
          <w:sz w:val="20"/>
          <w:szCs w:val="20"/>
          <w:u w:val="single"/>
        </w:rPr>
      </w:pPr>
      <w:r w:rsidRPr="00440182">
        <w:rPr>
          <w:b/>
          <w:sz w:val="20"/>
          <w:szCs w:val="20"/>
          <w:u w:val="single"/>
        </w:rPr>
        <w:lastRenderedPageBreak/>
        <w:t>Committee on the Selection of Commencement and Anderson Series Speakers</w:t>
      </w:r>
      <w:r w:rsidR="0046164D" w:rsidRPr="00440182">
        <w:rPr>
          <w:b/>
          <w:sz w:val="20"/>
          <w:szCs w:val="20"/>
          <w:u w:val="single"/>
        </w:rPr>
        <w:t xml:space="preserve"> </w:t>
      </w:r>
    </w:p>
    <w:p w14:paraId="0F8F0A50" w14:textId="77777777" w:rsidR="00011C21" w:rsidRPr="00440182" w:rsidRDefault="00011C21" w:rsidP="0088574A"/>
    <w:p w14:paraId="7D8B4A11" w14:textId="4F0E1D11" w:rsidR="00011C21" w:rsidRPr="00440182" w:rsidRDefault="00011C21" w:rsidP="00550693">
      <w:pPr>
        <w:tabs>
          <w:tab w:val="left" w:pos="2160"/>
        </w:tabs>
      </w:pPr>
      <w:r w:rsidRPr="00440182">
        <w:rPr>
          <w:b/>
        </w:rPr>
        <w:t xml:space="preserve">Chair: </w:t>
      </w:r>
      <w:r w:rsidRPr="00440182">
        <w:tab/>
      </w:r>
      <w:r w:rsidR="00504859" w:rsidRPr="00440182">
        <w:t>Tim Eaton</w:t>
      </w:r>
      <w:r w:rsidR="00126A7E" w:rsidRPr="00440182">
        <w:t xml:space="preserve"> (ACC)</w:t>
      </w:r>
      <w:r w:rsidR="00C20D68" w:rsidRPr="00440182">
        <w:t xml:space="preserve"> (2025)</w:t>
      </w:r>
    </w:p>
    <w:p w14:paraId="63A5786B" w14:textId="77777777" w:rsidR="00011C21" w:rsidRPr="00440182" w:rsidRDefault="00011C21" w:rsidP="00550693">
      <w:pPr>
        <w:tabs>
          <w:tab w:val="left" w:pos="2160"/>
        </w:tabs>
      </w:pPr>
    </w:p>
    <w:p w14:paraId="47E4E00C" w14:textId="014612FB" w:rsidR="00BC49BD" w:rsidRPr="00440182" w:rsidRDefault="00011C21" w:rsidP="00BC49BD">
      <w:pPr>
        <w:tabs>
          <w:tab w:val="left" w:pos="2160"/>
        </w:tabs>
      </w:pPr>
      <w:r w:rsidRPr="00440182">
        <w:rPr>
          <w:b/>
        </w:rPr>
        <w:t>Members:</w:t>
      </w:r>
      <w:r w:rsidRPr="00440182">
        <w:tab/>
      </w:r>
      <w:r w:rsidR="004B1D93" w:rsidRPr="00440182">
        <w:t xml:space="preserve">Josh </w:t>
      </w:r>
      <w:proofErr w:type="spellStart"/>
      <w:r w:rsidR="004B1D93" w:rsidRPr="00440182">
        <w:t>Ederington</w:t>
      </w:r>
      <w:proofErr w:type="spellEnd"/>
      <w:r w:rsidR="00BC49BD" w:rsidRPr="00440182">
        <w:t xml:space="preserve"> (ECO) (2026)</w:t>
      </w:r>
    </w:p>
    <w:p w14:paraId="66047ED8" w14:textId="6ECF689B" w:rsidR="00EB13DC" w:rsidRPr="00440182" w:rsidRDefault="00BC49BD" w:rsidP="00BC49BD">
      <w:pPr>
        <w:tabs>
          <w:tab w:val="left" w:pos="2160"/>
        </w:tabs>
      </w:pPr>
      <w:r w:rsidRPr="00440182">
        <w:tab/>
      </w:r>
      <w:r w:rsidR="00E01C0D" w:rsidRPr="00440182">
        <w:t>Tim Holcomb</w:t>
      </w:r>
      <w:r w:rsidR="00EB13DC" w:rsidRPr="00440182">
        <w:t xml:space="preserve"> (ESP) </w:t>
      </w:r>
      <w:r w:rsidRPr="00440182">
        <w:t>(2026)</w:t>
      </w:r>
    </w:p>
    <w:p w14:paraId="10F62D60" w14:textId="66061CB2" w:rsidR="00B8274F" w:rsidRPr="00440182" w:rsidRDefault="00CB589F" w:rsidP="00550693">
      <w:pPr>
        <w:tabs>
          <w:tab w:val="left" w:pos="2160"/>
        </w:tabs>
      </w:pPr>
      <w:r w:rsidRPr="00440182">
        <w:tab/>
      </w:r>
      <w:r w:rsidR="00402E84" w:rsidRPr="00440182">
        <w:t>Tyler Wiggers</w:t>
      </w:r>
      <w:r w:rsidR="00BC49BD" w:rsidRPr="00440182">
        <w:t xml:space="preserve"> (FIN) (2026)</w:t>
      </w:r>
    </w:p>
    <w:p w14:paraId="2D732141" w14:textId="16E1C307" w:rsidR="00011C21" w:rsidRPr="00440182" w:rsidRDefault="00B8274F" w:rsidP="00550693">
      <w:pPr>
        <w:tabs>
          <w:tab w:val="left" w:pos="2160"/>
        </w:tabs>
      </w:pPr>
      <w:r w:rsidRPr="00440182">
        <w:tab/>
      </w:r>
      <w:proofErr w:type="spellStart"/>
      <w:r w:rsidR="000E6E90" w:rsidRPr="00440182">
        <w:t>Yicheng</w:t>
      </w:r>
      <w:proofErr w:type="spellEnd"/>
      <w:r w:rsidR="000E6E90" w:rsidRPr="00440182">
        <w:t xml:space="preserve"> Kang</w:t>
      </w:r>
      <w:r w:rsidR="00126A7E" w:rsidRPr="00440182">
        <w:t xml:space="preserve"> (ISA)</w:t>
      </w:r>
      <w:r w:rsidR="00C20D68" w:rsidRPr="00440182">
        <w:t xml:space="preserve"> (2025)</w:t>
      </w:r>
    </w:p>
    <w:p w14:paraId="02C59543" w14:textId="57A0B122" w:rsidR="00D16202" w:rsidRPr="00440182" w:rsidRDefault="00D16202" w:rsidP="00550693">
      <w:pPr>
        <w:tabs>
          <w:tab w:val="left" w:pos="2160"/>
        </w:tabs>
      </w:pPr>
      <w:r w:rsidRPr="00440182">
        <w:tab/>
      </w:r>
      <w:r w:rsidR="00B16401" w:rsidRPr="00440182">
        <w:t>Megan Gerhardt</w:t>
      </w:r>
      <w:r w:rsidRPr="00440182">
        <w:t xml:space="preserve"> (MGT) (202</w:t>
      </w:r>
      <w:r w:rsidR="00D330F6" w:rsidRPr="00440182">
        <w:t>5</w:t>
      </w:r>
      <w:r w:rsidRPr="00440182">
        <w:t>)</w:t>
      </w:r>
      <w:r w:rsidR="00C70412" w:rsidRPr="00440182">
        <w:t xml:space="preserve"> </w:t>
      </w:r>
    </w:p>
    <w:p w14:paraId="34CF908F" w14:textId="01822EF5" w:rsidR="00011C21" w:rsidRPr="00440182" w:rsidRDefault="00011C21" w:rsidP="00550693">
      <w:pPr>
        <w:tabs>
          <w:tab w:val="left" w:pos="2160"/>
        </w:tabs>
      </w:pPr>
      <w:r w:rsidRPr="00440182">
        <w:tab/>
      </w:r>
      <w:r w:rsidR="00495169" w:rsidRPr="00440182">
        <w:t xml:space="preserve">Sanjay </w:t>
      </w:r>
      <w:proofErr w:type="spellStart"/>
      <w:r w:rsidR="00495169" w:rsidRPr="00440182">
        <w:t>Puligadda</w:t>
      </w:r>
      <w:proofErr w:type="spellEnd"/>
      <w:r w:rsidRPr="00440182">
        <w:t xml:space="preserve"> (MKT) (202</w:t>
      </w:r>
      <w:r w:rsidR="00495169" w:rsidRPr="00440182">
        <w:t>4</w:t>
      </w:r>
      <w:r w:rsidRPr="00440182">
        <w:t>)</w:t>
      </w:r>
    </w:p>
    <w:p w14:paraId="19E97E8A" w14:textId="1DB14C44" w:rsidR="00011C21" w:rsidRPr="00440182" w:rsidRDefault="0048312D" w:rsidP="00550693">
      <w:pPr>
        <w:tabs>
          <w:tab w:val="left" w:pos="2160"/>
        </w:tabs>
        <w:rPr>
          <w:color w:val="FF0000"/>
        </w:rPr>
      </w:pPr>
      <w:r w:rsidRPr="00440182">
        <w:tab/>
      </w:r>
      <w:r w:rsidR="003F1433" w:rsidRPr="00440182">
        <w:t xml:space="preserve">Joy </w:t>
      </w:r>
      <w:proofErr w:type="spellStart"/>
      <w:r w:rsidR="003F1433" w:rsidRPr="00440182">
        <w:t>Usner</w:t>
      </w:r>
      <w:proofErr w:type="spellEnd"/>
      <w:r w:rsidR="00ED59C5" w:rsidRPr="00440182">
        <w:t xml:space="preserve"> (Academic Advisor, </w:t>
      </w:r>
      <w:r w:rsidR="00ED59C5" w:rsidRPr="00440182">
        <w:rPr>
          <w:i/>
        </w:rPr>
        <w:t>ex-officio</w:t>
      </w:r>
      <w:r w:rsidR="00ED59C5" w:rsidRPr="00440182">
        <w:t>)</w:t>
      </w:r>
    </w:p>
    <w:p w14:paraId="2DA83DA4" w14:textId="77777777" w:rsidR="00011C21" w:rsidRPr="00440182" w:rsidRDefault="00011C21" w:rsidP="00550693">
      <w:pPr>
        <w:tabs>
          <w:tab w:val="left" w:pos="2160"/>
        </w:tabs>
      </w:pPr>
      <w:r w:rsidRPr="00440182">
        <w:tab/>
        <w:t>BSAC (Student Representative)</w:t>
      </w:r>
    </w:p>
    <w:p w14:paraId="2A517753" w14:textId="77777777" w:rsidR="00011C21" w:rsidRPr="00440182" w:rsidRDefault="00011C21" w:rsidP="00550693">
      <w:pPr>
        <w:tabs>
          <w:tab w:val="left" w:pos="2160"/>
        </w:tabs>
      </w:pPr>
    </w:p>
    <w:p w14:paraId="125B6E37" w14:textId="41579AEC" w:rsidR="00011C21" w:rsidRPr="00440182" w:rsidRDefault="00011C21" w:rsidP="00550693">
      <w:pPr>
        <w:tabs>
          <w:tab w:val="left" w:pos="2160"/>
        </w:tabs>
      </w:pPr>
      <w:r w:rsidRPr="00440182">
        <w:rPr>
          <w:b/>
        </w:rPr>
        <w:t xml:space="preserve">Dean’s Liaison: </w:t>
      </w:r>
      <w:r w:rsidRPr="00440182">
        <w:tab/>
        <w:t xml:space="preserve">Kirk Bogard </w:t>
      </w:r>
    </w:p>
    <w:p w14:paraId="58DF1857" w14:textId="77777777" w:rsidR="00341460" w:rsidRPr="00440182" w:rsidRDefault="00341460" w:rsidP="00550693">
      <w:pPr>
        <w:tabs>
          <w:tab w:val="left" w:pos="2160"/>
        </w:tabs>
      </w:pPr>
    </w:p>
    <w:p w14:paraId="0CC3BF8C" w14:textId="2BB9D03E" w:rsidR="00011C21" w:rsidRPr="00440182" w:rsidRDefault="00961533" w:rsidP="0088574A">
      <w:r w:rsidRPr="00440182">
        <w:rPr>
          <w:b/>
        </w:rPr>
        <w:t>C</w:t>
      </w:r>
      <w:r w:rsidR="00011C21" w:rsidRPr="00440182">
        <w:rPr>
          <w:b/>
        </w:rPr>
        <w:t>ommittee Charge</w:t>
      </w:r>
      <w:r w:rsidR="00011C21" w:rsidRPr="00440182">
        <w:t>:</w:t>
      </w:r>
    </w:p>
    <w:p w14:paraId="741647DD" w14:textId="77777777" w:rsidR="00360A58" w:rsidRPr="00440182" w:rsidRDefault="00011C21" w:rsidP="009772C0">
      <w:pPr>
        <w:pStyle w:val="ListParagraph"/>
        <w:numPr>
          <w:ilvl w:val="0"/>
          <w:numId w:val="5"/>
        </w:numPr>
        <w:tabs>
          <w:tab w:val="left" w:pos="360"/>
        </w:tabs>
        <w:ind w:left="0" w:firstLine="0"/>
        <w:rPr>
          <w:sz w:val="20"/>
          <w:szCs w:val="20"/>
        </w:rPr>
      </w:pPr>
      <w:r w:rsidRPr="00440182">
        <w:rPr>
          <w:sz w:val="20"/>
          <w:szCs w:val="20"/>
        </w:rPr>
        <w:t xml:space="preserve">To nominate, for the Dean’s consideration, the student speaker and the keynote speaker for the FSB </w:t>
      </w:r>
    </w:p>
    <w:p w14:paraId="4C9806EB" w14:textId="23B99831" w:rsidR="00011C21" w:rsidRPr="00440182" w:rsidRDefault="00360A58" w:rsidP="00360A58">
      <w:pPr>
        <w:pStyle w:val="ListParagraph"/>
        <w:tabs>
          <w:tab w:val="left" w:pos="360"/>
        </w:tabs>
        <w:ind w:left="0"/>
        <w:rPr>
          <w:sz w:val="20"/>
          <w:szCs w:val="20"/>
        </w:rPr>
      </w:pPr>
      <w:r w:rsidRPr="00440182">
        <w:rPr>
          <w:sz w:val="20"/>
          <w:szCs w:val="20"/>
        </w:rPr>
        <w:tab/>
        <w:t>c</w:t>
      </w:r>
      <w:r w:rsidR="00011C21" w:rsidRPr="00440182">
        <w:rPr>
          <w:sz w:val="20"/>
          <w:szCs w:val="20"/>
        </w:rPr>
        <w:t>ommencement ceremony.</w:t>
      </w:r>
    </w:p>
    <w:p w14:paraId="7F4E53E3" w14:textId="77777777" w:rsidR="00011C21" w:rsidRPr="00440182" w:rsidRDefault="00011C21" w:rsidP="0052084B">
      <w:pPr>
        <w:pStyle w:val="ListParagraph"/>
        <w:numPr>
          <w:ilvl w:val="0"/>
          <w:numId w:val="26"/>
        </w:numPr>
        <w:tabs>
          <w:tab w:val="left" w:pos="720"/>
        </w:tabs>
        <w:ind w:left="1080"/>
        <w:rPr>
          <w:sz w:val="20"/>
          <w:szCs w:val="20"/>
        </w:rPr>
      </w:pPr>
      <w:r w:rsidRPr="00440182">
        <w:rPr>
          <w:sz w:val="20"/>
          <w:szCs w:val="20"/>
        </w:rPr>
        <w:t>Recommendations for student speaker should focus on FSB graduating students with the highest academic and leadership credentials and accomplishments, from across all FSB programs. The Committee will provide the Dean with 2-4 finalist nominations.</w:t>
      </w:r>
    </w:p>
    <w:p w14:paraId="7AF52898" w14:textId="071881D8" w:rsidR="00011C21" w:rsidRPr="00440182" w:rsidRDefault="00011C21" w:rsidP="0052084B">
      <w:pPr>
        <w:pStyle w:val="ListParagraph"/>
        <w:numPr>
          <w:ilvl w:val="0"/>
          <w:numId w:val="26"/>
        </w:numPr>
        <w:tabs>
          <w:tab w:val="left" w:pos="720"/>
        </w:tabs>
        <w:ind w:left="1080"/>
        <w:rPr>
          <w:sz w:val="20"/>
          <w:szCs w:val="20"/>
        </w:rPr>
      </w:pPr>
      <w:r w:rsidRPr="00440182">
        <w:rPr>
          <w:sz w:val="20"/>
          <w:szCs w:val="20"/>
        </w:rPr>
        <w:t>Recommendations for commencement speaker should focus on high profile individuals, particularly alumni, who can make a positive impact on graduates as they move forward in their lives and careers.</w:t>
      </w:r>
    </w:p>
    <w:p w14:paraId="300130F2" w14:textId="77777777" w:rsidR="00360A58" w:rsidRPr="00440182" w:rsidRDefault="00011C21" w:rsidP="009772C0">
      <w:pPr>
        <w:pStyle w:val="ListParagraph"/>
        <w:numPr>
          <w:ilvl w:val="0"/>
          <w:numId w:val="5"/>
        </w:numPr>
        <w:tabs>
          <w:tab w:val="left" w:pos="360"/>
        </w:tabs>
        <w:ind w:left="0" w:firstLine="0"/>
        <w:rPr>
          <w:sz w:val="20"/>
          <w:szCs w:val="20"/>
        </w:rPr>
      </w:pPr>
      <w:r w:rsidRPr="00440182">
        <w:rPr>
          <w:sz w:val="20"/>
          <w:szCs w:val="20"/>
        </w:rPr>
        <w:t>To nominate, for the Dean’s consideration, the speaker for the Anderson Distinguished Lecture Series, and</w:t>
      </w:r>
    </w:p>
    <w:p w14:paraId="2A23363F" w14:textId="1427093D" w:rsidR="00011C21" w:rsidRPr="00440182" w:rsidRDefault="00011C21" w:rsidP="00360A58">
      <w:pPr>
        <w:pStyle w:val="ListParagraph"/>
        <w:tabs>
          <w:tab w:val="left" w:pos="360"/>
        </w:tabs>
        <w:ind w:left="360"/>
        <w:rPr>
          <w:sz w:val="20"/>
          <w:szCs w:val="20"/>
        </w:rPr>
      </w:pPr>
      <w:r w:rsidRPr="00440182">
        <w:rPr>
          <w:sz w:val="20"/>
          <w:szCs w:val="20"/>
        </w:rPr>
        <w:t xml:space="preserve">other </w:t>
      </w:r>
      <w:r w:rsidR="004A0655" w:rsidRPr="00440182">
        <w:rPr>
          <w:sz w:val="20"/>
          <w:szCs w:val="20"/>
        </w:rPr>
        <w:t>high-profile</w:t>
      </w:r>
      <w:r w:rsidRPr="00440182">
        <w:rPr>
          <w:sz w:val="20"/>
          <w:szCs w:val="20"/>
        </w:rPr>
        <w:t xml:space="preserve"> speakers coming to the Farmer School. Recommendations for the Anderson Series should be based on the MOA with the Anderson family, keeping in mind potential budget constraints. </w:t>
      </w:r>
    </w:p>
    <w:p w14:paraId="23E4DF70" w14:textId="77777777" w:rsidR="00011C21" w:rsidRPr="00440182" w:rsidRDefault="00011C21" w:rsidP="0052084B">
      <w:pPr>
        <w:pStyle w:val="ListParagraph"/>
        <w:numPr>
          <w:ilvl w:val="0"/>
          <w:numId w:val="27"/>
        </w:numPr>
        <w:tabs>
          <w:tab w:val="left" w:pos="720"/>
        </w:tabs>
        <w:rPr>
          <w:sz w:val="20"/>
          <w:szCs w:val="20"/>
        </w:rPr>
      </w:pPr>
      <w:r w:rsidRPr="00440182">
        <w:rPr>
          <w:sz w:val="20"/>
          <w:szCs w:val="20"/>
        </w:rPr>
        <w:t xml:space="preserve">In making speaker recommendations, the Committee should consider scholarly or professional achievement, outstanding service to society, unique contribution to businesses or economies, social, technological or entrepreneurial innovation, and such other characteristics as the Committee shall consider worthy. </w:t>
      </w:r>
    </w:p>
    <w:p w14:paraId="1E5C8948" w14:textId="77777777" w:rsidR="00011C21" w:rsidRPr="00440182" w:rsidRDefault="00011C21" w:rsidP="0052084B">
      <w:pPr>
        <w:pStyle w:val="ListParagraph"/>
        <w:numPr>
          <w:ilvl w:val="0"/>
          <w:numId w:val="27"/>
        </w:numPr>
        <w:tabs>
          <w:tab w:val="left" w:pos="720"/>
        </w:tabs>
        <w:rPr>
          <w:sz w:val="20"/>
          <w:szCs w:val="20"/>
        </w:rPr>
      </w:pPr>
      <w:r w:rsidRPr="00440182">
        <w:rPr>
          <w:sz w:val="20"/>
          <w:szCs w:val="20"/>
        </w:rPr>
        <w:t>All recommendations should consider that high profile speakers are often linked with controversial subjects, and while the purpose of these speakers is not to agitate members of the campus community, open dialogue on meaningful issues is at the heart of the university mission.</w:t>
      </w:r>
    </w:p>
    <w:p w14:paraId="4FCE3E17" w14:textId="4BC2B6D0" w:rsidR="00011C21" w:rsidRPr="00440182" w:rsidRDefault="00011C21" w:rsidP="001013D0">
      <w:pPr>
        <w:pStyle w:val="ListParagraph"/>
        <w:numPr>
          <w:ilvl w:val="0"/>
          <w:numId w:val="5"/>
        </w:numPr>
        <w:tabs>
          <w:tab w:val="left" w:pos="360"/>
        </w:tabs>
        <w:ind w:left="0" w:firstLine="0"/>
        <w:rPr>
          <w:sz w:val="20"/>
          <w:szCs w:val="20"/>
        </w:rPr>
      </w:pPr>
      <w:r w:rsidRPr="00440182">
        <w:rPr>
          <w:sz w:val="20"/>
          <w:szCs w:val="20"/>
        </w:rPr>
        <w:t>The Committee will meet to address its annual charge.</w:t>
      </w:r>
      <w:r w:rsidR="00B8274F" w:rsidRPr="00440182">
        <w:rPr>
          <w:sz w:val="20"/>
          <w:szCs w:val="20"/>
        </w:rPr>
        <w:t xml:space="preserve"> </w:t>
      </w:r>
      <w:r w:rsidRPr="00440182">
        <w:rPr>
          <w:sz w:val="20"/>
          <w:szCs w:val="20"/>
        </w:rPr>
        <w:t>Meeting minutes will be taken.</w:t>
      </w:r>
    </w:p>
    <w:p w14:paraId="63C18F08" w14:textId="6CA5B3C1" w:rsidR="00B003EE" w:rsidRPr="00440182" w:rsidRDefault="00B003EE" w:rsidP="0088574A">
      <w:pPr>
        <w:autoSpaceDE w:val="0"/>
        <w:autoSpaceDN w:val="0"/>
        <w:adjustRightInd w:val="0"/>
        <w:rPr>
          <w:b/>
          <w:u w:val="single"/>
        </w:rPr>
      </w:pPr>
    </w:p>
    <w:p w14:paraId="0E5EA65B" w14:textId="5362A34D" w:rsidR="00AB0FA4" w:rsidRPr="00440182" w:rsidRDefault="00F10ECE" w:rsidP="0088574A">
      <w:pPr>
        <w:rPr>
          <w:b/>
          <w:u w:val="single"/>
        </w:rPr>
      </w:pPr>
      <w:r w:rsidRPr="00440182">
        <w:rPr>
          <w:b/>
          <w:u w:val="single"/>
        </w:rPr>
        <w:t>FSB Educational Experience Committee</w:t>
      </w:r>
    </w:p>
    <w:p w14:paraId="6020A73B" w14:textId="77777777" w:rsidR="00AB0FA4" w:rsidRPr="00440182" w:rsidRDefault="00AB0FA4" w:rsidP="0088574A">
      <w:pPr>
        <w:rPr>
          <w:b/>
          <w:u w:val="single"/>
        </w:rPr>
      </w:pPr>
    </w:p>
    <w:p w14:paraId="4650B246" w14:textId="77777777" w:rsidR="00F10ECE" w:rsidRPr="00440182" w:rsidRDefault="00F10ECE" w:rsidP="00F10ECE">
      <w:pPr>
        <w:rPr>
          <w:color w:val="FF0000"/>
        </w:rPr>
      </w:pPr>
      <w:r w:rsidRPr="00440182">
        <w:t xml:space="preserve">The FSB Educational Experience Committee will collaborate with the Associate Dean for Educational Excellence to develop, evaluate and work with the FSB academic departments to implement initiatives for enhancing the educational experience we provide to our students.  </w:t>
      </w:r>
    </w:p>
    <w:p w14:paraId="29AF7244" w14:textId="4D0AD4CB" w:rsidR="00B13C98" w:rsidRPr="00440182" w:rsidRDefault="00FF27CA" w:rsidP="00140BF2">
      <w:pPr>
        <w:rPr>
          <w:b/>
        </w:rPr>
      </w:pPr>
      <w:r w:rsidRPr="00440182">
        <w:t>.</w:t>
      </w:r>
    </w:p>
    <w:p w14:paraId="60D45697" w14:textId="77777777" w:rsidR="00140BF2" w:rsidRPr="00440182" w:rsidRDefault="00B13C98" w:rsidP="00360A58">
      <w:pPr>
        <w:tabs>
          <w:tab w:val="left" w:pos="2160"/>
        </w:tabs>
        <w:rPr>
          <w:b/>
        </w:rPr>
      </w:pPr>
      <w:r w:rsidRPr="00440182">
        <w:rPr>
          <w:b/>
        </w:rPr>
        <w:t xml:space="preserve">Chair and </w:t>
      </w:r>
    </w:p>
    <w:p w14:paraId="2C5A1C04" w14:textId="5EA7A791" w:rsidR="00B13C98" w:rsidRPr="00440182" w:rsidRDefault="00B13C98" w:rsidP="00360A58">
      <w:pPr>
        <w:tabs>
          <w:tab w:val="left" w:pos="2160"/>
        </w:tabs>
      </w:pPr>
      <w:r w:rsidRPr="00440182">
        <w:rPr>
          <w:b/>
        </w:rPr>
        <w:t>Dean’s Liaison:</w:t>
      </w:r>
      <w:r w:rsidRPr="00440182">
        <w:rPr>
          <w:b/>
        </w:rPr>
        <w:tab/>
      </w:r>
      <w:r w:rsidRPr="00440182">
        <w:t>Drew Reffett</w:t>
      </w:r>
    </w:p>
    <w:p w14:paraId="2A64DE56" w14:textId="77777777" w:rsidR="00B13C98" w:rsidRPr="00440182" w:rsidRDefault="00B13C98" w:rsidP="00360A58">
      <w:pPr>
        <w:tabs>
          <w:tab w:val="left" w:pos="2160"/>
        </w:tabs>
        <w:rPr>
          <w:b/>
        </w:rPr>
      </w:pPr>
    </w:p>
    <w:p w14:paraId="4255AE37" w14:textId="66C0EF61" w:rsidR="00947C47" w:rsidRPr="00440182" w:rsidRDefault="00AB0FA4" w:rsidP="00360A58">
      <w:pPr>
        <w:tabs>
          <w:tab w:val="left" w:pos="2160"/>
        </w:tabs>
        <w:rPr>
          <w:b/>
        </w:rPr>
      </w:pPr>
      <w:r w:rsidRPr="00440182">
        <w:rPr>
          <w:b/>
        </w:rPr>
        <w:t>Members:</w:t>
      </w:r>
      <w:r w:rsidR="00B13C98" w:rsidRPr="00440182">
        <w:rPr>
          <w:b/>
        </w:rPr>
        <w:tab/>
      </w:r>
      <w:r w:rsidR="00192C4A" w:rsidRPr="00440182">
        <w:t>Po-Chang Chen (ACC)</w:t>
      </w:r>
    </w:p>
    <w:p w14:paraId="764B4243" w14:textId="77777777" w:rsidR="00254AFD" w:rsidRPr="00440182" w:rsidRDefault="00192C4A" w:rsidP="00360A58">
      <w:pPr>
        <w:tabs>
          <w:tab w:val="left" w:pos="2160"/>
        </w:tabs>
      </w:pPr>
      <w:r w:rsidRPr="00440182">
        <w:tab/>
      </w:r>
      <w:r w:rsidR="00254AFD" w:rsidRPr="00440182">
        <w:t>Chuck Moul (ECO)</w:t>
      </w:r>
    </w:p>
    <w:p w14:paraId="089AD285" w14:textId="403A0285" w:rsidR="00192C4A" w:rsidRPr="00440182" w:rsidRDefault="00254AFD" w:rsidP="00360A58">
      <w:pPr>
        <w:tabs>
          <w:tab w:val="left" w:pos="2160"/>
        </w:tabs>
      </w:pPr>
      <w:r w:rsidRPr="00440182">
        <w:tab/>
      </w:r>
      <w:r w:rsidR="00192C4A" w:rsidRPr="00440182">
        <w:t>Jim Friedman (ESP)</w:t>
      </w:r>
    </w:p>
    <w:p w14:paraId="083EC58B" w14:textId="7FDA58E1" w:rsidR="00192C4A" w:rsidRPr="00440182" w:rsidRDefault="00192C4A" w:rsidP="00360A58">
      <w:pPr>
        <w:tabs>
          <w:tab w:val="left" w:pos="2160"/>
        </w:tabs>
      </w:pPr>
      <w:r w:rsidRPr="00440182">
        <w:tab/>
        <w:t>Karen Meyers (FIN)</w:t>
      </w:r>
    </w:p>
    <w:p w14:paraId="120491F7" w14:textId="77777777" w:rsidR="00254AFD" w:rsidRPr="00440182" w:rsidRDefault="00192C4A" w:rsidP="00360A58">
      <w:pPr>
        <w:tabs>
          <w:tab w:val="left" w:pos="2160"/>
        </w:tabs>
      </w:pPr>
      <w:r w:rsidRPr="00440182">
        <w:tab/>
      </w:r>
      <w:r w:rsidR="00254AFD" w:rsidRPr="00440182">
        <w:t>Becky Crews (FYIC)</w:t>
      </w:r>
    </w:p>
    <w:p w14:paraId="7690B901" w14:textId="546074D7" w:rsidR="00192C4A" w:rsidRPr="00440182" w:rsidRDefault="00254AFD" w:rsidP="00360A58">
      <w:pPr>
        <w:tabs>
          <w:tab w:val="left" w:pos="2160"/>
        </w:tabs>
      </w:pPr>
      <w:r w:rsidRPr="00440182">
        <w:tab/>
      </w:r>
      <w:r w:rsidR="00192C4A" w:rsidRPr="00440182">
        <w:t>Allison Jones-Farmer (ISA)</w:t>
      </w:r>
    </w:p>
    <w:p w14:paraId="559315C2" w14:textId="066D96BE" w:rsidR="00192C4A" w:rsidRPr="00440182" w:rsidRDefault="00192C4A" w:rsidP="00360A58">
      <w:pPr>
        <w:tabs>
          <w:tab w:val="left" w:pos="2160"/>
        </w:tabs>
      </w:pPr>
      <w:r w:rsidRPr="00440182">
        <w:tab/>
        <w:t>Megan Gerhardt (MGT)</w:t>
      </w:r>
    </w:p>
    <w:p w14:paraId="6C209A63" w14:textId="23F234E3" w:rsidR="00192C4A" w:rsidRPr="00440182" w:rsidRDefault="00192C4A" w:rsidP="00360A58">
      <w:pPr>
        <w:tabs>
          <w:tab w:val="left" w:pos="2160"/>
        </w:tabs>
      </w:pPr>
      <w:r w:rsidRPr="00440182">
        <w:tab/>
      </w:r>
      <w:r w:rsidR="00B13C98" w:rsidRPr="00440182">
        <w:t xml:space="preserve">Tim Greenlee </w:t>
      </w:r>
      <w:r w:rsidRPr="00440182">
        <w:t>(MKT)</w:t>
      </w:r>
    </w:p>
    <w:p w14:paraId="72DC2F68" w14:textId="0A599DF2" w:rsidR="006C2FB1" w:rsidRPr="00440182" w:rsidRDefault="00360A58" w:rsidP="00360A58">
      <w:pPr>
        <w:tabs>
          <w:tab w:val="left" w:pos="2160"/>
        </w:tabs>
      </w:pPr>
      <w:r w:rsidRPr="00440182">
        <w:tab/>
      </w:r>
      <w:r w:rsidR="00985985" w:rsidRPr="00440182">
        <w:t>Chanelle White</w:t>
      </w:r>
      <w:r w:rsidR="00F4122C" w:rsidRPr="00440182">
        <w:t xml:space="preserve"> (Assistant Dean &amp; Director of Divisional Advising)</w:t>
      </w:r>
    </w:p>
    <w:p w14:paraId="57160D93" w14:textId="62B30F2A" w:rsidR="00985985" w:rsidRPr="00440182" w:rsidRDefault="00985985" w:rsidP="00360A58">
      <w:pPr>
        <w:tabs>
          <w:tab w:val="left" w:pos="2160"/>
        </w:tabs>
      </w:pPr>
      <w:r w:rsidRPr="00440182">
        <w:tab/>
        <w:t xml:space="preserve"> </w:t>
      </w:r>
    </w:p>
    <w:p w14:paraId="6911DA0E" w14:textId="3AAF2092" w:rsidR="00AB0FA4" w:rsidRPr="00440182" w:rsidRDefault="00AB0FA4" w:rsidP="0088574A">
      <w:pPr>
        <w:rPr>
          <w:b/>
        </w:rPr>
      </w:pPr>
      <w:r w:rsidRPr="00440182">
        <w:rPr>
          <w:b/>
        </w:rPr>
        <w:t>Committee Charge</w:t>
      </w:r>
      <w:r w:rsidR="00B2261E" w:rsidRPr="00440182">
        <w:rPr>
          <w:b/>
        </w:rPr>
        <w:t>:</w:t>
      </w:r>
    </w:p>
    <w:p w14:paraId="53E08419" w14:textId="77777777" w:rsidR="00F10ECE" w:rsidRPr="00440182" w:rsidRDefault="00F10ECE" w:rsidP="00F10ECE">
      <w:r w:rsidRPr="00440182">
        <w:t>Each department representative on the committee will convey committee recommended plans to their home departments, receive and convey departmental feedback to the committee, and work with home departments to implement finalized plans for enhancing the educational experience we provide to our students.</w:t>
      </w:r>
    </w:p>
    <w:p w14:paraId="7F43CE3F" w14:textId="77777777" w:rsidR="00F10ECE" w:rsidRPr="00440182" w:rsidRDefault="00F10ECE" w:rsidP="00F10ECE">
      <w:pPr>
        <w:pStyle w:val="ListParagraph"/>
        <w:numPr>
          <w:ilvl w:val="0"/>
          <w:numId w:val="18"/>
        </w:numPr>
        <w:tabs>
          <w:tab w:val="left" w:pos="360"/>
        </w:tabs>
        <w:spacing w:line="259" w:lineRule="auto"/>
        <w:ind w:left="0" w:firstLine="0"/>
        <w:rPr>
          <w:sz w:val="20"/>
          <w:szCs w:val="20"/>
        </w:rPr>
      </w:pPr>
      <w:r w:rsidRPr="00440182">
        <w:rPr>
          <w:sz w:val="20"/>
          <w:szCs w:val="20"/>
        </w:rPr>
        <w:t xml:space="preserve">Provide annual report by major. </w:t>
      </w:r>
    </w:p>
    <w:p w14:paraId="674C5493" w14:textId="77777777" w:rsidR="00F10ECE" w:rsidRPr="00440182" w:rsidRDefault="00F10ECE" w:rsidP="00F10ECE">
      <w:pPr>
        <w:pStyle w:val="ListParagraph"/>
        <w:numPr>
          <w:ilvl w:val="0"/>
          <w:numId w:val="18"/>
        </w:numPr>
        <w:tabs>
          <w:tab w:val="left" w:pos="360"/>
        </w:tabs>
        <w:spacing w:line="259" w:lineRule="auto"/>
        <w:ind w:left="0" w:firstLine="0"/>
        <w:rPr>
          <w:sz w:val="20"/>
          <w:szCs w:val="20"/>
        </w:rPr>
      </w:pPr>
      <w:r w:rsidRPr="00440182">
        <w:rPr>
          <w:sz w:val="20"/>
          <w:szCs w:val="20"/>
        </w:rPr>
        <w:lastRenderedPageBreak/>
        <w:t>The Committee will meet to address its annual charge. Meeting minutes will be taken.</w:t>
      </w:r>
    </w:p>
    <w:p w14:paraId="765577D2" w14:textId="77777777" w:rsidR="00F10ECE" w:rsidRPr="00440182" w:rsidRDefault="00F10ECE" w:rsidP="00F10ECE">
      <w:pPr>
        <w:pStyle w:val="ListParagraph"/>
        <w:numPr>
          <w:ilvl w:val="0"/>
          <w:numId w:val="18"/>
        </w:numPr>
        <w:tabs>
          <w:tab w:val="left" w:pos="360"/>
        </w:tabs>
        <w:spacing w:line="259" w:lineRule="auto"/>
        <w:ind w:left="0" w:firstLine="0"/>
        <w:rPr>
          <w:sz w:val="20"/>
          <w:szCs w:val="20"/>
        </w:rPr>
      </w:pPr>
      <w:r w:rsidRPr="00440182">
        <w:rPr>
          <w:sz w:val="20"/>
          <w:szCs w:val="20"/>
        </w:rPr>
        <w:t xml:space="preserve">Committee will provide a summative year-end report of Committee activities to the Associate Dean for </w:t>
      </w:r>
    </w:p>
    <w:p w14:paraId="5C44E655" w14:textId="69A0E2DD" w:rsidR="00275B7D" w:rsidRPr="00440182" w:rsidRDefault="00F10ECE" w:rsidP="00DD7814">
      <w:pPr>
        <w:pStyle w:val="ListParagraph"/>
        <w:tabs>
          <w:tab w:val="left" w:pos="360"/>
        </w:tabs>
        <w:spacing w:line="259" w:lineRule="auto"/>
        <w:ind w:left="360"/>
        <w:rPr>
          <w:sz w:val="20"/>
          <w:szCs w:val="20"/>
        </w:rPr>
      </w:pPr>
      <w:r w:rsidRPr="00440182">
        <w:rPr>
          <w:sz w:val="20"/>
          <w:szCs w:val="20"/>
        </w:rPr>
        <w:t>Educational Excellence.  This report will be added as a consent item to the agenda of the first faculty meeting of the following academic year.</w:t>
      </w:r>
    </w:p>
    <w:p w14:paraId="3E96EF52" w14:textId="77777777" w:rsidR="00DD7814" w:rsidRPr="00440182" w:rsidRDefault="00DD7814" w:rsidP="0088574A">
      <w:pPr>
        <w:rPr>
          <w:b/>
          <w:u w:val="single"/>
        </w:rPr>
      </w:pPr>
    </w:p>
    <w:p w14:paraId="0B768744" w14:textId="1843874A" w:rsidR="00697418" w:rsidRPr="00440182" w:rsidRDefault="00940734" w:rsidP="0088574A">
      <w:pPr>
        <w:rPr>
          <w:b/>
          <w:u w:val="single"/>
        </w:rPr>
      </w:pPr>
      <w:r w:rsidRPr="00440182">
        <w:rPr>
          <w:b/>
          <w:u w:val="single"/>
        </w:rPr>
        <w:t>eL</w:t>
      </w:r>
      <w:r w:rsidR="00697418" w:rsidRPr="00440182">
        <w:rPr>
          <w:b/>
          <w:u w:val="single"/>
        </w:rPr>
        <w:t>earning Committee</w:t>
      </w:r>
      <w:r w:rsidR="00817B5B" w:rsidRPr="00440182">
        <w:rPr>
          <w:b/>
          <w:u w:val="single"/>
        </w:rPr>
        <w:t xml:space="preserve"> </w:t>
      </w:r>
    </w:p>
    <w:p w14:paraId="5D2FEC1B" w14:textId="77777777" w:rsidR="00697418" w:rsidRPr="00440182" w:rsidRDefault="00697418" w:rsidP="0088574A"/>
    <w:p w14:paraId="1281AEB0" w14:textId="0AC2AE2E" w:rsidR="00697418" w:rsidRPr="00440182" w:rsidRDefault="00697418" w:rsidP="00360A58">
      <w:pPr>
        <w:tabs>
          <w:tab w:val="left" w:pos="2160"/>
        </w:tabs>
      </w:pPr>
      <w:r w:rsidRPr="00440182">
        <w:rPr>
          <w:b/>
        </w:rPr>
        <w:t>Chair:</w:t>
      </w:r>
      <w:r w:rsidRPr="00440182">
        <w:tab/>
      </w:r>
      <w:proofErr w:type="spellStart"/>
      <w:r w:rsidR="00DD7814" w:rsidRPr="00440182">
        <w:t>Sina</w:t>
      </w:r>
      <w:proofErr w:type="spellEnd"/>
      <w:r w:rsidR="00DD7814" w:rsidRPr="00440182">
        <w:t xml:space="preserve"> </w:t>
      </w:r>
      <w:proofErr w:type="spellStart"/>
      <w:r w:rsidR="00DD7814" w:rsidRPr="00440182">
        <w:t>Esteky</w:t>
      </w:r>
      <w:proofErr w:type="spellEnd"/>
      <w:r w:rsidR="00DD7814" w:rsidRPr="00440182">
        <w:t xml:space="preserve"> (MKT) (2024)</w:t>
      </w:r>
      <w:r w:rsidR="00495169" w:rsidRPr="00440182">
        <w:t xml:space="preserve"> </w:t>
      </w:r>
    </w:p>
    <w:p w14:paraId="1CF9F378" w14:textId="77777777" w:rsidR="00EE0E6D" w:rsidRPr="00440182" w:rsidRDefault="00EE0E6D" w:rsidP="00360A58">
      <w:pPr>
        <w:tabs>
          <w:tab w:val="left" w:pos="2160"/>
        </w:tabs>
      </w:pPr>
    </w:p>
    <w:p w14:paraId="5EA9FF2F" w14:textId="1C9CE596" w:rsidR="00697418" w:rsidRPr="00440182" w:rsidRDefault="00EE0E6D" w:rsidP="00360A58">
      <w:pPr>
        <w:tabs>
          <w:tab w:val="left" w:pos="2160"/>
        </w:tabs>
      </w:pPr>
      <w:r w:rsidRPr="00440182">
        <w:rPr>
          <w:b/>
        </w:rPr>
        <w:t>Members:</w:t>
      </w:r>
      <w:r w:rsidR="001E0358" w:rsidRPr="00440182">
        <w:tab/>
      </w:r>
      <w:r w:rsidR="00504859" w:rsidRPr="00440182">
        <w:t>Sydney Shu</w:t>
      </w:r>
      <w:r w:rsidR="00126A7E" w:rsidRPr="00440182">
        <w:t xml:space="preserve"> (ACC)</w:t>
      </w:r>
      <w:r w:rsidR="00C20D68" w:rsidRPr="00440182">
        <w:t xml:space="preserve"> (2025)</w:t>
      </w:r>
    </w:p>
    <w:p w14:paraId="2F618160" w14:textId="0A955780" w:rsidR="00FE48A3" w:rsidRPr="00440182" w:rsidRDefault="009E5D6B" w:rsidP="00360A58">
      <w:pPr>
        <w:tabs>
          <w:tab w:val="left" w:pos="2160"/>
        </w:tabs>
      </w:pPr>
      <w:r w:rsidRPr="00440182">
        <w:tab/>
      </w:r>
      <w:r w:rsidR="007B36C3" w:rsidRPr="00440182">
        <w:t xml:space="preserve">Carla Nietfeld </w:t>
      </w:r>
      <w:r w:rsidR="001E0358" w:rsidRPr="00440182">
        <w:t>(ECO) (202</w:t>
      </w:r>
      <w:r w:rsidR="007B36C3" w:rsidRPr="00440182">
        <w:t>4</w:t>
      </w:r>
      <w:r w:rsidR="00EE0E6D" w:rsidRPr="00440182">
        <w:t>)</w:t>
      </w:r>
      <w:r w:rsidR="00FE48A3" w:rsidRPr="00440182">
        <w:t xml:space="preserve"> </w:t>
      </w:r>
    </w:p>
    <w:p w14:paraId="5F124E9D" w14:textId="239EE32B" w:rsidR="00EE0E6D" w:rsidRPr="00440182" w:rsidRDefault="00FE48A3" w:rsidP="00360A58">
      <w:pPr>
        <w:tabs>
          <w:tab w:val="left" w:pos="2160"/>
        </w:tabs>
      </w:pPr>
      <w:r w:rsidRPr="00440182">
        <w:tab/>
      </w:r>
      <w:r w:rsidR="00F4122C" w:rsidRPr="00440182">
        <w:t>Michael Conger</w:t>
      </w:r>
      <w:r w:rsidR="007B36C3" w:rsidRPr="00440182">
        <w:t xml:space="preserve"> (ESP) (2024)</w:t>
      </w:r>
    </w:p>
    <w:p w14:paraId="7D45736C" w14:textId="341D204D" w:rsidR="00697418" w:rsidRPr="00440182" w:rsidRDefault="00EE0E6D" w:rsidP="00360A58">
      <w:pPr>
        <w:tabs>
          <w:tab w:val="left" w:pos="2160"/>
        </w:tabs>
      </w:pPr>
      <w:r w:rsidRPr="00440182">
        <w:tab/>
      </w:r>
      <w:r w:rsidR="0087122B" w:rsidRPr="00440182">
        <w:t xml:space="preserve">Andrew </w:t>
      </w:r>
      <w:proofErr w:type="spellStart"/>
      <w:r w:rsidR="0087122B" w:rsidRPr="00440182">
        <w:t>Jarachovic</w:t>
      </w:r>
      <w:proofErr w:type="spellEnd"/>
      <w:r w:rsidR="00126A7E" w:rsidRPr="00440182">
        <w:t xml:space="preserve"> (FIN)</w:t>
      </w:r>
      <w:r w:rsidR="00C20D68" w:rsidRPr="00440182">
        <w:t xml:space="preserve"> (2025)</w:t>
      </w:r>
    </w:p>
    <w:p w14:paraId="6C69FD67" w14:textId="18F5F754" w:rsidR="00697418" w:rsidRPr="00440182" w:rsidRDefault="00697418" w:rsidP="00360A58">
      <w:pPr>
        <w:tabs>
          <w:tab w:val="left" w:pos="2160"/>
        </w:tabs>
      </w:pPr>
      <w:r w:rsidRPr="00440182">
        <w:tab/>
      </w:r>
      <w:r w:rsidR="005634C7" w:rsidRPr="00440182">
        <w:t>Jay Shan</w:t>
      </w:r>
      <w:r w:rsidR="001E0358" w:rsidRPr="00440182">
        <w:t xml:space="preserve"> (ISA) (202</w:t>
      </w:r>
      <w:r w:rsidR="005634C7" w:rsidRPr="00440182">
        <w:t>4</w:t>
      </w:r>
      <w:r w:rsidR="001E0358" w:rsidRPr="00440182">
        <w:t>)</w:t>
      </w:r>
    </w:p>
    <w:p w14:paraId="0E52EE46" w14:textId="5792FBA8" w:rsidR="00495169" w:rsidRPr="00440182" w:rsidRDefault="009E5D6B" w:rsidP="00360A58">
      <w:pPr>
        <w:tabs>
          <w:tab w:val="left" w:pos="2160"/>
        </w:tabs>
      </w:pPr>
      <w:r w:rsidRPr="00440182">
        <w:tab/>
      </w:r>
      <w:r w:rsidR="00BC0267" w:rsidRPr="00440182">
        <w:t>Peng Wang</w:t>
      </w:r>
      <w:r w:rsidR="007B36C3" w:rsidRPr="00440182">
        <w:t xml:space="preserve"> (MGT) (2024)</w:t>
      </w:r>
    </w:p>
    <w:p w14:paraId="3CCD49F4" w14:textId="74863189" w:rsidR="00796E36" w:rsidRPr="00440182" w:rsidRDefault="00796E36" w:rsidP="00360A58">
      <w:pPr>
        <w:tabs>
          <w:tab w:val="left" w:pos="2160"/>
        </w:tabs>
      </w:pPr>
      <w:r w:rsidRPr="00440182">
        <w:tab/>
        <w:t>Josh Ferris (FYIC) (2026)</w:t>
      </w:r>
    </w:p>
    <w:p w14:paraId="31545A09" w14:textId="41DF1B4F" w:rsidR="00EC3104" w:rsidRPr="00440182" w:rsidRDefault="00507C70" w:rsidP="00CB589F">
      <w:pPr>
        <w:tabs>
          <w:tab w:val="left" w:pos="2160"/>
        </w:tabs>
        <w:rPr>
          <w:strike/>
        </w:rPr>
      </w:pPr>
      <w:r w:rsidRPr="00440182">
        <w:tab/>
      </w:r>
    </w:p>
    <w:p w14:paraId="5AA71477" w14:textId="77777777" w:rsidR="00254AFD" w:rsidRPr="00440182" w:rsidRDefault="00254AFD" w:rsidP="00360A58">
      <w:pPr>
        <w:tabs>
          <w:tab w:val="left" w:pos="2160"/>
        </w:tabs>
      </w:pPr>
    </w:p>
    <w:p w14:paraId="4D01F932" w14:textId="16D7102E" w:rsidR="00697418" w:rsidRPr="00440182" w:rsidRDefault="00697418" w:rsidP="00360A58">
      <w:pPr>
        <w:tabs>
          <w:tab w:val="left" w:pos="2160"/>
        </w:tabs>
      </w:pPr>
      <w:r w:rsidRPr="00440182">
        <w:rPr>
          <w:b/>
        </w:rPr>
        <w:t>Dean’s Liaison:</w:t>
      </w:r>
      <w:r w:rsidRPr="00440182">
        <w:tab/>
      </w:r>
      <w:r w:rsidR="00EE4E7C" w:rsidRPr="00440182">
        <w:t>Drew Reffett</w:t>
      </w:r>
    </w:p>
    <w:p w14:paraId="36EEFDE9" w14:textId="77777777" w:rsidR="00402B45" w:rsidRPr="00440182" w:rsidRDefault="00402B45" w:rsidP="0088574A">
      <w:pPr>
        <w:rPr>
          <w:b/>
        </w:rPr>
      </w:pPr>
    </w:p>
    <w:p w14:paraId="449D0DD0" w14:textId="506467CD" w:rsidR="00A31CC6" w:rsidRPr="00440182" w:rsidRDefault="00491E3C" w:rsidP="0088574A">
      <w:pPr>
        <w:rPr>
          <w:b/>
        </w:rPr>
      </w:pPr>
      <w:r w:rsidRPr="00440182">
        <w:rPr>
          <w:b/>
        </w:rPr>
        <w:t xml:space="preserve">Committee </w:t>
      </w:r>
      <w:r w:rsidR="00697418" w:rsidRPr="00440182">
        <w:rPr>
          <w:b/>
        </w:rPr>
        <w:t>Charge</w:t>
      </w:r>
      <w:r w:rsidR="00B418DE" w:rsidRPr="00440182">
        <w:rPr>
          <w:b/>
        </w:rPr>
        <w:t>:</w:t>
      </w:r>
    </w:p>
    <w:p w14:paraId="0E2E50EF" w14:textId="77777777" w:rsidR="00360A58" w:rsidRPr="00440182" w:rsidRDefault="00C629C3" w:rsidP="00360A58">
      <w:pPr>
        <w:pStyle w:val="ListParagraph"/>
        <w:numPr>
          <w:ilvl w:val="0"/>
          <w:numId w:val="3"/>
        </w:numPr>
        <w:tabs>
          <w:tab w:val="left" w:pos="360"/>
        </w:tabs>
        <w:ind w:left="0" w:firstLine="0"/>
        <w:rPr>
          <w:sz w:val="20"/>
          <w:szCs w:val="20"/>
        </w:rPr>
      </w:pPr>
      <w:r w:rsidRPr="00440182">
        <w:rPr>
          <w:sz w:val="20"/>
          <w:szCs w:val="20"/>
        </w:rPr>
        <w:t>Develop hybrid and online learning design standards. Create assurance that digital learning id s being used</w:t>
      </w:r>
    </w:p>
    <w:p w14:paraId="0418EC18" w14:textId="64676101" w:rsidR="00E3049F" w:rsidRPr="00440182" w:rsidRDefault="00360A58" w:rsidP="00360A58">
      <w:pPr>
        <w:pStyle w:val="ListParagraph"/>
        <w:tabs>
          <w:tab w:val="left" w:pos="360"/>
        </w:tabs>
        <w:ind w:left="0"/>
        <w:rPr>
          <w:sz w:val="20"/>
          <w:szCs w:val="20"/>
        </w:rPr>
      </w:pPr>
      <w:r w:rsidRPr="00440182">
        <w:rPr>
          <w:sz w:val="20"/>
          <w:szCs w:val="20"/>
        </w:rPr>
        <w:tab/>
      </w:r>
      <w:r w:rsidR="00C629C3" w:rsidRPr="00440182">
        <w:rPr>
          <w:sz w:val="20"/>
          <w:szCs w:val="20"/>
        </w:rPr>
        <w:t xml:space="preserve">to enhance FSB courses/initiatives/infrastructure.  </w:t>
      </w:r>
    </w:p>
    <w:p w14:paraId="0D03F89E" w14:textId="18892023" w:rsidR="00E3049F" w:rsidRPr="00440182" w:rsidRDefault="00E3049F" w:rsidP="00360A58">
      <w:pPr>
        <w:pStyle w:val="ListParagraph"/>
        <w:numPr>
          <w:ilvl w:val="0"/>
          <w:numId w:val="3"/>
        </w:numPr>
        <w:tabs>
          <w:tab w:val="left" w:pos="360"/>
        </w:tabs>
        <w:ind w:left="0" w:firstLine="0"/>
        <w:rPr>
          <w:sz w:val="20"/>
          <w:szCs w:val="20"/>
        </w:rPr>
      </w:pPr>
      <w:r w:rsidRPr="00440182">
        <w:rPr>
          <w:sz w:val="20"/>
          <w:szCs w:val="20"/>
        </w:rPr>
        <w:t>Work with FSB Dean on ongoing digital transformation initiatives, as appropriate.</w:t>
      </w:r>
    </w:p>
    <w:p w14:paraId="0B1826DB" w14:textId="260D6397" w:rsidR="00BB7F3F" w:rsidRPr="00440182" w:rsidRDefault="00BB7F3F" w:rsidP="00360A58">
      <w:pPr>
        <w:pStyle w:val="ListParagraph"/>
        <w:numPr>
          <w:ilvl w:val="0"/>
          <w:numId w:val="3"/>
        </w:numPr>
        <w:tabs>
          <w:tab w:val="left" w:pos="360"/>
        </w:tabs>
        <w:ind w:left="0" w:firstLine="0"/>
        <w:rPr>
          <w:sz w:val="20"/>
          <w:szCs w:val="20"/>
        </w:rPr>
      </w:pPr>
      <w:r w:rsidRPr="00440182">
        <w:rPr>
          <w:sz w:val="20"/>
          <w:szCs w:val="20"/>
        </w:rPr>
        <w:t>Assess courses (as appropriate) for their pedagogical reliability for hybrid or online delivery.</w:t>
      </w:r>
    </w:p>
    <w:p w14:paraId="0CD20282" w14:textId="383ED7BB" w:rsidR="00892724" w:rsidRPr="00440182" w:rsidRDefault="00892724" w:rsidP="00360A58">
      <w:pPr>
        <w:pStyle w:val="ListParagraph"/>
        <w:numPr>
          <w:ilvl w:val="0"/>
          <w:numId w:val="3"/>
        </w:numPr>
        <w:tabs>
          <w:tab w:val="left" w:pos="360"/>
        </w:tabs>
        <w:ind w:left="0" w:firstLine="0"/>
        <w:rPr>
          <w:sz w:val="20"/>
          <w:szCs w:val="20"/>
        </w:rPr>
      </w:pPr>
      <w:r w:rsidRPr="00440182">
        <w:rPr>
          <w:sz w:val="20"/>
          <w:szCs w:val="20"/>
        </w:rPr>
        <w:t>The Committee will meet to address its annual charge.</w:t>
      </w:r>
      <w:r w:rsidR="00A03B5A" w:rsidRPr="00440182">
        <w:rPr>
          <w:sz w:val="20"/>
          <w:szCs w:val="20"/>
        </w:rPr>
        <w:t xml:space="preserve"> Meeting minutes will be taken.</w:t>
      </w:r>
    </w:p>
    <w:p w14:paraId="2BCEE3C9" w14:textId="77777777" w:rsidR="00360A58" w:rsidRPr="00440182" w:rsidRDefault="00892724" w:rsidP="00360A58">
      <w:pPr>
        <w:pStyle w:val="ListParagraph"/>
        <w:numPr>
          <w:ilvl w:val="0"/>
          <w:numId w:val="3"/>
        </w:numPr>
        <w:tabs>
          <w:tab w:val="left" w:pos="360"/>
        </w:tabs>
        <w:ind w:left="0" w:firstLine="0"/>
        <w:rPr>
          <w:sz w:val="20"/>
          <w:szCs w:val="20"/>
        </w:rPr>
      </w:pPr>
      <w:r w:rsidRPr="00440182">
        <w:rPr>
          <w:sz w:val="20"/>
          <w:szCs w:val="20"/>
        </w:rPr>
        <w:t>The Committee Chair will provide a summative year-end report of Committee activities to the Associate</w:t>
      </w:r>
    </w:p>
    <w:p w14:paraId="031E8F4B" w14:textId="4CA18038" w:rsidR="00C74AC6" w:rsidRPr="00440182" w:rsidRDefault="00892724" w:rsidP="00360A58">
      <w:pPr>
        <w:pStyle w:val="ListParagraph"/>
        <w:tabs>
          <w:tab w:val="left" w:pos="360"/>
        </w:tabs>
        <w:ind w:left="360"/>
        <w:rPr>
          <w:sz w:val="20"/>
          <w:szCs w:val="20"/>
        </w:rPr>
      </w:pPr>
      <w:r w:rsidRPr="00440182">
        <w:rPr>
          <w:sz w:val="20"/>
          <w:szCs w:val="20"/>
        </w:rPr>
        <w:t>Dean for Curriculum. This report will be added as a consent item to the agenda</w:t>
      </w:r>
      <w:r w:rsidR="00C83D56" w:rsidRPr="00440182">
        <w:rPr>
          <w:sz w:val="20"/>
          <w:szCs w:val="20"/>
        </w:rPr>
        <w:t xml:space="preserve"> of the first faculty meeting of the following academic year.</w:t>
      </w:r>
    </w:p>
    <w:p w14:paraId="608984CB" w14:textId="77777777" w:rsidR="00011C21" w:rsidRPr="00440182" w:rsidRDefault="00011C21" w:rsidP="0088574A"/>
    <w:p w14:paraId="018F4057" w14:textId="50D247A7" w:rsidR="00EE0E6D" w:rsidRPr="00440182" w:rsidRDefault="00EE0E6D" w:rsidP="0088574A">
      <w:r w:rsidRPr="00440182">
        <w:rPr>
          <w:b/>
          <w:u w:val="single"/>
        </w:rPr>
        <w:t>Faculty Service Excellence Award Committee</w:t>
      </w:r>
      <w:r w:rsidR="005703D5" w:rsidRPr="00440182">
        <w:rPr>
          <w:b/>
          <w:u w:val="single"/>
        </w:rPr>
        <w:t xml:space="preserve"> </w:t>
      </w:r>
    </w:p>
    <w:p w14:paraId="79F7E887" w14:textId="77777777" w:rsidR="00EB13DC" w:rsidRPr="00440182" w:rsidRDefault="00EB13DC" w:rsidP="0088574A">
      <w:pPr>
        <w:rPr>
          <w:b/>
        </w:rPr>
      </w:pPr>
    </w:p>
    <w:p w14:paraId="6FA40A1E" w14:textId="4398EFA1" w:rsidR="00EE0E6D" w:rsidRPr="00440182" w:rsidRDefault="00EE0E6D" w:rsidP="00360A58">
      <w:pPr>
        <w:tabs>
          <w:tab w:val="left" w:pos="2160"/>
        </w:tabs>
      </w:pPr>
      <w:r w:rsidRPr="00440182">
        <w:rPr>
          <w:b/>
        </w:rPr>
        <w:t>Chair:</w:t>
      </w:r>
      <w:r w:rsidRPr="00440182">
        <w:tab/>
      </w:r>
      <w:r w:rsidR="00F4122C" w:rsidRPr="00440182">
        <w:t>Joel Harper (FIN)</w:t>
      </w:r>
    </w:p>
    <w:p w14:paraId="497D567F" w14:textId="77777777" w:rsidR="005D261A" w:rsidRPr="00440182" w:rsidRDefault="005D261A" w:rsidP="00360A58">
      <w:pPr>
        <w:tabs>
          <w:tab w:val="left" w:pos="2160"/>
        </w:tabs>
      </w:pPr>
    </w:p>
    <w:p w14:paraId="716260D8" w14:textId="5C6CFBF1" w:rsidR="00FE48A3" w:rsidRPr="00440182" w:rsidRDefault="00EE0E6D" w:rsidP="00360A58">
      <w:pPr>
        <w:tabs>
          <w:tab w:val="left" w:pos="2160"/>
        </w:tabs>
      </w:pPr>
      <w:r w:rsidRPr="00440182">
        <w:rPr>
          <w:b/>
        </w:rPr>
        <w:t>Members:</w:t>
      </w:r>
      <w:r w:rsidRPr="00440182">
        <w:tab/>
      </w:r>
      <w:r w:rsidR="001460FA" w:rsidRPr="00440182">
        <w:t>Beth Killy</w:t>
      </w:r>
      <w:r w:rsidR="00126A7E" w:rsidRPr="00440182">
        <w:t xml:space="preserve"> (ACC)</w:t>
      </w:r>
    </w:p>
    <w:p w14:paraId="4CD04580" w14:textId="2335CAA8" w:rsidR="002826F4" w:rsidRPr="00440182" w:rsidRDefault="00FE48A3" w:rsidP="00360A58">
      <w:pPr>
        <w:tabs>
          <w:tab w:val="left" w:pos="2160"/>
        </w:tabs>
      </w:pPr>
      <w:r w:rsidRPr="00440182">
        <w:tab/>
      </w:r>
      <w:r w:rsidR="00CC2B9C" w:rsidRPr="00440182">
        <w:t>Tim Holcomb (ESP)</w:t>
      </w:r>
    </w:p>
    <w:p w14:paraId="3066FC8D" w14:textId="2643FC58" w:rsidR="005D261A" w:rsidRPr="00440182" w:rsidRDefault="00EB13DC" w:rsidP="00360A58">
      <w:pPr>
        <w:tabs>
          <w:tab w:val="left" w:pos="2160"/>
        </w:tabs>
      </w:pPr>
      <w:r w:rsidRPr="00440182">
        <w:tab/>
      </w:r>
      <w:r w:rsidR="00CA5DD6" w:rsidRPr="00440182">
        <w:t>Debbie Coleman (MKT)</w:t>
      </w:r>
    </w:p>
    <w:p w14:paraId="3EF5C7E0" w14:textId="19697098" w:rsidR="00EE0E6D" w:rsidRPr="00440182" w:rsidRDefault="00EE0E6D" w:rsidP="00360A58">
      <w:pPr>
        <w:tabs>
          <w:tab w:val="left" w:pos="2160"/>
        </w:tabs>
      </w:pPr>
      <w:r w:rsidRPr="00440182">
        <w:tab/>
      </w:r>
    </w:p>
    <w:p w14:paraId="7601C460" w14:textId="58C36236" w:rsidR="00EE0E6D" w:rsidRPr="00440182" w:rsidRDefault="00EE0E6D" w:rsidP="00360A58">
      <w:pPr>
        <w:tabs>
          <w:tab w:val="left" w:pos="2160"/>
        </w:tabs>
        <w:rPr>
          <w:lang w:val="fr-FR"/>
        </w:rPr>
      </w:pPr>
      <w:proofErr w:type="spellStart"/>
      <w:r w:rsidRPr="00440182">
        <w:rPr>
          <w:b/>
          <w:lang w:val="fr-FR"/>
        </w:rPr>
        <w:t>Dean’s</w:t>
      </w:r>
      <w:proofErr w:type="spellEnd"/>
      <w:r w:rsidRPr="00440182">
        <w:rPr>
          <w:b/>
          <w:lang w:val="fr-FR"/>
        </w:rPr>
        <w:t xml:space="preserve"> </w:t>
      </w:r>
      <w:proofErr w:type="gramStart"/>
      <w:r w:rsidR="006F6C18" w:rsidRPr="00440182">
        <w:rPr>
          <w:b/>
          <w:lang w:val="fr-FR"/>
        </w:rPr>
        <w:t>Liaison:</w:t>
      </w:r>
      <w:proofErr w:type="gramEnd"/>
      <w:r w:rsidRPr="00440182">
        <w:rPr>
          <w:lang w:val="fr-FR"/>
        </w:rPr>
        <w:t xml:space="preserve"> </w:t>
      </w:r>
      <w:r w:rsidRPr="00440182">
        <w:rPr>
          <w:lang w:val="fr-FR"/>
        </w:rPr>
        <w:tab/>
      </w:r>
      <w:r w:rsidR="0009347B" w:rsidRPr="00440182">
        <w:t>Melissa Thomasson</w:t>
      </w:r>
    </w:p>
    <w:p w14:paraId="3CD78C37" w14:textId="77777777" w:rsidR="00EE0E6D" w:rsidRPr="00440182" w:rsidRDefault="00EE0E6D" w:rsidP="00F43A98">
      <w:pPr>
        <w:tabs>
          <w:tab w:val="left" w:pos="2790"/>
        </w:tabs>
      </w:pPr>
    </w:p>
    <w:p w14:paraId="342ADED7" w14:textId="221B8935" w:rsidR="00EE0E6D" w:rsidRPr="00440182" w:rsidRDefault="00EE0E6D" w:rsidP="0088574A">
      <w:pPr>
        <w:rPr>
          <w:b/>
        </w:rPr>
      </w:pPr>
      <w:r w:rsidRPr="00440182">
        <w:rPr>
          <w:b/>
        </w:rPr>
        <w:t>Committee Charge:</w:t>
      </w:r>
    </w:p>
    <w:p w14:paraId="683A355E" w14:textId="1E2B41E3" w:rsidR="00EE0E6D" w:rsidRPr="00440182" w:rsidRDefault="00EE0E6D" w:rsidP="00360A58">
      <w:pPr>
        <w:pStyle w:val="ListParagraph"/>
        <w:numPr>
          <w:ilvl w:val="0"/>
          <w:numId w:val="4"/>
        </w:numPr>
        <w:tabs>
          <w:tab w:val="left" w:pos="360"/>
        </w:tabs>
        <w:ind w:left="0" w:firstLine="0"/>
        <w:rPr>
          <w:sz w:val="20"/>
          <w:szCs w:val="20"/>
        </w:rPr>
      </w:pPr>
      <w:r w:rsidRPr="00440182">
        <w:rPr>
          <w:sz w:val="20"/>
          <w:szCs w:val="20"/>
        </w:rPr>
        <w:t xml:space="preserve">Determine annual </w:t>
      </w:r>
      <w:r w:rsidR="00892724" w:rsidRPr="00440182">
        <w:rPr>
          <w:sz w:val="20"/>
          <w:szCs w:val="20"/>
        </w:rPr>
        <w:t>F</w:t>
      </w:r>
      <w:r w:rsidRPr="00440182">
        <w:rPr>
          <w:sz w:val="20"/>
          <w:szCs w:val="20"/>
        </w:rPr>
        <w:t xml:space="preserve">aculty </w:t>
      </w:r>
      <w:r w:rsidR="00892724" w:rsidRPr="00440182">
        <w:rPr>
          <w:sz w:val="20"/>
          <w:szCs w:val="20"/>
        </w:rPr>
        <w:t>S</w:t>
      </w:r>
      <w:r w:rsidRPr="00440182">
        <w:rPr>
          <w:sz w:val="20"/>
          <w:szCs w:val="20"/>
        </w:rPr>
        <w:t xml:space="preserve">ervice </w:t>
      </w:r>
      <w:r w:rsidR="00892724" w:rsidRPr="00440182">
        <w:rPr>
          <w:sz w:val="20"/>
          <w:szCs w:val="20"/>
        </w:rPr>
        <w:t>E</w:t>
      </w:r>
      <w:r w:rsidRPr="00440182">
        <w:rPr>
          <w:sz w:val="20"/>
          <w:szCs w:val="20"/>
        </w:rPr>
        <w:t xml:space="preserve">xcellence </w:t>
      </w:r>
      <w:r w:rsidR="00892724" w:rsidRPr="00440182">
        <w:rPr>
          <w:sz w:val="20"/>
          <w:szCs w:val="20"/>
        </w:rPr>
        <w:t>A</w:t>
      </w:r>
      <w:r w:rsidRPr="00440182">
        <w:rPr>
          <w:sz w:val="20"/>
          <w:szCs w:val="20"/>
        </w:rPr>
        <w:t xml:space="preserve">ward recipient. </w:t>
      </w:r>
    </w:p>
    <w:p w14:paraId="110D483D" w14:textId="15119218" w:rsidR="00892724" w:rsidRPr="00440182" w:rsidRDefault="00892724" w:rsidP="00360A58">
      <w:pPr>
        <w:pStyle w:val="ListParagraph"/>
        <w:numPr>
          <w:ilvl w:val="0"/>
          <w:numId w:val="4"/>
        </w:numPr>
        <w:tabs>
          <w:tab w:val="left" w:pos="360"/>
        </w:tabs>
        <w:ind w:left="0" w:firstLine="0"/>
        <w:rPr>
          <w:sz w:val="20"/>
          <w:szCs w:val="20"/>
        </w:rPr>
      </w:pPr>
      <w:r w:rsidRPr="00440182">
        <w:rPr>
          <w:sz w:val="20"/>
          <w:szCs w:val="20"/>
        </w:rPr>
        <w:t>The Committee will meet to address its annual charge.</w:t>
      </w:r>
      <w:r w:rsidR="000754EC" w:rsidRPr="00440182">
        <w:rPr>
          <w:sz w:val="20"/>
          <w:szCs w:val="20"/>
        </w:rPr>
        <w:t xml:space="preserve"> Meeting minutes will be taken.</w:t>
      </w:r>
    </w:p>
    <w:p w14:paraId="74FEDFCE" w14:textId="77777777" w:rsidR="00360A58" w:rsidRPr="00440182" w:rsidRDefault="00892724" w:rsidP="00360A58">
      <w:pPr>
        <w:pStyle w:val="ListParagraph"/>
        <w:numPr>
          <w:ilvl w:val="0"/>
          <w:numId w:val="4"/>
        </w:numPr>
        <w:tabs>
          <w:tab w:val="left" w:pos="360"/>
        </w:tabs>
        <w:ind w:left="0" w:firstLine="0"/>
        <w:rPr>
          <w:b/>
          <w:sz w:val="20"/>
          <w:szCs w:val="20"/>
          <w:u w:val="single"/>
        </w:rPr>
      </w:pPr>
      <w:r w:rsidRPr="00440182">
        <w:rPr>
          <w:sz w:val="20"/>
          <w:szCs w:val="20"/>
        </w:rPr>
        <w:t xml:space="preserve">The Committee Chair will provide a summative year-end report of Committee activities to the Associate </w:t>
      </w:r>
    </w:p>
    <w:p w14:paraId="6B1AF2B6" w14:textId="6663FA43" w:rsidR="009B5090" w:rsidRPr="00440182" w:rsidRDefault="00892724" w:rsidP="00961533">
      <w:pPr>
        <w:pStyle w:val="ListParagraph"/>
        <w:tabs>
          <w:tab w:val="left" w:pos="360"/>
        </w:tabs>
        <w:ind w:left="360"/>
        <w:rPr>
          <w:sz w:val="20"/>
          <w:szCs w:val="20"/>
        </w:rPr>
      </w:pPr>
      <w:r w:rsidRPr="00440182">
        <w:rPr>
          <w:sz w:val="20"/>
          <w:szCs w:val="20"/>
        </w:rPr>
        <w:t xml:space="preserve">Dean for Curriculum. This report will be added as a consent item to the agenda </w:t>
      </w:r>
      <w:r w:rsidR="00C83D56" w:rsidRPr="00440182">
        <w:rPr>
          <w:sz w:val="20"/>
          <w:szCs w:val="20"/>
        </w:rPr>
        <w:t>of the first</w:t>
      </w:r>
      <w:r w:rsidRPr="00440182">
        <w:rPr>
          <w:sz w:val="20"/>
          <w:szCs w:val="20"/>
        </w:rPr>
        <w:t xml:space="preserve"> faculty meeting</w:t>
      </w:r>
      <w:r w:rsidR="00C83D56" w:rsidRPr="00440182">
        <w:rPr>
          <w:sz w:val="20"/>
          <w:szCs w:val="20"/>
        </w:rPr>
        <w:t xml:space="preserve"> of the following academic year</w:t>
      </w:r>
      <w:r w:rsidRPr="00440182">
        <w:rPr>
          <w:sz w:val="20"/>
          <w:szCs w:val="20"/>
        </w:rPr>
        <w:t>.</w:t>
      </w:r>
    </w:p>
    <w:p w14:paraId="2484C3BE" w14:textId="4469236C" w:rsidR="006F6C18" w:rsidRPr="00440182" w:rsidRDefault="006F6C18" w:rsidP="00961533">
      <w:pPr>
        <w:pStyle w:val="ListParagraph"/>
        <w:tabs>
          <w:tab w:val="left" w:pos="360"/>
        </w:tabs>
        <w:ind w:left="360"/>
        <w:rPr>
          <w:b/>
          <w:sz w:val="20"/>
          <w:szCs w:val="20"/>
          <w:u w:val="single"/>
        </w:rPr>
      </w:pPr>
    </w:p>
    <w:p w14:paraId="1080CE9D" w14:textId="3883117C" w:rsidR="00796E36" w:rsidRPr="00440182" w:rsidRDefault="00796E36" w:rsidP="00961533">
      <w:pPr>
        <w:pStyle w:val="ListParagraph"/>
        <w:tabs>
          <w:tab w:val="left" w:pos="360"/>
        </w:tabs>
        <w:ind w:left="360"/>
        <w:rPr>
          <w:b/>
          <w:sz w:val="20"/>
          <w:szCs w:val="20"/>
          <w:u w:val="single"/>
        </w:rPr>
      </w:pPr>
    </w:p>
    <w:p w14:paraId="1742A195" w14:textId="723D9B4E" w:rsidR="00796E36" w:rsidRPr="00440182" w:rsidRDefault="00796E36" w:rsidP="00961533">
      <w:pPr>
        <w:pStyle w:val="ListParagraph"/>
        <w:tabs>
          <w:tab w:val="left" w:pos="360"/>
        </w:tabs>
        <w:ind w:left="360"/>
        <w:rPr>
          <w:b/>
          <w:sz w:val="20"/>
          <w:szCs w:val="20"/>
          <w:u w:val="single"/>
        </w:rPr>
      </w:pPr>
    </w:p>
    <w:p w14:paraId="407BF8CC" w14:textId="6F046E84" w:rsidR="00796E36" w:rsidRPr="00440182" w:rsidRDefault="00796E36" w:rsidP="00961533">
      <w:pPr>
        <w:pStyle w:val="ListParagraph"/>
        <w:tabs>
          <w:tab w:val="left" w:pos="360"/>
        </w:tabs>
        <w:ind w:left="360"/>
        <w:rPr>
          <w:b/>
          <w:sz w:val="20"/>
          <w:szCs w:val="20"/>
          <w:u w:val="single"/>
        </w:rPr>
      </w:pPr>
    </w:p>
    <w:p w14:paraId="1810B7F0" w14:textId="546D40F0" w:rsidR="00796E36" w:rsidRPr="00440182" w:rsidRDefault="00796E36" w:rsidP="00961533">
      <w:pPr>
        <w:pStyle w:val="ListParagraph"/>
        <w:tabs>
          <w:tab w:val="left" w:pos="360"/>
        </w:tabs>
        <w:ind w:left="360"/>
        <w:rPr>
          <w:b/>
          <w:sz w:val="20"/>
          <w:szCs w:val="20"/>
          <w:u w:val="single"/>
        </w:rPr>
      </w:pPr>
    </w:p>
    <w:p w14:paraId="7E610D5A" w14:textId="27277CB1" w:rsidR="00796E36" w:rsidRPr="00440182" w:rsidRDefault="00796E36" w:rsidP="00961533">
      <w:pPr>
        <w:pStyle w:val="ListParagraph"/>
        <w:tabs>
          <w:tab w:val="left" w:pos="360"/>
        </w:tabs>
        <w:ind w:left="360"/>
        <w:rPr>
          <w:b/>
          <w:sz w:val="20"/>
          <w:szCs w:val="20"/>
          <w:u w:val="single"/>
        </w:rPr>
      </w:pPr>
    </w:p>
    <w:p w14:paraId="30E767B8" w14:textId="77777777" w:rsidR="00CB589F" w:rsidRPr="00440182" w:rsidRDefault="00CB589F" w:rsidP="00961533">
      <w:pPr>
        <w:pStyle w:val="ListParagraph"/>
        <w:tabs>
          <w:tab w:val="left" w:pos="360"/>
        </w:tabs>
        <w:ind w:left="360"/>
        <w:rPr>
          <w:b/>
          <w:sz w:val="20"/>
          <w:szCs w:val="20"/>
          <w:u w:val="single"/>
        </w:rPr>
      </w:pPr>
    </w:p>
    <w:p w14:paraId="755BD1CD" w14:textId="5E8C8EBF" w:rsidR="00796E36" w:rsidRPr="00440182" w:rsidRDefault="00796E36" w:rsidP="00961533">
      <w:pPr>
        <w:pStyle w:val="ListParagraph"/>
        <w:tabs>
          <w:tab w:val="left" w:pos="360"/>
        </w:tabs>
        <w:ind w:left="360"/>
        <w:rPr>
          <w:b/>
          <w:sz w:val="20"/>
          <w:szCs w:val="20"/>
          <w:u w:val="single"/>
        </w:rPr>
      </w:pPr>
    </w:p>
    <w:p w14:paraId="514D172B" w14:textId="157EA809" w:rsidR="00796E36" w:rsidRPr="00440182" w:rsidRDefault="00796E36" w:rsidP="00961533">
      <w:pPr>
        <w:pStyle w:val="ListParagraph"/>
        <w:tabs>
          <w:tab w:val="left" w:pos="360"/>
        </w:tabs>
        <w:ind w:left="360"/>
        <w:rPr>
          <w:b/>
          <w:sz w:val="20"/>
          <w:szCs w:val="20"/>
          <w:u w:val="single"/>
        </w:rPr>
      </w:pPr>
    </w:p>
    <w:p w14:paraId="37012BD3" w14:textId="42FB0D3A" w:rsidR="00796E36" w:rsidRPr="00440182" w:rsidRDefault="00796E36" w:rsidP="00961533">
      <w:pPr>
        <w:pStyle w:val="ListParagraph"/>
        <w:tabs>
          <w:tab w:val="left" w:pos="360"/>
        </w:tabs>
        <w:ind w:left="360"/>
        <w:rPr>
          <w:b/>
          <w:sz w:val="20"/>
          <w:szCs w:val="20"/>
          <w:u w:val="single"/>
        </w:rPr>
      </w:pPr>
    </w:p>
    <w:p w14:paraId="3437402A" w14:textId="46A559C8" w:rsidR="00796E36" w:rsidRPr="00440182" w:rsidRDefault="00796E36" w:rsidP="00961533">
      <w:pPr>
        <w:pStyle w:val="ListParagraph"/>
        <w:tabs>
          <w:tab w:val="left" w:pos="360"/>
        </w:tabs>
        <w:ind w:left="360"/>
        <w:rPr>
          <w:b/>
          <w:sz w:val="20"/>
          <w:szCs w:val="20"/>
          <w:u w:val="single"/>
        </w:rPr>
      </w:pPr>
    </w:p>
    <w:p w14:paraId="50723548" w14:textId="77777777" w:rsidR="00796E36" w:rsidRPr="00440182" w:rsidRDefault="00796E36" w:rsidP="00961533">
      <w:pPr>
        <w:pStyle w:val="ListParagraph"/>
        <w:tabs>
          <w:tab w:val="left" w:pos="360"/>
        </w:tabs>
        <w:ind w:left="360"/>
        <w:rPr>
          <w:b/>
          <w:sz w:val="20"/>
          <w:szCs w:val="20"/>
          <w:u w:val="single"/>
        </w:rPr>
      </w:pPr>
    </w:p>
    <w:p w14:paraId="0934A566" w14:textId="4A48CF8F" w:rsidR="006F6C18" w:rsidRPr="00440182" w:rsidRDefault="0090269E" w:rsidP="006F6C18">
      <w:r w:rsidRPr="00440182">
        <w:rPr>
          <w:b/>
          <w:u w:val="single"/>
        </w:rPr>
        <w:lastRenderedPageBreak/>
        <w:t>Financial Oversigh</w:t>
      </w:r>
      <w:r w:rsidR="006F6C18" w:rsidRPr="00440182">
        <w:rPr>
          <w:b/>
          <w:u w:val="single"/>
        </w:rPr>
        <w:t>t Committee</w:t>
      </w:r>
    </w:p>
    <w:p w14:paraId="5275F6EA" w14:textId="77777777" w:rsidR="006F6C18" w:rsidRPr="00440182" w:rsidRDefault="006F6C18" w:rsidP="006F6C18">
      <w:pPr>
        <w:tabs>
          <w:tab w:val="left" w:pos="2160"/>
        </w:tabs>
      </w:pPr>
    </w:p>
    <w:p w14:paraId="2C2AC1D2" w14:textId="00463567" w:rsidR="00402B45" w:rsidRPr="00440182" w:rsidRDefault="00402B45" w:rsidP="00402B45">
      <w:pPr>
        <w:tabs>
          <w:tab w:val="left" w:pos="2160"/>
        </w:tabs>
        <w:rPr>
          <w:lang w:val="fr-FR"/>
        </w:rPr>
      </w:pPr>
      <w:proofErr w:type="gramStart"/>
      <w:r w:rsidRPr="00440182">
        <w:rPr>
          <w:b/>
          <w:lang w:val="fr-FR"/>
        </w:rPr>
        <w:t>Chair:</w:t>
      </w:r>
      <w:proofErr w:type="gramEnd"/>
      <w:r w:rsidRPr="00440182">
        <w:rPr>
          <w:lang w:val="fr-FR"/>
        </w:rPr>
        <w:t xml:space="preserve"> </w:t>
      </w:r>
      <w:r w:rsidRPr="00440182">
        <w:rPr>
          <w:lang w:val="fr-FR"/>
        </w:rPr>
        <w:tab/>
      </w:r>
      <w:r w:rsidRPr="00440182">
        <w:t>Jenny Darroch, Dean</w:t>
      </w:r>
    </w:p>
    <w:p w14:paraId="219C69F2" w14:textId="77777777" w:rsidR="00402B45" w:rsidRPr="00440182" w:rsidRDefault="00402B45" w:rsidP="006F6C18">
      <w:pPr>
        <w:tabs>
          <w:tab w:val="left" w:pos="2160"/>
        </w:tabs>
        <w:rPr>
          <w:b/>
        </w:rPr>
      </w:pPr>
    </w:p>
    <w:p w14:paraId="0969FB50" w14:textId="77777777" w:rsidR="00402B45" w:rsidRPr="00440182" w:rsidRDefault="006F6C18" w:rsidP="006F6C18">
      <w:pPr>
        <w:tabs>
          <w:tab w:val="left" w:pos="2160"/>
        </w:tabs>
      </w:pPr>
      <w:r w:rsidRPr="00440182">
        <w:rPr>
          <w:b/>
        </w:rPr>
        <w:t>Members:</w:t>
      </w:r>
      <w:r w:rsidRPr="00440182">
        <w:tab/>
        <w:t>William Brink (ACC)</w:t>
      </w:r>
    </w:p>
    <w:p w14:paraId="128E5669" w14:textId="43345756" w:rsidR="006F6C18" w:rsidRPr="00440182" w:rsidRDefault="00402B45" w:rsidP="006F6C18">
      <w:pPr>
        <w:tabs>
          <w:tab w:val="left" w:pos="2160"/>
        </w:tabs>
      </w:pPr>
      <w:r w:rsidRPr="00440182">
        <w:tab/>
        <w:t>Michele Frank (ACC)</w:t>
      </w:r>
      <w:r w:rsidR="006F6C18" w:rsidRPr="00440182">
        <w:t xml:space="preserve"> </w:t>
      </w:r>
    </w:p>
    <w:p w14:paraId="014C4020" w14:textId="77777777" w:rsidR="00402B45" w:rsidRPr="00440182" w:rsidRDefault="006F6C18" w:rsidP="006F6C18">
      <w:pPr>
        <w:tabs>
          <w:tab w:val="left" w:pos="2160"/>
        </w:tabs>
      </w:pPr>
      <w:r w:rsidRPr="00440182">
        <w:tab/>
      </w:r>
      <w:r w:rsidR="00402B45" w:rsidRPr="00440182">
        <w:t>Dan Heitger (ACC)</w:t>
      </w:r>
    </w:p>
    <w:p w14:paraId="7995C718" w14:textId="6544ACD1" w:rsidR="006F6C18" w:rsidRPr="00440182" w:rsidRDefault="00402B45" w:rsidP="006F6C18">
      <w:pPr>
        <w:tabs>
          <w:tab w:val="left" w:pos="2160"/>
        </w:tabs>
      </w:pPr>
      <w:r w:rsidRPr="00440182">
        <w:tab/>
      </w:r>
      <w:r w:rsidR="006F6C18" w:rsidRPr="00440182">
        <w:t>Brad Goldie (FIN)</w:t>
      </w:r>
    </w:p>
    <w:p w14:paraId="0A4ED507" w14:textId="152DE86F" w:rsidR="006F6C18" w:rsidRPr="00440182" w:rsidRDefault="006F6C18" w:rsidP="006F6C18">
      <w:pPr>
        <w:tabs>
          <w:tab w:val="left" w:pos="2160"/>
        </w:tabs>
      </w:pPr>
      <w:r w:rsidRPr="00440182">
        <w:tab/>
        <w:t>Lee Biggerstaff (FIN)</w:t>
      </w:r>
    </w:p>
    <w:p w14:paraId="50C87C54" w14:textId="27642C08" w:rsidR="006F6C18" w:rsidRPr="00440182" w:rsidRDefault="006F6C18" w:rsidP="006F6C18">
      <w:pPr>
        <w:tabs>
          <w:tab w:val="left" w:pos="2160"/>
        </w:tabs>
      </w:pPr>
      <w:r w:rsidRPr="00440182">
        <w:tab/>
        <w:t>Annika Fourman (Office of</w:t>
      </w:r>
      <w:r w:rsidR="00C55390" w:rsidRPr="00440182">
        <w:t xml:space="preserve"> the</w:t>
      </w:r>
      <w:r w:rsidRPr="00440182">
        <w:t xml:space="preserve"> Dean)</w:t>
      </w:r>
    </w:p>
    <w:p w14:paraId="737918AD" w14:textId="5DEDCE60" w:rsidR="006F6C18" w:rsidRPr="00440182" w:rsidRDefault="006F6C18" w:rsidP="006F6C18">
      <w:pPr>
        <w:tabs>
          <w:tab w:val="left" w:pos="2160"/>
        </w:tabs>
      </w:pPr>
      <w:r w:rsidRPr="00440182">
        <w:tab/>
        <w:t>Melissa Thomasson (</w:t>
      </w:r>
      <w:r w:rsidR="00C55390" w:rsidRPr="00440182">
        <w:t>Office of the Dean</w:t>
      </w:r>
      <w:r w:rsidRPr="00440182">
        <w:t>)</w:t>
      </w:r>
    </w:p>
    <w:p w14:paraId="1853D58F" w14:textId="453760EF" w:rsidR="006F6C18" w:rsidRPr="00440182" w:rsidRDefault="006F6C18" w:rsidP="006F6C18">
      <w:pPr>
        <w:tabs>
          <w:tab w:val="left" w:pos="2160"/>
        </w:tabs>
      </w:pPr>
      <w:r w:rsidRPr="00440182">
        <w:tab/>
        <w:t>Andrew Reffett (</w:t>
      </w:r>
      <w:r w:rsidR="00C55390" w:rsidRPr="00440182">
        <w:t>Office of the Dean</w:t>
      </w:r>
      <w:r w:rsidRPr="00440182">
        <w:t>)</w:t>
      </w:r>
    </w:p>
    <w:p w14:paraId="67ADE4B0" w14:textId="77777777" w:rsidR="006F6C18" w:rsidRPr="00440182" w:rsidRDefault="006F6C18" w:rsidP="006F6C18">
      <w:pPr>
        <w:tabs>
          <w:tab w:val="left" w:pos="2160"/>
        </w:tabs>
      </w:pPr>
      <w:r w:rsidRPr="00440182">
        <w:tab/>
      </w:r>
    </w:p>
    <w:p w14:paraId="6B5C6A18" w14:textId="7658A92F" w:rsidR="006F6C18" w:rsidRPr="00440182" w:rsidRDefault="00402B45" w:rsidP="006F6C18">
      <w:pPr>
        <w:rPr>
          <w:b/>
        </w:rPr>
      </w:pPr>
      <w:r w:rsidRPr="00440182">
        <w:rPr>
          <w:b/>
        </w:rPr>
        <w:t>C</w:t>
      </w:r>
      <w:r w:rsidR="006F6C18" w:rsidRPr="00440182">
        <w:rPr>
          <w:b/>
        </w:rPr>
        <w:t>ommittee Charge:</w:t>
      </w:r>
    </w:p>
    <w:p w14:paraId="53F89F8A" w14:textId="77777777" w:rsidR="006F6C18" w:rsidRPr="00440182" w:rsidRDefault="006F6C18" w:rsidP="006F6C18">
      <w:pPr>
        <w:pStyle w:val="ListParagraph"/>
        <w:numPr>
          <w:ilvl w:val="0"/>
          <w:numId w:val="32"/>
        </w:numPr>
        <w:tabs>
          <w:tab w:val="left" w:pos="360"/>
        </w:tabs>
        <w:rPr>
          <w:sz w:val="20"/>
          <w:szCs w:val="20"/>
        </w:rPr>
      </w:pPr>
      <w:r w:rsidRPr="00440182">
        <w:rPr>
          <w:sz w:val="20"/>
          <w:szCs w:val="20"/>
        </w:rPr>
        <w:t>To serve as an advisory committee to the Dean and Dean’s staff (as appropriate) on decisions related to FSB financials.</w:t>
      </w:r>
    </w:p>
    <w:p w14:paraId="1677AB66" w14:textId="6647C920" w:rsidR="006F6C18" w:rsidRPr="00440182" w:rsidRDefault="006F6C18" w:rsidP="006F6C18">
      <w:pPr>
        <w:pStyle w:val="ListParagraph"/>
        <w:numPr>
          <w:ilvl w:val="0"/>
          <w:numId w:val="32"/>
        </w:numPr>
        <w:tabs>
          <w:tab w:val="left" w:pos="360"/>
        </w:tabs>
        <w:rPr>
          <w:b/>
          <w:sz w:val="20"/>
          <w:szCs w:val="20"/>
          <w:u w:val="single"/>
        </w:rPr>
      </w:pPr>
      <w:r w:rsidRPr="00440182">
        <w:rPr>
          <w:sz w:val="20"/>
          <w:szCs w:val="20"/>
        </w:rPr>
        <w:t>This could include, but not limited to, university, divisional and/or departmental financial reporting, allocation of revenue and expenses, budgeting, and of account balances.</w:t>
      </w:r>
      <w:r w:rsidRPr="00440182">
        <w:rPr>
          <w:b/>
          <w:sz w:val="20"/>
          <w:szCs w:val="20"/>
          <w:u w:val="single"/>
        </w:rPr>
        <w:t xml:space="preserve"> </w:t>
      </w:r>
    </w:p>
    <w:p w14:paraId="07F71FBB" w14:textId="207B665E" w:rsidR="006F6C18" w:rsidRPr="00440182" w:rsidRDefault="006F6C18" w:rsidP="006F6C18">
      <w:pPr>
        <w:pStyle w:val="ListParagraph"/>
        <w:tabs>
          <w:tab w:val="left" w:pos="360"/>
        </w:tabs>
        <w:ind w:left="360"/>
        <w:rPr>
          <w:b/>
          <w:sz w:val="20"/>
          <w:szCs w:val="20"/>
          <w:u w:val="single"/>
        </w:rPr>
      </w:pPr>
    </w:p>
    <w:p w14:paraId="31C81B6B" w14:textId="57ADE374" w:rsidR="006A169F" w:rsidRPr="00440182" w:rsidRDefault="006A169F" w:rsidP="00DD7814">
      <w:pPr>
        <w:tabs>
          <w:tab w:val="left" w:pos="360"/>
        </w:tabs>
        <w:rPr>
          <w:b/>
          <w:u w:val="single"/>
        </w:rPr>
      </w:pPr>
      <w:r w:rsidRPr="00440182">
        <w:rPr>
          <w:b/>
          <w:u w:val="single"/>
        </w:rPr>
        <w:t>Marketing Advisory Committee</w:t>
      </w:r>
    </w:p>
    <w:p w14:paraId="64D0A68B" w14:textId="77777777" w:rsidR="006A169F" w:rsidRPr="00440182" w:rsidRDefault="006A169F" w:rsidP="006A169F">
      <w:pPr>
        <w:pStyle w:val="ListParagraph"/>
        <w:tabs>
          <w:tab w:val="left" w:pos="360"/>
        </w:tabs>
        <w:ind w:left="360" w:hanging="360"/>
        <w:rPr>
          <w:b/>
          <w:sz w:val="20"/>
          <w:szCs w:val="20"/>
          <w:u w:val="single"/>
        </w:rPr>
      </w:pPr>
    </w:p>
    <w:p w14:paraId="709A07F5" w14:textId="68BFFBB7" w:rsidR="00402B45" w:rsidRPr="00440182" w:rsidRDefault="00402B45" w:rsidP="00402B45">
      <w:pPr>
        <w:pStyle w:val="ListParagraph"/>
        <w:tabs>
          <w:tab w:val="left" w:pos="360"/>
        </w:tabs>
        <w:ind w:left="360" w:hanging="360"/>
        <w:rPr>
          <w:sz w:val="20"/>
          <w:szCs w:val="20"/>
        </w:rPr>
      </w:pPr>
      <w:r w:rsidRPr="00440182">
        <w:rPr>
          <w:b/>
          <w:sz w:val="20"/>
          <w:szCs w:val="20"/>
        </w:rPr>
        <w:t>Chair:</w:t>
      </w:r>
      <w:r w:rsidRPr="00440182">
        <w:rPr>
          <w:b/>
          <w:sz w:val="20"/>
          <w:szCs w:val="20"/>
        </w:rPr>
        <w:tab/>
        <w:t xml:space="preserve"> </w:t>
      </w:r>
      <w:r w:rsidRPr="00440182">
        <w:rPr>
          <w:sz w:val="20"/>
          <w:szCs w:val="20"/>
        </w:rPr>
        <w:tab/>
      </w:r>
      <w:r w:rsidRPr="00440182">
        <w:rPr>
          <w:sz w:val="20"/>
          <w:szCs w:val="20"/>
        </w:rPr>
        <w:tab/>
        <w:t>Jenny Darroch, Dean</w:t>
      </w:r>
    </w:p>
    <w:p w14:paraId="133E5BC4" w14:textId="77777777" w:rsidR="00402B45" w:rsidRPr="00440182" w:rsidRDefault="00402B45" w:rsidP="00402B45">
      <w:pPr>
        <w:pStyle w:val="ListParagraph"/>
        <w:tabs>
          <w:tab w:val="left" w:pos="360"/>
        </w:tabs>
        <w:ind w:left="360" w:hanging="360"/>
        <w:rPr>
          <w:sz w:val="20"/>
          <w:szCs w:val="20"/>
        </w:rPr>
      </w:pPr>
    </w:p>
    <w:p w14:paraId="06B1D111" w14:textId="10DC267C" w:rsidR="006A169F" w:rsidRPr="00440182" w:rsidRDefault="006A169F" w:rsidP="006A169F">
      <w:pPr>
        <w:pStyle w:val="ListParagraph"/>
        <w:tabs>
          <w:tab w:val="left" w:pos="360"/>
        </w:tabs>
        <w:ind w:left="360" w:hanging="360"/>
        <w:rPr>
          <w:sz w:val="20"/>
          <w:szCs w:val="20"/>
        </w:rPr>
      </w:pPr>
      <w:r w:rsidRPr="00440182">
        <w:rPr>
          <w:b/>
          <w:sz w:val="20"/>
          <w:szCs w:val="20"/>
        </w:rPr>
        <w:t>Members:</w:t>
      </w:r>
      <w:r w:rsidRPr="00440182">
        <w:rPr>
          <w:b/>
          <w:sz w:val="20"/>
          <w:szCs w:val="20"/>
        </w:rPr>
        <w:tab/>
      </w:r>
      <w:r w:rsidRPr="00440182">
        <w:rPr>
          <w:b/>
          <w:sz w:val="20"/>
          <w:szCs w:val="20"/>
        </w:rPr>
        <w:tab/>
      </w:r>
      <w:r w:rsidRPr="00440182">
        <w:rPr>
          <w:sz w:val="20"/>
          <w:szCs w:val="20"/>
        </w:rPr>
        <w:t>Tim Holcomb (ESP)</w:t>
      </w:r>
    </w:p>
    <w:p w14:paraId="6EAE35F1" w14:textId="690709D9" w:rsidR="006A169F" w:rsidRPr="00440182" w:rsidRDefault="006A169F"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t xml:space="preserve">Jake </w:t>
      </w:r>
      <w:proofErr w:type="spellStart"/>
      <w:r w:rsidRPr="00440182">
        <w:rPr>
          <w:sz w:val="20"/>
          <w:szCs w:val="20"/>
        </w:rPr>
        <w:t>Matig</w:t>
      </w:r>
      <w:proofErr w:type="spellEnd"/>
      <w:r w:rsidRPr="00440182">
        <w:rPr>
          <w:sz w:val="20"/>
          <w:szCs w:val="20"/>
        </w:rPr>
        <w:t xml:space="preserve"> (FYIC)</w:t>
      </w:r>
    </w:p>
    <w:p w14:paraId="2C58444E" w14:textId="2B9F4181" w:rsidR="006A169F" w:rsidRPr="00440182" w:rsidRDefault="006A169F"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F613AF" w:rsidRPr="00440182">
        <w:rPr>
          <w:sz w:val="20"/>
          <w:szCs w:val="20"/>
        </w:rPr>
        <w:t>Justin McGlothin</w:t>
      </w:r>
      <w:r w:rsidRPr="00440182">
        <w:rPr>
          <w:sz w:val="20"/>
          <w:szCs w:val="20"/>
        </w:rPr>
        <w:t xml:space="preserve"> (</w:t>
      </w:r>
      <w:r w:rsidR="00F613AF" w:rsidRPr="00440182">
        <w:rPr>
          <w:sz w:val="20"/>
          <w:szCs w:val="20"/>
        </w:rPr>
        <w:t>FYIC</w:t>
      </w:r>
      <w:r w:rsidRPr="00440182">
        <w:rPr>
          <w:sz w:val="20"/>
          <w:szCs w:val="20"/>
        </w:rPr>
        <w:t>)</w:t>
      </w:r>
    </w:p>
    <w:p w14:paraId="51413196" w14:textId="21A0CCCF" w:rsidR="006A169F" w:rsidRPr="00440182" w:rsidRDefault="006A169F"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F613AF" w:rsidRPr="00440182">
        <w:rPr>
          <w:sz w:val="20"/>
          <w:szCs w:val="20"/>
        </w:rPr>
        <w:t>Glenn Platt</w:t>
      </w:r>
      <w:r w:rsidRPr="00440182">
        <w:rPr>
          <w:sz w:val="20"/>
          <w:szCs w:val="20"/>
        </w:rPr>
        <w:t xml:space="preserve"> (</w:t>
      </w:r>
      <w:r w:rsidR="00F613AF" w:rsidRPr="00440182">
        <w:rPr>
          <w:sz w:val="20"/>
          <w:szCs w:val="20"/>
        </w:rPr>
        <w:t>MKT</w:t>
      </w:r>
      <w:r w:rsidRPr="00440182">
        <w:rPr>
          <w:sz w:val="20"/>
          <w:szCs w:val="20"/>
        </w:rPr>
        <w:t>)</w:t>
      </w:r>
    </w:p>
    <w:p w14:paraId="709FD642" w14:textId="77777777" w:rsidR="00402B45" w:rsidRPr="00440182" w:rsidRDefault="006A169F"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402B45" w:rsidRPr="00440182">
        <w:rPr>
          <w:sz w:val="20"/>
          <w:szCs w:val="20"/>
        </w:rPr>
        <w:t>Kirk Bogard (Office of Dean)</w:t>
      </w:r>
    </w:p>
    <w:p w14:paraId="4D182BBF" w14:textId="23CD5F18" w:rsidR="006A169F" w:rsidRPr="00440182" w:rsidRDefault="00402B45" w:rsidP="006A169F">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F613AF" w:rsidRPr="00440182">
        <w:rPr>
          <w:sz w:val="20"/>
          <w:szCs w:val="20"/>
        </w:rPr>
        <w:t>Addie Rosenthal</w:t>
      </w:r>
      <w:r w:rsidR="006A169F" w:rsidRPr="00440182">
        <w:rPr>
          <w:sz w:val="20"/>
          <w:szCs w:val="20"/>
        </w:rPr>
        <w:t xml:space="preserve"> (</w:t>
      </w:r>
      <w:r w:rsidR="00F613AF" w:rsidRPr="00440182">
        <w:rPr>
          <w:sz w:val="20"/>
          <w:szCs w:val="20"/>
        </w:rPr>
        <w:t>Office of Dean</w:t>
      </w:r>
      <w:r w:rsidR="006A169F" w:rsidRPr="00440182">
        <w:rPr>
          <w:sz w:val="20"/>
          <w:szCs w:val="20"/>
        </w:rPr>
        <w:t>)</w:t>
      </w:r>
    </w:p>
    <w:p w14:paraId="1608F86B" w14:textId="5CB78887" w:rsidR="006A169F" w:rsidRPr="00440182" w:rsidRDefault="006A169F" w:rsidP="00B13C98">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p>
    <w:p w14:paraId="017990D8" w14:textId="77777777" w:rsidR="006A169F" w:rsidRPr="00440182" w:rsidRDefault="006A169F" w:rsidP="006A169F">
      <w:pPr>
        <w:pStyle w:val="ListParagraph"/>
        <w:tabs>
          <w:tab w:val="left" w:pos="360"/>
        </w:tabs>
        <w:ind w:left="360" w:hanging="360"/>
        <w:rPr>
          <w:b/>
          <w:sz w:val="20"/>
          <w:szCs w:val="20"/>
        </w:rPr>
      </w:pPr>
      <w:r w:rsidRPr="00440182">
        <w:rPr>
          <w:b/>
          <w:sz w:val="20"/>
          <w:szCs w:val="20"/>
        </w:rPr>
        <w:t>Committee Charge:</w:t>
      </w:r>
    </w:p>
    <w:p w14:paraId="04C3DC7A" w14:textId="05AD8FDB" w:rsidR="006A169F" w:rsidRPr="00440182" w:rsidRDefault="00F613AF" w:rsidP="006A169F">
      <w:pPr>
        <w:pStyle w:val="ListParagraph"/>
        <w:numPr>
          <w:ilvl w:val="0"/>
          <w:numId w:val="33"/>
        </w:numPr>
        <w:tabs>
          <w:tab w:val="left" w:pos="360"/>
        </w:tabs>
        <w:rPr>
          <w:sz w:val="20"/>
          <w:szCs w:val="20"/>
        </w:rPr>
      </w:pPr>
      <w:r w:rsidRPr="00440182">
        <w:rPr>
          <w:sz w:val="20"/>
          <w:szCs w:val="20"/>
        </w:rPr>
        <w:t xml:space="preserve">To serve as an advisory committee to the Dean and Dean’s staff (as appropriate) on decisions related to FSB Marketing. </w:t>
      </w:r>
    </w:p>
    <w:p w14:paraId="68EDE4AF" w14:textId="49F98990" w:rsidR="006A169F" w:rsidRPr="00440182" w:rsidRDefault="006A169F" w:rsidP="006A169F">
      <w:pPr>
        <w:pStyle w:val="ListParagraph"/>
        <w:numPr>
          <w:ilvl w:val="0"/>
          <w:numId w:val="33"/>
        </w:numPr>
        <w:tabs>
          <w:tab w:val="left" w:pos="360"/>
        </w:tabs>
        <w:rPr>
          <w:sz w:val="20"/>
          <w:szCs w:val="20"/>
        </w:rPr>
      </w:pPr>
      <w:r w:rsidRPr="00440182">
        <w:rPr>
          <w:sz w:val="20"/>
          <w:szCs w:val="20"/>
        </w:rPr>
        <w:t>T</w:t>
      </w:r>
      <w:r w:rsidR="00F613AF" w:rsidRPr="00440182">
        <w:rPr>
          <w:sz w:val="20"/>
          <w:szCs w:val="20"/>
        </w:rPr>
        <w:t>his could include, but is not limited to, university, divisional and/or departmental marketing efforts, the FSB brand, Program marketing, recruitment and admission marketing, the range of marketing and communication tools available to the school to use.</w:t>
      </w:r>
    </w:p>
    <w:p w14:paraId="0958E14E" w14:textId="4A205C0C" w:rsidR="006A169F" w:rsidRPr="00440182" w:rsidRDefault="006A169F" w:rsidP="00021411">
      <w:pPr>
        <w:pStyle w:val="ListParagraph"/>
        <w:tabs>
          <w:tab w:val="left" w:pos="360"/>
        </w:tabs>
        <w:ind w:left="360" w:hanging="360"/>
        <w:rPr>
          <w:b/>
          <w:sz w:val="20"/>
          <w:szCs w:val="20"/>
          <w:u w:val="single"/>
        </w:rPr>
      </w:pPr>
    </w:p>
    <w:p w14:paraId="567806CF" w14:textId="55AA13DB" w:rsidR="00F66273" w:rsidRPr="00440182" w:rsidRDefault="00F66273" w:rsidP="00021411">
      <w:pPr>
        <w:pStyle w:val="ListParagraph"/>
        <w:tabs>
          <w:tab w:val="left" w:pos="360"/>
        </w:tabs>
        <w:ind w:left="360" w:hanging="360"/>
        <w:rPr>
          <w:b/>
          <w:sz w:val="20"/>
          <w:szCs w:val="20"/>
          <w:u w:val="single"/>
        </w:rPr>
      </w:pPr>
    </w:p>
    <w:p w14:paraId="78C89E88" w14:textId="77777777" w:rsidR="00F66273" w:rsidRPr="00440182" w:rsidRDefault="00F66273" w:rsidP="00021411">
      <w:pPr>
        <w:pStyle w:val="ListParagraph"/>
        <w:tabs>
          <w:tab w:val="left" w:pos="360"/>
        </w:tabs>
        <w:ind w:left="360" w:hanging="360"/>
        <w:rPr>
          <w:b/>
          <w:sz w:val="20"/>
          <w:szCs w:val="20"/>
          <w:u w:val="single"/>
        </w:rPr>
      </w:pPr>
    </w:p>
    <w:p w14:paraId="1FF992FD" w14:textId="376D2077" w:rsidR="00021411" w:rsidRPr="00440182" w:rsidRDefault="00021411" w:rsidP="00021411">
      <w:pPr>
        <w:pStyle w:val="ListParagraph"/>
        <w:tabs>
          <w:tab w:val="left" w:pos="360"/>
        </w:tabs>
        <w:ind w:left="360" w:hanging="360"/>
        <w:rPr>
          <w:b/>
          <w:sz w:val="20"/>
          <w:szCs w:val="20"/>
          <w:u w:val="single"/>
        </w:rPr>
      </w:pPr>
      <w:r w:rsidRPr="00440182">
        <w:rPr>
          <w:b/>
          <w:sz w:val="20"/>
          <w:szCs w:val="20"/>
          <w:u w:val="single"/>
        </w:rPr>
        <w:t>Quantitative Literacy Committee</w:t>
      </w:r>
    </w:p>
    <w:p w14:paraId="161DC7FA" w14:textId="0F8D712E" w:rsidR="00021411" w:rsidRPr="00440182" w:rsidRDefault="00021411" w:rsidP="00021411">
      <w:pPr>
        <w:pStyle w:val="ListParagraph"/>
        <w:tabs>
          <w:tab w:val="left" w:pos="360"/>
        </w:tabs>
        <w:ind w:left="360" w:hanging="360"/>
        <w:rPr>
          <w:b/>
          <w:sz w:val="20"/>
          <w:szCs w:val="20"/>
          <w:u w:val="single"/>
        </w:rPr>
      </w:pPr>
    </w:p>
    <w:p w14:paraId="0971E767" w14:textId="26110535" w:rsidR="00A51027" w:rsidRPr="00440182" w:rsidRDefault="00A51027" w:rsidP="006A169F">
      <w:pPr>
        <w:pStyle w:val="ListParagraph"/>
        <w:tabs>
          <w:tab w:val="left" w:pos="360"/>
        </w:tabs>
        <w:ind w:left="360" w:hanging="360"/>
        <w:rPr>
          <w:b/>
          <w:sz w:val="20"/>
          <w:szCs w:val="20"/>
        </w:rPr>
      </w:pPr>
      <w:r w:rsidRPr="00440182">
        <w:rPr>
          <w:b/>
          <w:sz w:val="20"/>
          <w:szCs w:val="20"/>
        </w:rPr>
        <w:t>Chair:</w:t>
      </w:r>
      <w:r w:rsidRPr="00440182">
        <w:rPr>
          <w:b/>
          <w:sz w:val="20"/>
          <w:szCs w:val="20"/>
        </w:rPr>
        <w:tab/>
      </w:r>
      <w:r w:rsidRPr="00440182">
        <w:rPr>
          <w:b/>
          <w:sz w:val="20"/>
          <w:szCs w:val="20"/>
        </w:rPr>
        <w:tab/>
      </w:r>
      <w:r w:rsidRPr="00440182">
        <w:rPr>
          <w:b/>
          <w:sz w:val="20"/>
          <w:szCs w:val="20"/>
        </w:rPr>
        <w:tab/>
      </w:r>
      <w:r w:rsidRPr="00440182">
        <w:rPr>
          <w:sz w:val="20"/>
          <w:szCs w:val="20"/>
        </w:rPr>
        <w:t xml:space="preserve">Jon </w:t>
      </w:r>
      <w:proofErr w:type="spellStart"/>
      <w:r w:rsidRPr="00440182">
        <w:rPr>
          <w:sz w:val="20"/>
          <w:szCs w:val="20"/>
        </w:rPr>
        <w:t>Pyzoha</w:t>
      </w:r>
      <w:proofErr w:type="spellEnd"/>
      <w:r w:rsidRPr="00440182">
        <w:rPr>
          <w:sz w:val="20"/>
          <w:szCs w:val="20"/>
        </w:rPr>
        <w:t xml:space="preserve"> (ACC)</w:t>
      </w:r>
    </w:p>
    <w:p w14:paraId="7E9A82C5" w14:textId="77777777" w:rsidR="00A51027" w:rsidRPr="00440182" w:rsidRDefault="00A51027" w:rsidP="006A169F">
      <w:pPr>
        <w:pStyle w:val="ListParagraph"/>
        <w:tabs>
          <w:tab w:val="left" w:pos="360"/>
        </w:tabs>
        <w:ind w:left="360" w:hanging="360"/>
        <w:rPr>
          <w:b/>
          <w:sz w:val="20"/>
          <w:szCs w:val="20"/>
        </w:rPr>
      </w:pPr>
    </w:p>
    <w:p w14:paraId="3F2A9196" w14:textId="2CD49057" w:rsidR="00021411" w:rsidRPr="00440182" w:rsidRDefault="00021411" w:rsidP="006A169F">
      <w:pPr>
        <w:pStyle w:val="ListParagraph"/>
        <w:tabs>
          <w:tab w:val="left" w:pos="360"/>
        </w:tabs>
        <w:ind w:left="360" w:hanging="360"/>
        <w:rPr>
          <w:sz w:val="20"/>
          <w:szCs w:val="20"/>
        </w:rPr>
      </w:pPr>
      <w:r w:rsidRPr="00440182">
        <w:rPr>
          <w:b/>
          <w:sz w:val="20"/>
          <w:szCs w:val="20"/>
        </w:rPr>
        <w:t>Members:</w:t>
      </w:r>
      <w:r w:rsidR="006A169F" w:rsidRPr="00440182">
        <w:rPr>
          <w:b/>
          <w:sz w:val="20"/>
          <w:szCs w:val="20"/>
        </w:rPr>
        <w:tab/>
      </w:r>
      <w:r w:rsidR="006A169F" w:rsidRPr="00440182">
        <w:rPr>
          <w:b/>
          <w:sz w:val="20"/>
          <w:szCs w:val="20"/>
        </w:rPr>
        <w:tab/>
      </w:r>
      <w:r w:rsidR="00402B45" w:rsidRPr="00440182">
        <w:rPr>
          <w:sz w:val="20"/>
          <w:szCs w:val="20"/>
        </w:rPr>
        <w:t>Jing Li (ECO)</w:t>
      </w:r>
    </w:p>
    <w:p w14:paraId="0D8086BC" w14:textId="700EB209"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402B45" w:rsidRPr="00440182">
        <w:rPr>
          <w:sz w:val="20"/>
          <w:szCs w:val="20"/>
        </w:rPr>
        <w:t>Jim Friedman (ESP)</w:t>
      </w:r>
    </w:p>
    <w:p w14:paraId="4A0AC0CB" w14:textId="7B2C41DA"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402B45" w:rsidRPr="00440182">
        <w:rPr>
          <w:sz w:val="20"/>
          <w:szCs w:val="20"/>
        </w:rPr>
        <w:t>Corey Shank (FIN)</w:t>
      </w:r>
    </w:p>
    <w:p w14:paraId="6BE73F1B" w14:textId="068B7169" w:rsidR="00402B45" w:rsidRPr="00440182" w:rsidRDefault="00402B45"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t>Allison Jones-Farmer (ISA)</w:t>
      </w:r>
    </w:p>
    <w:p w14:paraId="6E653920" w14:textId="1266D835"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t>John Ni</w:t>
      </w:r>
      <w:r w:rsidR="006A169F" w:rsidRPr="00440182">
        <w:rPr>
          <w:sz w:val="20"/>
          <w:szCs w:val="20"/>
        </w:rPr>
        <w:t xml:space="preserve"> (MGT)</w:t>
      </w:r>
    </w:p>
    <w:p w14:paraId="29F71206" w14:textId="73192419"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t>Peter Nguyen</w:t>
      </w:r>
      <w:r w:rsidR="006A169F" w:rsidRPr="00440182">
        <w:rPr>
          <w:sz w:val="20"/>
          <w:szCs w:val="20"/>
        </w:rPr>
        <w:t xml:space="preserve"> (MKT)</w:t>
      </w:r>
    </w:p>
    <w:p w14:paraId="114DD435" w14:textId="7125A77F" w:rsidR="00021411" w:rsidRPr="00440182" w:rsidRDefault="00021411" w:rsidP="00021411">
      <w:pPr>
        <w:pStyle w:val="ListParagraph"/>
        <w:tabs>
          <w:tab w:val="left" w:pos="360"/>
        </w:tabs>
        <w:ind w:left="360" w:hanging="360"/>
        <w:rPr>
          <w:sz w:val="20"/>
          <w:szCs w:val="20"/>
        </w:rPr>
      </w:pPr>
      <w:r w:rsidRPr="00440182">
        <w:rPr>
          <w:sz w:val="20"/>
          <w:szCs w:val="20"/>
        </w:rPr>
        <w:tab/>
      </w:r>
      <w:r w:rsidRPr="00440182">
        <w:rPr>
          <w:sz w:val="20"/>
          <w:szCs w:val="20"/>
        </w:rPr>
        <w:tab/>
      </w:r>
      <w:r w:rsidRPr="00440182">
        <w:rPr>
          <w:sz w:val="20"/>
          <w:szCs w:val="20"/>
        </w:rPr>
        <w:tab/>
      </w:r>
      <w:r w:rsidRPr="00440182">
        <w:rPr>
          <w:sz w:val="20"/>
          <w:szCs w:val="20"/>
        </w:rPr>
        <w:tab/>
      </w:r>
      <w:r w:rsidR="00402B45" w:rsidRPr="00440182">
        <w:rPr>
          <w:sz w:val="20"/>
          <w:szCs w:val="20"/>
        </w:rPr>
        <w:t>Alan Clift (Office of Dean)</w:t>
      </w:r>
    </w:p>
    <w:p w14:paraId="4C97A16E" w14:textId="77777777" w:rsidR="00254AFD" w:rsidRPr="00440182" w:rsidRDefault="00254AFD" w:rsidP="00021411">
      <w:pPr>
        <w:pStyle w:val="ListParagraph"/>
        <w:tabs>
          <w:tab w:val="left" w:pos="360"/>
        </w:tabs>
        <w:ind w:left="360" w:hanging="360"/>
        <w:rPr>
          <w:sz w:val="20"/>
          <w:szCs w:val="20"/>
        </w:rPr>
      </w:pPr>
    </w:p>
    <w:p w14:paraId="3A8E74DF" w14:textId="252A704F" w:rsidR="00021411" w:rsidRPr="00440182" w:rsidRDefault="00021411" w:rsidP="00021411">
      <w:pPr>
        <w:pStyle w:val="ListParagraph"/>
        <w:tabs>
          <w:tab w:val="left" w:pos="360"/>
        </w:tabs>
        <w:ind w:left="360" w:hanging="360"/>
        <w:rPr>
          <w:sz w:val="20"/>
          <w:szCs w:val="20"/>
        </w:rPr>
      </w:pPr>
      <w:r w:rsidRPr="00440182">
        <w:rPr>
          <w:b/>
          <w:sz w:val="20"/>
          <w:szCs w:val="20"/>
        </w:rPr>
        <w:t xml:space="preserve">Dean’s </w:t>
      </w:r>
      <w:r w:rsidR="006A169F" w:rsidRPr="00440182">
        <w:rPr>
          <w:b/>
          <w:sz w:val="20"/>
          <w:szCs w:val="20"/>
        </w:rPr>
        <w:t>Liaison</w:t>
      </w:r>
      <w:r w:rsidRPr="00440182">
        <w:rPr>
          <w:b/>
          <w:sz w:val="20"/>
          <w:szCs w:val="20"/>
        </w:rPr>
        <w:t xml:space="preserve">: </w:t>
      </w:r>
      <w:r w:rsidRPr="00440182">
        <w:rPr>
          <w:sz w:val="20"/>
          <w:szCs w:val="20"/>
        </w:rPr>
        <w:tab/>
      </w:r>
      <w:r w:rsidR="00F66273" w:rsidRPr="00440182">
        <w:rPr>
          <w:sz w:val="20"/>
          <w:szCs w:val="20"/>
        </w:rPr>
        <w:tab/>
      </w:r>
      <w:r w:rsidRPr="00440182">
        <w:rPr>
          <w:sz w:val="20"/>
          <w:szCs w:val="20"/>
        </w:rPr>
        <w:t>Drew Reffett</w:t>
      </w:r>
    </w:p>
    <w:p w14:paraId="55CBCC0B" w14:textId="52804809" w:rsidR="00021411" w:rsidRPr="00440182" w:rsidRDefault="00021411" w:rsidP="00021411">
      <w:pPr>
        <w:pStyle w:val="ListParagraph"/>
        <w:tabs>
          <w:tab w:val="left" w:pos="360"/>
        </w:tabs>
        <w:ind w:left="360" w:hanging="360"/>
        <w:rPr>
          <w:sz w:val="20"/>
          <w:szCs w:val="20"/>
        </w:rPr>
      </w:pPr>
    </w:p>
    <w:p w14:paraId="7F14A1FD" w14:textId="154A99B0" w:rsidR="00021411" w:rsidRPr="00440182" w:rsidRDefault="00021411" w:rsidP="00703C6D">
      <w:pPr>
        <w:pStyle w:val="ListParagraph"/>
        <w:tabs>
          <w:tab w:val="left" w:pos="360"/>
        </w:tabs>
        <w:ind w:left="360" w:hanging="360"/>
        <w:rPr>
          <w:sz w:val="20"/>
          <w:szCs w:val="20"/>
        </w:rPr>
      </w:pPr>
      <w:r w:rsidRPr="00440182">
        <w:rPr>
          <w:b/>
          <w:sz w:val="20"/>
          <w:szCs w:val="20"/>
        </w:rPr>
        <w:t>Committee Charge:</w:t>
      </w:r>
      <w:r w:rsidR="00703C6D" w:rsidRPr="00440182">
        <w:rPr>
          <w:sz w:val="20"/>
          <w:szCs w:val="20"/>
        </w:rPr>
        <w:t xml:space="preserve"> </w:t>
      </w:r>
      <w:r w:rsidRPr="00440182">
        <w:rPr>
          <w:sz w:val="20"/>
          <w:szCs w:val="20"/>
        </w:rPr>
        <w:t>To determine the content of a quantitative literacy course to be required of all FSB majors. Currently this requirement is fulfilled by first-years calculus (MTH 151 or 141, or equivalent transfer).</w:t>
      </w:r>
    </w:p>
    <w:p w14:paraId="7086304B" w14:textId="76F80FF0" w:rsidR="00796E36" w:rsidRPr="00440182" w:rsidRDefault="00021411" w:rsidP="00796E36">
      <w:pPr>
        <w:pStyle w:val="ListParagraph"/>
        <w:numPr>
          <w:ilvl w:val="0"/>
          <w:numId w:val="34"/>
        </w:numPr>
        <w:tabs>
          <w:tab w:val="left" w:pos="360"/>
        </w:tabs>
        <w:rPr>
          <w:sz w:val="20"/>
          <w:szCs w:val="20"/>
        </w:rPr>
      </w:pPr>
      <w:r w:rsidRPr="00440182">
        <w:rPr>
          <w:sz w:val="20"/>
          <w:szCs w:val="20"/>
        </w:rPr>
        <w:t>The committee should consider what knowledge this course should provide to best prepare FSB students for success in their chosen majors and in their careers after graduation.</w:t>
      </w:r>
    </w:p>
    <w:p w14:paraId="44F43B7A" w14:textId="689A80BF" w:rsidR="00796E36" w:rsidRPr="00440182" w:rsidRDefault="00796E36" w:rsidP="00796E36">
      <w:pPr>
        <w:tabs>
          <w:tab w:val="left" w:pos="360"/>
        </w:tabs>
      </w:pPr>
    </w:p>
    <w:p w14:paraId="0A4A1FE4" w14:textId="58B63502" w:rsidR="00796E36" w:rsidRPr="00440182" w:rsidRDefault="00796E36" w:rsidP="00796E36">
      <w:pPr>
        <w:tabs>
          <w:tab w:val="left" w:pos="360"/>
        </w:tabs>
      </w:pPr>
    </w:p>
    <w:p w14:paraId="611C7CFE" w14:textId="1CF4125D" w:rsidR="00796E36" w:rsidRPr="00440182" w:rsidRDefault="00796E36" w:rsidP="00796E36">
      <w:pPr>
        <w:tabs>
          <w:tab w:val="left" w:pos="360"/>
        </w:tabs>
      </w:pPr>
    </w:p>
    <w:p w14:paraId="2471618A" w14:textId="54A17D68" w:rsidR="005958DF" w:rsidRPr="00440182" w:rsidRDefault="00420066" w:rsidP="00420066">
      <w:pPr>
        <w:tabs>
          <w:tab w:val="left" w:pos="360"/>
        </w:tabs>
        <w:rPr>
          <w:b/>
          <w:u w:val="single"/>
        </w:rPr>
      </w:pPr>
      <w:r w:rsidRPr="00440182">
        <w:rPr>
          <w:b/>
          <w:u w:val="single"/>
        </w:rPr>
        <w:lastRenderedPageBreak/>
        <w:t>Miami MBA Steering Committee</w:t>
      </w:r>
    </w:p>
    <w:p w14:paraId="1439011E" w14:textId="69EC918B" w:rsidR="00420066" w:rsidRPr="00440182" w:rsidRDefault="00420066" w:rsidP="00420066">
      <w:pPr>
        <w:tabs>
          <w:tab w:val="left" w:pos="360"/>
        </w:tabs>
        <w:ind w:left="360"/>
        <w:rPr>
          <w:b/>
          <w:u w:val="single"/>
        </w:rPr>
      </w:pPr>
    </w:p>
    <w:p w14:paraId="339883CC" w14:textId="4617F4DC" w:rsidR="00420066" w:rsidRPr="00440182" w:rsidRDefault="00420066" w:rsidP="00420066">
      <w:r w:rsidRPr="00440182">
        <w:rPr>
          <w:b/>
        </w:rPr>
        <w:t xml:space="preserve">Chair: </w:t>
      </w:r>
      <w:r w:rsidRPr="00440182">
        <w:tab/>
      </w:r>
      <w:r w:rsidRPr="00440182">
        <w:tab/>
      </w:r>
      <w:r w:rsidRPr="00440182">
        <w:tab/>
        <w:t>Brian Ballou (Miami MBA Fac Director)</w:t>
      </w:r>
    </w:p>
    <w:p w14:paraId="3F5A7CB6" w14:textId="0D6F1BB3" w:rsidR="00420066" w:rsidRPr="00440182" w:rsidRDefault="00420066" w:rsidP="00420066">
      <w:pPr>
        <w:tabs>
          <w:tab w:val="left" w:pos="360"/>
        </w:tabs>
        <w:ind w:left="360"/>
      </w:pPr>
    </w:p>
    <w:p w14:paraId="65D2CE15" w14:textId="5DE7C57D" w:rsidR="00420066" w:rsidRPr="00440182" w:rsidRDefault="00420066" w:rsidP="00F66273">
      <w:pPr>
        <w:tabs>
          <w:tab w:val="left" w:pos="360"/>
        </w:tabs>
      </w:pPr>
      <w:r w:rsidRPr="00440182">
        <w:rPr>
          <w:b/>
        </w:rPr>
        <w:t xml:space="preserve">Members: </w:t>
      </w:r>
      <w:r w:rsidRPr="00440182">
        <w:rPr>
          <w:b/>
        </w:rPr>
        <w:tab/>
      </w:r>
      <w:r w:rsidRPr="00440182">
        <w:rPr>
          <w:b/>
        </w:rPr>
        <w:tab/>
      </w:r>
      <w:r w:rsidRPr="00440182">
        <w:t>Tom Boulton (Finance and MU MBA Fac)</w:t>
      </w:r>
    </w:p>
    <w:p w14:paraId="70C09DD1" w14:textId="4F105D08" w:rsidR="00420066" w:rsidRPr="00440182" w:rsidRDefault="00420066" w:rsidP="00420066">
      <w:pPr>
        <w:tabs>
          <w:tab w:val="left" w:pos="360"/>
        </w:tabs>
        <w:ind w:left="360"/>
      </w:pPr>
      <w:r w:rsidRPr="00440182">
        <w:tab/>
      </w:r>
      <w:r w:rsidRPr="00440182">
        <w:tab/>
      </w:r>
      <w:r w:rsidRPr="00440182">
        <w:tab/>
        <w:t>Michelle Chevalier</w:t>
      </w:r>
      <w:r w:rsidR="002F6369" w:rsidRPr="00440182">
        <w:t xml:space="preserve"> (FSB Director of Industry Partnerships)</w:t>
      </w:r>
    </w:p>
    <w:p w14:paraId="08E70AB7" w14:textId="2588F4D4" w:rsidR="00420066" w:rsidRPr="00440182" w:rsidRDefault="00F66273" w:rsidP="00420066">
      <w:pPr>
        <w:tabs>
          <w:tab w:val="left" w:pos="360"/>
        </w:tabs>
        <w:ind w:left="360"/>
      </w:pPr>
      <w:r w:rsidRPr="00440182">
        <w:tab/>
      </w:r>
      <w:r w:rsidRPr="00440182">
        <w:tab/>
      </w:r>
      <w:r w:rsidRPr="00440182">
        <w:tab/>
      </w:r>
      <w:r w:rsidR="00420066" w:rsidRPr="00440182">
        <w:t xml:space="preserve">Lisa </w:t>
      </w:r>
      <w:proofErr w:type="spellStart"/>
      <w:r w:rsidR="00420066" w:rsidRPr="00440182">
        <w:t>Ellram</w:t>
      </w:r>
      <w:proofErr w:type="spellEnd"/>
      <w:r w:rsidR="002F6369" w:rsidRPr="00440182">
        <w:t xml:space="preserve"> (Management-Supply Chain and MBA Fac at other Schools)</w:t>
      </w:r>
    </w:p>
    <w:p w14:paraId="548BCE5E" w14:textId="194BA02E" w:rsidR="00420066" w:rsidRPr="00440182" w:rsidRDefault="00420066" w:rsidP="00420066">
      <w:pPr>
        <w:tabs>
          <w:tab w:val="left" w:pos="360"/>
        </w:tabs>
        <w:ind w:left="360"/>
      </w:pPr>
      <w:r w:rsidRPr="00440182">
        <w:tab/>
      </w:r>
      <w:r w:rsidRPr="00440182">
        <w:tab/>
      </w:r>
      <w:r w:rsidRPr="00440182">
        <w:tab/>
        <w:t>Michele Frank</w:t>
      </w:r>
      <w:r w:rsidR="002F6369" w:rsidRPr="00440182">
        <w:t xml:space="preserve"> (Accounting and MU MBA Fac)</w:t>
      </w:r>
    </w:p>
    <w:p w14:paraId="2D5D91F7" w14:textId="58D8002C" w:rsidR="00420066" w:rsidRPr="00440182" w:rsidRDefault="00420066" w:rsidP="00420066">
      <w:pPr>
        <w:tabs>
          <w:tab w:val="left" w:pos="360"/>
        </w:tabs>
        <w:ind w:left="360"/>
      </w:pPr>
      <w:r w:rsidRPr="00440182">
        <w:tab/>
      </w:r>
      <w:r w:rsidRPr="00440182">
        <w:tab/>
      </w:r>
      <w:r w:rsidRPr="00440182">
        <w:tab/>
        <w:t>Kris Reid</w:t>
      </w:r>
      <w:r w:rsidR="002F6369" w:rsidRPr="00440182">
        <w:t xml:space="preserve"> (Ass</w:t>
      </w:r>
      <w:r w:rsidR="00CA5DD6" w:rsidRPr="00440182">
        <w:t>oc</w:t>
      </w:r>
      <w:r w:rsidR="002F6369" w:rsidRPr="00440182">
        <w:t xml:space="preserve"> Director FSB Graduate Programs)</w:t>
      </w:r>
    </w:p>
    <w:p w14:paraId="66981C06" w14:textId="1E3DDD40" w:rsidR="00420066" w:rsidRPr="00440182" w:rsidRDefault="00420066" w:rsidP="002F6369">
      <w:pPr>
        <w:pStyle w:val="ListParagraph"/>
        <w:ind w:left="360"/>
        <w:rPr>
          <w:sz w:val="20"/>
          <w:szCs w:val="20"/>
        </w:rPr>
      </w:pPr>
      <w:r w:rsidRPr="00440182">
        <w:rPr>
          <w:sz w:val="20"/>
          <w:szCs w:val="20"/>
        </w:rPr>
        <w:tab/>
      </w:r>
      <w:r w:rsidRPr="00440182">
        <w:rPr>
          <w:sz w:val="20"/>
          <w:szCs w:val="20"/>
        </w:rPr>
        <w:tab/>
      </w:r>
      <w:r w:rsidRPr="00440182">
        <w:rPr>
          <w:sz w:val="20"/>
          <w:szCs w:val="20"/>
        </w:rPr>
        <w:tab/>
        <w:t>Sandy Steiger</w:t>
      </w:r>
      <w:r w:rsidR="002F6369" w:rsidRPr="00440182">
        <w:rPr>
          <w:sz w:val="20"/>
          <w:szCs w:val="20"/>
        </w:rPr>
        <w:t xml:space="preserve"> (Director of Analytics at Pet and MU MBA Fac)</w:t>
      </w:r>
    </w:p>
    <w:p w14:paraId="07022F51" w14:textId="29E25AAA" w:rsidR="00420066" w:rsidRPr="00440182" w:rsidRDefault="00420066" w:rsidP="00420066">
      <w:pPr>
        <w:tabs>
          <w:tab w:val="left" w:pos="360"/>
        </w:tabs>
        <w:ind w:left="360"/>
      </w:pPr>
      <w:r w:rsidRPr="00440182">
        <w:tab/>
      </w:r>
      <w:r w:rsidRPr="00440182">
        <w:tab/>
      </w:r>
      <w:r w:rsidRPr="00440182">
        <w:tab/>
        <w:t xml:space="preserve">Alex </w:t>
      </w:r>
      <w:proofErr w:type="spellStart"/>
      <w:r w:rsidRPr="00440182">
        <w:t>Tosolini</w:t>
      </w:r>
      <w:proofErr w:type="spellEnd"/>
      <w:r w:rsidR="002F6369" w:rsidRPr="00440182">
        <w:t xml:space="preserve"> (MU MBA FAC and SDA Bocconi Advisory Board)</w:t>
      </w:r>
    </w:p>
    <w:p w14:paraId="7E2F9CC2" w14:textId="77777777" w:rsidR="00420066" w:rsidRPr="00440182" w:rsidRDefault="00420066" w:rsidP="00420066">
      <w:pPr>
        <w:tabs>
          <w:tab w:val="left" w:pos="360"/>
        </w:tabs>
        <w:rPr>
          <w:b/>
        </w:rPr>
      </w:pPr>
    </w:p>
    <w:p w14:paraId="4F1F2AFB" w14:textId="08F5B383" w:rsidR="00420066" w:rsidRPr="00440182" w:rsidRDefault="00420066" w:rsidP="00420066">
      <w:pPr>
        <w:tabs>
          <w:tab w:val="left" w:pos="360"/>
        </w:tabs>
      </w:pPr>
      <w:r w:rsidRPr="00440182">
        <w:rPr>
          <w:b/>
        </w:rPr>
        <w:t>Alumni &amp; Students:</w:t>
      </w:r>
      <w:r w:rsidRPr="00440182">
        <w:rPr>
          <w:b/>
        </w:rPr>
        <w:tab/>
      </w:r>
      <w:r w:rsidRPr="00440182">
        <w:t>Bethany Allen (FSB Asst Director Entrepreneurship and Current In-Person Student)</w:t>
      </w:r>
    </w:p>
    <w:p w14:paraId="0D2076CC" w14:textId="494C69FA" w:rsidR="00420066" w:rsidRPr="00440182" w:rsidRDefault="00420066" w:rsidP="00420066">
      <w:pPr>
        <w:tabs>
          <w:tab w:val="left" w:pos="360"/>
        </w:tabs>
      </w:pPr>
      <w:r w:rsidRPr="00440182">
        <w:tab/>
      </w:r>
      <w:r w:rsidRPr="00440182">
        <w:tab/>
      </w:r>
      <w:r w:rsidRPr="00440182">
        <w:tab/>
      </w:r>
      <w:r w:rsidRPr="00440182">
        <w:tab/>
        <w:t>Chris Cardinal (Groupe Connect SVP Group Account Director [SF] and Current Online Student)</w:t>
      </w:r>
    </w:p>
    <w:p w14:paraId="138A676D" w14:textId="08F27EF1" w:rsidR="00420066" w:rsidRPr="00440182" w:rsidRDefault="00F66273" w:rsidP="00420066">
      <w:pPr>
        <w:tabs>
          <w:tab w:val="left" w:pos="360"/>
        </w:tabs>
      </w:pPr>
      <w:r w:rsidRPr="00440182">
        <w:tab/>
      </w:r>
      <w:r w:rsidRPr="00440182">
        <w:tab/>
      </w:r>
      <w:r w:rsidRPr="00440182">
        <w:tab/>
      </w:r>
      <w:r w:rsidRPr="00440182">
        <w:tab/>
        <w:t>Kate Ward (Kroger President – Personal Finance and In-Person MBA Alum)</w:t>
      </w:r>
    </w:p>
    <w:p w14:paraId="494F03D2" w14:textId="77777777" w:rsidR="00F66273" w:rsidRPr="00440182" w:rsidRDefault="00F66273" w:rsidP="00420066">
      <w:pPr>
        <w:tabs>
          <w:tab w:val="left" w:pos="360"/>
        </w:tabs>
        <w:rPr>
          <w:b/>
        </w:rPr>
      </w:pPr>
    </w:p>
    <w:p w14:paraId="243D1C57" w14:textId="2E6CF61D" w:rsidR="00420066" w:rsidRPr="00440182" w:rsidRDefault="00420066" w:rsidP="00420066">
      <w:pPr>
        <w:tabs>
          <w:tab w:val="left" w:pos="360"/>
        </w:tabs>
      </w:pPr>
      <w:r w:rsidRPr="00440182">
        <w:rPr>
          <w:b/>
        </w:rPr>
        <w:t>Dean’s Liaison:</w:t>
      </w:r>
      <w:r w:rsidRPr="00440182">
        <w:t xml:space="preserve"> </w:t>
      </w:r>
      <w:r w:rsidR="00F66273" w:rsidRPr="00440182">
        <w:tab/>
      </w:r>
      <w:r w:rsidR="00F66273" w:rsidRPr="00440182">
        <w:tab/>
      </w:r>
      <w:r w:rsidRPr="00440182">
        <w:t>Drew Reffett</w:t>
      </w:r>
    </w:p>
    <w:p w14:paraId="366E3E58" w14:textId="3E5A81B9" w:rsidR="00420066" w:rsidRPr="00440182" w:rsidRDefault="00420066" w:rsidP="00420066">
      <w:pPr>
        <w:tabs>
          <w:tab w:val="left" w:pos="360"/>
        </w:tabs>
      </w:pPr>
    </w:p>
    <w:p w14:paraId="312F6230" w14:textId="0A03A0D4" w:rsidR="00420066" w:rsidRPr="00440182" w:rsidRDefault="00420066" w:rsidP="00420066">
      <w:pPr>
        <w:tabs>
          <w:tab w:val="left" w:pos="360"/>
        </w:tabs>
        <w:rPr>
          <w:b/>
        </w:rPr>
      </w:pPr>
      <w:r w:rsidRPr="00440182">
        <w:rPr>
          <w:b/>
        </w:rPr>
        <w:t>Committee Charge:</w:t>
      </w:r>
    </w:p>
    <w:p w14:paraId="7909BE6D" w14:textId="77777777" w:rsidR="00420066" w:rsidRPr="00440182" w:rsidRDefault="00420066" w:rsidP="00420066">
      <w:pPr>
        <w:numPr>
          <w:ilvl w:val="0"/>
          <w:numId w:val="35"/>
        </w:numPr>
        <w:tabs>
          <w:tab w:val="clear" w:pos="720"/>
        </w:tabs>
        <w:ind w:left="360"/>
        <w:rPr>
          <w:color w:val="333333"/>
        </w:rPr>
      </w:pPr>
      <w:r w:rsidRPr="00440182">
        <w:rPr>
          <w:color w:val="333333"/>
        </w:rPr>
        <w:t>Serve a special role separate from the Graduate Studies Committee to ensure that the Miami MBA program (in-person and online) continually adapts to the dynamic competitive environment for MBA programs targeted for experienced professionals.</w:t>
      </w:r>
    </w:p>
    <w:p w14:paraId="05DB676B" w14:textId="77777777" w:rsidR="00420066" w:rsidRPr="00440182" w:rsidRDefault="00420066" w:rsidP="00420066">
      <w:pPr>
        <w:numPr>
          <w:ilvl w:val="0"/>
          <w:numId w:val="35"/>
        </w:numPr>
        <w:tabs>
          <w:tab w:val="clear" w:pos="720"/>
        </w:tabs>
        <w:ind w:left="360"/>
        <w:rPr>
          <w:color w:val="333333"/>
        </w:rPr>
      </w:pPr>
      <w:r w:rsidRPr="00440182">
        <w:rPr>
          <w:color w:val="333333"/>
        </w:rPr>
        <w:t>Develop strategy for evolving the Miami MBA program (in-person and online) to enable the program to successfully differentiate itself in the local and online marketplace focused on the same quality education experience as the undergraduate program.</w:t>
      </w:r>
    </w:p>
    <w:p w14:paraId="4D1B2540" w14:textId="77777777" w:rsidR="00420066" w:rsidRPr="00440182" w:rsidRDefault="00420066" w:rsidP="00420066">
      <w:pPr>
        <w:numPr>
          <w:ilvl w:val="0"/>
          <w:numId w:val="35"/>
        </w:numPr>
        <w:tabs>
          <w:tab w:val="clear" w:pos="720"/>
        </w:tabs>
        <w:ind w:left="360"/>
        <w:rPr>
          <w:color w:val="333333"/>
        </w:rPr>
      </w:pPr>
      <w:r w:rsidRPr="00440182">
        <w:rPr>
          <w:color w:val="333333"/>
        </w:rPr>
        <w:t>Assist the Program Director and Associate Deans in developing curricula for the MBA program (in-person and online) and work with the Graduate Studies Program for moving forward proposed courses and changes to existing courses (or key learning objectives).</w:t>
      </w:r>
    </w:p>
    <w:p w14:paraId="2570D6A0" w14:textId="77777777" w:rsidR="00420066" w:rsidRPr="00440182" w:rsidRDefault="00420066" w:rsidP="00420066">
      <w:pPr>
        <w:numPr>
          <w:ilvl w:val="0"/>
          <w:numId w:val="35"/>
        </w:numPr>
        <w:tabs>
          <w:tab w:val="clear" w:pos="720"/>
        </w:tabs>
        <w:ind w:left="360"/>
        <w:rPr>
          <w:color w:val="333333"/>
        </w:rPr>
      </w:pPr>
      <w:r w:rsidRPr="00440182">
        <w:rPr>
          <w:color w:val="333333"/>
        </w:rPr>
        <w:t>Assist the Program Director and Associate Deans in identifying appropriate MBA faculty and external instructors to ensure sufficient quality of instruction in place regardless of program demand.</w:t>
      </w:r>
    </w:p>
    <w:p w14:paraId="74E691D0" w14:textId="77777777" w:rsidR="00420066" w:rsidRPr="00440182" w:rsidRDefault="00420066" w:rsidP="00420066">
      <w:pPr>
        <w:numPr>
          <w:ilvl w:val="0"/>
          <w:numId w:val="35"/>
        </w:numPr>
        <w:tabs>
          <w:tab w:val="clear" w:pos="720"/>
        </w:tabs>
        <w:ind w:left="360"/>
        <w:rPr>
          <w:color w:val="333333"/>
        </w:rPr>
      </w:pPr>
      <w:r w:rsidRPr="00440182">
        <w:rPr>
          <w:color w:val="333333"/>
        </w:rPr>
        <w:t>The Committee will meet as needed on an ongoing basis to ensure progress in addressing its charge.</w:t>
      </w:r>
    </w:p>
    <w:p w14:paraId="4C74C2A9" w14:textId="77777777" w:rsidR="00420066" w:rsidRPr="00440182" w:rsidRDefault="00420066" w:rsidP="00420066">
      <w:pPr>
        <w:numPr>
          <w:ilvl w:val="0"/>
          <w:numId w:val="35"/>
        </w:numPr>
        <w:tabs>
          <w:tab w:val="clear" w:pos="720"/>
        </w:tabs>
        <w:ind w:left="360"/>
        <w:rPr>
          <w:color w:val="333333"/>
        </w:rPr>
      </w:pPr>
      <w:r w:rsidRPr="00440182">
        <w:rPr>
          <w:color w:val="333333"/>
        </w:rPr>
        <w:t xml:space="preserve">The Committee Chair will provide a summative year-end report of Committee activities to the Associate Dean for Curriculum. </w:t>
      </w:r>
    </w:p>
    <w:p w14:paraId="655495F5" w14:textId="77777777" w:rsidR="00420066" w:rsidRPr="00420066" w:rsidRDefault="00420066" w:rsidP="00420066">
      <w:pPr>
        <w:tabs>
          <w:tab w:val="left" w:pos="360"/>
        </w:tabs>
      </w:pPr>
    </w:p>
    <w:sectPr w:rsidR="00420066" w:rsidRPr="00420066" w:rsidSect="00DD7814">
      <w:footerReference w:type="even" r:id="rId8"/>
      <w:footerReference w:type="default" r:id="rId9"/>
      <w:type w:val="continuous"/>
      <w:pgSz w:w="12240" w:h="15840"/>
      <w:pgMar w:top="1152" w:right="720" w:bottom="1152"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0A5D6" w14:textId="77777777" w:rsidR="009773FC" w:rsidRDefault="009773FC">
      <w:r>
        <w:separator/>
      </w:r>
    </w:p>
  </w:endnote>
  <w:endnote w:type="continuationSeparator" w:id="0">
    <w:p w14:paraId="17BE552A" w14:textId="77777777" w:rsidR="009773FC" w:rsidRDefault="00977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C1954" w14:textId="77777777" w:rsidR="00755006" w:rsidRDefault="00755006" w:rsidP="0050035E">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7F309C7" w14:textId="77777777" w:rsidR="00755006" w:rsidRDefault="00755006" w:rsidP="0050035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2502419"/>
      <w:docPartObj>
        <w:docPartGallery w:val="Page Numbers (Bottom of Page)"/>
        <w:docPartUnique/>
      </w:docPartObj>
    </w:sdtPr>
    <w:sdtEndPr>
      <w:rPr>
        <w:noProof/>
      </w:rPr>
    </w:sdtEndPr>
    <w:sdtContent>
      <w:p w14:paraId="68231E0C" w14:textId="746B5298" w:rsidR="00755006" w:rsidRDefault="00755006">
        <w:pPr>
          <w:pStyle w:val="Footer"/>
          <w:jc w:val="right"/>
        </w:pPr>
        <w:r>
          <w:fldChar w:fldCharType="begin"/>
        </w:r>
        <w:r>
          <w:instrText xml:space="preserve"> PAGE   \* MERGEFORMAT </w:instrText>
        </w:r>
        <w:r>
          <w:fldChar w:fldCharType="separate"/>
        </w:r>
        <w:r>
          <w:rPr>
            <w:noProof/>
          </w:rPr>
          <w:t>10</w:t>
        </w:r>
        <w:r>
          <w:rPr>
            <w:noProof/>
          </w:rPr>
          <w:fldChar w:fldCharType="end"/>
        </w:r>
      </w:p>
    </w:sdtContent>
  </w:sdt>
  <w:p w14:paraId="1644196E" w14:textId="5C4F078C" w:rsidR="00755006" w:rsidRDefault="00755006" w:rsidP="0050035E">
    <w:pPr>
      <w:pStyle w:val="Footer"/>
      <w:tabs>
        <w:tab w:val="clear" w:pos="8640"/>
        <w:tab w:val="right" w:pos="9900"/>
      </w:tabs>
      <w:ind w:right="360"/>
    </w:pPr>
    <w:r>
      <w:fldChar w:fldCharType="begin"/>
    </w:r>
    <w:r>
      <w:instrText xml:space="preserve"> DATE \@ "M/d/yyyy" </w:instrText>
    </w:r>
    <w:r>
      <w:fldChar w:fldCharType="separate"/>
    </w:r>
    <w:r w:rsidR="00B90862">
      <w:rPr>
        <w:noProof/>
      </w:rPr>
      <w:t>8/17/202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84869" w14:textId="77777777" w:rsidR="009773FC" w:rsidRDefault="009773FC">
      <w:r>
        <w:separator/>
      </w:r>
    </w:p>
  </w:footnote>
  <w:footnote w:type="continuationSeparator" w:id="0">
    <w:p w14:paraId="6260DCDA" w14:textId="77777777" w:rsidR="009773FC" w:rsidRDefault="00977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5B9C"/>
    <w:multiLevelType w:val="hybridMultilevel"/>
    <w:tmpl w:val="7F5C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E675F3"/>
    <w:multiLevelType w:val="multilevel"/>
    <w:tmpl w:val="7AB87AE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15FB03E3"/>
    <w:multiLevelType w:val="hybridMultilevel"/>
    <w:tmpl w:val="8E409AC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7761DE"/>
    <w:multiLevelType w:val="hybridMultilevel"/>
    <w:tmpl w:val="A16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4A5784"/>
    <w:multiLevelType w:val="hybridMultilevel"/>
    <w:tmpl w:val="4BB4C2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5D2BD0"/>
    <w:multiLevelType w:val="hybridMultilevel"/>
    <w:tmpl w:val="53F8E52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A663FB"/>
    <w:multiLevelType w:val="hybridMultilevel"/>
    <w:tmpl w:val="DE1C91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7">
      <w:start w:val="1"/>
      <w:numFmt w:val="lowerLetter"/>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C2743EE"/>
    <w:multiLevelType w:val="hybridMultilevel"/>
    <w:tmpl w:val="83245BB8"/>
    <w:lvl w:ilvl="0" w:tplc="0409000F">
      <w:start w:val="1"/>
      <w:numFmt w:val="decimal"/>
      <w:lvlText w:val="%1."/>
      <w:lvlJc w:val="left"/>
      <w:pPr>
        <w:ind w:left="13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B94F0F"/>
    <w:multiLevelType w:val="hybridMultilevel"/>
    <w:tmpl w:val="659A3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0F7A32"/>
    <w:multiLevelType w:val="hybridMultilevel"/>
    <w:tmpl w:val="B4408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2CB1134"/>
    <w:multiLevelType w:val="hybridMultilevel"/>
    <w:tmpl w:val="0F6E46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002130"/>
    <w:multiLevelType w:val="hybridMultilevel"/>
    <w:tmpl w:val="C060DD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8E51F32"/>
    <w:multiLevelType w:val="hybridMultilevel"/>
    <w:tmpl w:val="E2DCA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236E81"/>
    <w:multiLevelType w:val="hybridMultilevel"/>
    <w:tmpl w:val="4B2C456C"/>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6A107E"/>
    <w:multiLevelType w:val="hybridMultilevel"/>
    <w:tmpl w:val="D15666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F22E6"/>
    <w:multiLevelType w:val="hybridMultilevel"/>
    <w:tmpl w:val="F214870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229797C"/>
    <w:multiLevelType w:val="hybridMultilevel"/>
    <w:tmpl w:val="8318C520"/>
    <w:lvl w:ilvl="0" w:tplc="F370BA6C">
      <w:start w:val="1"/>
      <w:numFmt w:val="decimal"/>
      <w:lvlText w:val="%1."/>
      <w:lvlJc w:val="left"/>
      <w:pPr>
        <w:ind w:left="1440" w:hanging="360"/>
      </w:pPr>
      <w:rPr>
        <w:b w:val="0"/>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2622747"/>
    <w:multiLevelType w:val="hybridMultilevel"/>
    <w:tmpl w:val="B0DA4A5A"/>
    <w:lvl w:ilvl="0" w:tplc="D3C6EB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38364E2"/>
    <w:multiLevelType w:val="hybridMultilevel"/>
    <w:tmpl w:val="FBAC9AB4"/>
    <w:lvl w:ilvl="0" w:tplc="88C806A0">
      <w:start w:val="1"/>
      <w:numFmt w:val="decimal"/>
      <w:lvlText w:val="%1."/>
      <w:lvlJc w:val="left"/>
      <w:pPr>
        <w:ind w:left="1800" w:hanging="360"/>
      </w:pPr>
      <w:rPr>
        <w:b w:val="0"/>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67264B7"/>
    <w:multiLevelType w:val="hybridMultilevel"/>
    <w:tmpl w:val="36FA65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7B00EF3"/>
    <w:multiLevelType w:val="hybridMultilevel"/>
    <w:tmpl w:val="FB080DE0"/>
    <w:lvl w:ilvl="0" w:tplc="67B292EC">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269030F"/>
    <w:multiLevelType w:val="hybridMultilevel"/>
    <w:tmpl w:val="26C604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8A6278"/>
    <w:multiLevelType w:val="hybridMultilevel"/>
    <w:tmpl w:val="C8AE677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5354881"/>
    <w:multiLevelType w:val="hybridMultilevel"/>
    <w:tmpl w:val="2B04A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C30C63"/>
    <w:multiLevelType w:val="hybridMultilevel"/>
    <w:tmpl w:val="57D643A4"/>
    <w:lvl w:ilvl="0" w:tplc="7F50AE8A">
      <w:start w:val="1"/>
      <w:numFmt w:val="decimal"/>
      <w:lvlText w:val="%1."/>
      <w:lvlJc w:val="left"/>
      <w:pPr>
        <w:ind w:left="360" w:hanging="360"/>
      </w:pPr>
      <w:rPr>
        <w:rFonts w:ascii="Times New Roman" w:eastAsia="Times New Roman" w:hAnsi="Times New Roman" w:cs="Times New Roman"/>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9E77707"/>
    <w:multiLevelType w:val="hybridMultilevel"/>
    <w:tmpl w:val="123855A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A4C78D7"/>
    <w:multiLevelType w:val="hybridMultilevel"/>
    <w:tmpl w:val="BC942A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6D1F9D"/>
    <w:multiLevelType w:val="hybridMultilevel"/>
    <w:tmpl w:val="D9B47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CF6D60"/>
    <w:multiLevelType w:val="hybridMultilevel"/>
    <w:tmpl w:val="815ABE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6156B4"/>
    <w:multiLevelType w:val="hybridMultilevel"/>
    <w:tmpl w:val="24C4E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1B005C"/>
    <w:multiLevelType w:val="hybridMultilevel"/>
    <w:tmpl w:val="03785B9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26214F6"/>
    <w:multiLevelType w:val="hybridMultilevel"/>
    <w:tmpl w:val="BC56C23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3063022"/>
    <w:multiLevelType w:val="hybridMultilevel"/>
    <w:tmpl w:val="BD527A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43462AF"/>
    <w:multiLevelType w:val="hybridMultilevel"/>
    <w:tmpl w:val="9B3027F8"/>
    <w:lvl w:ilvl="0" w:tplc="D3C6EB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A760274"/>
    <w:multiLevelType w:val="hybridMultilevel"/>
    <w:tmpl w:val="985A3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D34B4B"/>
    <w:multiLevelType w:val="hybridMultilevel"/>
    <w:tmpl w:val="B44086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A35E84"/>
    <w:multiLevelType w:val="hybridMultilevel"/>
    <w:tmpl w:val="612084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8"/>
  </w:num>
  <w:num w:numId="2">
    <w:abstractNumId w:val="33"/>
  </w:num>
  <w:num w:numId="3">
    <w:abstractNumId w:val="17"/>
  </w:num>
  <w:num w:numId="4">
    <w:abstractNumId w:val="20"/>
  </w:num>
  <w:num w:numId="5">
    <w:abstractNumId w:val="4"/>
  </w:num>
  <w:num w:numId="6">
    <w:abstractNumId w:val="25"/>
  </w:num>
  <w:num w:numId="7">
    <w:abstractNumId w:val="7"/>
  </w:num>
  <w:num w:numId="8">
    <w:abstractNumId w:val="19"/>
  </w:num>
  <w:num w:numId="9">
    <w:abstractNumId w:val="2"/>
  </w:num>
  <w:num w:numId="10">
    <w:abstractNumId w:val="28"/>
  </w:num>
  <w:num w:numId="11">
    <w:abstractNumId w:val="11"/>
  </w:num>
  <w:num w:numId="12">
    <w:abstractNumId w:val="0"/>
  </w:num>
  <w:num w:numId="13">
    <w:abstractNumId w:val="5"/>
  </w:num>
  <w:num w:numId="14">
    <w:abstractNumId w:val="16"/>
  </w:num>
  <w:num w:numId="15">
    <w:abstractNumId w:val="3"/>
  </w:num>
  <w:num w:numId="16">
    <w:abstractNumId w:val="31"/>
  </w:num>
  <w:num w:numId="17">
    <w:abstractNumId w:val="24"/>
  </w:num>
  <w:num w:numId="18">
    <w:abstractNumId w:val="26"/>
  </w:num>
  <w:num w:numId="19">
    <w:abstractNumId w:val="29"/>
  </w:num>
  <w:num w:numId="20">
    <w:abstractNumId w:val="13"/>
  </w:num>
  <w:num w:numId="21">
    <w:abstractNumId w:val="32"/>
  </w:num>
  <w:num w:numId="22">
    <w:abstractNumId w:val="34"/>
  </w:num>
  <w:num w:numId="23">
    <w:abstractNumId w:val="23"/>
  </w:num>
  <w:num w:numId="24">
    <w:abstractNumId w:val="21"/>
  </w:num>
  <w:num w:numId="25">
    <w:abstractNumId w:val="6"/>
  </w:num>
  <w:num w:numId="26">
    <w:abstractNumId w:val="36"/>
  </w:num>
  <w:num w:numId="27">
    <w:abstractNumId w:val="15"/>
  </w:num>
  <w:num w:numId="28">
    <w:abstractNumId w:val="14"/>
  </w:num>
  <w:num w:numId="29">
    <w:abstractNumId w:val="30"/>
  </w:num>
  <w:num w:numId="30">
    <w:abstractNumId w:val="9"/>
  </w:num>
  <w:num w:numId="31">
    <w:abstractNumId w:val="35"/>
  </w:num>
  <w:num w:numId="32">
    <w:abstractNumId w:val="12"/>
  </w:num>
  <w:num w:numId="33">
    <w:abstractNumId w:val="27"/>
  </w:num>
  <w:num w:numId="34">
    <w:abstractNumId w:val="10"/>
  </w:num>
  <w:num w:numId="35">
    <w:abstractNumId w:val="1"/>
  </w:num>
  <w:num w:numId="36">
    <w:abstractNumId w:val="22"/>
  </w:num>
  <w:num w:numId="37">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US" w:vendorID="64" w:dllVersion="6" w:nlCheck="1" w:checkStyle="1"/>
  <w:activeWritingStyle w:appName="MSWord" w:lang="fr-FR" w:vendorID="64" w:dllVersion="6" w:nlCheck="1" w:checkStyle="0"/>
  <w:activeWritingStyle w:appName="MSWord" w:lang="es-MX" w:vendorID="64" w:dllVersion="6" w:nlCheck="1" w:checkStyle="1"/>
  <w:activeWritingStyle w:appName="MSWord" w:lang="en-US" w:vendorID="64" w:dllVersion="4096" w:nlCheck="1" w:checkStyle="0"/>
  <w:activeWritingStyle w:appName="MSWord" w:lang="fr-FR"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wNTA3NTQwMjI0szQyUdpeDU4uLM/DyQAsNaAIRCIPEsAAAA"/>
  </w:docVars>
  <w:rsids>
    <w:rsidRoot w:val="008F2E7B"/>
    <w:rsid w:val="00000EC3"/>
    <w:rsid w:val="00001278"/>
    <w:rsid w:val="00003216"/>
    <w:rsid w:val="000037F4"/>
    <w:rsid w:val="00004C22"/>
    <w:rsid w:val="0000571B"/>
    <w:rsid w:val="00005DBC"/>
    <w:rsid w:val="00010967"/>
    <w:rsid w:val="00010B0F"/>
    <w:rsid w:val="00010C9A"/>
    <w:rsid w:val="00010F15"/>
    <w:rsid w:val="00011C21"/>
    <w:rsid w:val="00011DD5"/>
    <w:rsid w:val="00013209"/>
    <w:rsid w:val="00015956"/>
    <w:rsid w:val="00016E14"/>
    <w:rsid w:val="000173AE"/>
    <w:rsid w:val="00020F62"/>
    <w:rsid w:val="00020FCE"/>
    <w:rsid w:val="00020FF1"/>
    <w:rsid w:val="00021411"/>
    <w:rsid w:val="00021D6A"/>
    <w:rsid w:val="00021F82"/>
    <w:rsid w:val="000239AD"/>
    <w:rsid w:val="00023A91"/>
    <w:rsid w:val="00024378"/>
    <w:rsid w:val="000250C6"/>
    <w:rsid w:val="00025E1A"/>
    <w:rsid w:val="00026B59"/>
    <w:rsid w:val="00030F0B"/>
    <w:rsid w:val="0003141E"/>
    <w:rsid w:val="00033BDB"/>
    <w:rsid w:val="0003450C"/>
    <w:rsid w:val="00035421"/>
    <w:rsid w:val="00035A53"/>
    <w:rsid w:val="00035C93"/>
    <w:rsid w:val="00040433"/>
    <w:rsid w:val="00042048"/>
    <w:rsid w:val="00042FF3"/>
    <w:rsid w:val="000439B2"/>
    <w:rsid w:val="00044357"/>
    <w:rsid w:val="00045828"/>
    <w:rsid w:val="00045D76"/>
    <w:rsid w:val="00045F5D"/>
    <w:rsid w:val="00047D19"/>
    <w:rsid w:val="00050327"/>
    <w:rsid w:val="000506D3"/>
    <w:rsid w:val="00051FD1"/>
    <w:rsid w:val="000533F5"/>
    <w:rsid w:val="00053A7C"/>
    <w:rsid w:val="00056F27"/>
    <w:rsid w:val="00057732"/>
    <w:rsid w:val="0006088F"/>
    <w:rsid w:val="000611A1"/>
    <w:rsid w:val="00061F6C"/>
    <w:rsid w:val="000627F7"/>
    <w:rsid w:val="00063A98"/>
    <w:rsid w:val="00064541"/>
    <w:rsid w:val="00064762"/>
    <w:rsid w:val="00064E4E"/>
    <w:rsid w:val="0006736F"/>
    <w:rsid w:val="00070529"/>
    <w:rsid w:val="0007143B"/>
    <w:rsid w:val="000721E2"/>
    <w:rsid w:val="00072C31"/>
    <w:rsid w:val="00072DA9"/>
    <w:rsid w:val="00073E61"/>
    <w:rsid w:val="00074320"/>
    <w:rsid w:val="00074688"/>
    <w:rsid w:val="0007487F"/>
    <w:rsid w:val="00074ACE"/>
    <w:rsid w:val="000754EC"/>
    <w:rsid w:val="00076F01"/>
    <w:rsid w:val="00076FD3"/>
    <w:rsid w:val="0008099C"/>
    <w:rsid w:val="00082161"/>
    <w:rsid w:val="00082EA1"/>
    <w:rsid w:val="00090375"/>
    <w:rsid w:val="000916FE"/>
    <w:rsid w:val="00091A86"/>
    <w:rsid w:val="00092A91"/>
    <w:rsid w:val="0009347B"/>
    <w:rsid w:val="000942EC"/>
    <w:rsid w:val="00094CFB"/>
    <w:rsid w:val="00097BCB"/>
    <w:rsid w:val="00097E5A"/>
    <w:rsid w:val="000A07E6"/>
    <w:rsid w:val="000A2B70"/>
    <w:rsid w:val="000A334E"/>
    <w:rsid w:val="000B0C8F"/>
    <w:rsid w:val="000B3561"/>
    <w:rsid w:val="000C27C2"/>
    <w:rsid w:val="000C285C"/>
    <w:rsid w:val="000C72C3"/>
    <w:rsid w:val="000C7D9E"/>
    <w:rsid w:val="000D0449"/>
    <w:rsid w:val="000D2F6A"/>
    <w:rsid w:val="000D3244"/>
    <w:rsid w:val="000D3EAA"/>
    <w:rsid w:val="000D5E3E"/>
    <w:rsid w:val="000E0F13"/>
    <w:rsid w:val="000E1153"/>
    <w:rsid w:val="000E3154"/>
    <w:rsid w:val="000E6CB6"/>
    <w:rsid w:val="000E6E90"/>
    <w:rsid w:val="000E7502"/>
    <w:rsid w:val="000E7BB2"/>
    <w:rsid w:val="000F362B"/>
    <w:rsid w:val="001013D0"/>
    <w:rsid w:val="00101800"/>
    <w:rsid w:val="00101A62"/>
    <w:rsid w:val="00101D88"/>
    <w:rsid w:val="0010243F"/>
    <w:rsid w:val="0010468B"/>
    <w:rsid w:val="00104776"/>
    <w:rsid w:val="0010764C"/>
    <w:rsid w:val="00107BDF"/>
    <w:rsid w:val="00110D85"/>
    <w:rsid w:val="0011256B"/>
    <w:rsid w:val="001143D1"/>
    <w:rsid w:val="00114F9F"/>
    <w:rsid w:val="0011514B"/>
    <w:rsid w:val="0011631A"/>
    <w:rsid w:val="00116B48"/>
    <w:rsid w:val="00117356"/>
    <w:rsid w:val="0011775D"/>
    <w:rsid w:val="00117C78"/>
    <w:rsid w:val="001203E6"/>
    <w:rsid w:val="00122835"/>
    <w:rsid w:val="0012558D"/>
    <w:rsid w:val="00125E58"/>
    <w:rsid w:val="00126A7E"/>
    <w:rsid w:val="00130E2D"/>
    <w:rsid w:val="00132139"/>
    <w:rsid w:val="001325FD"/>
    <w:rsid w:val="00132673"/>
    <w:rsid w:val="001351B9"/>
    <w:rsid w:val="00135B60"/>
    <w:rsid w:val="00137D68"/>
    <w:rsid w:val="00140BF2"/>
    <w:rsid w:val="00140DEE"/>
    <w:rsid w:val="00141CA3"/>
    <w:rsid w:val="0014408C"/>
    <w:rsid w:val="00145201"/>
    <w:rsid w:val="001460FA"/>
    <w:rsid w:val="00146667"/>
    <w:rsid w:val="00146B34"/>
    <w:rsid w:val="00147192"/>
    <w:rsid w:val="00147CB6"/>
    <w:rsid w:val="001501F8"/>
    <w:rsid w:val="001520AC"/>
    <w:rsid w:val="00160824"/>
    <w:rsid w:val="00160AB2"/>
    <w:rsid w:val="00160ECF"/>
    <w:rsid w:val="00162BEC"/>
    <w:rsid w:val="00164A51"/>
    <w:rsid w:val="001657A5"/>
    <w:rsid w:val="001665D6"/>
    <w:rsid w:val="001667E7"/>
    <w:rsid w:val="00166DD9"/>
    <w:rsid w:val="00171F16"/>
    <w:rsid w:val="001744BE"/>
    <w:rsid w:val="00175A99"/>
    <w:rsid w:val="00177076"/>
    <w:rsid w:val="00180E94"/>
    <w:rsid w:val="001826B5"/>
    <w:rsid w:val="00183316"/>
    <w:rsid w:val="00186896"/>
    <w:rsid w:val="00187186"/>
    <w:rsid w:val="00187E29"/>
    <w:rsid w:val="00190C5A"/>
    <w:rsid w:val="0019191D"/>
    <w:rsid w:val="00192C4A"/>
    <w:rsid w:val="00195708"/>
    <w:rsid w:val="0019642F"/>
    <w:rsid w:val="0019661C"/>
    <w:rsid w:val="001967AC"/>
    <w:rsid w:val="00197FDD"/>
    <w:rsid w:val="001A11D7"/>
    <w:rsid w:val="001A1C9C"/>
    <w:rsid w:val="001A1F1E"/>
    <w:rsid w:val="001A31F0"/>
    <w:rsid w:val="001A37B3"/>
    <w:rsid w:val="001A4381"/>
    <w:rsid w:val="001A4DDA"/>
    <w:rsid w:val="001A55F4"/>
    <w:rsid w:val="001A66AD"/>
    <w:rsid w:val="001B4F18"/>
    <w:rsid w:val="001B5528"/>
    <w:rsid w:val="001B693B"/>
    <w:rsid w:val="001C059B"/>
    <w:rsid w:val="001C1D59"/>
    <w:rsid w:val="001C3AAB"/>
    <w:rsid w:val="001C4A00"/>
    <w:rsid w:val="001C63FD"/>
    <w:rsid w:val="001C6723"/>
    <w:rsid w:val="001C6A2D"/>
    <w:rsid w:val="001C792A"/>
    <w:rsid w:val="001D07D0"/>
    <w:rsid w:val="001D1736"/>
    <w:rsid w:val="001D17C1"/>
    <w:rsid w:val="001D4993"/>
    <w:rsid w:val="001D7E4E"/>
    <w:rsid w:val="001E0358"/>
    <w:rsid w:val="001E09FD"/>
    <w:rsid w:val="001E0D63"/>
    <w:rsid w:val="001E0EB8"/>
    <w:rsid w:val="001E0F7A"/>
    <w:rsid w:val="001E15CA"/>
    <w:rsid w:val="001E1FE1"/>
    <w:rsid w:val="001E2215"/>
    <w:rsid w:val="001E5B2A"/>
    <w:rsid w:val="001E6322"/>
    <w:rsid w:val="001F38CE"/>
    <w:rsid w:val="001F7EB8"/>
    <w:rsid w:val="001F7FB4"/>
    <w:rsid w:val="002006C5"/>
    <w:rsid w:val="002021A2"/>
    <w:rsid w:val="00202950"/>
    <w:rsid w:val="00202B1D"/>
    <w:rsid w:val="002035D0"/>
    <w:rsid w:val="002045AA"/>
    <w:rsid w:val="002055CA"/>
    <w:rsid w:val="00205BB6"/>
    <w:rsid w:val="00205D68"/>
    <w:rsid w:val="0020691B"/>
    <w:rsid w:val="0021082C"/>
    <w:rsid w:val="00211961"/>
    <w:rsid w:val="00211ED1"/>
    <w:rsid w:val="00212799"/>
    <w:rsid w:val="00212B26"/>
    <w:rsid w:val="0022072F"/>
    <w:rsid w:val="002231A8"/>
    <w:rsid w:val="00225004"/>
    <w:rsid w:val="0022709A"/>
    <w:rsid w:val="00230FBD"/>
    <w:rsid w:val="00231545"/>
    <w:rsid w:val="00232E69"/>
    <w:rsid w:val="0023380B"/>
    <w:rsid w:val="00233A56"/>
    <w:rsid w:val="00233D67"/>
    <w:rsid w:val="00235552"/>
    <w:rsid w:val="002372DA"/>
    <w:rsid w:val="00243026"/>
    <w:rsid w:val="00243CDD"/>
    <w:rsid w:val="00244B09"/>
    <w:rsid w:val="00246186"/>
    <w:rsid w:val="00250510"/>
    <w:rsid w:val="00254AFD"/>
    <w:rsid w:val="00255359"/>
    <w:rsid w:val="002561B5"/>
    <w:rsid w:val="00256824"/>
    <w:rsid w:val="00257D16"/>
    <w:rsid w:val="00261196"/>
    <w:rsid w:val="0026128B"/>
    <w:rsid w:val="0026283F"/>
    <w:rsid w:val="00262C9F"/>
    <w:rsid w:val="00263C4B"/>
    <w:rsid w:val="0026571C"/>
    <w:rsid w:val="00266B5F"/>
    <w:rsid w:val="0027007A"/>
    <w:rsid w:val="00270552"/>
    <w:rsid w:val="0027124D"/>
    <w:rsid w:val="00271BA8"/>
    <w:rsid w:val="00273E43"/>
    <w:rsid w:val="0027573A"/>
    <w:rsid w:val="00275B00"/>
    <w:rsid w:val="00275B7D"/>
    <w:rsid w:val="00275D72"/>
    <w:rsid w:val="0027770E"/>
    <w:rsid w:val="00280748"/>
    <w:rsid w:val="00280BF7"/>
    <w:rsid w:val="00281128"/>
    <w:rsid w:val="002823E9"/>
    <w:rsid w:val="002826F4"/>
    <w:rsid w:val="0028307C"/>
    <w:rsid w:val="00287A3C"/>
    <w:rsid w:val="002900CF"/>
    <w:rsid w:val="0029043B"/>
    <w:rsid w:val="002906D2"/>
    <w:rsid w:val="00293876"/>
    <w:rsid w:val="00295EE9"/>
    <w:rsid w:val="002A250B"/>
    <w:rsid w:val="002A2A89"/>
    <w:rsid w:val="002A4BA3"/>
    <w:rsid w:val="002A4F1E"/>
    <w:rsid w:val="002A594C"/>
    <w:rsid w:val="002A5A6C"/>
    <w:rsid w:val="002A61ED"/>
    <w:rsid w:val="002A630F"/>
    <w:rsid w:val="002A7AE4"/>
    <w:rsid w:val="002B4698"/>
    <w:rsid w:val="002B55AD"/>
    <w:rsid w:val="002C1117"/>
    <w:rsid w:val="002C71DD"/>
    <w:rsid w:val="002D100F"/>
    <w:rsid w:val="002D1E36"/>
    <w:rsid w:val="002D33CF"/>
    <w:rsid w:val="002D3EDA"/>
    <w:rsid w:val="002D767F"/>
    <w:rsid w:val="002D7C2B"/>
    <w:rsid w:val="002E0C56"/>
    <w:rsid w:val="002E175D"/>
    <w:rsid w:val="002E47C9"/>
    <w:rsid w:val="002E632E"/>
    <w:rsid w:val="002F6369"/>
    <w:rsid w:val="002F6BF4"/>
    <w:rsid w:val="002F7B57"/>
    <w:rsid w:val="0030109C"/>
    <w:rsid w:val="00301C94"/>
    <w:rsid w:val="00303E07"/>
    <w:rsid w:val="00305E51"/>
    <w:rsid w:val="00307095"/>
    <w:rsid w:val="00307141"/>
    <w:rsid w:val="00311E48"/>
    <w:rsid w:val="0031530A"/>
    <w:rsid w:val="00315D70"/>
    <w:rsid w:val="00316340"/>
    <w:rsid w:val="00316A62"/>
    <w:rsid w:val="00316B32"/>
    <w:rsid w:val="00316BA0"/>
    <w:rsid w:val="003175B9"/>
    <w:rsid w:val="00317D71"/>
    <w:rsid w:val="00320545"/>
    <w:rsid w:val="003225B0"/>
    <w:rsid w:val="00322CBD"/>
    <w:rsid w:val="00324208"/>
    <w:rsid w:val="00324935"/>
    <w:rsid w:val="00325510"/>
    <w:rsid w:val="00327451"/>
    <w:rsid w:val="00327635"/>
    <w:rsid w:val="00330393"/>
    <w:rsid w:val="003306BA"/>
    <w:rsid w:val="00330C71"/>
    <w:rsid w:val="003338A1"/>
    <w:rsid w:val="0033505F"/>
    <w:rsid w:val="003358D8"/>
    <w:rsid w:val="003365B7"/>
    <w:rsid w:val="003376A5"/>
    <w:rsid w:val="00341460"/>
    <w:rsid w:val="0034508E"/>
    <w:rsid w:val="003464BB"/>
    <w:rsid w:val="00351348"/>
    <w:rsid w:val="00351895"/>
    <w:rsid w:val="003554C9"/>
    <w:rsid w:val="003557CE"/>
    <w:rsid w:val="00356119"/>
    <w:rsid w:val="00356474"/>
    <w:rsid w:val="003565F1"/>
    <w:rsid w:val="00357480"/>
    <w:rsid w:val="003601CB"/>
    <w:rsid w:val="00360A58"/>
    <w:rsid w:val="00360BC8"/>
    <w:rsid w:val="00360C8D"/>
    <w:rsid w:val="003630B1"/>
    <w:rsid w:val="0036359C"/>
    <w:rsid w:val="003653E4"/>
    <w:rsid w:val="00366D4F"/>
    <w:rsid w:val="00366F32"/>
    <w:rsid w:val="0036730C"/>
    <w:rsid w:val="0037084A"/>
    <w:rsid w:val="00371545"/>
    <w:rsid w:val="00376C94"/>
    <w:rsid w:val="0038177C"/>
    <w:rsid w:val="00385163"/>
    <w:rsid w:val="00385B3F"/>
    <w:rsid w:val="00385ED1"/>
    <w:rsid w:val="003867CF"/>
    <w:rsid w:val="0038690B"/>
    <w:rsid w:val="003908D3"/>
    <w:rsid w:val="0039259D"/>
    <w:rsid w:val="003927EB"/>
    <w:rsid w:val="00393E20"/>
    <w:rsid w:val="00393FD8"/>
    <w:rsid w:val="00394FEE"/>
    <w:rsid w:val="003963CE"/>
    <w:rsid w:val="00397198"/>
    <w:rsid w:val="003A0EB0"/>
    <w:rsid w:val="003A2C9E"/>
    <w:rsid w:val="003A3B01"/>
    <w:rsid w:val="003A3F4A"/>
    <w:rsid w:val="003A42D1"/>
    <w:rsid w:val="003A607E"/>
    <w:rsid w:val="003A6AAC"/>
    <w:rsid w:val="003A6C61"/>
    <w:rsid w:val="003A726F"/>
    <w:rsid w:val="003A7513"/>
    <w:rsid w:val="003B064E"/>
    <w:rsid w:val="003B1254"/>
    <w:rsid w:val="003B1A0D"/>
    <w:rsid w:val="003B41A3"/>
    <w:rsid w:val="003B4A60"/>
    <w:rsid w:val="003B5616"/>
    <w:rsid w:val="003B742C"/>
    <w:rsid w:val="003C001D"/>
    <w:rsid w:val="003C0BA8"/>
    <w:rsid w:val="003C0F74"/>
    <w:rsid w:val="003C0F9E"/>
    <w:rsid w:val="003C196E"/>
    <w:rsid w:val="003C28F3"/>
    <w:rsid w:val="003C4844"/>
    <w:rsid w:val="003C549A"/>
    <w:rsid w:val="003C6A5E"/>
    <w:rsid w:val="003C6BE0"/>
    <w:rsid w:val="003C76F3"/>
    <w:rsid w:val="003D0C77"/>
    <w:rsid w:val="003D21D1"/>
    <w:rsid w:val="003D2993"/>
    <w:rsid w:val="003D5D15"/>
    <w:rsid w:val="003D64F1"/>
    <w:rsid w:val="003E0687"/>
    <w:rsid w:val="003E2DFD"/>
    <w:rsid w:val="003E3A46"/>
    <w:rsid w:val="003E4324"/>
    <w:rsid w:val="003E6955"/>
    <w:rsid w:val="003E69F5"/>
    <w:rsid w:val="003E7331"/>
    <w:rsid w:val="003F1433"/>
    <w:rsid w:val="003F2C10"/>
    <w:rsid w:val="003F2DA5"/>
    <w:rsid w:val="003F393E"/>
    <w:rsid w:val="003F4DD8"/>
    <w:rsid w:val="003F5AF9"/>
    <w:rsid w:val="003F5FBA"/>
    <w:rsid w:val="003F6644"/>
    <w:rsid w:val="003F68F6"/>
    <w:rsid w:val="003F6B6C"/>
    <w:rsid w:val="00402B45"/>
    <w:rsid w:val="00402E84"/>
    <w:rsid w:val="00404089"/>
    <w:rsid w:val="00407022"/>
    <w:rsid w:val="00410732"/>
    <w:rsid w:val="00412062"/>
    <w:rsid w:val="004123CA"/>
    <w:rsid w:val="00412B14"/>
    <w:rsid w:val="00412B98"/>
    <w:rsid w:val="00413BB8"/>
    <w:rsid w:val="00414529"/>
    <w:rsid w:val="00416437"/>
    <w:rsid w:val="00420066"/>
    <w:rsid w:val="00421709"/>
    <w:rsid w:val="004270EE"/>
    <w:rsid w:val="00430CFF"/>
    <w:rsid w:val="0043104F"/>
    <w:rsid w:val="00431D98"/>
    <w:rsid w:val="00432387"/>
    <w:rsid w:val="00432DDE"/>
    <w:rsid w:val="00433659"/>
    <w:rsid w:val="00435513"/>
    <w:rsid w:val="004357E9"/>
    <w:rsid w:val="00436148"/>
    <w:rsid w:val="00440182"/>
    <w:rsid w:val="004406DB"/>
    <w:rsid w:val="004416CD"/>
    <w:rsid w:val="0044226A"/>
    <w:rsid w:val="004429E7"/>
    <w:rsid w:val="00442FFF"/>
    <w:rsid w:val="0044448E"/>
    <w:rsid w:val="004455E6"/>
    <w:rsid w:val="00446783"/>
    <w:rsid w:val="004502BD"/>
    <w:rsid w:val="00450982"/>
    <w:rsid w:val="00452810"/>
    <w:rsid w:val="00452D7B"/>
    <w:rsid w:val="00453538"/>
    <w:rsid w:val="0045381C"/>
    <w:rsid w:val="004557EB"/>
    <w:rsid w:val="00456874"/>
    <w:rsid w:val="00457CF0"/>
    <w:rsid w:val="00460170"/>
    <w:rsid w:val="00460A77"/>
    <w:rsid w:val="004610EC"/>
    <w:rsid w:val="0046164D"/>
    <w:rsid w:val="00461902"/>
    <w:rsid w:val="004622D6"/>
    <w:rsid w:val="00462963"/>
    <w:rsid w:val="00463CB0"/>
    <w:rsid w:val="004654AE"/>
    <w:rsid w:val="00470BD8"/>
    <w:rsid w:val="004713D6"/>
    <w:rsid w:val="004717D7"/>
    <w:rsid w:val="00472627"/>
    <w:rsid w:val="00472868"/>
    <w:rsid w:val="004746ED"/>
    <w:rsid w:val="00475C43"/>
    <w:rsid w:val="00476146"/>
    <w:rsid w:val="00477016"/>
    <w:rsid w:val="0048007F"/>
    <w:rsid w:val="00480108"/>
    <w:rsid w:val="00480147"/>
    <w:rsid w:val="0048069D"/>
    <w:rsid w:val="0048126E"/>
    <w:rsid w:val="0048160C"/>
    <w:rsid w:val="0048291B"/>
    <w:rsid w:val="0048312D"/>
    <w:rsid w:val="004832AF"/>
    <w:rsid w:val="00484374"/>
    <w:rsid w:val="0048499F"/>
    <w:rsid w:val="00484BC9"/>
    <w:rsid w:val="00486754"/>
    <w:rsid w:val="00487A00"/>
    <w:rsid w:val="00490B5C"/>
    <w:rsid w:val="00491E3C"/>
    <w:rsid w:val="00492CD2"/>
    <w:rsid w:val="0049403D"/>
    <w:rsid w:val="00494FD6"/>
    <w:rsid w:val="00495169"/>
    <w:rsid w:val="00497C32"/>
    <w:rsid w:val="004A03F0"/>
    <w:rsid w:val="004A0655"/>
    <w:rsid w:val="004A3CE6"/>
    <w:rsid w:val="004A49A3"/>
    <w:rsid w:val="004A584E"/>
    <w:rsid w:val="004A6AD1"/>
    <w:rsid w:val="004B0B9F"/>
    <w:rsid w:val="004B1D93"/>
    <w:rsid w:val="004B4CED"/>
    <w:rsid w:val="004B777A"/>
    <w:rsid w:val="004C02D8"/>
    <w:rsid w:val="004C061C"/>
    <w:rsid w:val="004C1DF0"/>
    <w:rsid w:val="004C2522"/>
    <w:rsid w:val="004C4EE7"/>
    <w:rsid w:val="004C715B"/>
    <w:rsid w:val="004C746A"/>
    <w:rsid w:val="004D1E9C"/>
    <w:rsid w:val="004E1C5F"/>
    <w:rsid w:val="004E25E0"/>
    <w:rsid w:val="004E4617"/>
    <w:rsid w:val="004E4ABE"/>
    <w:rsid w:val="004E5693"/>
    <w:rsid w:val="004E69EF"/>
    <w:rsid w:val="004F0100"/>
    <w:rsid w:val="004F21E3"/>
    <w:rsid w:val="004F3880"/>
    <w:rsid w:val="004F442B"/>
    <w:rsid w:val="0050035E"/>
    <w:rsid w:val="00500ADC"/>
    <w:rsid w:val="00504859"/>
    <w:rsid w:val="0050550B"/>
    <w:rsid w:val="00507218"/>
    <w:rsid w:val="00507C70"/>
    <w:rsid w:val="0051020B"/>
    <w:rsid w:val="00510ABB"/>
    <w:rsid w:val="00511710"/>
    <w:rsid w:val="005143B4"/>
    <w:rsid w:val="00514D41"/>
    <w:rsid w:val="005205F6"/>
    <w:rsid w:val="0052084B"/>
    <w:rsid w:val="00520A68"/>
    <w:rsid w:val="00523335"/>
    <w:rsid w:val="00523AF1"/>
    <w:rsid w:val="00524A76"/>
    <w:rsid w:val="00525DBD"/>
    <w:rsid w:val="00527049"/>
    <w:rsid w:val="005278C8"/>
    <w:rsid w:val="00527A13"/>
    <w:rsid w:val="00527EE6"/>
    <w:rsid w:val="00531C57"/>
    <w:rsid w:val="00531DC1"/>
    <w:rsid w:val="00532D80"/>
    <w:rsid w:val="005331BC"/>
    <w:rsid w:val="005332BF"/>
    <w:rsid w:val="00534E29"/>
    <w:rsid w:val="00534EC4"/>
    <w:rsid w:val="0053701F"/>
    <w:rsid w:val="005402BF"/>
    <w:rsid w:val="00540B9D"/>
    <w:rsid w:val="005411DC"/>
    <w:rsid w:val="0054194C"/>
    <w:rsid w:val="00542B70"/>
    <w:rsid w:val="0054462D"/>
    <w:rsid w:val="00544AA0"/>
    <w:rsid w:val="0054529B"/>
    <w:rsid w:val="005504E7"/>
    <w:rsid w:val="00550693"/>
    <w:rsid w:val="00550BCF"/>
    <w:rsid w:val="00550C24"/>
    <w:rsid w:val="00552320"/>
    <w:rsid w:val="0055468C"/>
    <w:rsid w:val="00562F63"/>
    <w:rsid w:val="00563450"/>
    <w:rsid w:val="005634C7"/>
    <w:rsid w:val="00566DF1"/>
    <w:rsid w:val="00566F3F"/>
    <w:rsid w:val="00567042"/>
    <w:rsid w:val="005703D5"/>
    <w:rsid w:val="00573602"/>
    <w:rsid w:val="00574331"/>
    <w:rsid w:val="00574DBA"/>
    <w:rsid w:val="005765A6"/>
    <w:rsid w:val="00576F78"/>
    <w:rsid w:val="005821A7"/>
    <w:rsid w:val="0058427A"/>
    <w:rsid w:val="005860E8"/>
    <w:rsid w:val="005861A7"/>
    <w:rsid w:val="005870E0"/>
    <w:rsid w:val="00587D14"/>
    <w:rsid w:val="00591015"/>
    <w:rsid w:val="00592516"/>
    <w:rsid w:val="0059351F"/>
    <w:rsid w:val="005958DF"/>
    <w:rsid w:val="00595F03"/>
    <w:rsid w:val="005961AF"/>
    <w:rsid w:val="00596C5B"/>
    <w:rsid w:val="00597B72"/>
    <w:rsid w:val="00597D1F"/>
    <w:rsid w:val="005A13CB"/>
    <w:rsid w:val="005A1CF0"/>
    <w:rsid w:val="005A331E"/>
    <w:rsid w:val="005A48C6"/>
    <w:rsid w:val="005A4E59"/>
    <w:rsid w:val="005A63AE"/>
    <w:rsid w:val="005B1049"/>
    <w:rsid w:val="005B1C69"/>
    <w:rsid w:val="005B1D5F"/>
    <w:rsid w:val="005B3D70"/>
    <w:rsid w:val="005B428B"/>
    <w:rsid w:val="005B461C"/>
    <w:rsid w:val="005B4883"/>
    <w:rsid w:val="005B758D"/>
    <w:rsid w:val="005C04F1"/>
    <w:rsid w:val="005C0FD9"/>
    <w:rsid w:val="005C103B"/>
    <w:rsid w:val="005C1E2D"/>
    <w:rsid w:val="005C3B7D"/>
    <w:rsid w:val="005C61FC"/>
    <w:rsid w:val="005C7105"/>
    <w:rsid w:val="005D0020"/>
    <w:rsid w:val="005D1D50"/>
    <w:rsid w:val="005D261A"/>
    <w:rsid w:val="005D2C22"/>
    <w:rsid w:val="005D3871"/>
    <w:rsid w:val="005D3FF3"/>
    <w:rsid w:val="005D49A3"/>
    <w:rsid w:val="005D5583"/>
    <w:rsid w:val="005D5E9F"/>
    <w:rsid w:val="005D6662"/>
    <w:rsid w:val="005E0A8E"/>
    <w:rsid w:val="005E540E"/>
    <w:rsid w:val="005E7C0D"/>
    <w:rsid w:val="005F0619"/>
    <w:rsid w:val="005F213A"/>
    <w:rsid w:val="005F3251"/>
    <w:rsid w:val="005F463C"/>
    <w:rsid w:val="005F5002"/>
    <w:rsid w:val="005F50A7"/>
    <w:rsid w:val="005F6BF3"/>
    <w:rsid w:val="005F6D84"/>
    <w:rsid w:val="005F77B4"/>
    <w:rsid w:val="005F7BD0"/>
    <w:rsid w:val="005F7EB4"/>
    <w:rsid w:val="00600CE3"/>
    <w:rsid w:val="0060144C"/>
    <w:rsid w:val="00604260"/>
    <w:rsid w:val="006042C1"/>
    <w:rsid w:val="00604C72"/>
    <w:rsid w:val="00605554"/>
    <w:rsid w:val="00605C8A"/>
    <w:rsid w:val="00606BAB"/>
    <w:rsid w:val="006078A8"/>
    <w:rsid w:val="0061147D"/>
    <w:rsid w:val="00614C29"/>
    <w:rsid w:val="0061671A"/>
    <w:rsid w:val="006168B8"/>
    <w:rsid w:val="00616CFA"/>
    <w:rsid w:val="00617AD6"/>
    <w:rsid w:val="006203BA"/>
    <w:rsid w:val="006217CB"/>
    <w:rsid w:val="006218B5"/>
    <w:rsid w:val="006218DE"/>
    <w:rsid w:val="00621C8B"/>
    <w:rsid w:val="0062299A"/>
    <w:rsid w:val="00622F83"/>
    <w:rsid w:val="00626B02"/>
    <w:rsid w:val="006270D4"/>
    <w:rsid w:val="006302CE"/>
    <w:rsid w:val="00630802"/>
    <w:rsid w:val="00631488"/>
    <w:rsid w:val="00632037"/>
    <w:rsid w:val="00632127"/>
    <w:rsid w:val="00635AB0"/>
    <w:rsid w:val="00635B50"/>
    <w:rsid w:val="00640B1A"/>
    <w:rsid w:val="00641C61"/>
    <w:rsid w:val="00641F38"/>
    <w:rsid w:val="0064764D"/>
    <w:rsid w:val="006509D2"/>
    <w:rsid w:val="00650C97"/>
    <w:rsid w:val="00650CD6"/>
    <w:rsid w:val="006522DF"/>
    <w:rsid w:val="00652A70"/>
    <w:rsid w:val="0065799D"/>
    <w:rsid w:val="00657B4A"/>
    <w:rsid w:val="00660F45"/>
    <w:rsid w:val="0066163F"/>
    <w:rsid w:val="006625A4"/>
    <w:rsid w:val="006632B0"/>
    <w:rsid w:val="00665D0C"/>
    <w:rsid w:val="0066619C"/>
    <w:rsid w:val="00667DF4"/>
    <w:rsid w:val="00670D0B"/>
    <w:rsid w:val="00672F3D"/>
    <w:rsid w:val="00673747"/>
    <w:rsid w:val="00674A57"/>
    <w:rsid w:val="00674E71"/>
    <w:rsid w:val="006751CD"/>
    <w:rsid w:val="00675420"/>
    <w:rsid w:val="006762E8"/>
    <w:rsid w:val="006806D9"/>
    <w:rsid w:val="006807FF"/>
    <w:rsid w:val="00680A0C"/>
    <w:rsid w:val="0068453A"/>
    <w:rsid w:val="00686A03"/>
    <w:rsid w:val="006875B0"/>
    <w:rsid w:val="0069298F"/>
    <w:rsid w:val="00694CD0"/>
    <w:rsid w:val="006951BB"/>
    <w:rsid w:val="00697092"/>
    <w:rsid w:val="00697418"/>
    <w:rsid w:val="00697A10"/>
    <w:rsid w:val="006A169F"/>
    <w:rsid w:val="006A4D98"/>
    <w:rsid w:val="006A5482"/>
    <w:rsid w:val="006A79C1"/>
    <w:rsid w:val="006B007B"/>
    <w:rsid w:val="006B0E38"/>
    <w:rsid w:val="006B1D22"/>
    <w:rsid w:val="006B2831"/>
    <w:rsid w:val="006B2E10"/>
    <w:rsid w:val="006B2E71"/>
    <w:rsid w:val="006B2EE2"/>
    <w:rsid w:val="006B30F4"/>
    <w:rsid w:val="006B3610"/>
    <w:rsid w:val="006B4F04"/>
    <w:rsid w:val="006B548A"/>
    <w:rsid w:val="006B57A1"/>
    <w:rsid w:val="006B700C"/>
    <w:rsid w:val="006C025F"/>
    <w:rsid w:val="006C1D50"/>
    <w:rsid w:val="006C2FB1"/>
    <w:rsid w:val="006C48C1"/>
    <w:rsid w:val="006C4ADC"/>
    <w:rsid w:val="006C666C"/>
    <w:rsid w:val="006C676C"/>
    <w:rsid w:val="006C6B29"/>
    <w:rsid w:val="006C6C3B"/>
    <w:rsid w:val="006C71A1"/>
    <w:rsid w:val="006C781D"/>
    <w:rsid w:val="006C7E52"/>
    <w:rsid w:val="006D0234"/>
    <w:rsid w:val="006D0B84"/>
    <w:rsid w:val="006D1859"/>
    <w:rsid w:val="006D1AC7"/>
    <w:rsid w:val="006D2A94"/>
    <w:rsid w:val="006D4A3F"/>
    <w:rsid w:val="006D4B1B"/>
    <w:rsid w:val="006D52A4"/>
    <w:rsid w:val="006D7833"/>
    <w:rsid w:val="006E11AE"/>
    <w:rsid w:val="006E13EE"/>
    <w:rsid w:val="006E1848"/>
    <w:rsid w:val="006E3E6C"/>
    <w:rsid w:val="006E44C9"/>
    <w:rsid w:val="006E4F04"/>
    <w:rsid w:val="006E5418"/>
    <w:rsid w:val="006E6361"/>
    <w:rsid w:val="006F09E0"/>
    <w:rsid w:val="006F24B8"/>
    <w:rsid w:val="006F3B91"/>
    <w:rsid w:val="006F403E"/>
    <w:rsid w:val="006F43B2"/>
    <w:rsid w:val="006F5AB7"/>
    <w:rsid w:val="006F5C44"/>
    <w:rsid w:val="006F5EF9"/>
    <w:rsid w:val="006F6C18"/>
    <w:rsid w:val="006F7189"/>
    <w:rsid w:val="006F7867"/>
    <w:rsid w:val="00700C9F"/>
    <w:rsid w:val="007012A6"/>
    <w:rsid w:val="00702554"/>
    <w:rsid w:val="007026D2"/>
    <w:rsid w:val="00703C6D"/>
    <w:rsid w:val="0070751E"/>
    <w:rsid w:val="007078DF"/>
    <w:rsid w:val="00710FB3"/>
    <w:rsid w:val="00711B69"/>
    <w:rsid w:val="007149AC"/>
    <w:rsid w:val="007149C2"/>
    <w:rsid w:val="00721900"/>
    <w:rsid w:val="00722215"/>
    <w:rsid w:val="00722EC1"/>
    <w:rsid w:val="007252AF"/>
    <w:rsid w:val="007266CE"/>
    <w:rsid w:val="00727E8D"/>
    <w:rsid w:val="0073041B"/>
    <w:rsid w:val="007316A4"/>
    <w:rsid w:val="00734050"/>
    <w:rsid w:val="00737201"/>
    <w:rsid w:val="00737811"/>
    <w:rsid w:val="007415C8"/>
    <w:rsid w:val="0074181F"/>
    <w:rsid w:val="00741B2B"/>
    <w:rsid w:val="00742FAF"/>
    <w:rsid w:val="00743254"/>
    <w:rsid w:val="0074395D"/>
    <w:rsid w:val="00744AE5"/>
    <w:rsid w:val="007469CF"/>
    <w:rsid w:val="007523EC"/>
    <w:rsid w:val="0075365E"/>
    <w:rsid w:val="007544D5"/>
    <w:rsid w:val="00755006"/>
    <w:rsid w:val="007555EA"/>
    <w:rsid w:val="00762CD3"/>
    <w:rsid w:val="0076331B"/>
    <w:rsid w:val="007639F4"/>
    <w:rsid w:val="00764962"/>
    <w:rsid w:val="00766E51"/>
    <w:rsid w:val="007742EC"/>
    <w:rsid w:val="00775C8A"/>
    <w:rsid w:val="00777087"/>
    <w:rsid w:val="007805E7"/>
    <w:rsid w:val="007821B5"/>
    <w:rsid w:val="007825A4"/>
    <w:rsid w:val="00783A33"/>
    <w:rsid w:val="00784568"/>
    <w:rsid w:val="0078620F"/>
    <w:rsid w:val="00787850"/>
    <w:rsid w:val="0079061C"/>
    <w:rsid w:val="00791991"/>
    <w:rsid w:val="00793EF1"/>
    <w:rsid w:val="007949EC"/>
    <w:rsid w:val="00796380"/>
    <w:rsid w:val="00796E36"/>
    <w:rsid w:val="00797262"/>
    <w:rsid w:val="0079797A"/>
    <w:rsid w:val="007A0A20"/>
    <w:rsid w:val="007A1527"/>
    <w:rsid w:val="007A17D4"/>
    <w:rsid w:val="007A1811"/>
    <w:rsid w:val="007A2DDA"/>
    <w:rsid w:val="007A3D76"/>
    <w:rsid w:val="007A61FB"/>
    <w:rsid w:val="007A74C9"/>
    <w:rsid w:val="007B0258"/>
    <w:rsid w:val="007B0A2B"/>
    <w:rsid w:val="007B0ABB"/>
    <w:rsid w:val="007B3164"/>
    <w:rsid w:val="007B363B"/>
    <w:rsid w:val="007B36C3"/>
    <w:rsid w:val="007B397A"/>
    <w:rsid w:val="007B6AB5"/>
    <w:rsid w:val="007B7EC0"/>
    <w:rsid w:val="007C0571"/>
    <w:rsid w:val="007C44C6"/>
    <w:rsid w:val="007C484F"/>
    <w:rsid w:val="007C5457"/>
    <w:rsid w:val="007C6018"/>
    <w:rsid w:val="007D0E56"/>
    <w:rsid w:val="007D1115"/>
    <w:rsid w:val="007D1210"/>
    <w:rsid w:val="007D19BE"/>
    <w:rsid w:val="007D37B0"/>
    <w:rsid w:val="007D3FC4"/>
    <w:rsid w:val="007D5BF6"/>
    <w:rsid w:val="007D6199"/>
    <w:rsid w:val="007D6277"/>
    <w:rsid w:val="007D6352"/>
    <w:rsid w:val="007D687B"/>
    <w:rsid w:val="007D7C75"/>
    <w:rsid w:val="007E14BC"/>
    <w:rsid w:val="007E24D4"/>
    <w:rsid w:val="007E28D4"/>
    <w:rsid w:val="007E32F1"/>
    <w:rsid w:val="007E3BB8"/>
    <w:rsid w:val="007E4ED6"/>
    <w:rsid w:val="007F0174"/>
    <w:rsid w:val="007F0B2C"/>
    <w:rsid w:val="007F236B"/>
    <w:rsid w:val="007F2F7B"/>
    <w:rsid w:val="007F3308"/>
    <w:rsid w:val="007F4338"/>
    <w:rsid w:val="007F6E18"/>
    <w:rsid w:val="00803FDD"/>
    <w:rsid w:val="00812394"/>
    <w:rsid w:val="00813382"/>
    <w:rsid w:val="008147CF"/>
    <w:rsid w:val="0081614A"/>
    <w:rsid w:val="00817394"/>
    <w:rsid w:val="00817B5B"/>
    <w:rsid w:val="0082185E"/>
    <w:rsid w:val="00821AE3"/>
    <w:rsid w:val="00823170"/>
    <w:rsid w:val="00823DCF"/>
    <w:rsid w:val="00827086"/>
    <w:rsid w:val="008301E3"/>
    <w:rsid w:val="008307A8"/>
    <w:rsid w:val="008307C9"/>
    <w:rsid w:val="00830D64"/>
    <w:rsid w:val="00836005"/>
    <w:rsid w:val="0083640E"/>
    <w:rsid w:val="00836842"/>
    <w:rsid w:val="00837908"/>
    <w:rsid w:val="008379CD"/>
    <w:rsid w:val="00841AAB"/>
    <w:rsid w:val="008427D9"/>
    <w:rsid w:val="008449FA"/>
    <w:rsid w:val="0084512F"/>
    <w:rsid w:val="008530E1"/>
    <w:rsid w:val="0085391A"/>
    <w:rsid w:val="008577CC"/>
    <w:rsid w:val="00857B86"/>
    <w:rsid w:val="00857D6B"/>
    <w:rsid w:val="008602A2"/>
    <w:rsid w:val="00861605"/>
    <w:rsid w:val="00861B59"/>
    <w:rsid w:val="00862110"/>
    <w:rsid w:val="008628D7"/>
    <w:rsid w:val="008658AA"/>
    <w:rsid w:val="008658CB"/>
    <w:rsid w:val="00865A12"/>
    <w:rsid w:val="00866A46"/>
    <w:rsid w:val="0087122B"/>
    <w:rsid w:val="0087186F"/>
    <w:rsid w:val="0087475C"/>
    <w:rsid w:val="00874821"/>
    <w:rsid w:val="00876D35"/>
    <w:rsid w:val="0087738C"/>
    <w:rsid w:val="008777EB"/>
    <w:rsid w:val="008806D0"/>
    <w:rsid w:val="00880AA8"/>
    <w:rsid w:val="00880D7A"/>
    <w:rsid w:val="00882679"/>
    <w:rsid w:val="008835AB"/>
    <w:rsid w:val="00884391"/>
    <w:rsid w:val="00885190"/>
    <w:rsid w:val="0088574A"/>
    <w:rsid w:val="00887786"/>
    <w:rsid w:val="00892070"/>
    <w:rsid w:val="00892271"/>
    <w:rsid w:val="00892724"/>
    <w:rsid w:val="00894BAF"/>
    <w:rsid w:val="008A0263"/>
    <w:rsid w:val="008A0706"/>
    <w:rsid w:val="008A0A30"/>
    <w:rsid w:val="008A3CD4"/>
    <w:rsid w:val="008A40A7"/>
    <w:rsid w:val="008A495D"/>
    <w:rsid w:val="008A5AB4"/>
    <w:rsid w:val="008B11CC"/>
    <w:rsid w:val="008B321B"/>
    <w:rsid w:val="008B36EE"/>
    <w:rsid w:val="008B72EE"/>
    <w:rsid w:val="008C1887"/>
    <w:rsid w:val="008C2DDB"/>
    <w:rsid w:val="008C2FB8"/>
    <w:rsid w:val="008C34BB"/>
    <w:rsid w:val="008C3D59"/>
    <w:rsid w:val="008C54B6"/>
    <w:rsid w:val="008C68F7"/>
    <w:rsid w:val="008C73F8"/>
    <w:rsid w:val="008C7E05"/>
    <w:rsid w:val="008D0CBB"/>
    <w:rsid w:val="008D0F74"/>
    <w:rsid w:val="008D1499"/>
    <w:rsid w:val="008D2987"/>
    <w:rsid w:val="008D356F"/>
    <w:rsid w:val="008D3698"/>
    <w:rsid w:val="008D39B9"/>
    <w:rsid w:val="008D3BFB"/>
    <w:rsid w:val="008D3EDB"/>
    <w:rsid w:val="008D4DEC"/>
    <w:rsid w:val="008D5D91"/>
    <w:rsid w:val="008D625F"/>
    <w:rsid w:val="008E2136"/>
    <w:rsid w:val="008E3929"/>
    <w:rsid w:val="008E43A1"/>
    <w:rsid w:val="008E4D1A"/>
    <w:rsid w:val="008E6313"/>
    <w:rsid w:val="008E6319"/>
    <w:rsid w:val="008E6E7A"/>
    <w:rsid w:val="008F2258"/>
    <w:rsid w:val="008F2E7B"/>
    <w:rsid w:val="008F3DA2"/>
    <w:rsid w:val="008F6601"/>
    <w:rsid w:val="008F6E99"/>
    <w:rsid w:val="008F775C"/>
    <w:rsid w:val="0090173B"/>
    <w:rsid w:val="0090269E"/>
    <w:rsid w:val="0090273B"/>
    <w:rsid w:val="00903FC8"/>
    <w:rsid w:val="00904F0E"/>
    <w:rsid w:val="009072EE"/>
    <w:rsid w:val="0091043E"/>
    <w:rsid w:val="009107CC"/>
    <w:rsid w:val="00912B0A"/>
    <w:rsid w:val="00913447"/>
    <w:rsid w:val="00924745"/>
    <w:rsid w:val="009263AE"/>
    <w:rsid w:val="0092799C"/>
    <w:rsid w:val="00927BB8"/>
    <w:rsid w:val="00930826"/>
    <w:rsid w:val="0093530F"/>
    <w:rsid w:val="009401BD"/>
    <w:rsid w:val="0094064A"/>
    <w:rsid w:val="00940734"/>
    <w:rsid w:val="009435B3"/>
    <w:rsid w:val="00944DA8"/>
    <w:rsid w:val="009468E2"/>
    <w:rsid w:val="00947C47"/>
    <w:rsid w:val="009501D1"/>
    <w:rsid w:val="009524FF"/>
    <w:rsid w:val="0095333C"/>
    <w:rsid w:val="009560B5"/>
    <w:rsid w:val="00956953"/>
    <w:rsid w:val="00957591"/>
    <w:rsid w:val="009578CC"/>
    <w:rsid w:val="00961533"/>
    <w:rsid w:val="00961585"/>
    <w:rsid w:val="00961CBD"/>
    <w:rsid w:val="00962D5C"/>
    <w:rsid w:val="00963153"/>
    <w:rsid w:val="00965EFD"/>
    <w:rsid w:val="00967935"/>
    <w:rsid w:val="00967C97"/>
    <w:rsid w:val="0097219B"/>
    <w:rsid w:val="00972967"/>
    <w:rsid w:val="00972BFD"/>
    <w:rsid w:val="0097619A"/>
    <w:rsid w:val="00977239"/>
    <w:rsid w:val="009772C0"/>
    <w:rsid w:val="009773FC"/>
    <w:rsid w:val="00977A44"/>
    <w:rsid w:val="0098061E"/>
    <w:rsid w:val="00984815"/>
    <w:rsid w:val="00985985"/>
    <w:rsid w:val="00985E10"/>
    <w:rsid w:val="00986477"/>
    <w:rsid w:val="00991674"/>
    <w:rsid w:val="009916F8"/>
    <w:rsid w:val="00992B8A"/>
    <w:rsid w:val="00996427"/>
    <w:rsid w:val="00997EAE"/>
    <w:rsid w:val="009A0253"/>
    <w:rsid w:val="009A0701"/>
    <w:rsid w:val="009A22A3"/>
    <w:rsid w:val="009A2594"/>
    <w:rsid w:val="009A2F3A"/>
    <w:rsid w:val="009A36C2"/>
    <w:rsid w:val="009A3B4C"/>
    <w:rsid w:val="009A4BBB"/>
    <w:rsid w:val="009A53D8"/>
    <w:rsid w:val="009A58F3"/>
    <w:rsid w:val="009A5EC1"/>
    <w:rsid w:val="009A68BF"/>
    <w:rsid w:val="009B0E50"/>
    <w:rsid w:val="009B0EA1"/>
    <w:rsid w:val="009B5090"/>
    <w:rsid w:val="009B675B"/>
    <w:rsid w:val="009B7059"/>
    <w:rsid w:val="009B7CA6"/>
    <w:rsid w:val="009C1331"/>
    <w:rsid w:val="009C1E6E"/>
    <w:rsid w:val="009C3655"/>
    <w:rsid w:val="009C36D5"/>
    <w:rsid w:val="009C426B"/>
    <w:rsid w:val="009C42DD"/>
    <w:rsid w:val="009C6E15"/>
    <w:rsid w:val="009D1AD1"/>
    <w:rsid w:val="009D1C95"/>
    <w:rsid w:val="009D2BB0"/>
    <w:rsid w:val="009D4EE1"/>
    <w:rsid w:val="009D5175"/>
    <w:rsid w:val="009D5980"/>
    <w:rsid w:val="009D65A3"/>
    <w:rsid w:val="009E09D7"/>
    <w:rsid w:val="009E0E85"/>
    <w:rsid w:val="009E10DA"/>
    <w:rsid w:val="009E1682"/>
    <w:rsid w:val="009E3A84"/>
    <w:rsid w:val="009E3DD2"/>
    <w:rsid w:val="009E4511"/>
    <w:rsid w:val="009E4CAB"/>
    <w:rsid w:val="009E52EC"/>
    <w:rsid w:val="009E535C"/>
    <w:rsid w:val="009E5D6B"/>
    <w:rsid w:val="009E5EB0"/>
    <w:rsid w:val="009E6DCF"/>
    <w:rsid w:val="009F18F1"/>
    <w:rsid w:val="009F33F0"/>
    <w:rsid w:val="009F3837"/>
    <w:rsid w:val="009F496C"/>
    <w:rsid w:val="009F71F7"/>
    <w:rsid w:val="009F7333"/>
    <w:rsid w:val="009F7ED8"/>
    <w:rsid w:val="00A00A6B"/>
    <w:rsid w:val="00A00B53"/>
    <w:rsid w:val="00A016BC"/>
    <w:rsid w:val="00A02864"/>
    <w:rsid w:val="00A02C4C"/>
    <w:rsid w:val="00A0368A"/>
    <w:rsid w:val="00A03B5A"/>
    <w:rsid w:val="00A04110"/>
    <w:rsid w:val="00A05971"/>
    <w:rsid w:val="00A05A46"/>
    <w:rsid w:val="00A1015A"/>
    <w:rsid w:val="00A108BF"/>
    <w:rsid w:val="00A1106B"/>
    <w:rsid w:val="00A11996"/>
    <w:rsid w:val="00A1309D"/>
    <w:rsid w:val="00A13EA1"/>
    <w:rsid w:val="00A14E82"/>
    <w:rsid w:val="00A15974"/>
    <w:rsid w:val="00A15D74"/>
    <w:rsid w:val="00A169A1"/>
    <w:rsid w:val="00A16C78"/>
    <w:rsid w:val="00A176F1"/>
    <w:rsid w:val="00A22D2C"/>
    <w:rsid w:val="00A23233"/>
    <w:rsid w:val="00A253A7"/>
    <w:rsid w:val="00A25416"/>
    <w:rsid w:val="00A26BF8"/>
    <w:rsid w:val="00A26EDA"/>
    <w:rsid w:val="00A30748"/>
    <w:rsid w:val="00A31CC6"/>
    <w:rsid w:val="00A350C5"/>
    <w:rsid w:val="00A35520"/>
    <w:rsid w:val="00A36CB3"/>
    <w:rsid w:val="00A40088"/>
    <w:rsid w:val="00A4144A"/>
    <w:rsid w:val="00A42F50"/>
    <w:rsid w:val="00A43AEE"/>
    <w:rsid w:val="00A45105"/>
    <w:rsid w:val="00A452BC"/>
    <w:rsid w:val="00A468EF"/>
    <w:rsid w:val="00A46EBA"/>
    <w:rsid w:val="00A51027"/>
    <w:rsid w:val="00A51C8A"/>
    <w:rsid w:val="00A51E8B"/>
    <w:rsid w:val="00A5339A"/>
    <w:rsid w:val="00A62020"/>
    <w:rsid w:val="00A62803"/>
    <w:rsid w:val="00A6499C"/>
    <w:rsid w:val="00A64E9A"/>
    <w:rsid w:val="00A65231"/>
    <w:rsid w:val="00A65247"/>
    <w:rsid w:val="00A67DB9"/>
    <w:rsid w:val="00A7151D"/>
    <w:rsid w:val="00A71EA3"/>
    <w:rsid w:val="00A72FC7"/>
    <w:rsid w:val="00A74822"/>
    <w:rsid w:val="00A751CC"/>
    <w:rsid w:val="00A77DBB"/>
    <w:rsid w:val="00A813DD"/>
    <w:rsid w:val="00A8220E"/>
    <w:rsid w:val="00A82608"/>
    <w:rsid w:val="00A83CE8"/>
    <w:rsid w:val="00A84021"/>
    <w:rsid w:val="00A84BC6"/>
    <w:rsid w:val="00A8518D"/>
    <w:rsid w:val="00A859C5"/>
    <w:rsid w:val="00A85B10"/>
    <w:rsid w:val="00A86954"/>
    <w:rsid w:val="00A86AA1"/>
    <w:rsid w:val="00A87ED2"/>
    <w:rsid w:val="00A91CF8"/>
    <w:rsid w:val="00A9377D"/>
    <w:rsid w:val="00A9519B"/>
    <w:rsid w:val="00A956E7"/>
    <w:rsid w:val="00AA0ADA"/>
    <w:rsid w:val="00AA13CA"/>
    <w:rsid w:val="00AA1537"/>
    <w:rsid w:val="00AA2694"/>
    <w:rsid w:val="00AA344D"/>
    <w:rsid w:val="00AA4A10"/>
    <w:rsid w:val="00AA6316"/>
    <w:rsid w:val="00AA634C"/>
    <w:rsid w:val="00AA6FBB"/>
    <w:rsid w:val="00AB0850"/>
    <w:rsid w:val="00AB0FA4"/>
    <w:rsid w:val="00AB298D"/>
    <w:rsid w:val="00AB2DC9"/>
    <w:rsid w:val="00AB43E6"/>
    <w:rsid w:val="00AB44F6"/>
    <w:rsid w:val="00AC2CC5"/>
    <w:rsid w:val="00AC58A6"/>
    <w:rsid w:val="00AC6591"/>
    <w:rsid w:val="00AD0436"/>
    <w:rsid w:val="00AD229F"/>
    <w:rsid w:val="00AD2E3C"/>
    <w:rsid w:val="00AD33C1"/>
    <w:rsid w:val="00AD4542"/>
    <w:rsid w:val="00AD4CCE"/>
    <w:rsid w:val="00AD52CD"/>
    <w:rsid w:val="00AD754B"/>
    <w:rsid w:val="00AD7DDA"/>
    <w:rsid w:val="00AE082A"/>
    <w:rsid w:val="00AE2644"/>
    <w:rsid w:val="00AE2C91"/>
    <w:rsid w:val="00AE300A"/>
    <w:rsid w:val="00AE5045"/>
    <w:rsid w:val="00AE5332"/>
    <w:rsid w:val="00AE7203"/>
    <w:rsid w:val="00AE7503"/>
    <w:rsid w:val="00AE79F6"/>
    <w:rsid w:val="00AE7D7E"/>
    <w:rsid w:val="00AF06F4"/>
    <w:rsid w:val="00AF1B19"/>
    <w:rsid w:val="00AF49BA"/>
    <w:rsid w:val="00AF5D47"/>
    <w:rsid w:val="00AF6404"/>
    <w:rsid w:val="00AF65E9"/>
    <w:rsid w:val="00B003EE"/>
    <w:rsid w:val="00B02631"/>
    <w:rsid w:val="00B03EC8"/>
    <w:rsid w:val="00B06C60"/>
    <w:rsid w:val="00B06F10"/>
    <w:rsid w:val="00B07A08"/>
    <w:rsid w:val="00B07C9D"/>
    <w:rsid w:val="00B10C73"/>
    <w:rsid w:val="00B12E59"/>
    <w:rsid w:val="00B12FEC"/>
    <w:rsid w:val="00B13C98"/>
    <w:rsid w:val="00B15034"/>
    <w:rsid w:val="00B16401"/>
    <w:rsid w:val="00B16562"/>
    <w:rsid w:val="00B16C1A"/>
    <w:rsid w:val="00B16EE3"/>
    <w:rsid w:val="00B20BA3"/>
    <w:rsid w:val="00B223DD"/>
    <w:rsid w:val="00B2261E"/>
    <w:rsid w:val="00B22D77"/>
    <w:rsid w:val="00B2493F"/>
    <w:rsid w:val="00B24DDF"/>
    <w:rsid w:val="00B25219"/>
    <w:rsid w:val="00B26768"/>
    <w:rsid w:val="00B26CE4"/>
    <w:rsid w:val="00B27038"/>
    <w:rsid w:val="00B2706A"/>
    <w:rsid w:val="00B277DE"/>
    <w:rsid w:val="00B305BD"/>
    <w:rsid w:val="00B33434"/>
    <w:rsid w:val="00B36233"/>
    <w:rsid w:val="00B36468"/>
    <w:rsid w:val="00B369CD"/>
    <w:rsid w:val="00B4000F"/>
    <w:rsid w:val="00B410B1"/>
    <w:rsid w:val="00B418DE"/>
    <w:rsid w:val="00B4194B"/>
    <w:rsid w:val="00B428F1"/>
    <w:rsid w:val="00B42F42"/>
    <w:rsid w:val="00B433C7"/>
    <w:rsid w:val="00B44847"/>
    <w:rsid w:val="00B44F56"/>
    <w:rsid w:val="00B47350"/>
    <w:rsid w:val="00B473EC"/>
    <w:rsid w:val="00B474B2"/>
    <w:rsid w:val="00B50324"/>
    <w:rsid w:val="00B50B2D"/>
    <w:rsid w:val="00B50FD6"/>
    <w:rsid w:val="00B53B8A"/>
    <w:rsid w:val="00B5449D"/>
    <w:rsid w:val="00B57874"/>
    <w:rsid w:val="00B60B13"/>
    <w:rsid w:val="00B61469"/>
    <w:rsid w:val="00B62A93"/>
    <w:rsid w:val="00B62B00"/>
    <w:rsid w:val="00B679A3"/>
    <w:rsid w:val="00B67D21"/>
    <w:rsid w:val="00B70F8F"/>
    <w:rsid w:val="00B736C4"/>
    <w:rsid w:val="00B73B12"/>
    <w:rsid w:val="00B7658D"/>
    <w:rsid w:val="00B76AD1"/>
    <w:rsid w:val="00B80E4A"/>
    <w:rsid w:val="00B824B8"/>
    <w:rsid w:val="00B8274F"/>
    <w:rsid w:val="00B839CC"/>
    <w:rsid w:val="00B84427"/>
    <w:rsid w:val="00B86E34"/>
    <w:rsid w:val="00B86F49"/>
    <w:rsid w:val="00B8721F"/>
    <w:rsid w:val="00B877C8"/>
    <w:rsid w:val="00B90862"/>
    <w:rsid w:val="00B912F2"/>
    <w:rsid w:val="00B91714"/>
    <w:rsid w:val="00B9259D"/>
    <w:rsid w:val="00B928E5"/>
    <w:rsid w:val="00B930DA"/>
    <w:rsid w:val="00B930F7"/>
    <w:rsid w:val="00B93474"/>
    <w:rsid w:val="00B97AF0"/>
    <w:rsid w:val="00BA2F1A"/>
    <w:rsid w:val="00BA44B6"/>
    <w:rsid w:val="00BA5BFD"/>
    <w:rsid w:val="00BA664E"/>
    <w:rsid w:val="00BA791F"/>
    <w:rsid w:val="00BB5E72"/>
    <w:rsid w:val="00BB696A"/>
    <w:rsid w:val="00BB76EC"/>
    <w:rsid w:val="00BB7F3F"/>
    <w:rsid w:val="00BC0267"/>
    <w:rsid w:val="00BC4784"/>
    <w:rsid w:val="00BC49BD"/>
    <w:rsid w:val="00BD0221"/>
    <w:rsid w:val="00BD079A"/>
    <w:rsid w:val="00BD1E36"/>
    <w:rsid w:val="00BD1EC4"/>
    <w:rsid w:val="00BD284D"/>
    <w:rsid w:val="00BD2F87"/>
    <w:rsid w:val="00BD47D6"/>
    <w:rsid w:val="00BE08DF"/>
    <w:rsid w:val="00BE5A60"/>
    <w:rsid w:val="00BE6AB2"/>
    <w:rsid w:val="00BF0A62"/>
    <w:rsid w:val="00BF13B5"/>
    <w:rsid w:val="00BF263C"/>
    <w:rsid w:val="00BF4D11"/>
    <w:rsid w:val="00C011B3"/>
    <w:rsid w:val="00C02721"/>
    <w:rsid w:val="00C032A9"/>
    <w:rsid w:val="00C03C77"/>
    <w:rsid w:val="00C05366"/>
    <w:rsid w:val="00C06CED"/>
    <w:rsid w:val="00C0734C"/>
    <w:rsid w:val="00C10243"/>
    <w:rsid w:val="00C10CB9"/>
    <w:rsid w:val="00C11521"/>
    <w:rsid w:val="00C12047"/>
    <w:rsid w:val="00C13597"/>
    <w:rsid w:val="00C16904"/>
    <w:rsid w:val="00C20158"/>
    <w:rsid w:val="00C20D68"/>
    <w:rsid w:val="00C210FA"/>
    <w:rsid w:val="00C2116E"/>
    <w:rsid w:val="00C21513"/>
    <w:rsid w:val="00C21D51"/>
    <w:rsid w:val="00C23CB3"/>
    <w:rsid w:val="00C24023"/>
    <w:rsid w:val="00C24029"/>
    <w:rsid w:val="00C2459B"/>
    <w:rsid w:val="00C2530B"/>
    <w:rsid w:val="00C264C2"/>
    <w:rsid w:val="00C26AB0"/>
    <w:rsid w:val="00C26D88"/>
    <w:rsid w:val="00C30EFD"/>
    <w:rsid w:val="00C32498"/>
    <w:rsid w:val="00C32830"/>
    <w:rsid w:val="00C34436"/>
    <w:rsid w:val="00C35636"/>
    <w:rsid w:val="00C35988"/>
    <w:rsid w:val="00C3691A"/>
    <w:rsid w:val="00C36D2F"/>
    <w:rsid w:val="00C42DEE"/>
    <w:rsid w:val="00C4611E"/>
    <w:rsid w:val="00C47EB5"/>
    <w:rsid w:val="00C55390"/>
    <w:rsid w:val="00C55D8E"/>
    <w:rsid w:val="00C55E57"/>
    <w:rsid w:val="00C57711"/>
    <w:rsid w:val="00C61ADF"/>
    <w:rsid w:val="00C61F9D"/>
    <w:rsid w:val="00C629C3"/>
    <w:rsid w:val="00C62C1D"/>
    <w:rsid w:val="00C6476F"/>
    <w:rsid w:val="00C648E4"/>
    <w:rsid w:val="00C65AEA"/>
    <w:rsid w:val="00C65BD5"/>
    <w:rsid w:val="00C662B4"/>
    <w:rsid w:val="00C66D7C"/>
    <w:rsid w:val="00C7017F"/>
    <w:rsid w:val="00C70412"/>
    <w:rsid w:val="00C728F0"/>
    <w:rsid w:val="00C73071"/>
    <w:rsid w:val="00C7307C"/>
    <w:rsid w:val="00C734B5"/>
    <w:rsid w:val="00C7409D"/>
    <w:rsid w:val="00C74764"/>
    <w:rsid w:val="00C74AC6"/>
    <w:rsid w:val="00C77ACC"/>
    <w:rsid w:val="00C805A5"/>
    <w:rsid w:val="00C80AA1"/>
    <w:rsid w:val="00C8126B"/>
    <w:rsid w:val="00C82827"/>
    <w:rsid w:val="00C83D56"/>
    <w:rsid w:val="00C8669E"/>
    <w:rsid w:val="00C86CB4"/>
    <w:rsid w:val="00C87687"/>
    <w:rsid w:val="00C87DE3"/>
    <w:rsid w:val="00C91849"/>
    <w:rsid w:val="00C924FC"/>
    <w:rsid w:val="00C9367D"/>
    <w:rsid w:val="00C93918"/>
    <w:rsid w:val="00C969CF"/>
    <w:rsid w:val="00C978F3"/>
    <w:rsid w:val="00CA01A6"/>
    <w:rsid w:val="00CA0251"/>
    <w:rsid w:val="00CA0601"/>
    <w:rsid w:val="00CA13D1"/>
    <w:rsid w:val="00CA2464"/>
    <w:rsid w:val="00CA5DD6"/>
    <w:rsid w:val="00CA7340"/>
    <w:rsid w:val="00CB077A"/>
    <w:rsid w:val="00CB180E"/>
    <w:rsid w:val="00CB1F12"/>
    <w:rsid w:val="00CB3F79"/>
    <w:rsid w:val="00CB4681"/>
    <w:rsid w:val="00CB589F"/>
    <w:rsid w:val="00CB6718"/>
    <w:rsid w:val="00CB7C8B"/>
    <w:rsid w:val="00CC0071"/>
    <w:rsid w:val="00CC2B9C"/>
    <w:rsid w:val="00CC2E49"/>
    <w:rsid w:val="00CC329D"/>
    <w:rsid w:val="00CC43DF"/>
    <w:rsid w:val="00CC5BF2"/>
    <w:rsid w:val="00CC6DCF"/>
    <w:rsid w:val="00CC6EF2"/>
    <w:rsid w:val="00CD16A1"/>
    <w:rsid w:val="00CD2B3D"/>
    <w:rsid w:val="00CD2CE0"/>
    <w:rsid w:val="00CD3323"/>
    <w:rsid w:val="00CD4D26"/>
    <w:rsid w:val="00CD52D1"/>
    <w:rsid w:val="00CD6827"/>
    <w:rsid w:val="00CD73B5"/>
    <w:rsid w:val="00CD74E2"/>
    <w:rsid w:val="00CE2035"/>
    <w:rsid w:val="00CE45E2"/>
    <w:rsid w:val="00CE5357"/>
    <w:rsid w:val="00CE5D76"/>
    <w:rsid w:val="00CE5F4E"/>
    <w:rsid w:val="00CE613E"/>
    <w:rsid w:val="00CE7665"/>
    <w:rsid w:val="00CF06FB"/>
    <w:rsid w:val="00CF1A4C"/>
    <w:rsid w:val="00CF29B1"/>
    <w:rsid w:val="00CF3DDE"/>
    <w:rsid w:val="00CF4157"/>
    <w:rsid w:val="00D02DAD"/>
    <w:rsid w:val="00D10751"/>
    <w:rsid w:val="00D124C9"/>
    <w:rsid w:val="00D12E66"/>
    <w:rsid w:val="00D13874"/>
    <w:rsid w:val="00D13CD5"/>
    <w:rsid w:val="00D13FF5"/>
    <w:rsid w:val="00D15762"/>
    <w:rsid w:val="00D157FA"/>
    <w:rsid w:val="00D161FC"/>
    <w:rsid w:val="00D16202"/>
    <w:rsid w:val="00D173FF"/>
    <w:rsid w:val="00D17979"/>
    <w:rsid w:val="00D2208E"/>
    <w:rsid w:val="00D225F2"/>
    <w:rsid w:val="00D2393A"/>
    <w:rsid w:val="00D24DF8"/>
    <w:rsid w:val="00D24F0B"/>
    <w:rsid w:val="00D25280"/>
    <w:rsid w:val="00D2581D"/>
    <w:rsid w:val="00D25A06"/>
    <w:rsid w:val="00D278A3"/>
    <w:rsid w:val="00D301D9"/>
    <w:rsid w:val="00D302B3"/>
    <w:rsid w:val="00D303BC"/>
    <w:rsid w:val="00D31216"/>
    <w:rsid w:val="00D31E6D"/>
    <w:rsid w:val="00D32D31"/>
    <w:rsid w:val="00D32EC1"/>
    <w:rsid w:val="00D330F6"/>
    <w:rsid w:val="00D36BD1"/>
    <w:rsid w:val="00D37BDA"/>
    <w:rsid w:val="00D43F95"/>
    <w:rsid w:val="00D44B71"/>
    <w:rsid w:val="00D44F3B"/>
    <w:rsid w:val="00D45011"/>
    <w:rsid w:val="00D45B51"/>
    <w:rsid w:val="00D47DBA"/>
    <w:rsid w:val="00D500B3"/>
    <w:rsid w:val="00D50D89"/>
    <w:rsid w:val="00D50EFA"/>
    <w:rsid w:val="00D52502"/>
    <w:rsid w:val="00D5602D"/>
    <w:rsid w:val="00D566E0"/>
    <w:rsid w:val="00D57ABF"/>
    <w:rsid w:val="00D57FC8"/>
    <w:rsid w:val="00D60472"/>
    <w:rsid w:val="00D60A8F"/>
    <w:rsid w:val="00D60AE0"/>
    <w:rsid w:val="00D60E2E"/>
    <w:rsid w:val="00D619B0"/>
    <w:rsid w:val="00D61A9B"/>
    <w:rsid w:val="00D62667"/>
    <w:rsid w:val="00D62DC4"/>
    <w:rsid w:val="00D63C97"/>
    <w:rsid w:val="00D65F21"/>
    <w:rsid w:val="00D705DE"/>
    <w:rsid w:val="00D70A56"/>
    <w:rsid w:val="00D71CC8"/>
    <w:rsid w:val="00D721C9"/>
    <w:rsid w:val="00D7267A"/>
    <w:rsid w:val="00D728E1"/>
    <w:rsid w:val="00D73492"/>
    <w:rsid w:val="00D748F1"/>
    <w:rsid w:val="00D811EE"/>
    <w:rsid w:val="00D81756"/>
    <w:rsid w:val="00D84376"/>
    <w:rsid w:val="00D9164D"/>
    <w:rsid w:val="00D916CB"/>
    <w:rsid w:val="00D91D4B"/>
    <w:rsid w:val="00D9303A"/>
    <w:rsid w:val="00D943A5"/>
    <w:rsid w:val="00D95648"/>
    <w:rsid w:val="00D95ECE"/>
    <w:rsid w:val="00D9639A"/>
    <w:rsid w:val="00D977E4"/>
    <w:rsid w:val="00D97C75"/>
    <w:rsid w:val="00DA0CA9"/>
    <w:rsid w:val="00DA235A"/>
    <w:rsid w:val="00DA3859"/>
    <w:rsid w:val="00DA38F4"/>
    <w:rsid w:val="00DA3C22"/>
    <w:rsid w:val="00DA3C9E"/>
    <w:rsid w:val="00DA4119"/>
    <w:rsid w:val="00DA5C15"/>
    <w:rsid w:val="00DA649C"/>
    <w:rsid w:val="00DB034C"/>
    <w:rsid w:val="00DB0B82"/>
    <w:rsid w:val="00DB10DD"/>
    <w:rsid w:val="00DB1A33"/>
    <w:rsid w:val="00DB20CD"/>
    <w:rsid w:val="00DB23A4"/>
    <w:rsid w:val="00DB35AD"/>
    <w:rsid w:val="00DB46AA"/>
    <w:rsid w:val="00DB66B2"/>
    <w:rsid w:val="00DB6EC0"/>
    <w:rsid w:val="00DC1325"/>
    <w:rsid w:val="00DC3236"/>
    <w:rsid w:val="00DC39CE"/>
    <w:rsid w:val="00DC3CAE"/>
    <w:rsid w:val="00DC3F9F"/>
    <w:rsid w:val="00DC4343"/>
    <w:rsid w:val="00DC5083"/>
    <w:rsid w:val="00DC5B3F"/>
    <w:rsid w:val="00DC60F2"/>
    <w:rsid w:val="00DC7F35"/>
    <w:rsid w:val="00DD1F17"/>
    <w:rsid w:val="00DD1F87"/>
    <w:rsid w:val="00DD5684"/>
    <w:rsid w:val="00DD7814"/>
    <w:rsid w:val="00DD78AF"/>
    <w:rsid w:val="00DD7FD4"/>
    <w:rsid w:val="00DE07C4"/>
    <w:rsid w:val="00DE2340"/>
    <w:rsid w:val="00DE4D27"/>
    <w:rsid w:val="00DE4DF2"/>
    <w:rsid w:val="00DE5347"/>
    <w:rsid w:val="00DF2206"/>
    <w:rsid w:val="00DF22B8"/>
    <w:rsid w:val="00DF2483"/>
    <w:rsid w:val="00DF25A2"/>
    <w:rsid w:val="00DF332B"/>
    <w:rsid w:val="00DF68CB"/>
    <w:rsid w:val="00DF77C7"/>
    <w:rsid w:val="00DF78D4"/>
    <w:rsid w:val="00E00BDA"/>
    <w:rsid w:val="00E00FEC"/>
    <w:rsid w:val="00E01C0D"/>
    <w:rsid w:val="00E02FA9"/>
    <w:rsid w:val="00E03186"/>
    <w:rsid w:val="00E032E0"/>
    <w:rsid w:val="00E03B82"/>
    <w:rsid w:val="00E04EF5"/>
    <w:rsid w:val="00E0582C"/>
    <w:rsid w:val="00E068BE"/>
    <w:rsid w:val="00E10848"/>
    <w:rsid w:val="00E10852"/>
    <w:rsid w:val="00E10987"/>
    <w:rsid w:val="00E11680"/>
    <w:rsid w:val="00E11D31"/>
    <w:rsid w:val="00E12338"/>
    <w:rsid w:val="00E1454B"/>
    <w:rsid w:val="00E1493D"/>
    <w:rsid w:val="00E14ACE"/>
    <w:rsid w:val="00E14DB4"/>
    <w:rsid w:val="00E15722"/>
    <w:rsid w:val="00E1654D"/>
    <w:rsid w:val="00E170C3"/>
    <w:rsid w:val="00E17731"/>
    <w:rsid w:val="00E21FAA"/>
    <w:rsid w:val="00E24BE1"/>
    <w:rsid w:val="00E261A0"/>
    <w:rsid w:val="00E26603"/>
    <w:rsid w:val="00E2762E"/>
    <w:rsid w:val="00E3049F"/>
    <w:rsid w:val="00E30A8F"/>
    <w:rsid w:val="00E31967"/>
    <w:rsid w:val="00E31D85"/>
    <w:rsid w:val="00E32747"/>
    <w:rsid w:val="00E33CC3"/>
    <w:rsid w:val="00E35BCC"/>
    <w:rsid w:val="00E3611A"/>
    <w:rsid w:val="00E4136A"/>
    <w:rsid w:val="00E422E0"/>
    <w:rsid w:val="00E45070"/>
    <w:rsid w:val="00E451D5"/>
    <w:rsid w:val="00E508FA"/>
    <w:rsid w:val="00E51789"/>
    <w:rsid w:val="00E521A3"/>
    <w:rsid w:val="00E57492"/>
    <w:rsid w:val="00E616D7"/>
    <w:rsid w:val="00E633C2"/>
    <w:rsid w:val="00E637F1"/>
    <w:rsid w:val="00E63858"/>
    <w:rsid w:val="00E65960"/>
    <w:rsid w:val="00E712CB"/>
    <w:rsid w:val="00E73DDE"/>
    <w:rsid w:val="00E750E7"/>
    <w:rsid w:val="00E77287"/>
    <w:rsid w:val="00E77758"/>
    <w:rsid w:val="00E8033D"/>
    <w:rsid w:val="00E82599"/>
    <w:rsid w:val="00E82AE1"/>
    <w:rsid w:val="00E82E28"/>
    <w:rsid w:val="00E83C22"/>
    <w:rsid w:val="00E8518E"/>
    <w:rsid w:val="00E858FF"/>
    <w:rsid w:val="00E85BD7"/>
    <w:rsid w:val="00E86BC6"/>
    <w:rsid w:val="00E86D08"/>
    <w:rsid w:val="00E87897"/>
    <w:rsid w:val="00E90ED5"/>
    <w:rsid w:val="00E915C6"/>
    <w:rsid w:val="00E91C47"/>
    <w:rsid w:val="00E91C8E"/>
    <w:rsid w:val="00E92B6E"/>
    <w:rsid w:val="00E9400A"/>
    <w:rsid w:val="00E95272"/>
    <w:rsid w:val="00E972C4"/>
    <w:rsid w:val="00EA4082"/>
    <w:rsid w:val="00EA49FB"/>
    <w:rsid w:val="00EB13DC"/>
    <w:rsid w:val="00EB2B1F"/>
    <w:rsid w:val="00EB578F"/>
    <w:rsid w:val="00EB5D8B"/>
    <w:rsid w:val="00EB61F6"/>
    <w:rsid w:val="00EB6C04"/>
    <w:rsid w:val="00EB72E4"/>
    <w:rsid w:val="00EC22AE"/>
    <w:rsid w:val="00EC28E6"/>
    <w:rsid w:val="00EC3104"/>
    <w:rsid w:val="00EC37FF"/>
    <w:rsid w:val="00EC4601"/>
    <w:rsid w:val="00EC4B14"/>
    <w:rsid w:val="00EC7DC5"/>
    <w:rsid w:val="00ED175D"/>
    <w:rsid w:val="00ED2B37"/>
    <w:rsid w:val="00ED5363"/>
    <w:rsid w:val="00ED5401"/>
    <w:rsid w:val="00ED59C5"/>
    <w:rsid w:val="00EE0E6D"/>
    <w:rsid w:val="00EE145B"/>
    <w:rsid w:val="00EE386F"/>
    <w:rsid w:val="00EE4E7C"/>
    <w:rsid w:val="00EE5647"/>
    <w:rsid w:val="00EE6BFD"/>
    <w:rsid w:val="00EE7E44"/>
    <w:rsid w:val="00EF0842"/>
    <w:rsid w:val="00EF10CF"/>
    <w:rsid w:val="00EF286F"/>
    <w:rsid w:val="00EF2F16"/>
    <w:rsid w:val="00EF35AC"/>
    <w:rsid w:val="00EF39C7"/>
    <w:rsid w:val="00EF3AC0"/>
    <w:rsid w:val="00EF4098"/>
    <w:rsid w:val="00EF43B7"/>
    <w:rsid w:val="00EF7D3D"/>
    <w:rsid w:val="00F02188"/>
    <w:rsid w:val="00F06572"/>
    <w:rsid w:val="00F10ECE"/>
    <w:rsid w:val="00F148FA"/>
    <w:rsid w:val="00F15735"/>
    <w:rsid w:val="00F1766C"/>
    <w:rsid w:val="00F239E7"/>
    <w:rsid w:val="00F245FA"/>
    <w:rsid w:val="00F2461A"/>
    <w:rsid w:val="00F246AD"/>
    <w:rsid w:val="00F25157"/>
    <w:rsid w:val="00F257D8"/>
    <w:rsid w:val="00F25DF3"/>
    <w:rsid w:val="00F26E45"/>
    <w:rsid w:val="00F2728E"/>
    <w:rsid w:val="00F27720"/>
    <w:rsid w:val="00F31BCD"/>
    <w:rsid w:val="00F32442"/>
    <w:rsid w:val="00F3320A"/>
    <w:rsid w:val="00F350CB"/>
    <w:rsid w:val="00F4001B"/>
    <w:rsid w:val="00F4086E"/>
    <w:rsid w:val="00F4122C"/>
    <w:rsid w:val="00F41FCD"/>
    <w:rsid w:val="00F43A98"/>
    <w:rsid w:val="00F44D3C"/>
    <w:rsid w:val="00F452D8"/>
    <w:rsid w:val="00F46AFF"/>
    <w:rsid w:val="00F471F0"/>
    <w:rsid w:val="00F478DA"/>
    <w:rsid w:val="00F47D3D"/>
    <w:rsid w:val="00F530FD"/>
    <w:rsid w:val="00F54B6D"/>
    <w:rsid w:val="00F613AF"/>
    <w:rsid w:val="00F613E9"/>
    <w:rsid w:val="00F6227D"/>
    <w:rsid w:val="00F66273"/>
    <w:rsid w:val="00F664C3"/>
    <w:rsid w:val="00F669CA"/>
    <w:rsid w:val="00F66ED1"/>
    <w:rsid w:val="00F6732E"/>
    <w:rsid w:val="00F70137"/>
    <w:rsid w:val="00F70E4B"/>
    <w:rsid w:val="00F71D90"/>
    <w:rsid w:val="00F73348"/>
    <w:rsid w:val="00F75CDE"/>
    <w:rsid w:val="00F8262C"/>
    <w:rsid w:val="00F83FF4"/>
    <w:rsid w:val="00F84283"/>
    <w:rsid w:val="00F85F62"/>
    <w:rsid w:val="00F90B6A"/>
    <w:rsid w:val="00F91E8B"/>
    <w:rsid w:val="00F920B9"/>
    <w:rsid w:val="00F9290C"/>
    <w:rsid w:val="00F92A5C"/>
    <w:rsid w:val="00F96D30"/>
    <w:rsid w:val="00F97BA5"/>
    <w:rsid w:val="00FA05EF"/>
    <w:rsid w:val="00FA0C45"/>
    <w:rsid w:val="00FA1338"/>
    <w:rsid w:val="00FA4D5E"/>
    <w:rsid w:val="00FA5C9F"/>
    <w:rsid w:val="00FA5EFD"/>
    <w:rsid w:val="00FA6FEC"/>
    <w:rsid w:val="00FA7950"/>
    <w:rsid w:val="00FB195D"/>
    <w:rsid w:val="00FB3AB9"/>
    <w:rsid w:val="00FB7D36"/>
    <w:rsid w:val="00FC0AE6"/>
    <w:rsid w:val="00FC0E06"/>
    <w:rsid w:val="00FC149E"/>
    <w:rsid w:val="00FC19C9"/>
    <w:rsid w:val="00FC1FBE"/>
    <w:rsid w:val="00FC456B"/>
    <w:rsid w:val="00FC4AE4"/>
    <w:rsid w:val="00FC552C"/>
    <w:rsid w:val="00FC6765"/>
    <w:rsid w:val="00FC6AE5"/>
    <w:rsid w:val="00FD088F"/>
    <w:rsid w:val="00FD18C6"/>
    <w:rsid w:val="00FD193A"/>
    <w:rsid w:val="00FD1F28"/>
    <w:rsid w:val="00FD79F1"/>
    <w:rsid w:val="00FE0B8B"/>
    <w:rsid w:val="00FE17C4"/>
    <w:rsid w:val="00FE27AF"/>
    <w:rsid w:val="00FE48A3"/>
    <w:rsid w:val="00FE704E"/>
    <w:rsid w:val="00FF0D17"/>
    <w:rsid w:val="00FF13B6"/>
    <w:rsid w:val="00FF27CA"/>
    <w:rsid w:val="00FF3365"/>
    <w:rsid w:val="00FF4564"/>
    <w:rsid w:val="00FF4760"/>
    <w:rsid w:val="00FF6296"/>
    <w:rsid w:val="00FF66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6604DC0"/>
  <w15:docId w15:val="{6538991C-2496-4C76-90D1-97E015CF34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49C2"/>
  </w:style>
  <w:style w:type="paragraph" w:styleId="Heading1">
    <w:name w:val="heading 1"/>
    <w:basedOn w:val="Normal"/>
    <w:next w:val="Normal"/>
    <w:qFormat/>
    <w:rsid w:val="007149C2"/>
    <w:pPr>
      <w:outlineLvl w:val="0"/>
    </w:pPr>
    <w:rPr>
      <w:rFonts w:ascii="Arial" w:hAnsi="Arial"/>
      <w:b/>
      <w:snapToGrid w:val="0"/>
      <w:sz w:val="24"/>
    </w:rPr>
  </w:style>
  <w:style w:type="paragraph" w:styleId="Heading2">
    <w:name w:val="heading 2"/>
    <w:basedOn w:val="Normal"/>
    <w:next w:val="Normal"/>
    <w:qFormat/>
    <w:rsid w:val="007149C2"/>
    <w:pPr>
      <w:keepNext/>
      <w:outlineLvl w:val="1"/>
    </w:pPr>
    <w:rPr>
      <w:b/>
      <w:color w:val="000000"/>
      <w:sz w:val="24"/>
    </w:rPr>
  </w:style>
  <w:style w:type="paragraph" w:styleId="Heading3">
    <w:name w:val="heading 3"/>
    <w:basedOn w:val="Normal"/>
    <w:next w:val="Normal"/>
    <w:qFormat/>
    <w:rsid w:val="007149C2"/>
    <w:pPr>
      <w:keepNext/>
      <w:jc w:val="center"/>
      <w:outlineLvl w:val="2"/>
    </w:pPr>
    <w:rPr>
      <w:b/>
      <w:color w:val="000000"/>
      <w:sz w:val="24"/>
    </w:rPr>
  </w:style>
  <w:style w:type="paragraph" w:styleId="Heading4">
    <w:name w:val="heading 4"/>
    <w:basedOn w:val="Normal"/>
    <w:next w:val="Normal"/>
    <w:qFormat/>
    <w:rsid w:val="007149C2"/>
    <w:pPr>
      <w:keepNext/>
      <w:jc w:val="center"/>
      <w:outlineLvl w:val="3"/>
    </w:pPr>
    <w:rPr>
      <w:b/>
      <w:color w:val="000000"/>
      <w:sz w:val="22"/>
    </w:rPr>
  </w:style>
  <w:style w:type="paragraph" w:styleId="Heading5">
    <w:name w:val="heading 5"/>
    <w:basedOn w:val="Normal"/>
    <w:next w:val="Normal"/>
    <w:qFormat/>
    <w:rsid w:val="007149C2"/>
    <w:pPr>
      <w:keepNext/>
      <w:outlineLvl w:val="4"/>
    </w:pPr>
    <w:rPr>
      <w:b/>
      <w:color w:val="00000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149C2"/>
    <w:pPr>
      <w:ind w:left="900" w:hanging="900"/>
    </w:pPr>
    <w:rPr>
      <w:color w:val="000000"/>
      <w:sz w:val="22"/>
    </w:rPr>
  </w:style>
  <w:style w:type="paragraph" w:styleId="BodyTextIndent2">
    <w:name w:val="Body Text Indent 2"/>
    <w:basedOn w:val="Normal"/>
    <w:rsid w:val="007149C2"/>
    <w:pPr>
      <w:ind w:left="1620" w:hanging="900"/>
    </w:pPr>
    <w:rPr>
      <w:color w:val="000000"/>
      <w:sz w:val="22"/>
    </w:rPr>
  </w:style>
  <w:style w:type="paragraph" w:styleId="BodyText">
    <w:name w:val="Body Text"/>
    <w:basedOn w:val="Normal"/>
    <w:rsid w:val="007149C2"/>
    <w:rPr>
      <w:color w:val="000000"/>
      <w:sz w:val="22"/>
    </w:rPr>
  </w:style>
  <w:style w:type="paragraph" w:styleId="Title">
    <w:name w:val="Title"/>
    <w:basedOn w:val="Normal"/>
    <w:qFormat/>
    <w:rsid w:val="007149C2"/>
    <w:pPr>
      <w:jc w:val="center"/>
    </w:pPr>
    <w:rPr>
      <w:b/>
      <w:color w:val="000000"/>
      <w:sz w:val="22"/>
    </w:rPr>
  </w:style>
  <w:style w:type="paragraph" w:styleId="Header">
    <w:name w:val="header"/>
    <w:basedOn w:val="Normal"/>
    <w:rsid w:val="007149C2"/>
    <w:pPr>
      <w:tabs>
        <w:tab w:val="center" w:pos="4320"/>
        <w:tab w:val="right" w:pos="8640"/>
      </w:tabs>
    </w:pPr>
  </w:style>
  <w:style w:type="paragraph" w:styleId="Footer">
    <w:name w:val="footer"/>
    <w:basedOn w:val="Normal"/>
    <w:link w:val="FooterChar"/>
    <w:uiPriority w:val="99"/>
    <w:rsid w:val="007149C2"/>
    <w:pPr>
      <w:tabs>
        <w:tab w:val="center" w:pos="4320"/>
        <w:tab w:val="right" w:pos="8640"/>
      </w:tabs>
    </w:pPr>
  </w:style>
  <w:style w:type="paragraph" w:styleId="BalloonText">
    <w:name w:val="Balloon Text"/>
    <w:basedOn w:val="Normal"/>
    <w:link w:val="BalloonTextChar"/>
    <w:rsid w:val="009A36C2"/>
    <w:rPr>
      <w:rFonts w:ascii="Tahoma" w:hAnsi="Tahoma" w:cs="Tahoma"/>
      <w:sz w:val="16"/>
      <w:szCs w:val="16"/>
    </w:rPr>
  </w:style>
  <w:style w:type="character" w:customStyle="1" w:styleId="BalloonTextChar">
    <w:name w:val="Balloon Text Char"/>
    <w:basedOn w:val="DefaultParagraphFont"/>
    <w:link w:val="BalloonText"/>
    <w:rsid w:val="009A36C2"/>
    <w:rPr>
      <w:rFonts w:ascii="Tahoma" w:hAnsi="Tahoma" w:cs="Tahoma"/>
      <w:sz w:val="16"/>
      <w:szCs w:val="16"/>
    </w:rPr>
  </w:style>
  <w:style w:type="paragraph" w:styleId="ListParagraph">
    <w:name w:val="List Paragraph"/>
    <w:basedOn w:val="Normal"/>
    <w:uiPriority w:val="34"/>
    <w:qFormat/>
    <w:rsid w:val="00484374"/>
    <w:pPr>
      <w:ind w:left="720"/>
      <w:contextualSpacing/>
    </w:pPr>
    <w:rPr>
      <w:sz w:val="24"/>
      <w:szCs w:val="24"/>
    </w:rPr>
  </w:style>
  <w:style w:type="character" w:styleId="PageNumber">
    <w:name w:val="page number"/>
    <w:basedOn w:val="DefaultParagraphFont"/>
    <w:semiHidden/>
    <w:unhideWhenUsed/>
    <w:rsid w:val="0050035E"/>
  </w:style>
  <w:style w:type="character" w:customStyle="1" w:styleId="FooterChar">
    <w:name w:val="Footer Char"/>
    <w:basedOn w:val="DefaultParagraphFont"/>
    <w:link w:val="Footer"/>
    <w:uiPriority w:val="99"/>
    <w:rsid w:val="00DC3F9F"/>
  </w:style>
  <w:style w:type="character" w:styleId="Hyperlink">
    <w:name w:val="Hyperlink"/>
    <w:basedOn w:val="DefaultParagraphFont"/>
    <w:uiPriority w:val="99"/>
    <w:unhideWhenUsed/>
    <w:rsid w:val="00FC0AE6"/>
    <w:rPr>
      <w:color w:val="0000FF"/>
      <w:u w:val="single"/>
    </w:rPr>
  </w:style>
  <w:style w:type="paragraph" w:styleId="NormalWeb">
    <w:name w:val="Normal (Web)"/>
    <w:basedOn w:val="Normal"/>
    <w:uiPriority w:val="99"/>
    <w:semiHidden/>
    <w:unhideWhenUsed/>
    <w:rsid w:val="00FC0AE6"/>
    <w:pPr>
      <w:spacing w:before="100" w:beforeAutospacing="1" w:after="100" w:afterAutospacing="1"/>
    </w:pPr>
    <w:rPr>
      <w:rFonts w:eastAsiaTheme="minorHAnsi"/>
      <w:sz w:val="24"/>
      <w:szCs w:val="24"/>
    </w:rPr>
  </w:style>
  <w:style w:type="paragraph" w:styleId="NoSpacing">
    <w:name w:val="No Spacing"/>
    <w:uiPriority w:val="1"/>
    <w:qFormat/>
    <w:rsid w:val="00092A91"/>
    <w:rPr>
      <w:rFonts w:asciiTheme="minorHAnsi" w:eastAsiaTheme="minorHAnsi" w:hAnsiTheme="minorHAnsi" w:cstheme="minorBidi"/>
      <w:sz w:val="22"/>
      <w:szCs w:val="22"/>
    </w:rPr>
  </w:style>
  <w:style w:type="character" w:customStyle="1" w:styleId="il">
    <w:name w:val="il"/>
    <w:basedOn w:val="DefaultParagraphFont"/>
    <w:rsid w:val="00632037"/>
  </w:style>
  <w:style w:type="character" w:customStyle="1" w:styleId="apple-converted-space">
    <w:name w:val="apple-converted-space"/>
    <w:basedOn w:val="DefaultParagraphFont"/>
    <w:rsid w:val="00632037"/>
  </w:style>
  <w:style w:type="character" w:styleId="CommentReference">
    <w:name w:val="annotation reference"/>
    <w:basedOn w:val="DefaultParagraphFont"/>
    <w:semiHidden/>
    <w:unhideWhenUsed/>
    <w:rsid w:val="006D0234"/>
    <w:rPr>
      <w:sz w:val="16"/>
      <w:szCs w:val="16"/>
    </w:rPr>
  </w:style>
  <w:style w:type="paragraph" w:styleId="CommentText">
    <w:name w:val="annotation text"/>
    <w:basedOn w:val="Normal"/>
    <w:link w:val="CommentTextChar"/>
    <w:semiHidden/>
    <w:unhideWhenUsed/>
    <w:rsid w:val="006D0234"/>
  </w:style>
  <w:style w:type="character" w:customStyle="1" w:styleId="CommentTextChar">
    <w:name w:val="Comment Text Char"/>
    <w:basedOn w:val="DefaultParagraphFont"/>
    <w:link w:val="CommentText"/>
    <w:semiHidden/>
    <w:rsid w:val="006D0234"/>
  </w:style>
  <w:style w:type="paragraph" w:styleId="CommentSubject">
    <w:name w:val="annotation subject"/>
    <w:basedOn w:val="CommentText"/>
    <w:next w:val="CommentText"/>
    <w:link w:val="CommentSubjectChar"/>
    <w:semiHidden/>
    <w:unhideWhenUsed/>
    <w:rsid w:val="006D0234"/>
    <w:rPr>
      <w:b/>
      <w:bCs/>
    </w:rPr>
  </w:style>
  <w:style w:type="character" w:customStyle="1" w:styleId="CommentSubjectChar">
    <w:name w:val="Comment Subject Char"/>
    <w:basedOn w:val="CommentTextChar"/>
    <w:link w:val="CommentSubject"/>
    <w:semiHidden/>
    <w:rsid w:val="006D0234"/>
    <w:rPr>
      <w:b/>
      <w:bCs/>
    </w:rPr>
  </w:style>
  <w:style w:type="character" w:styleId="PlaceholderText">
    <w:name w:val="Placeholder Text"/>
    <w:basedOn w:val="DefaultParagraphFont"/>
    <w:uiPriority w:val="99"/>
    <w:semiHidden/>
    <w:rsid w:val="006632B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4149201">
      <w:bodyDiv w:val="1"/>
      <w:marLeft w:val="0"/>
      <w:marRight w:val="0"/>
      <w:marTop w:val="0"/>
      <w:marBottom w:val="0"/>
      <w:divBdr>
        <w:top w:val="none" w:sz="0" w:space="0" w:color="auto"/>
        <w:left w:val="none" w:sz="0" w:space="0" w:color="auto"/>
        <w:bottom w:val="none" w:sz="0" w:space="0" w:color="auto"/>
        <w:right w:val="none" w:sz="0" w:space="0" w:color="auto"/>
      </w:divBdr>
      <w:divsChild>
        <w:div w:id="120174604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9189746">
              <w:marLeft w:val="0"/>
              <w:marRight w:val="0"/>
              <w:marTop w:val="0"/>
              <w:marBottom w:val="0"/>
              <w:divBdr>
                <w:top w:val="none" w:sz="0" w:space="0" w:color="auto"/>
                <w:left w:val="none" w:sz="0" w:space="0" w:color="auto"/>
                <w:bottom w:val="none" w:sz="0" w:space="0" w:color="auto"/>
                <w:right w:val="none" w:sz="0" w:space="0" w:color="auto"/>
              </w:divBdr>
              <w:divsChild>
                <w:div w:id="1529297611">
                  <w:marLeft w:val="0"/>
                  <w:marRight w:val="0"/>
                  <w:marTop w:val="0"/>
                  <w:marBottom w:val="0"/>
                  <w:divBdr>
                    <w:top w:val="none" w:sz="0" w:space="0" w:color="auto"/>
                    <w:left w:val="none" w:sz="0" w:space="0" w:color="auto"/>
                    <w:bottom w:val="none" w:sz="0" w:space="0" w:color="auto"/>
                    <w:right w:val="none" w:sz="0" w:space="0" w:color="auto"/>
                  </w:divBdr>
                  <w:divsChild>
                    <w:div w:id="1808156856">
                      <w:marLeft w:val="0"/>
                      <w:marRight w:val="0"/>
                      <w:marTop w:val="0"/>
                      <w:marBottom w:val="0"/>
                      <w:divBdr>
                        <w:top w:val="none" w:sz="0" w:space="0" w:color="auto"/>
                        <w:left w:val="none" w:sz="0" w:space="0" w:color="auto"/>
                        <w:bottom w:val="none" w:sz="0" w:space="0" w:color="auto"/>
                        <w:right w:val="none" w:sz="0" w:space="0" w:color="auto"/>
                      </w:divBdr>
                      <w:divsChild>
                        <w:div w:id="153179590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53240892">
                              <w:marLeft w:val="0"/>
                              <w:marRight w:val="0"/>
                              <w:marTop w:val="0"/>
                              <w:marBottom w:val="0"/>
                              <w:divBdr>
                                <w:top w:val="none" w:sz="0" w:space="0" w:color="auto"/>
                                <w:left w:val="none" w:sz="0" w:space="0" w:color="auto"/>
                                <w:bottom w:val="none" w:sz="0" w:space="0" w:color="auto"/>
                                <w:right w:val="none" w:sz="0" w:space="0" w:color="auto"/>
                              </w:divBdr>
                              <w:divsChild>
                                <w:div w:id="6764674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0418965">
                                      <w:marLeft w:val="0"/>
                                      <w:marRight w:val="0"/>
                                      <w:marTop w:val="0"/>
                                      <w:marBottom w:val="0"/>
                                      <w:divBdr>
                                        <w:top w:val="none" w:sz="0" w:space="0" w:color="auto"/>
                                        <w:left w:val="none" w:sz="0" w:space="0" w:color="auto"/>
                                        <w:bottom w:val="none" w:sz="0" w:space="0" w:color="auto"/>
                                        <w:right w:val="none" w:sz="0" w:space="0" w:color="auto"/>
                                      </w:divBdr>
                                      <w:divsChild>
                                        <w:div w:id="1794403976">
                                          <w:marLeft w:val="0"/>
                                          <w:marRight w:val="0"/>
                                          <w:marTop w:val="0"/>
                                          <w:marBottom w:val="0"/>
                                          <w:divBdr>
                                            <w:top w:val="none" w:sz="0" w:space="0" w:color="auto"/>
                                            <w:left w:val="none" w:sz="0" w:space="0" w:color="auto"/>
                                            <w:bottom w:val="none" w:sz="0" w:space="0" w:color="auto"/>
                                            <w:right w:val="none" w:sz="0" w:space="0" w:color="auto"/>
                                          </w:divBdr>
                                          <w:divsChild>
                                            <w:div w:id="675376601">
                                              <w:marLeft w:val="0"/>
                                              <w:marRight w:val="0"/>
                                              <w:marTop w:val="0"/>
                                              <w:marBottom w:val="0"/>
                                              <w:divBdr>
                                                <w:top w:val="none" w:sz="0" w:space="0" w:color="auto"/>
                                                <w:left w:val="none" w:sz="0" w:space="0" w:color="auto"/>
                                                <w:bottom w:val="none" w:sz="0" w:space="0" w:color="auto"/>
                                                <w:right w:val="none" w:sz="0" w:space="0" w:color="auto"/>
                                              </w:divBdr>
                                              <w:divsChild>
                                                <w:div w:id="2095738154">
                                                  <w:marLeft w:val="0"/>
                                                  <w:marRight w:val="0"/>
                                                  <w:marTop w:val="0"/>
                                                  <w:marBottom w:val="0"/>
                                                  <w:divBdr>
                                                    <w:top w:val="none" w:sz="0" w:space="0" w:color="auto"/>
                                                    <w:left w:val="none" w:sz="0" w:space="0" w:color="auto"/>
                                                    <w:bottom w:val="none" w:sz="0" w:space="0" w:color="auto"/>
                                                    <w:right w:val="none" w:sz="0" w:space="0" w:color="auto"/>
                                                  </w:divBdr>
                                                </w:div>
                                                <w:div w:id="125127162">
                                                  <w:marLeft w:val="0"/>
                                                  <w:marRight w:val="0"/>
                                                  <w:marTop w:val="0"/>
                                                  <w:marBottom w:val="0"/>
                                                  <w:divBdr>
                                                    <w:top w:val="none" w:sz="0" w:space="0" w:color="auto"/>
                                                    <w:left w:val="none" w:sz="0" w:space="0" w:color="auto"/>
                                                    <w:bottom w:val="none" w:sz="0" w:space="0" w:color="auto"/>
                                                    <w:right w:val="none" w:sz="0" w:space="0" w:color="auto"/>
                                                  </w:divBdr>
                                                </w:div>
                                              </w:divsChild>
                                            </w:div>
                                            <w:div w:id="519314230">
                                              <w:marLeft w:val="0"/>
                                              <w:marRight w:val="0"/>
                                              <w:marTop w:val="0"/>
                                              <w:marBottom w:val="0"/>
                                              <w:divBdr>
                                                <w:top w:val="none" w:sz="0" w:space="0" w:color="auto"/>
                                                <w:left w:val="none" w:sz="0" w:space="0" w:color="auto"/>
                                                <w:bottom w:val="none" w:sz="0" w:space="0" w:color="auto"/>
                                                <w:right w:val="none" w:sz="0" w:space="0" w:color="auto"/>
                                              </w:divBdr>
                                              <w:divsChild>
                                                <w:div w:id="932131220">
                                                  <w:marLeft w:val="0"/>
                                                  <w:marRight w:val="0"/>
                                                  <w:marTop w:val="0"/>
                                                  <w:marBottom w:val="0"/>
                                                  <w:divBdr>
                                                    <w:top w:val="none" w:sz="0" w:space="0" w:color="auto"/>
                                                    <w:left w:val="none" w:sz="0" w:space="0" w:color="auto"/>
                                                    <w:bottom w:val="none" w:sz="0" w:space="0" w:color="auto"/>
                                                    <w:right w:val="none" w:sz="0" w:space="0" w:color="auto"/>
                                                  </w:divBdr>
                                                </w:div>
                                                <w:div w:id="397947807">
                                                  <w:marLeft w:val="0"/>
                                                  <w:marRight w:val="0"/>
                                                  <w:marTop w:val="0"/>
                                                  <w:marBottom w:val="0"/>
                                                  <w:divBdr>
                                                    <w:top w:val="none" w:sz="0" w:space="0" w:color="auto"/>
                                                    <w:left w:val="none" w:sz="0" w:space="0" w:color="auto"/>
                                                    <w:bottom w:val="none" w:sz="0" w:space="0" w:color="auto"/>
                                                    <w:right w:val="none" w:sz="0" w:space="0" w:color="auto"/>
                                                  </w:divBdr>
                                                </w:div>
                                                <w:div w:id="2141145796">
                                                  <w:marLeft w:val="0"/>
                                                  <w:marRight w:val="0"/>
                                                  <w:marTop w:val="0"/>
                                                  <w:marBottom w:val="0"/>
                                                  <w:divBdr>
                                                    <w:top w:val="none" w:sz="0" w:space="0" w:color="auto"/>
                                                    <w:left w:val="none" w:sz="0" w:space="0" w:color="auto"/>
                                                    <w:bottom w:val="none" w:sz="0" w:space="0" w:color="auto"/>
                                                    <w:right w:val="none" w:sz="0" w:space="0" w:color="auto"/>
                                                  </w:divBdr>
                                                </w:div>
                                                <w:div w:id="1516312308">
                                                  <w:marLeft w:val="0"/>
                                                  <w:marRight w:val="0"/>
                                                  <w:marTop w:val="0"/>
                                                  <w:marBottom w:val="0"/>
                                                  <w:divBdr>
                                                    <w:top w:val="none" w:sz="0" w:space="0" w:color="auto"/>
                                                    <w:left w:val="none" w:sz="0" w:space="0" w:color="auto"/>
                                                    <w:bottom w:val="none" w:sz="0" w:space="0" w:color="auto"/>
                                                    <w:right w:val="none" w:sz="0" w:space="0" w:color="auto"/>
                                                  </w:divBdr>
                                                </w:div>
                                                <w:div w:id="494347733">
                                                  <w:marLeft w:val="0"/>
                                                  <w:marRight w:val="0"/>
                                                  <w:marTop w:val="0"/>
                                                  <w:marBottom w:val="0"/>
                                                  <w:divBdr>
                                                    <w:top w:val="none" w:sz="0" w:space="0" w:color="auto"/>
                                                    <w:left w:val="none" w:sz="0" w:space="0" w:color="auto"/>
                                                    <w:bottom w:val="none" w:sz="0" w:space="0" w:color="auto"/>
                                                    <w:right w:val="none" w:sz="0" w:space="0" w:color="auto"/>
                                                  </w:divBdr>
                                                </w:div>
                                                <w:div w:id="276813">
                                                  <w:marLeft w:val="0"/>
                                                  <w:marRight w:val="0"/>
                                                  <w:marTop w:val="0"/>
                                                  <w:marBottom w:val="0"/>
                                                  <w:divBdr>
                                                    <w:top w:val="none" w:sz="0" w:space="0" w:color="auto"/>
                                                    <w:left w:val="none" w:sz="0" w:space="0" w:color="auto"/>
                                                    <w:bottom w:val="none" w:sz="0" w:space="0" w:color="auto"/>
                                                    <w:right w:val="none" w:sz="0" w:space="0" w:color="auto"/>
                                                  </w:divBdr>
                                                </w:div>
                                                <w:div w:id="1291090354">
                                                  <w:marLeft w:val="0"/>
                                                  <w:marRight w:val="0"/>
                                                  <w:marTop w:val="0"/>
                                                  <w:marBottom w:val="0"/>
                                                  <w:divBdr>
                                                    <w:top w:val="none" w:sz="0" w:space="0" w:color="auto"/>
                                                    <w:left w:val="none" w:sz="0" w:space="0" w:color="auto"/>
                                                    <w:bottom w:val="none" w:sz="0" w:space="0" w:color="auto"/>
                                                    <w:right w:val="none" w:sz="0" w:space="0" w:color="auto"/>
                                                  </w:divBdr>
                                                </w:div>
                                                <w:div w:id="1242327035">
                                                  <w:marLeft w:val="0"/>
                                                  <w:marRight w:val="0"/>
                                                  <w:marTop w:val="0"/>
                                                  <w:marBottom w:val="0"/>
                                                  <w:divBdr>
                                                    <w:top w:val="none" w:sz="0" w:space="0" w:color="auto"/>
                                                    <w:left w:val="none" w:sz="0" w:space="0" w:color="auto"/>
                                                    <w:bottom w:val="none" w:sz="0" w:space="0" w:color="auto"/>
                                                    <w:right w:val="none" w:sz="0" w:space="0" w:color="auto"/>
                                                  </w:divBdr>
                                                </w:div>
                                                <w:div w:id="778061323">
                                                  <w:marLeft w:val="0"/>
                                                  <w:marRight w:val="0"/>
                                                  <w:marTop w:val="0"/>
                                                  <w:marBottom w:val="0"/>
                                                  <w:divBdr>
                                                    <w:top w:val="none" w:sz="0" w:space="0" w:color="auto"/>
                                                    <w:left w:val="none" w:sz="0" w:space="0" w:color="auto"/>
                                                    <w:bottom w:val="none" w:sz="0" w:space="0" w:color="auto"/>
                                                    <w:right w:val="none" w:sz="0" w:space="0" w:color="auto"/>
                                                  </w:divBdr>
                                                </w:div>
                                                <w:div w:id="71473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7886261">
      <w:bodyDiv w:val="1"/>
      <w:marLeft w:val="0"/>
      <w:marRight w:val="0"/>
      <w:marTop w:val="0"/>
      <w:marBottom w:val="0"/>
      <w:divBdr>
        <w:top w:val="none" w:sz="0" w:space="0" w:color="auto"/>
        <w:left w:val="none" w:sz="0" w:space="0" w:color="auto"/>
        <w:bottom w:val="none" w:sz="0" w:space="0" w:color="auto"/>
        <w:right w:val="none" w:sz="0" w:space="0" w:color="auto"/>
      </w:divBdr>
    </w:div>
    <w:div w:id="1293098618">
      <w:bodyDiv w:val="1"/>
      <w:marLeft w:val="0"/>
      <w:marRight w:val="0"/>
      <w:marTop w:val="0"/>
      <w:marBottom w:val="0"/>
      <w:divBdr>
        <w:top w:val="none" w:sz="0" w:space="0" w:color="auto"/>
        <w:left w:val="none" w:sz="0" w:space="0" w:color="auto"/>
        <w:bottom w:val="none" w:sz="0" w:space="0" w:color="auto"/>
        <w:right w:val="none" w:sz="0" w:space="0" w:color="auto"/>
      </w:divBdr>
      <w:divsChild>
        <w:div w:id="1752691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F65A13-98AB-414C-BD19-DD68AA42D1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4281</Words>
  <Characters>2440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Committees and Project Teams</vt:lpstr>
    </vt:vector>
  </TitlesOfParts>
  <Company>Miami University</Company>
  <LinksUpToDate>false</LinksUpToDate>
  <CharactersWithSpaces>2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tees and Project Teams</dc:title>
  <dc:creator>Richard T. Farmer SBA</dc:creator>
  <cp:lastModifiedBy>Ozdemir, Yusuf Emin</cp:lastModifiedBy>
  <cp:revision>3</cp:revision>
  <cp:lastPrinted>2019-07-17T16:23:00Z</cp:lastPrinted>
  <dcterms:created xsi:type="dcterms:W3CDTF">2023-08-09T20:05:00Z</dcterms:created>
  <dcterms:modified xsi:type="dcterms:W3CDTF">2023-08-17T12:47:00Z</dcterms:modified>
</cp:coreProperties>
</file>